
<file path=[Content_Types].xml><?xml version="1.0" encoding="utf-8"?>
<Types xmlns="http://schemas.openxmlformats.org/package/2006/content-types">
  <Default Extension="gif" ContentType="image/gi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E6736" w14:textId="71BB51D0" w:rsidR="00D01A43" w:rsidRDefault="005861A4" w:rsidP="005861A4">
      <w:pPr>
        <w:spacing w:before="480"/>
        <w:jc w:val="center"/>
        <w:rPr>
          <w:rFonts w:cs="Times New Roman"/>
          <w:b/>
          <w:bCs/>
          <w:sz w:val="44"/>
          <w:szCs w:val="44"/>
        </w:rPr>
      </w:pPr>
      <w:r>
        <w:rPr>
          <w:rFonts w:cs="Times New Roman"/>
          <w:b/>
          <w:bCs/>
          <w:sz w:val="44"/>
          <w:szCs w:val="44"/>
        </w:rPr>
        <w:br/>
      </w:r>
      <w:r w:rsidR="00D01A43" w:rsidRPr="00D01A43">
        <w:rPr>
          <w:rFonts w:cs="Times New Roman"/>
          <w:b/>
          <w:bCs/>
          <w:sz w:val="44"/>
          <w:szCs w:val="44"/>
        </w:rPr>
        <w:t>Univerzita Palackého v Olomouci</w:t>
      </w:r>
      <w:r w:rsidR="00D01A43" w:rsidRPr="00D01A43">
        <w:rPr>
          <w:rFonts w:cs="Times New Roman"/>
          <w:b/>
          <w:bCs/>
          <w:sz w:val="44"/>
          <w:szCs w:val="44"/>
        </w:rPr>
        <w:br/>
        <w:t>Cyrilometodějská teologická fakulta</w:t>
      </w:r>
      <w:r w:rsidR="00D01A43" w:rsidRPr="00D01A43">
        <w:rPr>
          <w:rFonts w:cs="Times New Roman"/>
          <w:b/>
          <w:bCs/>
          <w:sz w:val="44"/>
          <w:szCs w:val="44"/>
        </w:rPr>
        <w:br/>
        <w:t>Katedra křesťanské sociální práce</w:t>
      </w:r>
    </w:p>
    <w:p w14:paraId="4C88FC34" w14:textId="77777777" w:rsidR="00D01A43" w:rsidRPr="00D01A43" w:rsidRDefault="00D01A43" w:rsidP="00D01A43">
      <w:pPr>
        <w:spacing w:before="720"/>
        <w:jc w:val="center"/>
        <w:rPr>
          <w:rFonts w:cs="Times New Roman"/>
          <w:b/>
          <w:bCs/>
          <w:sz w:val="44"/>
          <w:szCs w:val="44"/>
        </w:rPr>
      </w:pPr>
    </w:p>
    <w:p w14:paraId="085F574A" w14:textId="3E40323B" w:rsidR="00D01A43" w:rsidRDefault="00D01A43" w:rsidP="00D01A43">
      <w:pPr>
        <w:jc w:val="center"/>
        <w:rPr>
          <w:rFonts w:cs="Times New Roman"/>
          <w:sz w:val="40"/>
          <w:szCs w:val="40"/>
        </w:rPr>
      </w:pPr>
      <w:r w:rsidRPr="009021C8">
        <w:rPr>
          <w:rFonts w:cs="Times New Roman"/>
          <w:sz w:val="40"/>
          <w:szCs w:val="40"/>
        </w:rPr>
        <w:t>Bakalářská práce</w:t>
      </w:r>
    </w:p>
    <w:p w14:paraId="3FD3C505" w14:textId="63978B4E" w:rsidR="00D01A43" w:rsidRDefault="00D01A43" w:rsidP="00D01A43">
      <w:pPr>
        <w:jc w:val="center"/>
        <w:rPr>
          <w:rFonts w:cs="Times New Roman"/>
          <w:sz w:val="40"/>
          <w:szCs w:val="40"/>
        </w:rPr>
      </w:pPr>
    </w:p>
    <w:p w14:paraId="47C827BF" w14:textId="77777777" w:rsidR="00D01A43" w:rsidRPr="009021C8" w:rsidRDefault="00D01A43" w:rsidP="00D01A43">
      <w:pPr>
        <w:jc w:val="center"/>
        <w:rPr>
          <w:rFonts w:cs="Times New Roman"/>
          <w:sz w:val="40"/>
          <w:szCs w:val="40"/>
        </w:rPr>
      </w:pPr>
    </w:p>
    <w:p w14:paraId="497428E0" w14:textId="5AFF6705" w:rsidR="00D01A43" w:rsidRPr="00D01A43" w:rsidRDefault="00D01A43" w:rsidP="005861A4">
      <w:pPr>
        <w:tabs>
          <w:tab w:val="left" w:pos="5387"/>
        </w:tabs>
        <w:spacing w:before="720"/>
        <w:rPr>
          <w:rFonts w:cs="Times New Roman"/>
          <w:sz w:val="40"/>
          <w:szCs w:val="40"/>
        </w:rPr>
      </w:pPr>
      <w:r w:rsidRPr="00E37403">
        <w:rPr>
          <w:rFonts w:cs="Times New Roman"/>
          <w:sz w:val="32"/>
          <w:szCs w:val="32"/>
        </w:rPr>
        <w:br/>
      </w:r>
      <w:r w:rsidRPr="00D01A43">
        <w:rPr>
          <w:rFonts w:cs="Times New Roman"/>
          <w:sz w:val="40"/>
          <w:szCs w:val="40"/>
        </w:rPr>
        <w:t xml:space="preserve">2022 </w:t>
      </w:r>
      <w:r>
        <w:rPr>
          <w:rFonts w:cs="Times New Roman"/>
          <w:sz w:val="40"/>
          <w:szCs w:val="40"/>
        </w:rPr>
        <w:tab/>
      </w:r>
      <w:r w:rsidRPr="00D01A43">
        <w:rPr>
          <w:rFonts w:cs="Times New Roman"/>
          <w:sz w:val="40"/>
          <w:szCs w:val="40"/>
        </w:rPr>
        <w:t>Klára Jiřičková</w:t>
      </w:r>
    </w:p>
    <w:p w14:paraId="14A447A7" w14:textId="77777777" w:rsidR="00236785" w:rsidRDefault="00236785">
      <w:pPr>
        <w:spacing w:after="160" w:line="259" w:lineRule="auto"/>
        <w:jc w:val="left"/>
        <w:rPr>
          <w:rFonts w:cs="Times New Roman"/>
          <w:sz w:val="32"/>
          <w:szCs w:val="32"/>
        </w:rPr>
        <w:sectPr w:rsidR="00236785" w:rsidSect="002A6D93">
          <w:footerReference w:type="even" r:id="rId8"/>
          <w:footerReference w:type="default" r:id="rId9"/>
          <w:pgSz w:w="11906" w:h="16838" w:code="9"/>
          <w:pgMar w:top="1418" w:right="1418" w:bottom="1418" w:left="1418" w:header="709" w:footer="709" w:gutter="0"/>
          <w:cols w:space="708"/>
          <w:vAlign w:val="both"/>
          <w:docGrid w:linePitch="360"/>
        </w:sectPr>
      </w:pPr>
    </w:p>
    <w:p w14:paraId="3B46277E" w14:textId="677FC840" w:rsidR="00D01A43" w:rsidRDefault="00D01A43">
      <w:pPr>
        <w:spacing w:after="160" w:line="259" w:lineRule="auto"/>
        <w:jc w:val="left"/>
        <w:rPr>
          <w:rFonts w:cs="Times New Roman"/>
          <w:sz w:val="32"/>
          <w:szCs w:val="32"/>
        </w:rPr>
      </w:pPr>
    </w:p>
    <w:p w14:paraId="1B4E34CE" w14:textId="3A3E7C25" w:rsidR="00C24AB0" w:rsidRPr="009021C8" w:rsidRDefault="005861A4" w:rsidP="005861A4">
      <w:pPr>
        <w:spacing w:before="120"/>
        <w:jc w:val="center"/>
        <w:rPr>
          <w:rFonts w:cs="Times New Roman"/>
          <w:sz w:val="40"/>
          <w:szCs w:val="40"/>
        </w:rPr>
      </w:pPr>
      <w:r>
        <w:rPr>
          <w:rFonts w:cs="Times New Roman"/>
          <w:b/>
          <w:bCs/>
          <w:sz w:val="44"/>
          <w:szCs w:val="44"/>
        </w:rPr>
        <w:br/>
      </w:r>
      <w:r w:rsidR="00C24AB0" w:rsidRPr="009021C8">
        <w:rPr>
          <w:rFonts w:cs="Times New Roman"/>
          <w:b/>
          <w:bCs/>
          <w:sz w:val="44"/>
          <w:szCs w:val="44"/>
        </w:rPr>
        <w:t>Univerzita Palackého v</w:t>
      </w:r>
      <w:r w:rsidR="00A7077E" w:rsidRPr="009021C8">
        <w:rPr>
          <w:rFonts w:cs="Times New Roman"/>
          <w:b/>
          <w:bCs/>
          <w:sz w:val="44"/>
          <w:szCs w:val="44"/>
        </w:rPr>
        <w:t> </w:t>
      </w:r>
      <w:r w:rsidR="00C24AB0" w:rsidRPr="009021C8">
        <w:rPr>
          <w:rFonts w:cs="Times New Roman"/>
          <w:b/>
          <w:bCs/>
          <w:sz w:val="44"/>
          <w:szCs w:val="44"/>
        </w:rPr>
        <w:t>Olomouci</w:t>
      </w:r>
      <w:r w:rsidR="00A7077E" w:rsidRPr="009021C8">
        <w:rPr>
          <w:rFonts w:cs="Times New Roman"/>
          <w:b/>
          <w:bCs/>
          <w:sz w:val="44"/>
          <w:szCs w:val="44"/>
        </w:rPr>
        <w:br/>
      </w:r>
      <w:r w:rsidR="00C24AB0" w:rsidRPr="009021C8">
        <w:rPr>
          <w:rFonts w:cs="Times New Roman"/>
          <w:sz w:val="44"/>
          <w:szCs w:val="44"/>
        </w:rPr>
        <w:t>Cyrilometodějská teologická fakulta</w:t>
      </w:r>
      <w:r w:rsidR="00A7077E" w:rsidRPr="00E37403">
        <w:rPr>
          <w:rFonts w:cs="Times New Roman"/>
          <w:sz w:val="40"/>
          <w:szCs w:val="40"/>
        </w:rPr>
        <w:br/>
      </w:r>
      <w:r w:rsidR="00C24AB0" w:rsidRPr="009021C8">
        <w:rPr>
          <w:rFonts w:cs="Times New Roman"/>
          <w:sz w:val="40"/>
          <w:szCs w:val="40"/>
        </w:rPr>
        <w:t>Katedra křesťanské sociální práce</w:t>
      </w:r>
    </w:p>
    <w:p w14:paraId="4BFFF3B8" w14:textId="48F6FAC5" w:rsidR="00C24AB0" w:rsidRPr="009021C8" w:rsidRDefault="00C24AB0" w:rsidP="000155D2">
      <w:pPr>
        <w:jc w:val="center"/>
        <w:rPr>
          <w:rFonts w:cs="Times New Roman"/>
          <w:i/>
          <w:iCs/>
          <w:sz w:val="40"/>
          <w:szCs w:val="40"/>
        </w:rPr>
      </w:pPr>
      <w:r w:rsidRPr="009021C8">
        <w:rPr>
          <w:rFonts w:cs="Times New Roman"/>
          <w:i/>
          <w:iCs/>
          <w:sz w:val="40"/>
          <w:szCs w:val="40"/>
        </w:rPr>
        <w:t>Mezinárodní sociální a humanitární práce</w:t>
      </w:r>
    </w:p>
    <w:p w14:paraId="45FF35D3" w14:textId="1327DF5E" w:rsidR="00C24AB0" w:rsidRPr="009021C8" w:rsidRDefault="009021C8" w:rsidP="000155D2">
      <w:pPr>
        <w:jc w:val="center"/>
        <w:rPr>
          <w:rFonts w:cs="Times New Roman"/>
          <w:i/>
          <w:iCs/>
          <w:sz w:val="36"/>
          <w:szCs w:val="36"/>
        </w:rPr>
      </w:pPr>
      <w:r w:rsidRPr="009021C8">
        <w:rPr>
          <w:rFonts w:cs="Times New Roman"/>
          <w:i/>
          <w:iCs/>
          <w:sz w:val="36"/>
          <w:szCs w:val="36"/>
        </w:rPr>
        <w:t>Klára Jiřičková</w:t>
      </w:r>
    </w:p>
    <w:p w14:paraId="79CB43B5" w14:textId="1889D427" w:rsidR="00C24AB0" w:rsidRPr="009021C8" w:rsidRDefault="009021C8" w:rsidP="000155D2">
      <w:pPr>
        <w:jc w:val="center"/>
        <w:rPr>
          <w:rFonts w:cs="Times New Roman"/>
          <w:sz w:val="40"/>
          <w:szCs w:val="40"/>
        </w:rPr>
      </w:pPr>
      <w:r>
        <w:rPr>
          <w:rFonts w:cs="Times New Roman"/>
          <w:i/>
          <w:iCs/>
          <w:sz w:val="36"/>
          <w:szCs w:val="36"/>
        </w:rPr>
        <w:t>I</w:t>
      </w:r>
      <w:r w:rsidRPr="009021C8">
        <w:rPr>
          <w:rFonts w:cs="Times New Roman"/>
          <w:i/>
          <w:iCs/>
          <w:sz w:val="36"/>
          <w:szCs w:val="36"/>
        </w:rPr>
        <w:t>nformovanost žáků středních škol o dobrovolnictví v sociálních službách</w:t>
      </w:r>
      <w:r w:rsidR="00236785">
        <w:rPr>
          <w:rFonts w:cs="Times New Roman"/>
          <w:i/>
          <w:iCs/>
          <w:sz w:val="36"/>
          <w:szCs w:val="36"/>
        </w:rPr>
        <w:br/>
      </w:r>
      <w:r w:rsidR="00A7077E" w:rsidRPr="009021C8">
        <w:rPr>
          <w:rFonts w:cs="Times New Roman"/>
          <w:i/>
          <w:iCs/>
          <w:sz w:val="36"/>
          <w:szCs w:val="36"/>
        </w:rPr>
        <w:br/>
      </w:r>
      <w:r w:rsidR="00C24AB0" w:rsidRPr="009021C8">
        <w:rPr>
          <w:rFonts w:cs="Times New Roman"/>
          <w:sz w:val="40"/>
          <w:szCs w:val="40"/>
        </w:rPr>
        <w:t>Bakalářská práce</w:t>
      </w:r>
    </w:p>
    <w:p w14:paraId="0D324ABE" w14:textId="283AADEE" w:rsidR="00A26B8C" w:rsidRPr="00E37403" w:rsidRDefault="00C24AB0" w:rsidP="000155D2">
      <w:pPr>
        <w:jc w:val="center"/>
        <w:rPr>
          <w:rFonts w:cs="Times New Roman"/>
          <w:sz w:val="32"/>
          <w:szCs w:val="32"/>
        </w:rPr>
      </w:pPr>
      <w:r w:rsidRPr="00E37403">
        <w:rPr>
          <w:rFonts w:cs="Times New Roman"/>
          <w:sz w:val="32"/>
          <w:szCs w:val="32"/>
        </w:rPr>
        <w:t xml:space="preserve">Vedoucí práce: </w:t>
      </w:r>
      <w:r w:rsidR="00D01A43" w:rsidRPr="00D01A43">
        <w:rPr>
          <w:rFonts w:cs="Times New Roman"/>
          <w:sz w:val="32"/>
          <w:szCs w:val="32"/>
        </w:rPr>
        <w:t>ThLic. Jakub Doležel, Th.D.</w:t>
      </w:r>
      <w:r w:rsidR="00A7077E" w:rsidRPr="00E37403">
        <w:rPr>
          <w:rFonts w:cs="Times New Roman"/>
          <w:sz w:val="32"/>
          <w:szCs w:val="32"/>
        </w:rPr>
        <w:br/>
      </w:r>
      <w:r w:rsidRPr="00E37403">
        <w:rPr>
          <w:rFonts w:cs="Times New Roman"/>
          <w:sz w:val="32"/>
          <w:szCs w:val="32"/>
        </w:rPr>
        <w:t>2022</w:t>
      </w:r>
    </w:p>
    <w:p w14:paraId="454FFC22" w14:textId="77777777" w:rsidR="003C1178" w:rsidRPr="00E37403" w:rsidRDefault="003C1178" w:rsidP="000155D2">
      <w:pPr>
        <w:jc w:val="center"/>
        <w:rPr>
          <w:rFonts w:cs="Times New Roman"/>
          <w:sz w:val="32"/>
          <w:szCs w:val="32"/>
        </w:rPr>
        <w:sectPr w:rsidR="003C1178" w:rsidRPr="00E37403" w:rsidSect="002A6D93">
          <w:type w:val="oddPage"/>
          <w:pgSz w:w="11906" w:h="16838" w:code="9"/>
          <w:pgMar w:top="1418" w:right="1418" w:bottom="1418" w:left="1418" w:header="709" w:footer="709" w:gutter="0"/>
          <w:cols w:space="708"/>
          <w:vAlign w:val="both"/>
          <w:docGrid w:linePitch="360"/>
        </w:sectPr>
      </w:pPr>
    </w:p>
    <w:p w14:paraId="5D31A4FE" w14:textId="42DDCE54" w:rsidR="00004C0C" w:rsidRPr="00E37403" w:rsidRDefault="00236785" w:rsidP="00C24AB0">
      <w:pPr>
        <w:rPr>
          <w:rFonts w:cs="Times New Roman"/>
        </w:rPr>
      </w:pPr>
      <w:r w:rsidRPr="00236785">
        <w:rPr>
          <w:rFonts w:cs="Times New Roman"/>
        </w:rPr>
        <w:lastRenderedPageBreak/>
        <w:t>Prohlašuji, že jsem bakalářskou/diplomovou práci vypracoval samostatně a použil jsem přitom jen uvedené prameny a literaturu</w:t>
      </w:r>
      <w:r w:rsidR="00C24AB0" w:rsidRPr="00E37403">
        <w:rPr>
          <w:rFonts w:cs="Times New Roman"/>
        </w:rPr>
        <w:t>.</w:t>
      </w:r>
    </w:p>
    <w:p w14:paraId="24FFF76A" w14:textId="77777777" w:rsidR="00004C0C" w:rsidRPr="00E37403" w:rsidRDefault="00004C0C" w:rsidP="00C24AB0">
      <w:pPr>
        <w:rPr>
          <w:rFonts w:cs="Times New Roman"/>
        </w:rPr>
      </w:pPr>
    </w:p>
    <w:p w14:paraId="23B03637" w14:textId="2E94A1B0" w:rsidR="007956A5" w:rsidRPr="00236785" w:rsidRDefault="00004C0C" w:rsidP="00236785">
      <w:pPr>
        <w:jc w:val="left"/>
      </w:pPr>
      <w:r w:rsidRPr="00E37403">
        <w:rPr>
          <w:rFonts w:cs="Times New Roman"/>
        </w:rPr>
        <w:t xml:space="preserve">V Olomouci dne </w:t>
      </w:r>
      <w:r w:rsidR="00D10B86">
        <w:rPr>
          <w:rFonts w:cs="Times New Roman"/>
        </w:rPr>
        <w:t>2</w:t>
      </w:r>
      <w:r w:rsidRPr="00E37403">
        <w:rPr>
          <w:rFonts w:cs="Times New Roman"/>
        </w:rPr>
        <w:t>.</w:t>
      </w:r>
      <w:r w:rsidR="00236785">
        <w:rPr>
          <w:rFonts w:cs="Times New Roman"/>
        </w:rPr>
        <w:t>11</w:t>
      </w:r>
      <w:r w:rsidRPr="00E37403">
        <w:rPr>
          <w:rFonts w:cs="Times New Roman"/>
        </w:rPr>
        <w:t>.</w:t>
      </w:r>
      <w:r w:rsidR="008E4F1D">
        <w:rPr>
          <w:rFonts w:cs="Times New Roman"/>
        </w:rPr>
        <w:t>2022</w:t>
      </w:r>
      <w:r w:rsidR="00236785">
        <w:rPr>
          <w:rFonts w:cs="Times New Roman"/>
          <w:spacing w:val="2800"/>
        </w:rPr>
        <w:t xml:space="preserve"> </w:t>
      </w:r>
      <w:r w:rsidR="00236785" w:rsidRPr="00236785">
        <w:t>Klá</w:t>
      </w:r>
      <w:r w:rsidR="00236785">
        <w:t>ra Jiřičková</w:t>
      </w:r>
    </w:p>
    <w:p w14:paraId="65D7D792" w14:textId="19CF600C" w:rsidR="00A26B8C" w:rsidRDefault="00A26B8C" w:rsidP="00A26B8C">
      <w:pPr>
        <w:ind w:right="1415"/>
        <w:rPr>
          <w:rFonts w:cs="Times New Roman"/>
        </w:rPr>
      </w:pPr>
    </w:p>
    <w:p w14:paraId="43A45BB7" w14:textId="77777777" w:rsidR="00236785" w:rsidRPr="00E37403" w:rsidRDefault="00236785" w:rsidP="00A26B8C">
      <w:pPr>
        <w:ind w:right="1415"/>
        <w:rPr>
          <w:rFonts w:cs="Times New Roman"/>
        </w:rPr>
      </w:pPr>
    </w:p>
    <w:p w14:paraId="637FCF4C" w14:textId="77777777" w:rsidR="003C1178" w:rsidRPr="00E37403" w:rsidRDefault="003C1178" w:rsidP="00A26B8C">
      <w:pPr>
        <w:ind w:right="1415"/>
        <w:rPr>
          <w:rFonts w:cs="Times New Roman"/>
        </w:rPr>
        <w:sectPr w:rsidR="003C1178" w:rsidRPr="00E37403" w:rsidSect="002A6D93">
          <w:headerReference w:type="default" r:id="rId10"/>
          <w:footerReference w:type="default" r:id="rId11"/>
          <w:type w:val="oddPage"/>
          <w:pgSz w:w="11906" w:h="16838" w:code="9"/>
          <w:pgMar w:top="1418" w:right="1418" w:bottom="1418" w:left="1418" w:header="709" w:footer="709" w:gutter="0"/>
          <w:cols w:space="708"/>
          <w:vAlign w:val="bottom"/>
          <w:docGrid w:linePitch="360"/>
        </w:sectPr>
      </w:pPr>
    </w:p>
    <w:p w14:paraId="0FBD61E5" w14:textId="11D7FB5B" w:rsidR="003C1178" w:rsidRPr="00E37403" w:rsidRDefault="00236785" w:rsidP="00C24AB0">
      <w:pPr>
        <w:rPr>
          <w:rFonts w:cs="Times New Roman"/>
        </w:rPr>
        <w:sectPr w:rsidR="003C1178" w:rsidRPr="00E37403" w:rsidSect="002A6D93">
          <w:headerReference w:type="default" r:id="rId12"/>
          <w:footerReference w:type="default" r:id="rId13"/>
          <w:type w:val="oddPage"/>
          <w:pgSz w:w="11906" w:h="16838" w:code="9"/>
          <w:pgMar w:top="1418" w:right="1418" w:bottom="1418" w:left="1418" w:header="709" w:footer="709" w:gutter="0"/>
          <w:cols w:space="708"/>
          <w:vAlign w:val="bottom"/>
          <w:docGrid w:linePitch="360"/>
        </w:sectPr>
      </w:pPr>
      <w:r w:rsidRPr="00236785">
        <w:rPr>
          <w:rFonts w:cs="Times New Roman"/>
          <w:b/>
          <w:bCs/>
        </w:rPr>
        <w:lastRenderedPageBreak/>
        <w:t>Poděkování</w:t>
      </w:r>
      <w:r>
        <w:rPr>
          <w:rFonts w:cs="Times New Roman"/>
        </w:rPr>
        <w:br/>
      </w:r>
      <w:r w:rsidR="00270D4C">
        <w:rPr>
          <w:rFonts w:cs="Times New Roman"/>
        </w:rPr>
        <w:t xml:space="preserve">Ráda bych </w:t>
      </w:r>
      <w:r w:rsidR="00270D4C" w:rsidRPr="00270D4C">
        <w:rPr>
          <w:rFonts w:cs="Times New Roman"/>
        </w:rPr>
        <w:t>poděkova</w:t>
      </w:r>
      <w:r w:rsidR="00270D4C">
        <w:rPr>
          <w:rFonts w:cs="Times New Roman"/>
        </w:rPr>
        <w:t>la</w:t>
      </w:r>
      <w:r w:rsidR="00270D4C" w:rsidRPr="00270D4C">
        <w:rPr>
          <w:rFonts w:cs="Times New Roman"/>
        </w:rPr>
        <w:t xml:space="preserve"> vedoucímu práce, ThLic. Jakubu Doleželovi, Th.D., za trpělivou spolupráci</w:t>
      </w:r>
      <w:r w:rsidR="00270D4C">
        <w:rPr>
          <w:rFonts w:cs="Times New Roman"/>
        </w:rPr>
        <w:t>, odborné připomínky a cenné rady</w:t>
      </w:r>
      <w:r w:rsidR="00270D4C" w:rsidRPr="00270D4C">
        <w:rPr>
          <w:rFonts w:cs="Times New Roman"/>
        </w:rPr>
        <w:t>, kter</w:t>
      </w:r>
      <w:r w:rsidR="00270D4C">
        <w:rPr>
          <w:rFonts w:cs="Times New Roman"/>
        </w:rPr>
        <w:t>é</w:t>
      </w:r>
      <w:r w:rsidR="00270D4C" w:rsidRPr="00270D4C">
        <w:rPr>
          <w:rFonts w:cs="Times New Roman"/>
        </w:rPr>
        <w:t xml:space="preserve"> mi v průběhu tvorby práce poskytoval.</w:t>
      </w:r>
      <w:r w:rsidR="00270D4C">
        <w:rPr>
          <w:rFonts w:cs="Times New Roman"/>
        </w:rPr>
        <w:t xml:space="preserve">  </w:t>
      </w:r>
      <w:r w:rsidR="00F90822">
        <w:rPr>
          <w:rFonts w:cs="Times New Roman"/>
        </w:rPr>
        <w:t xml:space="preserve"> Dále bych chtěla poděkovat také všem respondentům, kteří si udělali čas na vyplnění mého dotazníku, a pomohli mi tak zrealizovat výzkum, který je součástí této práce.</w:t>
      </w:r>
    </w:p>
    <w:p w14:paraId="7F38D07F" w14:textId="6F9E45ED" w:rsidR="00C24AB0" w:rsidRPr="00E37403" w:rsidRDefault="00C24AB0" w:rsidP="0023571A">
      <w:pPr>
        <w:pStyle w:val="Nadpis1"/>
        <w:numPr>
          <w:ilvl w:val="0"/>
          <w:numId w:val="0"/>
        </w:numPr>
        <w:rPr>
          <w:rFonts w:cs="Times New Roman"/>
        </w:rPr>
      </w:pPr>
      <w:bookmarkStart w:id="0" w:name="_Toc99011524"/>
      <w:bookmarkStart w:id="1" w:name="_Toc99013079"/>
      <w:bookmarkStart w:id="2" w:name="_Toc118302031"/>
      <w:r w:rsidRPr="00E37403">
        <w:rPr>
          <w:rFonts w:cs="Times New Roman"/>
        </w:rPr>
        <w:lastRenderedPageBreak/>
        <w:t>Obsah</w:t>
      </w:r>
      <w:bookmarkEnd w:id="0"/>
      <w:bookmarkEnd w:id="1"/>
      <w:bookmarkEnd w:id="2"/>
    </w:p>
    <w:p w14:paraId="348C4471" w14:textId="39AD0134" w:rsidR="007C14E4" w:rsidRDefault="008E73E6">
      <w:pPr>
        <w:pStyle w:val="Obsah1"/>
        <w:tabs>
          <w:tab w:val="right" w:leader="dot" w:pos="9060"/>
        </w:tabs>
        <w:rPr>
          <w:rFonts w:asciiTheme="minorHAnsi" w:eastAsiaTheme="minorEastAsia" w:hAnsiTheme="minorHAnsi"/>
          <w:noProof/>
          <w:sz w:val="22"/>
          <w:lang w:eastAsia="cs-CZ"/>
        </w:rPr>
      </w:pPr>
      <w:r>
        <w:rPr>
          <w:rFonts w:cs="Times New Roman"/>
        </w:rPr>
        <w:fldChar w:fldCharType="begin"/>
      </w:r>
      <w:r>
        <w:rPr>
          <w:rFonts w:cs="Times New Roman"/>
        </w:rPr>
        <w:instrText xml:space="preserve"> TOC \o "1-3" \h \z \u </w:instrText>
      </w:r>
      <w:r>
        <w:rPr>
          <w:rFonts w:cs="Times New Roman"/>
        </w:rPr>
        <w:fldChar w:fldCharType="separate"/>
      </w:r>
      <w:hyperlink w:anchor="_Toc118302031" w:history="1"/>
      <w:hyperlink w:anchor="_Toc118302032" w:history="1">
        <w:r w:rsidR="007C14E4" w:rsidRPr="00394E9A">
          <w:rPr>
            <w:rStyle w:val="Hypertextovodkaz"/>
            <w:rFonts w:cs="Times New Roman"/>
            <w:noProof/>
          </w:rPr>
          <w:t>Úvod</w:t>
        </w:r>
        <w:r w:rsidR="007C14E4">
          <w:rPr>
            <w:noProof/>
            <w:webHidden/>
          </w:rPr>
          <w:tab/>
        </w:r>
        <w:r w:rsidR="007C14E4">
          <w:rPr>
            <w:noProof/>
            <w:webHidden/>
          </w:rPr>
          <w:fldChar w:fldCharType="begin"/>
        </w:r>
        <w:r w:rsidR="007C14E4">
          <w:rPr>
            <w:noProof/>
            <w:webHidden/>
          </w:rPr>
          <w:instrText xml:space="preserve"> PAGEREF _Toc118302032 \h </w:instrText>
        </w:r>
        <w:r w:rsidR="007C14E4">
          <w:rPr>
            <w:noProof/>
            <w:webHidden/>
          </w:rPr>
        </w:r>
        <w:r w:rsidR="007C14E4">
          <w:rPr>
            <w:noProof/>
            <w:webHidden/>
          </w:rPr>
          <w:fldChar w:fldCharType="separate"/>
        </w:r>
        <w:r w:rsidR="007C14E4">
          <w:rPr>
            <w:noProof/>
            <w:webHidden/>
          </w:rPr>
          <w:t>11</w:t>
        </w:r>
        <w:r w:rsidR="007C14E4">
          <w:rPr>
            <w:noProof/>
            <w:webHidden/>
          </w:rPr>
          <w:fldChar w:fldCharType="end"/>
        </w:r>
      </w:hyperlink>
    </w:p>
    <w:p w14:paraId="042A7D7E" w14:textId="7D60E6C5" w:rsidR="007C14E4" w:rsidRDefault="00000000">
      <w:pPr>
        <w:pStyle w:val="Obsah1"/>
        <w:tabs>
          <w:tab w:val="left" w:pos="480"/>
          <w:tab w:val="right" w:leader="dot" w:pos="9060"/>
        </w:tabs>
        <w:rPr>
          <w:rFonts w:asciiTheme="minorHAnsi" w:eastAsiaTheme="minorEastAsia" w:hAnsiTheme="minorHAnsi"/>
          <w:noProof/>
          <w:sz w:val="22"/>
          <w:lang w:eastAsia="cs-CZ"/>
        </w:rPr>
      </w:pPr>
      <w:hyperlink w:anchor="_Toc118302033" w:history="1">
        <w:r w:rsidR="007C14E4" w:rsidRPr="00394E9A">
          <w:rPr>
            <w:rStyle w:val="Hypertextovodkaz"/>
            <w:rFonts w:cs="Times New Roman"/>
            <w:noProof/>
          </w:rPr>
          <w:t>1</w:t>
        </w:r>
        <w:r w:rsidR="007C14E4">
          <w:rPr>
            <w:rFonts w:asciiTheme="minorHAnsi" w:eastAsiaTheme="minorEastAsia" w:hAnsiTheme="minorHAnsi"/>
            <w:noProof/>
            <w:sz w:val="22"/>
            <w:lang w:eastAsia="cs-CZ"/>
          </w:rPr>
          <w:tab/>
        </w:r>
        <w:r w:rsidR="007C14E4" w:rsidRPr="00394E9A">
          <w:rPr>
            <w:rStyle w:val="Hypertextovodkaz"/>
            <w:rFonts w:cs="Times New Roman"/>
            <w:noProof/>
          </w:rPr>
          <w:t>Dobrovolnictví v sociálních službách</w:t>
        </w:r>
        <w:r w:rsidR="007C14E4">
          <w:rPr>
            <w:noProof/>
            <w:webHidden/>
          </w:rPr>
          <w:tab/>
        </w:r>
        <w:r w:rsidR="007C14E4">
          <w:rPr>
            <w:noProof/>
            <w:webHidden/>
          </w:rPr>
          <w:fldChar w:fldCharType="begin"/>
        </w:r>
        <w:r w:rsidR="007C14E4">
          <w:rPr>
            <w:noProof/>
            <w:webHidden/>
          </w:rPr>
          <w:instrText xml:space="preserve"> PAGEREF _Toc118302033 \h </w:instrText>
        </w:r>
        <w:r w:rsidR="007C14E4">
          <w:rPr>
            <w:noProof/>
            <w:webHidden/>
          </w:rPr>
        </w:r>
        <w:r w:rsidR="007C14E4">
          <w:rPr>
            <w:noProof/>
            <w:webHidden/>
          </w:rPr>
          <w:fldChar w:fldCharType="separate"/>
        </w:r>
        <w:r w:rsidR="007C14E4">
          <w:rPr>
            <w:noProof/>
            <w:webHidden/>
          </w:rPr>
          <w:t>12</w:t>
        </w:r>
        <w:r w:rsidR="007C14E4">
          <w:rPr>
            <w:noProof/>
            <w:webHidden/>
          </w:rPr>
          <w:fldChar w:fldCharType="end"/>
        </w:r>
      </w:hyperlink>
    </w:p>
    <w:p w14:paraId="6D1D0777" w14:textId="47BB6675"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34" w:history="1">
        <w:r w:rsidR="007C14E4" w:rsidRPr="00394E9A">
          <w:rPr>
            <w:rStyle w:val="Hypertextovodkaz"/>
            <w:rFonts w:cs="Times New Roman"/>
            <w:noProof/>
          </w:rPr>
          <w:t>1.1</w:t>
        </w:r>
        <w:r w:rsidR="007C14E4">
          <w:rPr>
            <w:rFonts w:asciiTheme="minorHAnsi" w:eastAsiaTheme="minorEastAsia" w:hAnsiTheme="minorHAnsi"/>
            <w:noProof/>
            <w:sz w:val="22"/>
            <w:lang w:eastAsia="cs-CZ"/>
          </w:rPr>
          <w:tab/>
        </w:r>
        <w:r w:rsidR="007C14E4" w:rsidRPr="00394E9A">
          <w:rPr>
            <w:rStyle w:val="Hypertextovodkaz"/>
            <w:rFonts w:cs="Times New Roman"/>
            <w:noProof/>
          </w:rPr>
          <w:t>Vymezení pojmu dobrovolnictví</w:t>
        </w:r>
        <w:r w:rsidR="007C14E4">
          <w:rPr>
            <w:noProof/>
            <w:webHidden/>
          </w:rPr>
          <w:tab/>
        </w:r>
        <w:r w:rsidR="007C14E4">
          <w:rPr>
            <w:noProof/>
            <w:webHidden/>
          </w:rPr>
          <w:fldChar w:fldCharType="begin"/>
        </w:r>
        <w:r w:rsidR="007C14E4">
          <w:rPr>
            <w:noProof/>
            <w:webHidden/>
          </w:rPr>
          <w:instrText xml:space="preserve"> PAGEREF _Toc118302034 \h </w:instrText>
        </w:r>
        <w:r w:rsidR="007C14E4">
          <w:rPr>
            <w:noProof/>
            <w:webHidden/>
          </w:rPr>
        </w:r>
        <w:r w:rsidR="007C14E4">
          <w:rPr>
            <w:noProof/>
            <w:webHidden/>
          </w:rPr>
          <w:fldChar w:fldCharType="separate"/>
        </w:r>
        <w:r w:rsidR="007C14E4">
          <w:rPr>
            <w:noProof/>
            <w:webHidden/>
          </w:rPr>
          <w:t>12</w:t>
        </w:r>
        <w:r w:rsidR="007C14E4">
          <w:rPr>
            <w:noProof/>
            <w:webHidden/>
          </w:rPr>
          <w:fldChar w:fldCharType="end"/>
        </w:r>
      </w:hyperlink>
    </w:p>
    <w:p w14:paraId="0DB43F05" w14:textId="7A58BC76"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35" w:history="1">
        <w:r w:rsidR="007C14E4" w:rsidRPr="00394E9A">
          <w:rPr>
            <w:rStyle w:val="Hypertextovodkaz"/>
            <w:rFonts w:cs="Times New Roman"/>
            <w:noProof/>
          </w:rPr>
          <w:t>1.2</w:t>
        </w:r>
        <w:r w:rsidR="007C14E4">
          <w:rPr>
            <w:rFonts w:asciiTheme="minorHAnsi" w:eastAsiaTheme="minorEastAsia" w:hAnsiTheme="minorHAnsi"/>
            <w:noProof/>
            <w:sz w:val="22"/>
            <w:lang w:eastAsia="cs-CZ"/>
          </w:rPr>
          <w:tab/>
        </w:r>
        <w:r w:rsidR="007C14E4" w:rsidRPr="00394E9A">
          <w:rPr>
            <w:rStyle w:val="Hypertextovodkaz"/>
            <w:rFonts w:cs="Times New Roman"/>
            <w:noProof/>
          </w:rPr>
          <w:t>Legislativní rámec dobrovolnictví v sociálních službách</w:t>
        </w:r>
        <w:r w:rsidR="007C14E4">
          <w:rPr>
            <w:noProof/>
            <w:webHidden/>
          </w:rPr>
          <w:tab/>
        </w:r>
        <w:r w:rsidR="007C14E4">
          <w:rPr>
            <w:noProof/>
            <w:webHidden/>
          </w:rPr>
          <w:fldChar w:fldCharType="begin"/>
        </w:r>
        <w:r w:rsidR="007C14E4">
          <w:rPr>
            <w:noProof/>
            <w:webHidden/>
          </w:rPr>
          <w:instrText xml:space="preserve"> PAGEREF _Toc118302035 \h </w:instrText>
        </w:r>
        <w:r w:rsidR="007C14E4">
          <w:rPr>
            <w:noProof/>
            <w:webHidden/>
          </w:rPr>
        </w:r>
        <w:r w:rsidR="007C14E4">
          <w:rPr>
            <w:noProof/>
            <w:webHidden/>
          </w:rPr>
          <w:fldChar w:fldCharType="separate"/>
        </w:r>
        <w:r w:rsidR="007C14E4">
          <w:rPr>
            <w:noProof/>
            <w:webHidden/>
          </w:rPr>
          <w:t>13</w:t>
        </w:r>
        <w:r w:rsidR="007C14E4">
          <w:rPr>
            <w:noProof/>
            <w:webHidden/>
          </w:rPr>
          <w:fldChar w:fldCharType="end"/>
        </w:r>
      </w:hyperlink>
    </w:p>
    <w:p w14:paraId="56E24DC0" w14:textId="6572B603"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36" w:history="1">
        <w:r w:rsidR="007C14E4" w:rsidRPr="00394E9A">
          <w:rPr>
            <w:rStyle w:val="Hypertextovodkaz"/>
            <w:rFonts w:cs="Times New Roman"/>
            <w:noProof/>
          </w:rPr>
          <w:t>1.3</w:t>
        </w:r>
        <w:r w:rsidR="007C14E4">
          <w:rPr>
            <w:rFonts w:asciiTheme="minorHAnsi" w:eastAsiaTheme="minorEastAsia" w:hAnsiTheme="minorHAnsi"/>
            <w:noProof/>
            <w:sz w:val="22"/>
            <w:lang w:eastAsia="cs-CZ"/>
          </w:rPr>
          <w:tab/>
        </w:r>
        <w:r w:rsidR="007C14E4" w:rsidRPr="00394E9A">
          <w:rPr>
            <w:rStyle w:val="Hypertextovodkaz"/>
            <w:rFonts w:cs="Times New Roman"/>
            <w:noProof/>
          </w:rPr>
          <w:t>Význam dobrovolnictví v sociálních službách</w:t>
        </w:r>
        <w:r w:rsidR="007C14E4">
          <w:rPr>
            <w:noProof/>
            <w:webHidden/>
          </w:rPr>
          <w:tab/>
        </w:r>
        <w:r w:rsidR="007C14E4">
          <w:rPr>
            <w:noProof/>
            <w:webHidden/>
          </w:rPr>
          <w:fldChar w:fldCharType="begin"/>
        </w:r>
        <w:r w:rsidR="007C14E4">
          <w:rPr>
            <w:noProof/>
            <w:webHidden/>
          </w:rPr>
          <w:instrText xml:space="preserve"> PAGEREF _Toc118302036 \h </w:instrText>
        </w:r>
        <w:r w:rsidR="007C14E4">
          <w:rPr>
            <w:noProof/>
            <w:webHidden/>
          </w:rPr>
        </w:r>
        <w:r w:rsidR="007C14E4">
          <w:rPr>
            <w:noProof/>
            <w:webHidden/>
          </w:rPr>
          <w:fldChar w:fldCharType="separate"/>
        </w:r>
        <w:r w:rsidR="007C14E4">
          <w:rPr>
            <w:noProof/>
            <w:webHidden/>
          </w:rPr>
          <w:t>14</w:t>
        </w:r>
        <w:r w:rsidR="007C14E4">
          <w:rPr>
            <w:noProof/>
            <w:webHidden/>
          </w:rPr>
          <w:fldChar w:fldCharType="end"/>
        </w:r>
      </w:hyperlink>
    </w:p>
    <w:p w14:paraId="42CD9BA9" w14:textId="1BDF01E7" w:rsidR="007C14E4" w:rsidRDefault="00000000">
      <w:pPr>
        <w:pStyle w:val="Obsah1"/>
        <w:tabs>
          <w:tab w:val="left" w:pos="480"/>
          <w:tab w:val="right" w:leader="dot" w:pos="9060"/>
        </w:tabs>
        <w:rPr>
          <w:rFonts w:asciiTheme="minorHAnsi" w:eastAsiaTheme="minorEastAsia" w:hAnsiTheme="minorHAnsi"/>
          <w:noProof/>
          <w:sz w:val="22"/>
          <w:lang w:eastAsia="cs-CZ"/>
        </w:rPr>
      </w:pPr>
      <w:hyperlink w:anchor="_Toc118302037" w:history="1">
        <w:r w:rsidR="007C14E4" w:rsidRPr="00394E9A">
          <w:rPr>
            <w:rStyle w:val="Hypertextovodkaz"/>
            <w:rFonts w:cs="Times New Roman"/>
            <w:noProof/>
          </w:rPr>
          <w:t>2</w:t>
        </w:r>
        <w:r w:rsidR="007C14E4">
          <w:rPr>
            <w:rFonts w:asciiTheme="minorHAnsi" w:eastAsiaTheme="minorEastAsia" w:hAnsiTheme="minorHAnsi"/>
            <w:noProof/>
            <w:sz w:val="22"/>
            <w:lang w:eastAsia="cs-CZ"/>
          </w:rPr>
          <w:tab/>
        </w:r>
        <w:r w:rsidR="007C14E4" w:rsidRPr="00394E9A">
          <w:rPr>
            <w:rStyle w:val="Hypertextovodkaz"/>
            <w:rFonts w:cs="Times New Roman"/>
            <w:noProof/>
          </w:rPr>
          <w:t>Informovanost a další faktory ovlivňující dobrovolnictví</w:t>
        </w:r>
        <w:r w:rsidR="007C14E4">
          <w:rPr>
            <w:noProof/>
            <w:webHidden/>
          </w:rPr>
          <w:tab/>
        </w:r>
        <w:r w:rsidR="007C14E4">
          <w:rPr>
            <w:noProof/>
            <w:webHidden/>
          </w:rPr>
          <w:fldChar w:fldCharType="begin"/>
        </w:r>
        <w:r w:rsidR="007C14E4">
          <w:rPr>
            <w:noProof/>
            <w:webHidden/>
          </w:rPr>
          <w:instrText xml:space="preserve"> PAGEREF _Toc118302037 \h </w:instrText>
        </w:r>
        <w:r w:rsidR="007C14E4">
          <w:rPr>
            <w:noProof/>
            <w:webHidden/>
          </w:rPr>
        </w:r>
        <w:r w:rsidR="007C14E4">
          <w:rPr>
            <w:noProof/>
            <w:webHidden/>
          </w:rPr>
          <w:fldChar w:fldCharType="separate"/>
        </w:r>
        <w:r w:rsidR="007C14E4">
          <w:rPr>
            <w:noProof/>
            <w:webHidden/>
          </w:rPr>
          <w:t>19</w:t>
        </w:r>
        <w:r w:rsidR="007C14E4">
          <w:rPr>
            <w:noProof/>
            <w:webHidden/>
          </w:rPr>
          <w:fldChar w:fldCharType="end"/>
        </w:r>
      </w:hyperlink>
    </w:p>
    <w:p w14:paraId="64D98539" w14:textId="29119902"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38" w:history="1">
        <w:r w:rsidR="007C14E4" w:rsidRPr="00394E9A">
          <w:rPr>
            <w:rStyle w:val="Hypertextovodkaz"/>
            <w:rFonts w:cs="Times New Roman"/>
            <w:noProof/>
          </w:rPr>
          <w:t>2.1</w:t>
        </w:r>
        <w:r w:rsidR="007C14E4">
          <w:rPr>
            <w:rFonts w:asciiTheme="minorHAnsi" w:eastAsiaTheme="minorEastAsia" w:hAnsiTheme="minorHAnsi"/>
            <w:noProof/>
            <w:sz w:val="22"/>
            <w:lang w:eastAsia="cs-CZ"/>
          </w:rPr>
          <w:tab/>
        </w:r>
        <w:r w:rsidR="007C14E4" w:rsidRPr="00394E9A">
          <w:rPr>
            <w:rStyle w:val="Hypertextovodkaz"/>
            <w:rFonts w:cs="Times New Roman"/>
            <w:noProof/>
          </w:rPr>
          <w:t>Externí faktory</w:t>
        </w:r>
        <w:r w:rsidR="007C14E4">
          <w:rPr>
            <w:noProof/>
            <w:webHidden/>
          </w:rPr>
          <w:tab/>
        </w:r>
        <w:r w:rsidR="007C14E4">
          <w:rPr>
            <w:noProof/>
            <w:webHidden/>
          </w:rPr>
          <w:fldChar w:fldCharType="begin"/>
        </w:r>
        <w:r w:rsidR="007C14E4">
          <w:rPr>
            <w:noProof/>
            <w:webHidden/>
          </w:rPr>
          <w:instrText xml:space="preserve"> PAGEREF _Toc118302038 \h </w:instrText>
        </w:r>
        <w:r w:rsidR="007C14E4">
          <w:rPr>
            <w:noProof/>
            <w:webHidden/>
          </w:rPr>
        </w:r>
        <w:r w:rsidR="007C14E4">
          <w:rPr>
            <w:noProof/>
            <w:webHidden/>
          </w:rPr>
          <w:fldChar w:fldCharType="separate"/>
        </w:r>
        <w:r w:rsidR="007C14E4">
          <w:rPr>
            <w:noProof/>
            <w:webHidden/>
          </w:rPr>
          <w:t>21</w:t>
        </w:r>
        <w:r w:rsidR="007C14E4">
          <w:rPr>
            <w:noProof/>
            <w:webHidden/>
          </w:rPr>
          <w:fldChar w:fldCharType="end"/>
        </w:r>
      </w:hyperlink>
    </w:p>
    <w:p w14:paraId="07D8CBF4" w14:textId="383990C1"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39" w:history="1">
        <w:r w:rsidR="007C14E4" w:rsidRPr="00394E9A">
          <w:rPr>
            <w:rStyle w:val="Hypertextovodkaz"/>
            <w:rFonts w:cs="Times New Roman"/>
            <w:noProof/>
          </w:rPr>
          <w:t>2.2</w:t>
        </w:r>
        <w:r w:rsidR="007C14E4">
          <w:rPr>
            <w:rFonts w:asciiTheme="minorHAnsi" w:eastAsiaTheme="minorEastAsia" w:hAnsiTheme="minorHAnsi"/>
            <w:noProof/>
            <w:sz w:val="22"/>
            <w:lang w:eastAsia="cs-CZ"/>
          </w:rPr>
          <w:tab/>
        </w:r>
        <w:r w:rsidR="007C14E4" w:rsidRPr="00394E9A">
          <w:rPr>
            <w:rStyle w:val="Hypertextovodkaz"/>
            <w:rFonts w:cs="Times New Roman"/>
            <w:noProof/>
          </w:rPr>
          <w:t>Intrapersonální faktory</w:t>
        </w:r>
        <w:r w:rsidR="007C14E4">
          <w:rPr>
            <w:noProof/>
            <w:webHidden/>
          </w:rPr>
          <w:tab/>
        </w:r>
        <w:r w:rsidR="007C14E4">
          <w:rPr>
            <w:noProof/>
            <w:webHidden/>
          </w:rPr>
          <w:fldChar w:fldCharType="begin"/>
        </w:r>
        <w:r w:rsidR="007C14E4">
          <w:rPr>
            <w:noProof/>
            <w:webHidden/>
          </w:rPr>
          <w:instrText xml:space="preserve"> PAGEREF _Toc118302039 \h </w:instrText>
        </w:r>
        <w:r w:rsidR="007C14E4">
          <w:rPr>
            <w:noProof/>
            <w:webHidden/>
          </w:rPr>
        </w:r>
        <w:r w:rsidR="007C14E4">
          <w:rPr>
            <w:noProof/>
            <w:webHidden/>
          </w:rPr>
          <w:fldChar w:fldCharType="separate"/>
        </w:r>
        <w:r w:rsidR="007C14E4">
          <w:rPr>
            <w:noProof/>
            <w:webHidden/>
          </w:rPr>
          <w:t>23</w:t>
        </w:r>
        <w:r w:rsidR="007C14E4">
          <w:rPr>
            <w:noProof/>
            <w:webHidden/>
          </w:rPr>
          <w:fldChar w:fldCharType="end"/>
        </w:r>
      </w:hyperlink>
    </w:p>
    <w:p w14:paraId="231506DD" w14:textId="4F071865" w:rsidR="007C14E4" w:rsidRDefault="00000000">
      <w:pPr>
        <w:pStyle w:val="Obsah3"/>
        <w:tabs>
          <w:tab w:val="left" w:pos="1320"/>
          <w:tab w:val="right" w:leader="dot" w:pos="9060"/>
        </w:tabs>
        <w:rPr>
          <w:rFonts w:asciiTheme="minorHAnsi" w:eastAsiaTheme="minorEastAsia" w:hAnsiTheme="minorHAnsi"/>
          <w:noProof/>
          <w:sz w:val="22"/>
          <w:lang w:eastAsia="cs-CZ"/>
        </w:rPr>
      </w:pPr>
      <w:hyperlink w:anchor="_Toc118302040" w:history="1">
        <w:r w:rsidR="007C14E4" w:rsidRPr="00394E9A">
          <w:rPr>
            <w:rStyle w:val="Hypertextovodkaz"/>
            <w:noProof/>
          </w:rPr>
          <w:t>2.2.1</w:t>
        </w:r>
        <w:r w:rsidR="007C14E4">
          <w:rPr>
            <w:rFonts w:asciiTheme="minorHAnsi" w:eastAsiaTheme="minorEastAsia" w:hAnsiTheme="minorHAnsi"/>
            <w:noProof/>
            <w:sz w:val="22"/>
            <w:lang w:eastAsia="cs-CZ"/>
          </w:rPr>
          <w:tab/>
        </w:r>
        <w:r w:rsidR="007C14E4" w:rsidRPr="00394E9A">
          <w:rPr>
            <w:rStyle w:val="Hypertextovodkaz"/>
            <w:noProof/>
          </w:rPr>
          <w:t>Informovanost</w:t>
        </w:r>
        <w:r w:rsidR="007C14E4">
          <w:rPr>
            <w:noProof/>
            <w:webHidden/>
          </w:rPr>
          <w:tab/>
        </w:r>
        <w:r w:rsidR="007C14E4">
          <w:rPr>
            <w:noProof/>
            <w:webHidden/>
          </w:rPr>
          <w:fldChar w:fldCharType="begin"/>
        </w:r>
        <w:r w:rsidR="007C14E4">
          <w:rPr>
            <w:noProof/>
            <w:webHidden/>
          </w:rPr>
          <w:instrText xml:space="preserve"> PAGEREF _Toc118302040 \h </w:instrText>
        </w:r>
        <w:r w:rsidR="007C14E4">
          <w:rPr>
            <w:noProof/>
            <w:webHidden/>
          </w:rPr>
        </w:r>
        <w:r w:rsidR="007C14E4">
          <w:rPr>
            <w:noProof/>
            <w:webHidden/>
          </w:rPr>
          <w:fldChar w:fldCharType="separate"/>
        </w:r>
        <w:r w:rsidR="007C14E4">
          <w:rPr>
            <w:noProof/>
            <w:webHidden/>
          </w:rPr>
          <w:t>25</w:t>
        </w:r>
        <w:r w:rsidR="007C14E4">
          <w:rPr>
            <w:noProof/>
            <w:webHidden/>
          </w:rPr>
          <w:fldChar w:fldCharType="end"/>
        </w:r>
      </w:hyperlink>
    </w:p>
    <w:p w14:paraId="78B5211A" w14:textId="3DC7BEFB" w:rsidR="007C14E4" w:rsidRDefault="00000000">
      <w:pPr>
        <w:pStyle w:val="Obsah1"/>
        <w:tabs>
          <w:tab w:val="left" w:pos="480"/>
          <w:tab w:val="right" w:leader="dot" w:pos="9060"/>
        </w:tabs>
        <w:rPr>
          <w:rFonts w:asciiTheme="minorHAnsi" w:eastAsiaTheme="minorEastAsia" w:hAnsiTheme="minorHAnsi"/>
          <w:noProof/>
          <w:sz w:val="22"/>
          <w:lang w:eastAsia="cs-CZ"/>
        </w:rPr>
      </w:pPr>
      <w:hyperlink w:anchor="_Toc118302041" w:history="1">
        <w:r w:rsidR="007C14E4" w:rsidRPr="00394E9A">
          <w:rPr>
            <w:rStyle w:val="Hypertextovodkaz"/>
            <w:rFonts w:cs="Times New Roman"/>
            <w:noProof/>
          </w:rPr>
          <w:t>3</w:t>
        </w:r>
        <w:r w:rsidR="007C14E4">
          <w:rPr>
            <w:rFonts w:asciiTheme="minorHAnsi" w:eastAsiaTheme="minorEastAsia" w:hAnsiTheme="minorHAnsi"/>
            <w:noProof/>
            <w:sz w:val="22"/>
            <w:lang w:eastAsia="cs-CZ"/>
          </w:rPr>
          <w:tab/>
        </w:r>
        <w:r w:rsidR="007C14E4" w:rsidRPr="00394E9A">
          <w:rPr>
            <w:rStyle w:val="Hypertextovodkaz"/>
            <w:rFonts w:cs="Times New Roman"/>
            <w:noProof/>
          </w:rPr>
          <w:t>Výzkumná část</w:t>
        </w:r>
        <w:r w:rsidR="007C14E4">
          <w:rPr>
            <w:noProof/>
            <w:webHidden/>
          </w:rPr>
          <w:tab/>
        </w:r>
        <w:r w:rsidR="007C14E4">
          <w:rPr>
            <w:noProof/>
            <w:webHidden/>
          </w:rPr>
          <w:fldChar w:fldCharType="begin"/>
        </w:r>
        <w:r w:rsidR="007C14E4">
          <w:rPr>
            <w:noProof/>
            <w:webHidden/>
          </w:rPr>
          <w:instrText xml:space="preserve"> PAGEREF _Toc118302041 \h </w:instrText>
        </w:r>
        <w:r w:rsidR="007C14E4">
          <w:rPr>
            <w:noProof/>
            <w:webHidden/>
          </w:rPr>
        </w:r>
        <w:r w:rsidR="007C14E4">
          <w:rPr>
            <w:noProof/>
            <w:webHidden/>
          </w:rPr>
          <w:fldChar w:fldCharType="separate"/>
        </w:r>
        <w:r w:rsidR="007C14E4">
          <w:rPr>
            <w:noProof/>
            <w:webHidden/>
          </w:rPr>
          <w:t>27</w:t>
        </w:r>
        <w:r w:rsidR="007C14E4">
          <w:rPr>
            <w:noProof/>
            <w:webHidden/>
          </w:rPr>
          <w:fldChar w:fldCharType="end"/>
        </w:r>
      </w:hyperlink>
    </w:p>
    <w:p w14:paraId="57C3D3F6" w14:textId="053A751A"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42" w:history="1">
        <w:r w:rsidR="007C14E4" w:rsidRPr="00394E9A">
          <w:rPr>
            <w:rStyle w:val="Hypertextovodkaz"/>
            <w:rFonts w:cs="Times New Roman"/>
            <w:noProof/>
          </w:rPr>
          <w:t>3.1</w:t>
        </w:r>
        <w:r w:rsidR="007C14E4">
          <w:rPr>
            <w:rFonts w:asciiTheme="minorHAnsi" w:eastAsiaTheme="minorEastAsia" w:hAnsiTheme="minorHAnsi"/>
            <w:noProof/>
            <w:sz w:val="22"/>
            <w:lang w:eastAsia="cs-CZ"/>
          </w:rPr>
          <w:tab/>
        </w:r>
        <w:r w:rsidR="007C14E4" w:rsidRPr="00394E9A">
          <w:rPr>
            <w:rStyle w:val="Hypertextovodkaz"/>
            <w:rFonts w:cs="Times New Roman"/>
            <w:noProof/>
          </w:rPr>
          <w:t>Cíl výzkumu a výzkumné otázky</w:t>
        </w:r>
        <w:r w:rsidR="007C14E4">
          <w:rPr>
            <w:noProof/>
            <w:webHidden/>
          </w:rPr>
          <w:tab/>
        </w:r>
        <w:r w:rsidR="007C14E4">
          <w:rPr>
            <w:noProof/>
            <w:webHidden/>
          </w:rPr>
          <w:fldChar w:fldCharType="begin"/>
        </w:r>
        <w:r w:rsidR="007C14E4">
          <w:rPr>
            <w:noProof/>
            <w:webHidden/>
          </w:rPr>
          <w:instrText xml:space="preserve"> PAGEREF _Toc118302042 \h </w:instrText>
        </w:r>
        <w:r w:rsidR="007C14E4">
          <w:rPr>
            <w:noProof/>
            <w:webHidden/>
          </w:rPr>
        </w:r>
        <w:r w:rsidR="007C14E4">
          <w:rPr>
            <w:noProof/>
            <w:webHidden/>
          </w:rPr>
          <w:fldChar w:fldCharType="separate"/>
        </w:r>
        <w:r w:rsidR="007C14E4">
          <w:rPr>
            <w:noProof/>
            <w:webHidden/>
          </w:rPr>
          <w:t>27</w:t>
        </w:r>
        <w:r w:rsidR="007C14E4">
          <w:rPr>
            <w:noProof/>
            <w:webHidden/>
          </w:rPr>
          <w:fldChar w:fldCharType="end"/>
        </w:r>
      </w:hyperlink>
    </w:p>
    <w:p w14:paraId="0EA76567" w14:textId="026D2462"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43" w:history="1">
        <w:r w:rsidR="007C14E4" w:rsidRPr="00394E9A">
          <w:rPr>
            <w:rStyle w:val="Hypertextovodkaz"/>
            <w:rFonts w:cs="Times New Roman"/>
            <w:noProof/>
          </w:rPr>
          <w:t>3.2</w:t>
        </w:r>
        <w:r w:rsidR="007C14E4">
          <w:rPr>
            <w:rFonts w:asciiTheme="minorHAnsi" w:eastAsiaTheme="minorEastAsia" w:hAnsiTheme="minorHAnsi"/>
            <w:noProof/>
            <w:sz w:val="22"/>
            <w:lang w:eastAsia="cs-CZ"/>
          </w:rPr>
          <w:tab/>
        </w:r>
        <w:r w:rsidR="007C14E4" w:rsidRPr="00394E9A">
          <w:rPr>
            <w:rStyle w:val="Hypertextovodkaz"/>
            <w:rFonts w:cs="Times New Roman"/>
            <w:noProof/>
          </w:rPr>
          <w:t>Použité metody</w:t>
        </w:r>
        <w:r w:rsidR="007C14E4">
          <w:rPr>
            <w:noProof/>
            <w:webHidden/>
          </w:rPr>
          <w:tab/>
        </w:r>
        <w:r w:rsidR="007C14E4">
          <w:rPr>
            <w:noProof/>
            <w:webHidden/>
          </w:rPr>
          <w:fldChar w:fldCharType="begin"/>
        </w:r>
        <w:r w:rsidR="007C14E4">
          <w:rPr>
            <w:noProof/>
            <w:webHidden/>
          </w:rPr>
          <w:instrText xml:space="preserve"> PAGEREF _Toc118302043 \h </w:instrText>
        </w:r>
        <w:r w:rsidR="007C14E4">
          <w:rPr>
            <w:noProof/>
            <w:webHidden/>
          </w:rPr>
        </w:r>
        <w:r w:rsidR="007C14E4">
          <w:rPr>
            <w:noProof/>
            <w:webHidden/>
          </w:rPr>
          <w:fldChar w:fldCharType="separate"/>
        </w:r>
        <w:r w:rsidR="007C14E4">
          <w:rPr>
            <w:noProof/>
            <w:webHidden/>
          </w:rPr>
          <w:t>28</w:t>
        </w:r>
        <w:r w:rsidR="007C14E4">
          <w:rPr>
            <w:noProof/>
            <w:webHidden/>
          </w:rPr>
          <w:fldChar w:fldCharType="end"/>
        </w:r>
      </w:hyperlink>
    </w:p>
    <w:p w14:paraId="46E9DC83" w14:textId="038445AC"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44" w:history="1">
        <w:r w:rsidR="007C14E4" w:rsidRPr="00394E9A">
          <w:rPr>
            <w:rStyle w:val="Hypertextovodkaz"/>
            <w:rFonts w:cs="Times New Roman"/>
            <w:noProof/>
          </w:rPr>
          <w:t>3.3</w:t>
        </w:r>
        <w:r w:rsidR="007C14E4">
          <w:rPr>
            <w:rFonts w:asciiTheme="minorHAnsi" w:eastAsiaTheme="minorEastAsia" w:hAnsiTheme="minorHAnsi"/>
            <w:noProof/>
            <w:sz w:val="22"/>
            <w:lang w:eastAsia="cs-CZ"/>
          </w:rPr>
          <w:tab/>
        </w:r>
        <w:r w:rsidR="007C14E4" w:rsidRPr="00394E9A">
          <w:rPr>
            <w:rStyle w:val="Hypertextovodkaz"/>
            <w:rFonts w:cs="Times New Roman"/>
            <w:noProof/>
          </w:rPr>
          <w:t>Popis výzkumného souboru</w:t>
        </w:r>
        <w:r w:rsidR="007C14E4">
          <w:rPr>
            <w:noProof/>
            <w:webHidden/>
          </w:rPr>
          <w:tab/>
        </w:r>
        <w:r w:rsidR="007C14E4">
          <w:rPr>
            <w:noProof/>
            <w:webHidden/>
          </w:rPr>
          <w:fldChar w:fldCharType="begin"/>
        </w:r>
        <w:r w:rsidR="007C14E4">
          <w:rPr>
            <w:noProof/>
            <w:webHidden/>
          </w:rPr>
          <w:instrText xml:space="preserve"> PAGEREF _Toc118302044 \h </w:instrText>
        </w:r>
        <w:r w:rsidR="007C14E4">
          <w:rPr>
            <w:noProof/>
            <w:webHidden/>
          </w:rPr>
        </w:r>
        <w:r w:rsidR="007C14E4">
          <w:rPr>
            <w:noProof/>
            <w:webHidden/>
          </w:rPr>
          <w:fldChar w:fldCharType="separate"/>
        </w:r>
        <w:r w:rsidR="007C14E4">
          <w:rPr>
            <w:noProof/>
            <w:webHidden/>
          </w:rPr>
          <w:t>29</w:t>
        </w:r>
        <w:r w:rsidR="007C14E4">
          <w:rPr>
            <w:noProof/>
            <w:webHidden/>
          </w:rPr>
          <w:fldChar w:fldCharType="end"/>
        </w:r>
      </w:hyperlink>
    </w:p>
    <w:p w14:paraId="14BD5AFE" w14:textId="492F9B9F"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45" w:history="1">
        <w:r w:rsidR="007C14E4" w:rsidRPr="00394E9A">
          <w:rPr>
            <w:rStyle w:val="Hypertextovodkaz"/>
            <w:noProof/>
          </w:rPr>
          <w:t>3.4</w:t>
        </w:r>
        <w:r w:rsidR="007C14E4">
          <w:rPr>
            <w:rFonts w:asciiTheme="minorHAnsi" w:eastAsiaTheme="minorEastAsia" w:hAnsiTheme="minorHAnsi"/>
            <w:noProof/>
            <w:sz w:val="22"/>
            <w:lang w:eastAsia="cs-CZ"/>
          </w:rPr>
          <w:tab/>
        </w:r>
        <w:r w:rsidR="007C14E4" w:rsidRPr="00394E9A">
          <w:rPr>
            <w:rStyle w:val="Hypertextovodkaz"/>
            <w:noProof/>
          </w:rPr>
          <w:t>Způsob zpracování dat</w:t>
        </w:r>
        <w:r w:rsidR="007C14E4">
          <w:rPr>
            <w:noProof/>
            <w:webHidden/>
          </w:rPr>
          <w:tab/>
        </w:r>
        <w:r w:rsidR="007C14E4">
          <w:rPr>
            <w:noProof/>
            <w:webHidden/>
          </w:rPr>
          <w:fldChar w:fldCharType="begin"/>
        </w:r>
        <w:r w:rsidR="007C14E4">
          <w:rPr>
            <w:noProof/>
            <w:webHidden/>
          </w:rPr>
          <w:instrText xml:space="preserve"> PAGEREF _Toc118302045 \h </w:instrText>
        </w:r>
        <w:r w:rsidR="007C14E4">
          <w:rPr>
            <w:noProof/>
            <w:webHidden/>
          </w:rPr>
        </w:r>
        <w:r w:rsidR="007C14E4">
          <w:rPr>
            <w:noProof/>
            <w:webHidden/>
          </w:rPr>
          <w:fldChar w:fldCharType="separate"/>
        </w:r>
        <w:r w:rsidR="007C14E4">
          <w:rPr>
            <w:noProof/>
            <w:webHidden/>
          </w:rPr>
          <w:t>30</w:t>
        </w:r>
        <w:r w:rsidR="007C14E4">
          <w:rPr>
            <w:noProof/>
            <w:webHidden/>
          </w:rPr>
          <w:fldChar w:fldCharType="end"/>
        </w:r>
      </w:hyperlink>
    </w:p>
    <w:p w14:paraId="3F588E1A" w14:textId="05A4A70F" w:rsidR="007C14E4" w:rsidRDefault="00000000">
      <w:pPr>
        <w:pStyle w:val="Obsah2"/>
        <w:tabs>
          <w:tab w:val="left" w:pos="880"/>
          <w:tab w:val="right" w:leader="dot" w:pos="9060"/>
        </w:tabs>
        <w:rPr>
          <w:rFonts w:asciiTheme="minorHAnsi" w:eastAsiaTheme="minorEastAsia" w:hAnsiTheme="minorHAnsi"/>
          <w:noProof/>
          <w:sz w:val="22"/>
          <w:lang w:eastAsia="cs-CZ"/>
        </w:rPr>
      </w:pPr>
      <w:hyperlink w:anchor="_Toc118302046" w:history="1">
        <w:r w:rsidR="007C14E4" w:rsidRPr="00394E9A">
          <w:rPr>
            <w:rStyle w:val="Hypertextovodkaz"/>
            <w:noProof/>
          </w:rPr>
          <w:t>3.5</w:t>
        </w:r>
        <w:r w:rsidR="007C14E4">
          <w:rPr>
            <w:rFonts w:asciiTheme="minorHAnsi" w:eastAsiaTheme="minorEastAsia" w:hAnsiTheme="minorHAnsi"/>
            <w:noProof/>
            <w:sz w:val="22"/>
            <w:lang w:eastAsia="cs-CZ"/>
          </w:rPr>
          <w:tab/>
        </w:r>
        <w:r w:rsidR="007C14E4" w:rsidRPr="00394E9A">
          <w:rPr>
            <w:rStyle w:val="Hypertextovodkaz"/>
            <w:noProof/>
          </w:rPr>
          <w:t>Výsledky výzkumu</w:t>
        </w:r>
        <w:r w:rsidR="007C14E4">
          <w:rPr>
            <w:noProof/>
            <w:webHidden/>
          </w:rPr>
          <w:tab/>
        </w:r>
        <w:r w:rsidR="007C14E4">
          <w:rPr>
            <w:noProof/>
            <w:webHidden/>
          </w:rPr>
          <w:fldChar w:fldCharType="begin"/>
        </w:r>
        <w:r w:rsidR="007C14E4">
          <w:rPr>
            <w:noProof/>
            <w:webHidden/>
          </w:rPr>
          <w:instrText xml:space="preserve"> PAGEREF _Toc118302046 \h </w:instrText>
        </w:r>
        <w:r w:rsidR="007C14E4">
          <w:rPr>
            <w:noProof/>
            <w:webHidden/>
          </w:rPr>
        </w:r>
        <w:r w:rsidR="007C14E4">
          <w:rPr>
            <w:noProof/>
            <w:webHidden/>
          </w:rPr>
          <w:fldChar w:fldCharType="separate"/>
        </w:r>
        <w:r w:rsidR="007C14E4">
          <w:rPr>
            <w:noProof/>
            <w:webHidden/>
          </w:rPr>
          <w:t>30</w:t>
        </w:r>
        <w:r w:rsidR="007C14E4">
          <w:rPr>
            <w:noProof/>
            <w:webHidden/>
          </w:rPr>
          <w:fldChar w:fldCharType="end"/>
        </w:r>
      </w:hyperlink>
    </w:p>
    <w:p w14:paraId="43504E64" w14:textId="42044F65" w:rsidR="007C14E4" w:rsidRDefault="00000000">
      <w:pPr>
        <w:pStyle w:val="Obsah1"/>
        <w:tabs>
          <w:tab w:val="right" w:leader="dot" w:pos="9060"/>
        </w:tabs>
        <w:rPr>
          <w:rFonts w:asciiTheme="minorHAnsi" w:eastAsiaTheme="minorEastAsia" w:hAnsiTheme="minorHAnsi"/>
          <w:noProof/>
          <w:sz w:val="22"/>
          <w:lang w:eastAsia="cs-CZ"/>
        </w:rPr>
      </w:pPr>
      <w:hyperlink w:anchor="_Toc118302047" w:history="1">
        <w:r w:rsidR="007C14E4" w:rsidRPr="00394E9A">
          <w:rPr>
            <w:rStyle w:val="Hypertextovodkaz"/>
            <w:rFonts w:cs="Times New Roman"/>
            <w:noProof/>
          </w:rPr>
          <w:t>Závěr</w:t>
        </w:r>
        <w:r w:rsidR="007C14E4">
          <w:rPr>
            <w:noProof/>
            <w:webHidden/>
          </w:rPr>
          <w:tab/>
        </w:r>
        <w:r w:rsidR="007C14E4">
          <w:rPr>
            <w:noProof/>
            <w:webHidden/>
          </w:rPr>
          <w:fldChar w:fldCharType="begin"/>
        </w:r>
        <w:r w:rsidR="007C14E4">
          <w:rPr>
            <w:noProof/>
            <w:webHidden/>
          </w:rPr>
          <w:instrText xml:space="preserve"> PAGEREF _Toc118302047 \h </w:instrText>
        </w:r>
        <w:r w:rsidR="007C14E4">
          <w:rPr>
            <w:noProof/>
            <w:webHidden/>
          </w:rPr>
        </w:r>
        <w:r w:rsidR="007C14E4">
          <w:rPr>
            <w:noProof/>
            <w:webHidden/>
          </w:rPr>
          <w:fldChar w:fldCharType="separate"/>
        </w:r>
        <w:r w:rsidR="007C14E4">
          <w:rPr>
            <w:noProof/>
            <w:webHidden/>
          </w:rPr>
          <w:t>39</w:t>
        </w:r>
        <w:r w:rsidR="007C14E4">
          <w:rPr>
            <w:noProof/>
            <w:webHidden/>
          </w:rPr>
          <w:fldChar w:fldCharType="end"/>
        </w:r>
      </w:hyperlink>
    </w:p>
    <w:p w14:paraId="7ADC2F16" w14:textId="09EA0C30" w:rsidR="007C14E4" w:rsidRDefault="00000000">
      <w:pPr>
        <w:pStyle w:val="Obsah1"/>
        <w:tabs>
          <w:tab w:val="right" w:leader="dot" w:pos="9060"/>
        </w:tabs>
        <w:rPr>
          <w:rFonts w:asciiTheme="minorHAnsi" w:eastAsiaTheme="minorEastAsia" w:hAnsiTheme="minorHAnsi"/>
          <w:noProof/>
          <w:sz w:val="22"/>
          <w:lang w:eastAsia="cs-CZ"/>
        </w:rPr>
      </w:pPr>
      <w:hyperlink w:anchor="_Toc118302048" w:history="1">
        <w:r w:rsidR="007C14E4" w:rsidRPr="00394E9A">
          <w:rPr>
            <w:rStyle w:val="Hypertextovodkaz"/>
            <w:rFonts w:cs="Times New Roman"/>
            <w:noProof/>
          </w:rPr>
          <w:t>Zdroje použité literatury</w:t>
        </w:r>
        <w:r w:rsidR="007C14E4">
          <w:rPr>
            <w:noProof/>
            <w:webHidden/>
          </w:rPr>
          <w:tab/>
        </w:r>
        <w:r w:rsidR="007C14E4">
          <w:rPr>
            <w:noProof/>
            <w:webHidden/>
          </w:rPr>
          <w:fldChar w:fldCharType="begin"/>
        </w:r>
        <w:r w:rsidR="007C14E4">
          <w:rPr>
            <w:noProof/>
            <w:webHidden/>
          </w:rPr>
          <w:instrText xml:space="preserve"> PAGEREF _Toc118302048 \h </w:instrText>
        </w:r>
        <w:r w:rsidR="007C14E4">
          <w:rPr>
            <w:noProof/>
            <w:webHidden/>
          </w:rPr>
        </w:r>
        <w:r w:rsidR="007C14E4">
          <w:rPr>
            <w:noProof/>
            <w:webHidden/>
          </w:rPr>
          <w:fldChar w:fldCharType="separate"/>
        </w:r>
        <w:r w:rsidR="007C14E4">
          <w:rPr>
            <w:noProof/>
            <w:webHidden/>
          </w:rPr>
          <w:t>43</w:t>
        </w:r>
        <w:r w:rsidR="007C14E4">
          <w:rPr>
            <w:noProof/>
            <w:webHidden/>
          </w:rPr>
          <w:fldChar w:fldCharType="end"/>
        </w:r>
      </w:hyperlink>
    </w:p>
    <w:p w14:paraId="6C075A3F" w14:textId="6E3FB278" w:rsidR="007C14E4" w:rsidRDefault="00000000">
      <w:pPr>
        <w:pStyle w:val="Obsah1"/>
        <w:tabs>
          <w:tab w:val="right" w:leader="dot" w:pos="9060"/>
        </w:tabs>
        <w:rPr>
          <w:rFonts w:asciiTheme="minorHAnsi" w:eastAsiaTheme="minorEastAsia" w:hAnsiTheme="minorHAnsi"/>
          <w:noProof/>
          <w:sz w:val="22"/>
          <w:lang w:eastAsia="cs-CZ"/>
        </w:rPr>
      </w:pPr>
      <w:hyperlink w:anchor="_Toc118302049" w:history="1">
        <w:r w:rsidR="007C14E4" w:rsidRPr="00394E9A">
          <w:rPr>
            <w:rStyle w:val="Hypertextovodkaz"/>
            <w:rFonts w:cs="Times New Roman"/>
            <w:noProof/>
          </w:rPr>
          <w:t>Anotace</w:t>
        </w:r>
        <w:r w:rsidR="007C14E4">
          <w:rPr>
            <w:noProof/>
            <w:webHidden/>
          </w:rPr>
          <w:tab/>
        </w:r>
        <w:r w:rsidR="007C14E4">
          <w:rPr>
            <w:noProof/>
            <w:webHidden/>
          </w:rPr>
          <w:fldChar w:fldCharType="begin"/>
        </w:r>
        <w:r w:rsidR="007C14E4">
          <w:rPr>
            <w:noProof/>
            <w:webHidden/>
          </w:rPr>
          <w:instrText xml:space="preserve"> PAGEREF _Toc118302049 \h </w:instrText>
        </w:r>
        <w:r w:rsidR="007C14E4">
          <w:rPr>
            <w:noProof/>
            <w:webHidden/>
          </w:rPr>
        </w:r>
        <w:r w:rsidR="007C14E4">
          <w:rPr>
            <w:noProof/>
            <w:webHidden/>
          </w:rPr>
          <w:fldChar w:fldCharType="separate"/>
        </w:r>
        <w:r w:rsidR="007C14E4">
          <w:rPr>
            <w:noProof/>
            <w:webHidden/>
          </w:rPr>
          <w:t>47</w:t>
        </w:r>
        <w:r w:rsidR="007C14E4">
          <w:rPr>
            <w:noProof/>
            <w:webHidden/>
          </w:rPr>
          <w:fldChar w:fldCharType="end"/>
        </w:r>
      </w:hyperlink>
    </w:p>
    <w:p w14:paraId="711E1B72" w14:textId="53D1E155" w:rsidR="007C14E4" w:rsidRDefault="00000000">
      <w:pPr>
        <w:pStyle w:val="Obsah1"/>
        <w:tabs>
          <w:tab w:val="right" w:leader="dot" w:pos="9060"/>
        </w:tabs>
        <w:rPr>
          <w:rFonts w:asciiTheme="minorHAnsi" w:eastAsiaTheme="minorEastAsia" w:hAnsiTheme="minorHAnsi"/>
          <w:noProof/>
          <w:sz w:val="22"/>
          <w:lang w:eastAsia="cs-CZ"/>
        </w:rPr>
      </w:pPr>
      <w:hyperlink w:anchor="_Toc118302050" w:history="1">
        <w:r w:rsidR="007C14E4" w:rsidRPr="00394E9A">
          <w:rPr>
            <w:rStyle w:val="Hypertextovodkaz"/>
            <w:rFonts w:cs="Times New Roman"/>
            <w:noProof/>
          </w:rPr>
          <w:t>Seznam tabulek a grafů</w:t>
        </w:r>
        <w:r w:rsidR="007C14E4">
          <w:rPr>
            <w:noProof/>
            <w:webHidden/>
          </w:rPr>
          <w:tab/>
        </w:r>
        <w:r w:rsidR="007C14E4">
          <w:rPr>
            <w:noProof/>
            <w:webHidden/>
          </w:rPr>
          <w:fldChar w:fldCharType="begin"/>
        </w:r>
        <w:r w:rsidR="007C14E4">
          <w:rPr>
            <w:noProof/>
            <w:webHidden/>
          </w:rPr>
          <w:instrText xml:space="preserve"> PAGEREF _Toc118302050 \h </w:instrText>
        </w:r>
        <w:r w:rsidR="007C14E4">
          <w:rPr>
            <w:noProof/>
            <w:webHidden/>
          </w:rPr>
        </w:r>
        <w:r w:rsidR="007C14E4">
          <w:rPr>
            <w:noProof/>
            <w:webHidden/>
          </w:rPr>
          <w:fldChar w:fldCharType="separate"/>
        </w:r>
        <w:r w:rsidR="007C14E4">
          <w:rPr>
            <w:noProof/>
            <w:webHidden/>
          </w:rPr>
          <w:t>49</w:t>
        </w:r>
        <w:r w:rsidR="007C14E4">
          <w:rPr>
            <w:noProof/>
            <w:webHidden/>
          </w:rPr>
          <w:fldChar w:fldCharType="end"/>
        </w:r>
      </w:hyperlink>
    </w:p>
    <w:p w14:paraId="2B0FC84C" w14:textId="05F4A4B2" w:rsidR="007C14E4" w:rsidRDefault="00000000">
      <w:pPr>
        <w:pStyle w:val="Obsah1"/>
        <w:tabs>
          <w:tab w:val="right" w:leader="dot" w:pos="9060"/>
        </w:tabs>
        <w:rPr>
          <w:rFonts w:asciiTheme="minorHAnsi" w:eastAsiaTheme="minorEastAsia" w:hAnsiTheme="minorHAnsi"/>
          <w:noProof/>
          <w:sz w:val="22"/>
          <w:lang w:eastAsia="cs-CZ"/>
        </w:rPr>
      </w:pPr>
      <w:hyperlink w:anchor="_Toc118302051" w:history="1">
        <w:r w:rsidR="007C14E4" w:rsidRPr="00394E9A">
          <w:rPr>
            <w:rStyle w:val="Hypertextovodkaz"/>
            <w:rFonts w:cs="Times New Roman"/>
            <w:noProof/>
          </w:rPr>
          <w:t>Seznam příloh</w:t>
        </w:r>
        <w:r w:rsidR="007C14E4">
          <w:rPr>
            <w:noProof/>
            <w:webHidden/>
          </w:rPr>
          <w:tab/>
        </w:r>
        <w:r w:rsidR="007C14E4">
          <w:rPr>
            <w:noProof/>
            <w:webHidden/>
          </w:rPr>
          <w:fldChar w:fldCharType="begin"/>
        </w:r>
        <w:r w:rsidR="007C14E4">
          <w:rPr>
            <w:noProof/>
            <w:webHidden/>
          </w:rPr>
          <w:instrText xml:space="preserve"> PAGEREF _Toc118302051 \h </w:instrText>
        </w:r>
        <w:r w:rsidR="007C14E4">
          <w:rPr>
            <w:noProof/>
            <w:webHidden/>
          </w:rPr>
        </w:r>
        <w:r w:rsidR="007C14E4">
          <w:rPr>
            <w:noProof/>
            <w:webHidden/>
          </w:rPr>
          <w:fldChar w:fldCharType="separate"/>
        </w:r>
        <w:r w:rsidR="007C14E4">
          <w:rPr>
            <w:noProof/>
            <w:webHidden/>
          </w:rPr>
          <w:t>51</w:t>
        </w:r>
        <w:r w:rsidR="007C14E4">
          <w:rPr>
            <w:noProof/>
            <w:webHidden/>
          </w:rPr>
          <w:fldChar w:fldCharType="end"/>
        </w:r>
      </w:hyperlink>
    </w:p>
    <w:p w14:paraId="1783C408" w14:textId="3DE6B24A" w:rsidR="007C14E4" w:rsidRDefault="00000000">
      <w:pPr>
        <w:pStyle w:val="Obsah1"/>
        <w:tabs>
          <w:tab w:val="right" w:leader="dot" w:pos="9060"/>
        </w:tabs>
        <w:rPr>
          <w:rFonts w:asciiTheme="minorHAnsi" w:eastAsiaTheme="minorEastAsia" w:hAnsiTheme="minorHAnsi"/>
          <w:noProof/>
          <w:sz w:val="22"/>
          <w:lang w:eastAsia="cs-CZ"/>
        </w:rPr>
      </w:pPr>
      <w:hyperlink w:anchor="_Toc118302052" w:history="1">
        <w:r w:rsidR="007C14E4" w:rsidRPr="00394E9A">
          <w:rPr>
            <w:rStyle w:val="Hypertextovodkaz"/>
            <w:rFonts w:cs="Times New Roman"/>
            <w:noProof/>
          </w:rPr>
          <w:t>Přílohy</w:t>
        </w:r>
        <w:r w:rsidR="007C14E4">
          <w:rPr>
            <w:noProof/>
            <w:webHidden/>
          </w:rPr>
          <w:tab/>
        </w:r>
        <w:r w:rsidR="007C14E4">
          <w:rPr>
            <w:noProof/>
            <w:webHidden/>
          </w:rPr>
          <w:fldChar w:fldCharType="begin"/>
        </w:r>
        <w:r w:rsidR="007C14E4">
          <w:rPr>
            <w:noProof/>
            <w:webHidden/>
          </w:rPr>
          <w:instrText xml:space="preserve"> PAGEREF _Toc118302052 \h </w:instrText>
        </w:r>
        <w:r w:rsidR="007C14E4">
          <w:rPr>
            <w:noProof/>
            <w:webHidden/>
          </w:rPr>
        </w:r>
        <w:r w:rsidR="007C14E4">
          <w:rPr>
            <w:noProof/>
            <w:webHidden/>
          </w:rPr>
          <w:fldChar w:fldCharType="separate"/>
        </w:r>
        <w:r w:rsidR="007C14E4">
          <w:rPr>
            <w:noProof/>
            <w:webHidden/>
          </w:rPr>
          <w:t>53</w:t>
        </w:r>
        <w:r w:rsidR="007C14E4">
          <w:rPr>
            <w:noProof/>
            <w:webHidden/>
          </w:rPr>
          <w:fldChar w:fldCharType="end"/>
        </w:r>
      </w:hyperlink>
    </w:p>
    <w:p w14:paraId="41D8ADB3" w14:textId="35043821" w:rsidR="00F50463" w:rsidRPr="00E37403" w:rsidRDefault="008E73E6" w:rsidP="002166D5">
      <w:pPr>
        <w:pStyle w:val="Normln-prvn"/>
        <w:rPr>
          <w:rFonts w:cs="Times New Roman"/>
        </w:rPr>
      </w:pPr>
      <w:r>
        <w:rPr>
          <w:rFonts w:cs="Times New Roman"/>
        </w:rPr>
        <w:fldChar w:fldCharType="end"/>
      </w:r>
    </w:p>
    <w:p w14:paraId="05E2CA55" w14:textId="3F808E1C" w:rsidR="00F50463" w:rsidRPr="00E37403" w:rsidRDefault="00F50463" w:rsidP="00F50463">
      <w:pPr>
        <w:pStyle w:val="Normln-odsazen"/>
        <w:ind w:firstLine="0"/>
        <w:rPr>
          <w:rFonts w:cs="Times New Roman"/>
        </w:rPr>
        <w:sectPr w:rsidR="00F50463" w:rsidRPr="00E37403" w:rsidSect="002A6D93">
          <w:headerReference w:type="default" r:id="rId14"/>
          <w:footerReference w:type="even" r:id="rId15"/>
          <w:footerReference w:type="default" r:id="rId16"/>
          <w:type w:val="oddPage"/>
          <w:pgSz w:w="11906" w:h="16838" w:code="9"/>
          <w:pgMar w:top="1418" w:right="1418" w:bottom="1418" w:left="1418" w:header="709" w:footer="709" w:gutter="0"/>
          <w:cols w:space="708"/>
          <w:docGrid w:linePitch="360"/>
        </w:sectPr>
      </w:pPr>
    </w:p>
    <w:p w14:paraId="25B82A0B" w14:textId="04796972" w:rsidR="000E1B27" w:rsidRPr="00E37403" w:rsidRDefault="0023571A" w:rsidP="0023571A">
      <w:pPr>
        <w:pStyle w:val="Nadpis1"/>
        <w:numPr>
          <w:ilvl w:val="0"/>
          <w:numId w:val="0"/>
        </w:numPr>
        <w:rPr>
          <w:rFonts w:cs="Times New Roman"/>
        </w:rPr>
      </w:pPr>
      <w:bookmarkStart w:id="3" w:name="_Toc118302032"/>
      <w:r w:rsidRPr="00E37403">
        <w:rPr>
          <w:rFonts w:cs="Times New Roman"/>
        </w:rPr>
        <w:lastRenderedPageBreak/>
        <w:t>Úvod</w:t>
      </w:r>
      <w:bookmarkEnd w:id="3"/>
    </w:p>
    <w:p w14:paraId="2EB2F255" w14:textId="24B5092F" w:rsidR="000310BF" w:rsidRDefault="008543DB" w:rsidP="008543DB">
      <w:pPr>
        <w:pStyle w:val="Normln-prvn"/>
        <w:rPr>
          <w:rFonts w:cs="Times New Roman"/>
        </w:rPr>
      </w:pPr>
      <w:r>
        <w:t xml:space="preserve">Tato práce se věnuje </w:t>
      </w:r>
      <w:r w:rsidR="004F371C">
        <w:t>tématu dobrovolnictví v sociálních službách, konkrétně otázce</w:t>
      </w:r>
      <w:r>
        <w:t xml:space="preserve"> </w:t>
      </w:r>
      <w:r w:rsidR="004F371C">
        <w:t xml:space="preserve">současného stavu </w:t>
      </w:r>
      <w:r>
        <w:t>informovanosti žáků středních škol o dobrovolnictví v</w:t>
      </w:r>
      <w:r w:rsidR="004F371C">
        <w:t> této oblasti</w:t>
      </w:r>
      <w:r>
        <w:t>.</w:t>
      </w:r>
      <w:r w:rsidR="004F371C">
        <w:t xml:space="preserve"> </w:t>
      </w:r>
      <w:r w:rsidR="00FE2DFB">
        <w:t>Jde o poměrně úzce vymezenou problematiku, která umožňuje bližší porozumění informovanosti</w:t>
      </w:r>
      <w:r w:rsidR="00B7151C">
        <w:t>,</w:t>
      </w:r>
      <w:r w:rsidR="00FE2DFB">
        <w:t xml:space="preserve"> jakožto jednomu z faktorů ovlivňujících celkový rozvoj dobrovolnictví v České republice</w:t>
      </w:r>
      <w:r w:rsidR="0078468A">
        <w:t>.</w:t>
      </w:r>
      <w:r w:rsidR="00B7151C">
        <w:t xml:space="preserve"> </w:t>
      </w:r>
      <w:r w:rsidR="0078468A">
        <w:t>A zároveň se zaměřuje</w:t>
      </w:r>
      <w:r w:rsidR="00B7151C">
        <w:t xml:space="preserve"> na skupinu, které doposud nevěnovaly přílišnou pozornost jiné výzkumy. </w:t>
      </w:r>
      <w:r w:rsidR="00FE2DFB">
        <w:t xml:space="preserve">Cílem práce je </w:t>
      </w:r>
      <w:r w:rsidR="00FE2DFB" w:rsidRPr="00E22F4A">
        <w:rPr>
          <w:rFonts w:cs="Times New Roman"/>
        </w:rPr>
        <w:t>zjistit stav informovanosti vzorku žáků středních škol o možnostech a významu dobrovolnické činnosti v sociálních službách.</w:t>
      </w:r>
    </w:p>
    <w:p w14:paraId="254B93DF" w14:textId="2AB0BF80" w:rsidR="00716705" w:rsidRDefault="00716705" w:rsidP="009B7975">
      <w:pPr>
        <w:pStyle w:val="Normln-odsazen"/>
      </w:pPr>
      <w:r>
        <w:t xml:space="preserve">Teoretická část, zpracovaná formou rešerše odborné literatury, obsahuje dvě kapitoly. První kapitola </w:t>
      </w:r>
      <w:r w:rsidR="00B7151C">
        <w:t xml:space="preserve">vymezuje samotný pojem dobrovolnictví, popisuje legislativní rámec dobrovolnictví v kontextu sociálních služeb v České republice, a </w:t>
      </w:r>
      <w:r>
        <w:t>dále</w:t>
      </w:r>
      <w:r w:rsidR="00B7151C">
        <w:t xml:space="preserve"> uvádí jeho možné podoby a také benefity, které přináší dobrovolníkům, poskytovatelům sociálních služeb, klientům těchto služeb a širší společnosti. </w:t>
      </w:r>
      <w:r w:rsidR="0086740C">
        <w:t xml:space="preserve">Druhá </w:t>
      </w:r>
      <w:r>
        <w:t>kapitola</w:t>
      </w:r>
      <w:r w:rsidR="0086740C">
        <w:t xml:space="preserve"> teoretické části je věnov</w:t>
      </w:r>
      <w:r w:rsidR="003160DB">
        <w:t>á</w:t>
      </w:r>
      <w:r w:rsidR="0086740C">
        <w:t>n</w:t>
      </w:r>
      <w:r w:rsidR="003160DB">
        <w:t>a</w:t>
      </w:r>
      <w:r w:rsidR="0086740C">
        <w:t xml:space="preserve"> faktorům, které ovlivňují míru dobrovolnictví ve společnosti s důrazem na informovanost, její roli a provázanost s ostatními faktory.</w:t>
      </w:r>
      <w:r w:rsidR="00D111EA">
        <w:t xml:space="preserve"> Přičemž informovanost je v kontextu této práce pojímána jako </w:t>
      </w:r>
      <w:r w:rsidR="00D111EA" w:rsidRPr="00D111EA">
        <w:t xml:space="preserve">množství informací, kterými </w:t>
      </w:r>
      <w:r w:rsidR="00D111EA">
        <w:t>sledovaná</w:t>
      </w:r>
      <w:r w:rsidR="00D111EA" w:rsidRPr="00D111EA">
        <w:t xml:space="preserve"> skupina disponuj</w:t>
      </w:r>
      <w:r w:rsidR="00D111EA">
        <w:t>e,</w:t>
      </w:r>
      <w:r w:rsidR="00D111EA" w:rsidRPr="00D111EA">
        <w:t xml:space="preserve"> a které m</w:t>
      </w:r>
      <w:r w:rsidR="00D111EA">
        <w:t>ůže</w:t>
      </w:r>
      <w:r w:rsidR="00D111EA" w:rsidRPr="00D111EA">
        <w:t xml:space="preserve"> šířit (Tomek, 2017, [online]).</w:t>
      </w:r>
    </w:p>
    <w:p w14:paraId="757DBD56" w14:textId="59301968" w:rsidR="00D111EA" w:rsidRDefault="003160DB" w:rsidP="009B7975">
      <w:pPr>
        <w:pStyle w:val="Normln-odsazen"/>
      </w:pPr>
      <w:r>
        <w:t>V</w:t>
      </w:r>
      <w:r w:rsidR="0086740C">
        <w:t>ýzkumn</w:t>
      </w:r>
      <w:r>
        <w:t>á</w:t>
      </w:r>
      <w:r w:rsidR="0086740C">
        <w:t xml:space="preserve"> část</w:t>
      </w:r>
      <w:r>
        <w:t xml:space="preserve"> této práce</w:t>
      </w:r>
      <w:r w:rsidR="009B7975">
        <w:t xml:space="preserve"> následně </w:t>
      </w:r>
      <w:r>
        <w:t xml:space="preserve">popisuje, v jaké míře </w:t>
      </w:r>
      <w:r w:rsidR="00D111EA">
        <w:t xml:space="preserve">jsou </w:t>
      </w:r>
      <w:r>
        <w:t xml:space="preserve">žáci středních škol </w:t>
      </w:r>
      <w:r w:rsidR="00D111EA">
        <w:t>informováni</w:t>
      </w:r>
      <w:r>
        <w:t xml:space="preserve"> o přínosech dobrovolnictví v sociálních službách, o možnostech, jak se do tohoto druhu dobrovolnictví zapojit, a v neposlední řadě také zobrazuje, jakými způsoby se dané informace k žákům dostaly. </w:t>
      </w:r>
      <w:r w:rsidRPr="003160DB">
        <w:t>Uvedená</w:t>
      </w:r>
      <w:r w:rsidR="00716705">
        <w:t xml:space="preserve"> data jsou prezentována na základě výsledků </w:t>
      </w:r>
      <w:r>
        <w:t xml:space="preserve">kvantitativního výzkumu, zprostředkovaného dotazníkovým šetřením, kterého se </w:t>
      </w:r>
      <w:r w:rsidR="00C162BC">
        <w:t xml:space="preserve">v průběhu října 2022 </w:t>
      </w:r>
      <w:r>
        <w:t>zúčastnilo celkem 647 žáků středních škol na území Jihomoravského</w:t>
      </w:r>
      <w:r w:rsidR="00D111EA">
        <w:t xml:space="preserve"> kraje.</w:t>
      </w:r>
    </w:p>
    <w:p w14:paraId="139FF301" w14:textId="15A135BE" w:rsidR="000310BF" w:rsidRPr="0064786F" w:rsidRDefault="00AC4127" w:rsidP="0064786F">
      <w:pPr>
        <w:pStyle w:val="Normln-odsazen"/>
      </w:pPr>
      <w:r>
        <w:t xml:space="preserve">Téma této práce vychází mimo jiné i z </w:t>
      </w:r>
      <w:r w:rsidRPr="000F65CD">
        <w:rPr>
          <w:rFonts w:cs="Times New Roman"/>
        </w:rPr>
        <w:t xml:space="preserve">Koncepce rozvoje dobrovolnictví </w:t>
      </w:r>
      <w:r>
        <w:rPr>
          <w:rFonts w:cs="Times New Roman"/>
        </w:rPr>
        <w:t>v České republice na léta 2020–2029</w:t>
      </w:r>
      <w:r w:rsidR="00ED1577">
        <w:rPr>
          <w:rFonts w:cs="Times New Roman"/>
        </w:rPr>
        <w:t>, ve které je mezi specifickými cíli pro dané období uveden i cíl „</w:t>
      </w:r>
      <w:r w:rsidR="00ED1577" w:rsidRPr="00ED1577">
        <w:rPr>
          <w:rFonts w:cs="Times New Roman"/>
          <w:i/>
          <w:iCs/>
        </w:rPr>
        <w:t>Informovat širokou veřejnost o celospolečenském významu dobrovolnictví a dárcovství</w:t>
      </w:r>
      <w:r w:rsidR="00ED1577">
        <w:rPr>
          <w:rFonts w:cs="Times New Roman"/>
        </w:rPr>
        <w:t>“</w:t>
      </w:r>
      <w:r w:rsidR="00ED1577" w:rsidRPr="00ED1577">
        <w:rPr>
          <w:rFonts w:cs="Times New Roman"/>
        </w:rPr>
        <w:t xml:space="preserve"> </w:t>
      </w:r>
      <w:r w:rsidRPr="000F65CD">
        <w:rPr>
          <w:rFonts w:cs="Times New Roman"/>
        </w:rPr>
        <w:t xml:space="preserve">(MVČR, Koncepce rozvoje dobrovolnictví, </w:t>
      </w:r>
      <w:r w:rsidR="007C14E4">
        <w:rPr>
          <w:rFonts w:cs="Times New Roman"/>
        </w:rPr>
        <w:t>s. </w:t>
      </w:r>
      <w:r w:rsidRPr="000F65CD">
        <w:rPr>
          <w:rFonts w:cs="Times New Roman"/>
        </w:rPr>
        <w:t>32, [online])</w:t>
      </w:r>
      <w:r w:rsidR="0078468A">
        <w:rPr>
          <w:rFonts w:cs="Times New Roman"/>
        </w:rPr>
        <w:t>.</w:t>
      </w:r>
      <w:r w:rsidR="00ED1577">
        <w:rPr>
          <w:rFonts w:cs="Times New Roman"/>
        </w:rPr>
        <w:t xml:space="preserve"> V popisu tohoto specifického cíle je následně vysvětlen záměr zprostředkovat dané informace žákům základních a středních škol, </w:t>
      </w:r>
      <w:r w:rsidR="00ED1577" w:rsidRPr="00ED1577">
        <w:rPr>
          <w:rFonts w:cs="Times New Roman"/>
        </w:rPr>
        <w:t xml:space="preserve">zavést dobrovolnictví do Rámcových vzdělávacích programů a </w:t>
      </w:r>
      <w:r w:rsidR="00ED1577">
        <w:rPr>
          <w:rFonts w:cs="Times New Roman"/>
        </w:rPr>
        <w:t xml:space="preserve">skrze soustavné a řízené informování učitelů využívat prostředí škol k propagaci dobrovolnictví </w:t>
      </w:r>
      <w:r w:rsidR="00ED1577" w:rsidRPr="000F65CD">
        <w:rPr>
          <w:rFonts w:cs="Times New Roman"/>
        </w:rPr>
        <w:t xml:space="preserve">(MVČR, Koncepce rozvoje dobrovolnictví, </w:t>
      </w:r>
      <w:r w:rsidR="007C14E4">
        <w:rPr>
          <w:rFonts w:cs="Times New Roman"/>
        </w:rPr>
        <w:t>s. </w:t>
      </w:r>
      <w:r w:rsidR="00ED1577" w:rsidRPr="000F65CD">
        <w:rPr>
          <w:rFonts w:cs="Times New Roman"/>
        </w:rPr>
        <w:t>32, [online])</w:t>
      </w:r>
      <w:r w:rsidR="00ED1577">
        <w:rPr>
          <w:rFonts w:cs="Times New Roman"/>
        </w:rPr>
        <w:t>.</w:t>
      </w:r>
      <w:r w:rsidR="00ED1577" w:rsidRPr="00ED1577">
        <w:t xml:space="preserve"> </w:t>
      </w:r>
      <w:r w:rsidR="00ED1577">
        <w:t>K dosavadním poznatkům o motivacích, postojích a bariérách k výkonu dobrovolnické činnosti, které přinesly již dřívější výzkumy, tak tato práce reaguje na otázku, do jaké míry vůbec mají žáci středních škol informace o tom, jakými způsoby a proč by se mohli sami do dobrovolnictví v sociálních službách zapojit.</w:t>
      </w:r>
      <w:r w:rsidR="00CB5EDF">
        <w:t xml:space="preserve"> A v souvislosti se zmiňovanou koncepcí také zjišťuje, jakým způsobem se žáci o dobrovolnictví v sociálních službách dozvídají a jaké procento z nich se s tímto tématem setkalo právě v rámci výuky.</w:t>
      </w:r>
    </w:p>
    <w:p w14:paraId="29FC999C" w14:textId="22077854" w:rsidR="000310BF" w:rsidRPr="00E37403" w:rsidRDefault="000310BF" w:rsidP="008D21B9">
      <w:pPr>
        <w:rPr>
          <w:rFonts w:cs="Times New Roman"/>
        </w:rPr>
        <w:sectPr w:rsidR="000310BF" w:rsidRPr="00E37403" w:rsidSect="002A6D93">
          <w:headerReference w:type="default" r:id="rId17"/>
          <w:footerReference w:type="even" r:id="rId18"/>
          <w:footerReference w:type="default" r:id="rId19"/>
          <w:type w:val="oddPage"/>
          <w:pgSz w:w="11906" w:h="16838" w:code="9"/>
          <w:pgMar w:top="1418" w:right="1418" w:bottom="1418" w:left="1418" w:header="709" w:footer="709" w:gutter="0"/>
          <w:cols w:space="708"/>
          <w:docGrid w:linePitch="360"/>
        </w:sectPr>
      </w:pPr>
    </w:p>
    <w:p w14:paraId="64A52C33" w14:textId="488F5D35" w:rsidR="007C48BD" w:rsidRPr="00D65AFF" w:rsidRDefault="00D65AFF" w:rsidP="00184F37">
      <w:pPr>
        <w:pStyle w:val="Nadpis1"/>
        <w:rPr>
          <w:rFonts w:cs="Times New Roman"/>
        </w:rPr>
      </w:pPr>
      <w:bookmarkStart w:id="4" w:name="_Toc118302033"/>
      <w:r w:rsidRPr="00D65AFF">
        <w:rPr>
          <w:rFonts w:cs="Times New Roman"/>
        </w:rPr>
        <w:lastRenderedPageBreak/>
        <w:t>Dobrovolnictví v sociálních službách</w:t>
      </w:r>
      <w:bookmarkEnd w:id="4"/>
    </w:p>
    <w:p w14:paraId="153F7077" w14:textId="3AA67D75" w:rsidR="007C48BD" w:rsidRPr="00E37403" w:rsidRDefault="001661FC" w:rsidP="001661FC">
      <w:pPr>
        <w:pStyle w:val="Normln-prvn"/>
        <w:rPr>
          <w:rFonts w:cs="Times New Roman"/>
        </w:rPr>
      </w:pPr>
      <w:r>
        <w:rPr>
          <w:rFonts w:cs="Times New Roman"/>
        </w:rPr>
        <w:t>Tato kapitola stručně shrnuje, co přesně se skrývá pod pojmem dobrovolnictví, a v jakých podobách se sním</w:t>
      </w:r>
      <w:r w:rsidR="00C52A17">
        <w:rPr>
          <w:rFonts w:cs="Times New Roman"/>
        </w:rPr>
        <w:t xml:space="preserve"> v dnešní době</w:t>
      </w:r>
      <w:r>
        <w:rPr>
          <w:rFonts w:cs="Times New Roman"/>
        </w:rPr>
        <w:t xml:space="preserve"> můžeme setkat</w:t>
      </w:r>
      <w:r w:rsidR="007C48BD" w:rsidRPr="00E37403">
        <w:rPr>
          <w:rFonts w:cs="Times New Roman"/>
        </w:rPr>
        <w:t>.</w:t>
      </w:r>
      <w:r>
        <w:rPr>
          <w:rFonts w:cs="Times New Roman"/>
        </w:rPr>
        <w:t xml:space="preserve"> Popisuje legislativní rámec dobrovolnictví v České republice, který navíc zasazuje do specifického kontextu sociálních služeb, a v neposlední řadě </w:t>
      </w:r>
      <w:r w:rsidR="00C52A17">
        <w:rPr>
          <w:rFonts w:cs="Times New Roman"/>
        </w:rPr>
        <w:t xml:space="preserve">také </w:t>
      </w:r>
      <w:r>
        <w:rPr>
          <w:rFonts w:cs="Times New Roman"/>
        </w:rPr>
        <w:t>nastiňuje význam dobrovolnictví</w:t>
      </w:r>
      <w:r w:rsidR="00C52A17">
        <w:rPr>
          <w:rFonts w:cs="Times New Roman"/>
        </w:rPr>
        <w:t xml:space="preserve"> v sociálních službách skrze konkrétní benefity, které přináší dobrovolníkům, poskytovatelům sociálních služeb, klientům těchto služeb a širší společnosti.</w:t>
      </w:r>
    </w:p>
    <w:p w14:paraId="3DCA38DB" w14:textId="60DC07B1" w:rsidR="007C48BD" w:rsidRPr="00E37403" w:rsidRDefault="00D65AFF" w:rsidP="007C48BD">
      <w:pPr>
        <w:pStyle w:val="Nadpis2"/>
        <w:rPr>
          <w:rFonts w:cs="Times New Roman"/>
        </w:rPr>
      </w:pPr>
      <w:bookmarkStart w:id="5" w:name="_Toc118302034"/>
      <w:r w:rsidRPr="00D65AFF">
        <w:rPr>
          <w:rFonts w:cs="Times New Roman"/>
        </w:rPr>
        <w:t>Vymezení pojmu dobrovolnictv</w:t>
      </w:r>
      <w:r>
        <w:rPr>
          <w:rFonts w:cs="Times New Roman"/>
        </w:rPr>
        <w:t>í</w:t>
      </w:r>
      <w:bookmarkEnd w:id="5"/>
    </w:p>
    <w:p w14:paraId="11F4092C" w14:textId="21FF61D8" w:rsidR="007C48BD" w:rsidRPr="00E37403" w:rsidRDefault="00D65AFF" w:rsidP="007C48BD">
      <w:pPr>
        <w:pStyle w:val="Normln-prvn"/>
        <w:rPr>
          <w:rFonts w:cs="Times New Roman"/>
        </w:rPr>
      </w:pPr>
      <w:r w:rsidRPr="00D65AFF">
        <w:rPr>
          <w:rFonts w:cs="Times New Roman"/>
        </w:rPr>
        <w:t>Nehledě na některé odchylky způsobené sociokulturním kontextem různých zemí a na odlišné preference jednotlivých autorů, pojem dobrovolnictví zpravidla označuje činnost, která je dobrovolná, prospěšná druhým a vykonávaná bez nároku na finanční odměnu. (</w:t>
      </w:r>
      <w:proofErr w:type="spellStart"/>
      <w:r w:rsidRPr="00D65AFF">
        <w:rPr>
          <w:rFonts w:cs="Times New Roman"/>
        </w:rPr>
        <w:t>Dekker</w:t>
      </w:r>
      <w:proofErr w:type="spellEnd"/>
      <w:r w:rsidRPr="00D65AFF">
        <w:rPr>
          <w:rFonts w:cs="Times New Roman"/>
        </w:rPr>
        <w:t xml:space="preserve">, </w:t>
      </w:r>
      <w:proofErr w:type="spellStart"/>
      <w:r w:rsidRPr="00D65AFF">
        <w:rPr>
          <w:rFonts w:cs="Times New Roman"/>
        </w:rPr>
        <w:t>Halman</w:t>
      </w:r>
      <w:proofErr w:type="spellEnd"/>
      <w:r w:rsidRPr="00D65AFF">
        <w:rPr>
          <w:rFonts w:cs="Times New Roman"/>
        </w:rPr>
        <w:t xml:space="preserve">, 2003, </w:t>
      </w:r>
      <w:r w:rsidR="007C14E4">
        <w:rPr>
          <w:rFonts w:cs="Times New Roman"/>
        </w:rPr>
        <w:t>s. </w:t>
      </w:r>
      <w:r w:rsidRPr="00D65AFF">
        <w:rPr>
          <w:rFonts w:cs="Times New Roman"/>
        </w:rPr>
        <w:t>1) Někteří autoři při definování dobrovolnictví navíc zdůrazňují podmínku veřejné prospěšnosti. Například Hruška a kol. definují dobrovolnictví jako „</w:t>
      </w:r>
      <w:r w:rsidRPr="000F65CD">
        <w:rPr>
          <w:rFonts w:cs="Times New Roman"/>
          <w:i/>
          <w:iCs/>
        </w:rPr>
        <w:t>veřejně prospěšnou činnost, která je vykonávána dobrovolníkem ze svobodné vůle, v jeho volném čase a bez nároku na odměnu nebo protislužbu</w:t>
      </w:r>
      <w:r w:rsidRPr="00D65AFF">
        <w:rPr>
          <w:rFonts w:cs="Times New Roman"/>
        </w:rPr>
        <w:t xml:space="preserve">“ (Hruška a kol., 2018, </w:t>
      </w:r>
      <w:r w:rsidR="007C14E4">
        <w:rPr>
          <w:rFonts w:cs="Times New Roman"/>
        </w:rPr>
        <w:t>s. </w:t>
      </w:r>
      <w:r w:rsidRPr="00D65AFF">
        <w:rPr>
          <w:rFonts w:cs="Times New Roman"/>
        </w:rPr>
        <w:t>18, [online]).</w:t>
      </w:r>
    </w:p>
    <w:p w14:paraId="7377AF1B" w14:textId="455A2C43" w:rsidR="00D65AFF" w:rsidRPr="00D65AFF" w:rsidRDefault="00D65AFF" w:rsidP="00D65AFF">
      <w:pPr>
        <w:pStyle w:val="Normln-odsazen"/>
        <w:rPr>
          <w:rFonts w:cs="Times New Roman"/>
        </w:rPr>
      </w:pPr>
      <w:r w:rsidRPr="00D65AFF">
        <w:rPr>
          <w:rFonts w:cs="Times New Roman"/>
        </w:rPr>
        <w:t xml:space="preserve">V některých případech se v literatuře místo vyzdvižení veřejné prospěšnosti objevuje negativní vymezení dobrovolnictví, pro které platí, že nikdy nesmí zahrnovat činnosti směřující ke členům vlastní domácnosti dobrovolníka. Autoři tak jasně odlišují dobrovolnictví jako projev občanské solidarity a iniciativy od činností vykonávaných jedinci v souvislosti s očekávaným plněním svých společenských rolí v rámci rodiny a profese. Tento typ vymezení dobrovolnictví ve svých dokumentech používá například Mezinárodní organizace práce, která popisuje dobrovolnictví jako neplacenou a dobrovolnou činnost, pro kterou platí, že jednotlivci věnují svůj čas bez nároku na odměnu aktivitám zprostředkovaným určitou organizací, nebo přímo pro ostatní, vždy však mimo domácnost jednotlivce. (Mezinárodní organizace práce, 2011, </w:t>
      </w:r>
      <w:r w:rsidR="007C14E4">
        <w:rPr>
          <w:rFonts w:cs="Times New Roman"/>
        </w:rPr>
        <w:t>s. </w:t>
      </w:r>
      <w:r w:rsidRPr="00D65AFF">
        <w:rPr>
          <w:rFonts w:cs="Times New Roman"/>
        </w:rPr>
        <w:t xml:space="preserve">13 [online]) Definice Mezinárodní organizace práce zahrnuje formální dobrovolnictví, tedy dobrovolnictví, které probíhá v rámci určité organizace nebo je danou organizací zprostředkované, stejně tak jako neformální dobrovolnictví, které může mít podobu sousedské výpomoci či jiných forem dobrovolnictví odehrávajících se mimo organizační kontext. (Pospíšilová in Skovajsa a kol., 2010, </w:t>
      </w:r>
      <w:r w:rsidR="007C14E4">
        <w:rPr>
          <w:rFonts w:cs="Times New Roman"/>
        </w:rPr>
        <w:t>s. </w:t>
      </w:r>
      <w:r w:rsidRPr="00D65AFF">
        <w:rPr>
          <w:rFonts w:cs="Times New Roman"/>
        </w:rPr>
        <w:t>125)</w:t>
      </w:r>
    </w:p>
    <w:p w14:paraId="5185817E" w14:textId="4AEA02CD" w:rsidR="00D65AFF" w:rsidRPr="00D65AFF" w:rsidRDefault="00D65AFF" w:rsidP="00D65AFF">
      <w:pPr>
        <w:pStyle w:val="Normln-odsazen"/>
        <w:rPr>
          <w:rFonts w:cs="Times New Roman"/>
        </w:rPr>
      </w:pPr>
      <w:r w:rsidRPr="00D65AFF">
        <w:rPr>
          <w:rFonts w:cs="Times New Roman"/>
        </w:rPr>
        <w:t xml:space="preserve">Specifickou formou dobrovolnictví je virtuální dobrovolnictví, které může v závislosti na dané situaci spadat do formálního i neformálního dobrovolnictví. Za virtuální dobrovolnictví bývají považovány dobrovolnické aktivity realizované v rámci kybernetického prostoru, zpravidla zahrnující používání komunikačních a informačních technologií (Rochester a kol., 2010, </w:t>
      </w:r>
      <w:r w:rsidR="007C14E4">
        <w:rPr>
          <w:rFonts w:cs="Times New Roman"/>
        </w:rPr>
        <w:t>s. </w:t>
      </w:r>
      <w:r w:rsidRPr="00D65AFF">
        <w:rPr>
          <w:rFonts w:cs="Times New Roman"/>
        </w:rPr>
        <w:t xml:space="preserve">112–113). Může tedy jít například o pomoc s vytvořením a údržbou webové stránky, či pomoc s online propagací fundraisingové kampaně apod. Virtuálnímu dobrovolnictví je v posledních letech věnována pozornost nejen na lokální úrovni ze strany jednotlivých organizací </w:t>
      </w:r>
      <w:r w:rsidRPr="00D65AFF">
        <w:rPr>
          <w:rFonts w:cs="Times New Roman"/>
        </w:rPr>
        <w:lastRenderedPageBreak/>
        <w:t xml:space="preserve">realizujících dobrovolnické programy, ale i na mezinárodní úrovni. Významnou roli komunikačních a informačních technologií při přinášení nových inovativních forem dobrovolnictví a při zvyšování dostupnosti dobrovolnictví i pro jedince v odlehlých či marginalizovaných oblastech zdůrazňuje i Valné shromáždění Organizace spojených národů (dále jen OSN) ve své Rezoluci přijaté 17. prosince 2015 (Valné shromáždění OSN, 2016, </w:t>
      </w:r>
      <w:r w:rsidR="007C14E4">
        <w:rPr>
          <w:rFonts w:cs="Times New Roman"/>
        </w:rPr>
        <w:t>s. </w:t>
      </w:r>
      <w:r w:rsidRPr="00D65AFF">
        <w:rPr>
          <w:rFonts w:cs="Times New Roman"/>
        </w:rPr>
        <w:t>3, [online]).</w:t>
      </w:r>
    </w:p>
    <w:p w14:paraId="2AD8223B" w14:textId="07E2074E" w:rsidR="007C48BD" w:rsidRPr="00E37403" w:rsidRDefault="00D65AFF" w:rsidP="0078468A">
      <w:pPr>
        <w:pStyle w:val="Normln-odsazen"/>
        <w:rPr>
          <w:rFonts w:cs="Times New Roman"/>
        </w:rPr>
      </w:pPr>
      <w:r w:rsidRPr="00D65AFF">
        <w:rPr>
          <w:rFonts w:cs="Times New Roman"/>
        </w:rPr>
        <w:t>Zvláštním typem dobrovolnictví je také firemní dobrovolnictví, které svou povahou zcela neodpovídá klasické definici dobrovolnictví. Firemní dobrovolnictví představuje model, v</w:t>
      </w:r>
      <w:r w:rsidR="0078468A">
        <w:rPr>
          <w:rFonts w:cs="Times New Roman"/>
        </w:rPr>
        <w:t> </w:t>
      </w:r>
      <w:r w:rsidRPr="00D65AFF">
        <w:rPr>
          <w:rFonts w:cs="Times New Roman"/>
        </w:rPr>
        <w:t>rámci</w:t>
      </w:r>
      <w:r w:rsidR="0078468A">
        <w:rPr>
          <w:rFonts w:cs="Times New Roman"/>
        </w:rPr>
        <w:t xml:space="preserve"> </w:t>
      </w:r>
      <w:r w:rsidRPr="00D65AFF">
        <w:rPr>
          <w:rFonts w:cs="Times New Roman"/>
        </w:rPr>
        <w:t xml:space="preserve">něhož zaměstnavatel poskytuje svým zaměstnancům finanční ohodnocení za čas, který věnují vybraným veřejně prospěšným aktivitám namísto své běžné pracovní náplně. Jde tedy o určitou kombinaci dárcovství ze strany zaměstnavatele a zapojení zaměstnanců do dobrovolnických aktivit, které však nejsou vykonávány bez nároku na finanční odměnu. (Hruška a kol., 2018, </w:t>
      </w:r>
      <w:r w:rsidR="007C14E4">
        <w:rPr>
          <w:rFonts w:cs="Times New Roman"/>
        </w:rPr>
        <w:t>s. </w:t>
      </w:r>
      <w:r w:rsidRPr="00D65AFF">
        <w:rPr>
          <w:rFonts w:cs="Times New Roman"/>
        </w:rPr>
        <w:t>299, [online])</w:t>
      </w:r>
    </w:p>
    <w:p w14:paraId="40A6091A" w14:textId="131A699F" w:rsidR="007C48BD" w:rsidRPr="0005621C" w:rsidRDefault="0005621C" w:rsidP="0005621C">
      <w:pPr>
        <w:pStyle w:val="Nadpis2"/>
        <w:rPr>
          <w:rFonts w:cs="Times New Roman"/>
        </w:rPr>
      </w:pPr>
      <w:bookmarkStart w:id="6" w:name="_Toc118302035"/>
      <w:r w:rsidRPr="0005621C">
        <w:rPr>
          <w:rFonts w:cs="Times New Roman"/>
        </w:rPr>
        <w:t>Legislativní rámec dobrovolnictví v sociálních službách</w:t>
      </w:r>
      <w:bookmarkEnd w:id="6"/>
    </w:p>
    <w:p w14:paraId="3CB7F1DA" w14:textId="7F75D154" w:rsidR="007C48BD" w:rsidRPr="00E37403" w:rsidRDefault="0005621C" w:rsidP="007C48BD">
      <w:pPr>
        <w:pStyle w:val="Normln-prvn"/>
        <w:rPr>
          <w:rFonts w:cs="Times New Roman"/>
        </w:rPr>
      </w:pPr>
      <w:r w:rsidRPr="0005621C">
        <w:rPr>
          <w:rFonts w:cs="Times New Roman"/>
        </w:rPr>
        <w:t xml:space="preserve">Legislativní oporu pro dobrovolnictví v České republice představuje především Zákon </w:t>
      </w:r>
      <w:r w:rsidR="007C14E4">
        <w:rPr>
          <w:rFonts w:cs="Times New Roman"/>
        </w:rPr>
        <w:t>č. </w:t>
      </w:r>
      <w:r w:rsidRPr="0005621C">
        <w:rPr>
          <w:rFonts w:cs="Times New Roman"/>
        </w:rPr>
        <w:t>198/2002 Sb., o dobrovolnické službě a o změně některých zákonů. Tento zákon upravuje fungování dobrovolnických aktivit realizovaných v rámci akreditovaných dobrovolnických programů. Akreditaci pro konkrétní dobrovolnický program nebo projekt může podle tohoto zákona udělit Ministerstvo vnitra</w:t>
      </w:r>
      <w:r w:rsidR="0078468A">
        <w:rPr>
          <w:rFonts w:cs="Times New Roman"/>
        </w:rPr>
        <w:t>, a to</w:t>
      </w:r>
      <w:r w:rsidRPr="0005621C">
        <w:rPr>
          <w:rFonts w:cs="Times New Roman"/>
        </w:rPr>
        <w:t xml:space="preserve"> spolku, obecně prospěšné společnosti, ústavu, nadaci, nadačnímu fondu, sociálnímu družstvu, církvi, náboženské společnosti nebo právnické osobě církve. Akreditace je platná po dobu čtyř let, vždy za předpokladu splnění podmínek uložených daným zákonem. (Zákon </w:t>
      </w:r>
      <w:r w:rsidR="007C14E4">
        <w:rPr>
          <w:rFonts w:cs="Times New Roman"/>
        </w:rPr>
        <w:t>č. </w:t>
      </w:r>
      <w:r w:rsidRPr="0005621C">
        <w:rPr>
          <w:rFonts w:cs="Times New Roman"/>
        </w:rPr>
        <w:t>198, § 6)</w:t>
      </w:r>
      <w:r w:rsidR="0078468A" w:rsidRPr="00E37403">
        <w:rPr>
          <w:rFonts w:cs="Times New Roman"/>
        </w:rPr>
        <w:t xml:space="preserve"> </w:t>
      </w:r>
    </w:p>
    <w:p w14:paraId="27904EA9" w14:textId="2B5FEAD8" w:rsidR="0005621C" w:rsidRPr="0005621C" w:rsidRDefault="0005621C" w:rsidP="0005621C">
      <w:pPr>
        <w:pStyle w:val="Normln-odsazen"/>
        <w:rPr>
          <w:rFonts w:cs="Times New Roman"/>
        </w:rPr>
      </w:pPr>
      <w:r w:rsidRPr="0005621C">
        <w:rPr>
          <w:rFonts w:cs="Times New Roman"/>
        </w:rPr>
        <w:t xml:space="preserve">Zákon umožňuje organizacím využít dotace na pojištění, školení a evidenci dobrovolníků, případně na některé další výdaje související s realizací dobrovolnického programu. (Zákon </w:t>
      </w:r>
      <w:r w:rsidR="007C14E4">
        <w:rPr>
          <w:rFonts w:cs="Times New Roman"/>
        </w:rPr>
        <w:t>č. </w:t>
      </w:r>
      <w:r w:rsidRPr="0005621C">
        <w:rPr>
          <w:rFonts w:cs="Times New Roman"/>
        </w:rPr>
        <w:t xml:space="preserve">198, § 11) Zároveň také definuje povinnosti, které plynou organizacím z udělení akreditace, ty se týkají především zajištění bezpečného zacházení s dobrovolníky. A v neposlední řadě zákon také garantuje určité státem poskytované benefity pro samotné dobrovolníky. (Zákon </w:t>
      </w:r>
      <w:r w:rsidR="007C14E4">
        <w:rPr>
          <w:rFonts w:cs="Times New Roman"/>
        </w:rPr>
        <w:t>č. </w:t>
      </w:r>
      <w:r w:rsidRPr="0005621C">
        <w:rPr>
          <w:rFonts w:cs="Times New Roman"/>
        </w:rPr>
        <w:t>198, § 4–11)</w:t>
      </w:r>
    </w:p>
    <w:p w14:paraId="66267E70" w14:textId="4072F76F" w:rsidR="0005621C" w:rsidRPr="0005621C" w:rsidRDefault="0005621C" w:rsidP="0005621C">
      <w:pPr>
        <w:pStyle w:val="Normln-odsazen"/>
        <w:rPr>
          <w:rFonts w:cs="Times New Roman"/>
        </w:rPr>
      </w:pPr>
      <w:r w:rsidRPr="0005621C">
        <w:rPr>
          <w:rFonts w:cs="Times New Roman"/>
        </w:rPr>
        <w:t xml:space="preserve">Jak už bylo zmíněno výše, zákon o dobrovolnické službě upravuje dobrovolnictví v rámci akreditovaných programů, zároveň ale nevylučuje možnost fungování dobrovolnictví mimo akreditované programy. Organizace se tedy stále mohou rozhodnout provozovat dobrovolnické programy i bez akreditace, a v takovém případě se na ně zákon o dobrovolnické službě nevztahuje. (HESTIA, 2012, </w:t>
      </w:r>
      <w:r w:rsidR="007C14E4">
        <w:rPr>
          <w:rFonts w:cs="Times New Roman"/>
        </w:rPr>
        <w:t>s. </w:t>
      </w:r>
      <w:r w:rsidRPr="0005621C">
        <w:rPr>
          <w:rFonts w:cs="Times New Roman"/>
        </w:rPr>
        <w:t xml:space="preserve">15, [online]) I mimo akreditaci se ale u formálního dobrovolnictví předpokládá uzavření dobrovolnické smlouvy, v případě neformálního dobrovolnictví autoři mluví o uzavření ústní občanskoprávní smlouvy o dobrovolné výpomoci. V oblastech, které neupravuje zákon o dobrovolnické službě, se tedy používá nový Občanský zákoník (Hruška a kol., 2018, </w:t>
      </w:r>
      <w:r w:rsidR="007C14E4">
        <w:rPr>
          <w:rFonts w:cs="Times New Roman"/>
        </w:rPr>
        <w:t>s. </w:t>
      </w:r>
      <w:r w:rsidRPr="0005621C">
        <w:rPr>
          <w:rFonts w:cs="Times New Roman"/>
        </w:rPr>
        <w:t xml:space="preserve">12, [online]) </w:t>
      </w:r>
      <w:r w:rsidR="0052673E">
        <w:rPr>
          <w:rFonts w:cs="Times New Roman"/>
        </w:rPr>
        <w:t>a</w:t>
      </w:r>
      <w:r w:rsidR="0052673E">
        <w:rPr>
          <w:rStyle w:val="Odkaznakoment"/>
        </w:rPr>
        <w:t xml:space="preserve"> </w:t>
      </w:r>
      <w:r w:rsidR="0052673E" w:rsidRPr="0052673E">
        <w:t>d</w:t>
      </w:r>
      <w:r w:rsidRPr="0052673E">
        <w:t>a</w:t>
      </w:r>
      <w:r w:rsidRPr="0005621C">
        <w:rPr>
          <w:rFonts w:cs="Times New Roman"/>
        </w:rPr>
        <w:t>lší právní předpisy související se specifiky daného dobrovolnického programu a prostředím, ve kterém je realizován.</w:t>
      </w:r>
    </w:p>
    <w:p w14:paraId="6DCD6EBE" w14:textId="21464425" w:rsidR="0005621C" w:rsidRPr="0005621C" w:rsidRDefault="0005621C" w:rsidP="0005621C">
      <w:pPr>
        <w:pStyle w:val="Normln-odsazen"/>
        <w:rPr>
          <w:rFonts w:cs="Times New Roman"/>
        </w:rPr>
      </w:pPr>
      <w:r w:rsidRPr="0005621C">
        <w:rPr>
          <w:rFonts w:cs="Times New Roman"/>
        </w:rPr>
        <w:lastRenderedPageBreak/>
        <w:t>Sociální služba, kterou zákon o sociálních službách definuje jako „</w:t>
      </w:r>
      <w:r w:rsidRPr="004C30CC">
        <w:rPr>
          <w:rFonts w:cs="Times New Roman"/>
          <w:i/>
          <w:iCs/>
        </w:rPr>
        <w:t>činnost nebo soubor činností podle tohoto zákona zajišťujících pomoc a podporu osobám za účelem sociálního začlenění nebo prevence sociálního vyloučení</w:t>
      </w:r>
      <w:r w:rsidRPr="0005621C">
        <w:rPr>
          <w:rFonts w:cs="Times New Roman"/>
        </w:rPr>
        <w:t xml:space="preserve">“ (Zákon </w:t>
      </w:r>
      <w:r w:rsidR="007C14E4">
        <w:rPr>
          <w:rFonts w:cs="Times New Roman"/>
        </w:rPr>
        <w:t>č. </w:t>
      </w:r>
      <w:r w:rsidRPr="0005621C">
        <w:rPr>
          <w:rFonts w:cs="Times New Roman"/>
        </w:rPr>
        <w:t xml:space="preserve">108, § 3), je jedním z příkladů takto specifického kontextu, který podléhá dalším legislativním opatřením. Sociální sféra </w:t>
      </w:r>
      <w:proofErr w:type="gramStart"/>
      <w:r w:rsidRPr="0005621C">
        <w:rPr>
          <w:rFonts w:cs="Times New Roman"/>
        </w:rPr>
        <w:t>patří</w:t>
      </w:r>
      <w:proofErr w:type="gramEnd"/>
      <w:r w:rsidRPr="0005621C">
        <w:rPr>
          <w:rFonts w:cs="Times New Roman"/>
        </w:rPr>
        <w:t xml:space="preserve"> spolu se zdravotnictvím k nejvýznamnějším oblastem, ve kterých se v České republice dobrovolníci angažují</w:t>
      </w:r>
      <w:r w:rsidR="0052673E">
        <w:rPr>
          <w:rFonts w:cs="Times New Roman"/>
        </w:rPr>
        <w:t>. V</w:t>
      </w:r>
      <w:r w:rsidRPr="0005621C">
        <w:rPr>
          <w:rFonts w:cs="Times New Roman"/>
        </w:rPr>
        <w:t xml:space="preserve"> obou případech jde však o oblasti, které vyžadují profesionální řízení dobrovolníků nezbytné pro dodržování všech legislativních i etických norem, které se k řízení a provozu těchto služeb pojí. (HESTIA, 2012, </w:t>
      </w:r>
      <w:r w:rsidR="007C14E4">
        <w:rPr>
          <w:rFonts w:cs="Times New Roman"/>
        </w:rPr>
        <w:t>s. </w:t>
      </w:r>
      <w:r w:rsidRPr="0005621C">
        <w:rPr>
          <w:rFonts w:cs="Times New Roman"/>
        </w:rPr>
        <w:t>4, [online])</w:t>
      </w:r>
    </w:p>
    <w:p w14:paraId="0E43E510" w14:textId="318128E0" w:rsidR="00BC6219" w:rsidRDefault="0005621C" w:rsidP="0005621C">
      <w:pPr>
        <w:pStyle w:val="Normln-odsazen"/>
        <w:rPr>
          <w:rFonts w:cs="Times New Roman"/>
        </w:rPr>
      </w:pPr>
      <w:r w:rsidRPr="0005621C">
        <w:rPr>
          <w:rFonts w:cs="Times New Roman"/>
        </w:rPr>
        <w:t>„</w:t>
      </w:r>
      <w:r w:rsidRPr="004C30CC">
        <w:rPr>
          <w:rFonts w:cs="Times New Roman"/>
          <w:i/>
          <w:iCs/>
        </w:rPr>
        <w:t>Oproti jiným oblastem dobrovolnictví jsou sociální služby specifické svým rozsahem, klientelou i samotným cílem služby</w:t>
      </w:r>
      <w:r w:rsidRPr="0005621C">
        <w:rPr>
          <w:rFonts w:cs="Times New Roman"/>
        </w:rPr>
        <w:t xml:space="preserve">.“ (HESTIA, 2012, </w:t>
      </w:r>
      <w:r w:rsidR="007C14E4">
        <w:rPr>
          <w:rFonts w:cs="Times New Roman"/>
        </w:rPr>
        <w:t>s. </w:t>
      </w:r>
      <w:r w:rsidRPr="0005621C">
        <w:rPr>
          <w:rFonts w:cs="Times New Roman"/>
        </w:rPr>
        <w:t xml:space="preserve">5, [online]) Je tedy nezbytné, aby dobrovolnictví v sociálních službách probíhalo v souladu s předpisy upravujícími působnost osob podílejících se na zajištění provozu a poskytování sociální služby. Akreditované programy se vždy řídí zákonem o dobrovolnické službě. Dobrovolnictví v režimu mimo akreditaci tomuto zákonu nepodléhá, přesto však není zcela osvobozeno od právem stanovených podmínek souvisejících s prostředím služby. Dobrovolníci jsou z právního hlediska považováni za fyzické osoby, které nejsou s poskytovatelem sociální služby v pracovně právním vztahu a jejich působení podléhá požadavkům standardu kvality sociálních služeb </w:t>
      </w:r>
      <w:r w:rsidR="007C14E4">
        <w:rPr>
          <w:rFonts w:cs="Times New Roman"/>
        </w:rPr>
        <w:t>č. </w:t>
      </w:r>
      <w:r w:rsidRPr="0005621C">
        <w:rPr>
          <w:rFonts w:cs="Times New Roman"/>
        </w:rPr>
        <w:t xml:space="preserve">9. Poskytovatel sociální služby je tedy v takovémto případě povinen mít písemně zpracovaná vnitřní pravidla pro přijímání, zaškolení a působení dobrovolníků, a těmito pravidly se řídit. (Vyhláška </w:t>
      </w:r>
      <w:r w:rsidR="007C14E4">
        <w:rPr>
          <w:rFonts w:cs="Times New Roman"/>
        </w:rPr>
        <w:t>č. </w:t>
      </w:r>
      <w:r w:rsidRPr="0005621C">
        <w:rPr>
          <w:rFonts w:cs="Times New Roman"/>
        </w:rPr>
        <w:t xml:space="preserve">505/2006 Sb., Příloha </w:t>
      </w:r>
      <w:r w:rsidR="007C14E4">
        <w:rPr>
          <w:rFonts w:cs="Times New Roman"/>
        </w:rPr>
        <w:t>č. </w:t>
      </w:r>
      <w:r w:rsidRPr="0005621C">
        <w:rPr>
          <w:rFonts w:cs="Times New Roman"/>
        </w:rPr>
        <w:t>2</w:t>
      </w:r>
      <w:r w:rsidR="0052673E">
        <w:rPr>
          <w:rFonts w:cs="Times New Roman"/>
        </w:rPr>
        <w:t xml:space="preserve">; </w:t>
      </w:r>
      <w:r w:rsidRPr="0005621C">
        <w:rPr>
          <w:rFonts w:cs="Times New Roman"/>
        </w:rPr>
        <w:t xml:space="preserve">HESTIA, 2012, </w:t>
      </w:r>
      <w:r w:rsidR="007C14E4">
        <w:rPr>
          <w:rFonts w:cs="Times New Roman"/>
        </w:rPr>
        <w:t>s. </w:t>
      </w:r>
      <w:r w:rsidRPr="0005621C">
        <w:rPr>
          <w:rFonts w:cs="Times New Roman"/>
        </w:rPr>
        <w:t>14–15, [online])</w:t>
      </w:r>
    </w:p>
    <w:p w14:paraId="5DB7462A" w14:textId="2DCC365D" w:rsidR="0005621C" w:rsidRPr="0005621C" w:rsidRDefault="0005621C" w:rsidP="0005621C">
      <w:pPr>
        <w:pStyle w:val="Nadpis2"/>
        <w:rPr>
          <w:rFonts w:cs="Times New Roman"/>
        </w:rPr>
      </w:pPr>
      <w:bookmarkStart w:id="7" w:name="_Toc118302036"/>
      <w:r>
        <w:rPr>
          <w:rFonts w:cs="Times New Roman"/>
        </w:rPr>
        <w:t>Význam</w:t>
      </w:r>
      <w:r w:rsidRPr="0005621C">
        <w:rPr>
          <w:rFonts w:cs="Times New Roman"/>
        </w:rPr>
        <w:t xml:space="preserve"> dobrovolnictví v sociálních službách</w:t>
      </w:r>
      <w:bookmarkEnd w:id="7"/>
    </w:p>
    <w:p w14:paraId="267640B1" w14:textId="13D449B2" w:rsidR="0005621C" w:rsidRDefault="0005621C" w:rsidP="0005621C">
      <w:pPr>
        <w:pStyle w:val="Normln-prvn"/>
      </w:pPr>
      <w:r w:rsidRPr="0005621C">
        <w:t xml:space="preserve">Prokazatelné přínosy dobrovolnictví nejsou v odborné literatuře ani zdaleka novým tématem. Mnoho výzkumů předkládá důkazy o benefitech plynoucích z dobrovolnictví pro organizace realizující dobrovolnické programy, pro samotné dobrovolníky i širší společnost. Pokud se konkrétněji zaměříme na dobrovolnictví v sociální sféře, můžeme pozorovat, že dobrovolnictví má schopnost přispívat k řešení sociálních problémů, a to buď přímým zprostředkováním služby nebo pomoci, posilováním sociální soudržnosti, lobováním za systémové změny či poskytováním možnosti smysluplně využít svůj čas a schopnosti pro veřejně prospěšné cíle (Frič, Pospíšilová a kol., 2010, </w:t>
      </w:r>
      <w:r w:rsidR="007C14E4">
        <w:t>s. </w:t>
      </w:r>
      <w:r w:rsidRPr="0005621C">
        <w:t xml:space="preserve">183). Někteří autoři dokonce </w:t>
      </w:r>
      <w:proofErr w:type="gramStart"/>
      <w:r w:rsidRPr="0005621C">
        <w:t>věří</w:t>
      </w:r>
      <w:proofErr w:type="gramEnd"/>
      <w:r w:rsidRPr="0005621C">
        <w:t>, že dobrovolnictví může ulevit přetíženému sociálnímu státu (</w:t>
      </w:r>
      <w:proofErr w:type="spellStart"/>
      <w:r w:rsidRPr="0005621C">
        <w:t>Rifkin</w:t>
      </w:r>
      <w:proofErr w:type="spellEnd"/>
      <w:r w:rsidRPr="0005621C">
        <w:t xml:space="preserve"> in Frič, Pospíšilová a kol., 2010, </w:t>
      </w:r>
      <w:r w:rsidR="007C14E4">
        <w:t>s. </w:t>
      </w:r>
      <w:r w:rsidRPr="0005621C">
        <w:t>183), což je jeden z důvodů, proč dobrovolnictví hraje důležitou roli nejen v sociální sféře obecně, ale i přímo v sociálních službách, po nichž je stále vyšší poptávka.</w:t>
      </w:r>
    </w:p>
    <w:p w14:paraId="6F765997" w14:textId="5D826A26" w:rsidR="0005621C" w:rsidRDefault="0005621C" w:rsidP="0005621C">
      <w:pPr>
        <w:pStyle w:val="Normln-odsazen"/>
      </w:pPr>
      <w:r>
        <w:t>Očekávání pojící se k roli dobrovolníků jsou ve většině vyspělých sociálních států vyšší než kdy dřív (</w:t>
      </w:r>
      <w:proofErr w:type="spellStart"/>
      <w:r>
        <w:t>Hardill</w:t>
      </w:r>
      <w:proofErr w:type="spellEnd"/>
      <w:r>
        <w:t xml:space="preserve"> a </w:t>
      </w:r>
      <w:proofErr w:type="spellStart"/>
      <w:r>
        <w:t>Baines</w:t>
      </w:r>
      <w:proofErr w:type="spellEnd"/>
      <w:r>
        <w:t xml:space="preserve"> in Van Bochove a kol., 2016, </w:t>
      </w:r>
      <w:r w:rsidR="007C14E4">
        <w:t>s. </w:t>
      </w:r>
      <w:r>
        <w:t>394, [on-line]), a přestože se v České republice na některých místech stále lze setkat se „</w:t>
      </w:r>
      <w:r w:rsidRPr="004C30CC">
        <w:rPr>
          <w:i/>
          <w:iCs/>
        </w:rPr>
        <w:t>zděděnou nedůvěrou vůči „laikům“ v institucionalizovaných službách</w:t>
      </w:r>
      <w:r>
        <w:t xml:space="preserve">“ (HESTIA, 2012, </w:t>
      </w:r>
      <w:r w:rsidR="007C14E4">
        <w:t>s. </w:t>
      </w:r>
      <w:r>
        <w:t xml:space="preserve">6, [on-line]), i u nás je viditelná snaha rozvíjet a profesionalizovat oblast dobrovolnictví a stále více dobrovolníků zapojovat i do dobrovolnických programů sociálních služeb. Podle Van Bochove a kol. (2016, </w:t>
      </w:r>
      <w:r w:rsidR="007C14E4">
        <w:t>s. </w:t>
      </w:r>
      <w:r>
        <w:t>394, [on-</w:t>
      </w:r>
      <w:r>
        <w:lastRenderedPageBreak/>
        <w:t>line]) dochází ke zvyšujícímu se zapojování dobrovolníků v sociálních službách primárně ze čtyř hlavních důvodů. Tím prvním je snaha vyplnit mezeru, která vzniká v důsledku úsporných politických opatření vlád a současně rostoucí poptávce po sociálních službách. Dále je dobrovolnictví podporováno pro svoji schopnost pozitivně formovat občany zapojené v dobrovolnictví, a tím posilovat celospolečenskou kohezi a solidaritu. Třetím důvodem je vnímaní dobrovolnictví jako klíčového prvku ke zplnomocňování občanů. Za předpokladu, že se zranitelní jedinci zapojí do dobrovolnictví, získávají novou možnost participace ve své komunitě, rozšiřují svůj sociální kapitál, a stávají se tak méně závislými na podpoře státu. Posledním důvodem je pak snaha o efektivnější spolupráci mezi vládami a neziskovým sektorem skrze podporu dobrovolnictví.</w:t>
      </w:r>
    </w:p>
    <w:p w14:paraId="2A57E56D" w14:textId="508D7F29" w:rsidR="0005621C" w:rsidRDefault="0005621C" w:rsidP="0005621C">
      <w:pPr>
        <w:pStyle w:val="Normln-odsazen"/>
      </w:pPr>
      <w:r>
        <w:t xml:space="preserve">Z pohledu poskytovatele sociální služby může dobrovolnictví přinášet benefity vyplývající z již zmiňovaného kvantitativního navýšení kapacity poskytovatele. (HESTIA, 2012, </w:t>
      </w:r>
      <w:r w:rsidR="007C14E4">
        <w:t>s. </w:t>
      </w:r>
      <w:r>
        <w:t xml:space="preserve">5, [on-line]) Jedním z těchto benefitů může být například snižování pravděpodobnosti výskytu rizikových situací, které mohou vznikat v důsledku neúměrného pracovního vytížení profesionálních zaměstnanců. Dobrovolnictví může znamenat také rozšíření činností zahrnutých do poskytované služby, především v rámci aktivizačních činností. Dále přítomnost dobrovolníků pozitivně ovlivňuje finanční bilanci, za předpokladu profesionálního řízení dobrovolníci totiž svou prací průměrně odpracují ekvivalent dvojnásobku až čtyřnásobku platu koordinátora dobrovolníků (Tošner, 2014, </w:t>
      </w:r>
      <w:r w:rsidR="007C14E4">
        <w:t>s. </w:t>
      </w:r>
      <w:r>
        <w:t>5, [on-line]).</w:t>
      </w:r>
    </w:p>
    <w:p w14:paraId="631BBD35" w14:textId="5AE8810C" w:rsidR="009B7975" w:rsidRDefault="0005621C" w:rsidP="009B7975">
      <w:pPr>
        <w:pStyle w:val="Normln-odsazen"/>
      </w:pPr>
      <w:r>
        <w:t>Zároveň je však důležité nezapomínat, že snížení pracovní zátěže není jedinou výhodou, kterou dobrovolníci přinášejí. Kvalitu poskytovaných služeb může dobrovolník zvyšovat různými způsoby, mimo jiné i tím, že svou pozorností a snahou pomáhá „</w:t>
      </w:r>
      <w:r w:rsidRPr="004C30CC">
        <w:rPr>
          <w:i/>
          <w:iCs/>
        </w:rPr>
        <w:t>udržet klientovi vědomí jeho osobní důstojnosti a hodnoty</w:t>
      </w:r>
      <w:r>
        <w:t xml:space="preserve">“. (HESTIA, 2012, </w:t>
      </w:r>
      <w:r w:rsidR="007C14E4">
        <w:t>s. </w:t>
      </w:r>
      <w:r>
        <w:t>5, [on-line])</w:t>
      </w:r>
      <w:r w:rsidR="009B7975">
        <w:t xml:space="preserve"> </w:t>
      </w:r>
      <w:r>
        <w:t>Dobrovolníci mohou být navíc „</w:t>
      </w:r>
      <w:r w:rsidRPr="004C30CC">
        <w:rPr>
          <w:i/>
          <w:iCs/>
        </w:rPr>
        <w:t>nositeli nejen pomoci, ale také lidskosti a tvořivosti, poskytují pomoc nejen při plnění poslání organizace, ale nabízejí nové pohledy na řešení problémů a zpětnou vazbu zabraňující stereotypnímu výkonu</w:t>
      </w:r>
      <w:r>
        <w:t xml:space="preserve">.“ (HESTIA, 2012, </w:t>
      </w:r>
      <w:r w:rsidR="007C14E4">
        <w:t>s. </w:t>
      </w:r>
      <w:r>
        <w:t>4, [on-line])</w:t>
      </w:r>
      <w:r w:rsidR="009B7975">
        <w:t xml:space="preserve"> </w:t>
      </w:r>
      <w:r>
        <w:t>A v ideálním případě, tedy za předpokladu dostatku dobrovolníků, profesionálního řízení dobrovolníků a spolupráce se sociálním pracovníkem, kdy řízení dobrovolníků může probíhat způsobem, který reaguje na individuální plány klientů, má dobrovolnictví potenciál také napomáhat klientům k postupnému naplňování stanovených cílů.</w:t>
      </w:r>
    </w:p>
    <w:p w14:paraId="09094BE9" w14:textId="151B83FC" w:rsidR="0005621C" w:rsidRDefault="0005621C" w:rsidP="009B7975">
      <w:pPr>
        <w:pStyle w:val="Normln-odsazen"/>
      </w:pPr>
      <w:r>
        <w:t xml:space="preserve">Tato situace je samozřejmě velmi náročná na vhodné nastavení hranic mezi dobrovolníky a profesionálními zaměstnanci. Pokud by ale sociální pracovník měl možnost delegovat a koordinovat některé aktivity, nejen že by se tím upevnila jeho profesionální pozice, ale měl by také více prostoru na věnování se odborným činnostem vyžadujícím danou specializaci (Van Bochove a kol., 2016, </w:t>
      </w:r>
      <w:r w:rsidR="007C14E4">
        <w:t>s. </w:t>
      </w:r>
      <w:r>
        <w:t xml:space="preserve">405, [on-line]). Dobrovolník a klient mohou být propojeni na základě sdílených zájmů či sympatií, ale i konkrétního cíle, který reaguje na situaci klienta. Dobrovolníci mohou pomáhat klientům rozvíjet jejich schopnosti a dovednosti, mohou přispívat k prevenci osamělosti, pomáhat klientům naplňovat jejich zážitkové a tvůrčí hodnoty nebo se podílet na aktivitách obsahujících prvky reminiscenční terapie (HESTIA, 2012, </w:t>
      </w:r>
      <w:r w:rsidR="007C14E4">
        <w:t>s. </w:t>
      </w:r>
      <w:r>
        <w:t>24, 30 [on-line]).</w:t>
      </w:r>
    </w:p>
    <w:p w14:paraId="6DB3F6C6" w14:textId="46C1C96C" w:rsidR="0005621C" w:rsidRDefault="0005621C" w:rsidP="0005621C">
      <w:pPr>
        <w:pStyle w:val="Normln-odsazen"/>
      </w:pPr>
      <w:r>
        <w:lastRenderedPageBreak/>
        <w:t>Zapojení dobrovolníka může být samozřejmě vždy velmi různé v závislosti na jeho kompetencích, zájmech, zkušenostech, a také na druhu dané sociální služby. Nelze tedy taxativně uvést všechny přínosy pro sociální službu a klienty. Konkrétní benefity se totiž odvíjí od obrovského spektra činností, které mohou dobrovolníci v rámci dobrovolnických programů v sociálních službách vykonávat. Alespoň pro určité přiblížení konkrétnější představy uvádí některé ze zmiňovaných činností následující tabulka.</w:t>
      </w:r>
    </w:p>
    <w:p w14:paraId="0CB62B70" w14:textId="4D8C38E4" w:rsidR="0005621C" w:rsidRDefault="0005621C" w:rsidP="0005621C">
      <w:pPr>
        <w:pStyle w:val="Titulek"/>
        <w:keepNext/>
      </w:pPr>
      <w:bookmarkStart w:id="8" w:name="_Toc118301875"/>
      <w:r>
        <w:t xml:space="preserve">Tabulka </w:t>
      </w:r>
      <w:fldSimple w:instr=" SEQ Tabulka \* ARABIC ">
        <w:r w:rsidR="00146BF8">
          <w:rPr>
            <w:noProof/>
          </w:rPr>
          <w:t>1</w:t>
        </w:r>
      </w:fldSimple>
      <w:r>
        <w:t xml:space="preserve"> - </w:t>
      </w:r>
      <w:r w:rsidRPr="0005621C">
        <w:t>Příklady aktivit realizovaných dobrovolníky v sociálních službách</w:t>
      </w:r>
      <w:bookmarkEnd w:id="8"/>
    </w:p>
    <w:tbl>
      <w:tblPr>
        <w:tblStyle w:val="Mkatabulky"/>
        <w:tblW w:w="0" w:type="auto"/>
        <w:tblLook w:val="04A0" w:firstRow="1" w:lastRow="0" w:firstColumn="1" w:lastColumn="0" w:noHBand="0" w:noVBand="1"/>
      </w:tblPr>
      <w:tblGrid>
        <w:gridCol w:w="2721"/>
        <w:gridCol w:w="5772"/>
      </w:tblGrid>
      <w:tr w:rsidR="0005621C" w14:paraId="76DE0562" w14:textId="77777777" w:rsidTr="0005621C">
        <w:tc>
          <w:tcPr>
            <w:tcW w:w="2721" w:type="dxa"/>
            <w:vMerge w:val="restart"/>
            <w:shd w:val="clear" w:color="auto" w:fill="F2F2F2" w:themeFill="background1" w:themeFillShade="F2"/>
            <w:vAlign w:val="center"/>
          </w:tcPr>
          <w:p w14:paraId="1AD2CF59" w14:textId="77777777" w:rsidR="0005621C" w:rsidRPr="00841855" w:rsidRDefault="0005621C" w:rsidP="00C52A17">
            <w:pPr>
              <w:spacing w:after="0" w:line="300" w:lineRule="auto"/>
              <w:jc w:val="center"/>
              <w:rPr>
                <w:rFonts w:cs="Times New Roman"/>
                <w:szCs w:val="24"/>
              </w:rPr>
            </w:pPr>
            <w:r w:rsidRPr="00841855">
              <w:rPr>
                <w:rFonts w:cs="Times New Roman"/>
                <w:szCs w:val="24"/>
              </w:rPr>
              <w:t>Volnočasové a aktivizační činnosti pro klienty</w:t>
            </w:r>
          </w:p>
        </w:tc>
        <w:tc>
          <w:tcPr>
            <w:tcW w:w="5772" w:type="dxa"/>
            <w:vAlign w:val="center"/>
          </w:tcPr>
          <w:p w14:paraId="24694DE5" w14:textId="77777777" w:rsidR="0005621C" w:rsidRPr="00841855" w:rsidRDefault="0005621C" w:rsidP="00C52A17">
            <w:pPr>
              <w:spacing w:after="0" w:line="300" w:lineRule="auto"/>
              <w:rPr>
                <w:rFonts w:cs="Times New Roman"/>
                <w:szCs w:val="24"/>
              </w:rPr>
            </w:pPr>
            <w:r w:rsidRPr="00841855">
              <w:rPr>
                <w:rFonts w:cs="Times New Roman"/>
                <w:szCs w:val="24"/>
              </w:rPr>
              <w:t>Příprava a realizace kulturních akcí pro klienty (koncerty, představení apod.)</w:t>
            </w:r>
          </w:p>
        </w:tc>
      </w:tr>
      <w:tr w:rsidR="0005621C" w14:paraId="0258ECB3" w14:textId="77777777" w:rsidTr="0005621C">
        <w:tc>
          <w:tcPr>
            <w:tcW w:w="2721" w:type="dxa"/>
            <w:vMerge/>
            <w:shd w:val="clear" w:color="auto" w:fill="F2F2F2" w:themeFill="background1" w:themeFillShade="F2"/>
            <w:vAlign w:val="center"/>
          </w:tcPr>
          <w:p w14:paraId="3E816D79" w14:textId="77777777" w:rsidR="0005621C" w:rsidRPr="00841855" w:rsidRDefault="0005621C" w:rsidP="00C52A17">
            <w:pPr>
              <w:spacing w:after="0" w:line="300" w:lineRule="auto"/>
              <w:jc w:val="center"/>
              <w:rPr>
                <w:rFonts w:cs="Times New Roman"/>
                <w:szCs w:val="24"/>
              </w:rPr>
            </w:pPr>
          </w:p>
        </w:tc>
        <w:tc>
          <w:tcPr>
            <w:tcW w:w="5772" w:type="dxa"/>
            <w:vAlign w:val="center"/>
          </w:tcPr>
          <w:p w14:paraId="065191F4" w14:textId="77777777" w:rsidR="0005621C" w:rsidRPr="00841855" w:rsidRDefault="0005621C" w:rsidP="00C52A17">
            <w:pPr>
              <w:spacing w:after="0" w:line="300" w:lineRule="auto"/>
              <w:rPr>
                <w:rFonts w:cs="Times New Roman"/>
                <w:szCs w:val="24"/>
              </w:rPr>
            </w:pPr>
            <w:r w:rsidRPr="00841855">
              <w:rPr>
                <w:rFonts w:cs="Times New Roman"/>
                <w:szCs w:val="24"/>
              </w:rPr>
              <w:t>Příprava a realizace tvůrčích činností pro klienty</w:t>
            </w:r>
          </w:p>
        </w:tc>
      </w:tr>
      <w:tr w:rsidR="0005621C" w14:paraId="3F6CFC3A" w14:textId="77777777" w:rsidTr="0005621C">
        <w:tc>
          <w:tcPr>
            <w:tcW w:w="2721" w:type="dxa"/>
            <w:vMerge/>
            <w:shd w:val="clear" w:color="auto" w:fill="F2F2F2" w:themeFill="background1" w:themeFillShade="F2"/>
            <w:vAlign w:val="center"/>
          </w:tcPr>
          <w:p w14:paraId="287D4534" w14:textId="77777777" w:rsidR="0005621C" w:rsidRPr="00841855" w:rsidRDefault="0005621C" w:rsidP="00C52A17">
            <w:pPr>
              <w:spacing w:after="0" w:line="300" w:lineRule="auto"/>
              <w:jc w:val="center"/>
              <w:rPr>
                <w:rFonts w:cs="Times New Roman"/>
                <w:szCs w:val="24"/>
              </w:rPr>
            </w:pPr>
          </w:p>
        </w:tc>
        <w:tc>
          <w:tcPr>
            <w:tcW w:w="5772" w:type="dxa"/>
            <w:vAlign w:val="center"/>
          </w:tcPr>
          <w:p w14:paraId="68D49BE1" w14:textId="77777777" w:rsidR="0005621C" w:rsidRPr="00841855" w:rsidRDefault="0005621C" w:rsidP="00C52A17">
            <w:pPr>
              <w:spacing w:after="0" w:line="300" w:lineRule="auto"/>
              <w:rPr>
                <w:rFonts w:cs="Times New Roman"/>
                <w:szCs w:val="24"/>
              </w:rPr>
            </w:pPr>
            <w:r w:rsidRPr="00841855">
              <w:rPr>
                <w:rFonts w:cs="Times New Roman"/>
                <w:szCs w:val="24"/>
              </w:rPr>
              <w:t>Příprava a realizace naučně-zábavných akcí pro klienty</w:t>
            </w:r>
          </w:p>
        </w:tc>
      </w:tr>
      <w:tr w:rsidR="0005621C" w14:paraId="6DBCD94F" w14:textId="77777777" w:rsidTr="0005621C">
        <w:tc>
          <w:tcPr>
            <w:tcW w:w="2721" w:type="dxa"/>
            <w:vMerge/>
            <w:shd w:val="clear" w:color="auto" w:fill="F2F2F2" w:themeFill="background1" w:themeFillShade="F2"/>
            <w:vAlign w:val="center"/>
          </w:tcPr>
          <w:p w14:paraId="53150FB7" w14:textId="77777777" w:rsidR="0005621C" w:rsidRPr="00841855" w:rsidRDefault="0005621C" w:rsidP="00C52A17">
            <w:pPr>
              <w:spacing w:after="0" w:line="300" w:lineRule="auto"/>
              <w:jc w:val="center"/>
              <w:rPr>
                <w:rFonts w:cs="Times New Roman"/>
                <w:szCs w:val="24"/>
              </w:rPr>
            </w:pPr>
          </w:p>
        </w:tc>
        <w:tc>
          <w:tcPr>
            <w:tcW w:w="5772" w:type="dxa"/>
            <w:vAlign w:val="center"/>
          </w:tcPr>
          <w:p w14:paraId="6A08C6BB" w14:textId="77777777" w:rsidR="0005621C" w:rsidRPr="00841855" w:rsidRDefault="0005621C" w:rsidP="00C52A17">
            <w:pPr>
              <w:spacing w:after="0" w:line="300" w:lineRule="auto"/>
              <w:rPr>
                <w:rFonts w:cs="Times New Roman"/>
                <w:szCs w:val="24"/>
              </w:rPr>
            </w:pPr>
            <w:r w:rsidRPr="00841855">
              <w:rPr>
                <w:rFonts w:cs="Times New Roman"/>
                <w:szCs w:val="24"/>
              </w:rPr>
              <w:t>Příprava a realizace pohybových aktivit pro klienty</w:t>
            </w:r>
          </w:p>
        </w:tc>
      </w:tr>
      <w:tr w:rsidR="0005621C" w14:paraId="59BA2FB1" w14:textId="77777777" w:rsidTr="0005621C">
        <w:tc>
          <w:tcPr>
            <w:tcW w:w="2721" w:type="dxa"/>
            <w:vMerge/>
            <w:shd w:val="clear" w:color="auto" w:fill="F2F2F2" w:themeFill="background1" w:themeFillShade="F2"/>
            <w:vAlign w:val="center"/>
          </w:tcPr>
          <w:p w14:paraId="00E9A2B1" w14:textId="77777777" w:rsidR="0005621C" w:rsidRPr="00841855" w:rsidRDefault="0005621C" w:rsidP="00C52A17">
            <w:pPr>
              <w:spacing w:after="0" w:line="300" w:lineRule="auto"/>
              <w:jc w:val="center"/>
              <w:rPr>
                <w:rFonts w:cs="Times New Roman"/>
                <w:szCs w:val="24"/>
              </w:rPr>
            </w:pPr>
          </w:p>
        </w:tc>
        <w:tc>
          <w:tcPr>
            <w:tcW w:w="5772" w:type="dxa"/>
            <w:vAlign w:val="center"/>
          </w:tcPr>
          <w:p w14:paraId="1E12FE80" w14:textId="77777777" w:rsidR="0005621C" w:rsidRPr="00841855" w:rsidRDefault="0005621C" w:rsidP="00C52A17">
            <w:pPr>
              <w:spacing w:after="0" w:line="300" w:lineRule="auto"/>
              <w:rPr>
                <w:rFonts w:cs="Times New Roman"/>
                <w:szCs w:val="24"/>
              </w:rPr>
            </w:pPr>
            <w:r w:rsidRPr="00841855">
              <w:rPr>
                <w:rFonts w:cs="Times New Roman"/>
                <w:szCs w:val="24"/>
              </w:rPr>
              <w:t>Příprava a realizace výletů a exkurzí</w:t>
            </w:r>
          </w:p>
        </w:tc>
      </w:tr>
      <w:tr w:rsidR="0005621C" w14:paraId="24078686" w14:textId="77777777" w:rsidTr="0005621C">
        <w:tc>
          <w:tcPr>
            <w:tcW w:w="2721" w:type="dxa"/>
            <w:vMerge/>
            <w:shd w:val="clear" w:color="auto" w:fill="F2F2F2" w:themeFill="background1" w:themeFillShade="F2"/>
            <w:vAlign w:val="center"/>
          </w:tcPr>
          <w:p w14:paraId="56C491AC" w14:textId="77777777" w:rsidR="0005621C" w:rsidRPr="00841855" w:rsidRDefault="0005621C" w:rsidP="00C52A17">
            <w:pPr>
              <w:spacing w:after="0" w:line="300" w:lineRule="auto"/>
              <w:jc w:val="center"/>
              <w:rPr>
                <w:rFonts w:cs="Times New Roman"/>
                <w:szCs w:val="24"/>
              </w:rPr>
            </w:pPr>
          </w:p>
        </w:tc>
        <w:tc>
          <w:tcPr>
            <w:tcW w:w="5772" w:type="dxa"/>
            <w:vAlign w:val="center"/>
          </w:tcPr>
          <w:p w14:paraId="4E155916" w14:textId="77777777" w:rsidR="0005621C" w:rsidRPr="00841855" w:rsidRDefault="0005621C" w:rsidP="00C52A17">
            <w:pPr>
              <w:spacing w:after="0" w:line="300" w:lineRule="auto"/>
              <w:rPr>
                <w:rFonts w:cs="Times New Roman"/>
                <w:szCs w:val="24"/>
              </w:rPr>
            </w:pPr>
            <w:r w:rsidRPr="00841855">
              <w:rPr>
                <w:rFonts w:cs="Times New Roman"/>
                <w:szCs w:val="24"/>
              </w:rPr>
              <w:t>Doprovázení klientů na náboženské akce (poutě, mše apod.), případně pomoc s přípravou a realizací aktivit s duchovní tematikou (společné čtení náboženských textů, společná modlitba, zpívání náboženských písní apod.)</w:t>
            </w:r>
          </w:p>
        </w:tc>
      </w:tr>
      <w:tr w:rsidR="0005621C" w14:paraId="1E58E965" w14:textId="77777777" w:rsidTr="0005621C">
        <w:tc>
          <w:tcPr>
            <w:tcW w:w="2721" w:type="dxa"/>
            <w:vMerge/>
            <w:shd w:val="clear" w:color="auto" w:fill="F2F2F2" w:themeFill="background1" w:themeFillShade="F2"/>
            <w:vAlign w:val="center"/>
          </w:tcPr>
          <w:p w14:paraId="4FC07AE0" w14:textId="77777777" w:rsidR="0005621C" w:rsidRPr="00841855" w:rsidRDefault="0005621C" w:rsidP="00C52A17">
            <w:pPr>
              <w:spacing w:after="0" w:line="300" w:lineRule="auto"/>
              <w:jc w:val="center"/>
              <w:rPr>
                <w:rFonts w:cs="Times New Roman"/>
                <w:szCs w:val="24"/>
              </w:rPr>
            </w:pPr>
          </w:p>
        </w:tc>
        <w:tc>
          <w:tcPr>
            <w:tcW w:w="5772" w:type="dxa"/>
            <w:vAlign w:val="center"/>
          </w:tcPr>
          <w:p w14:paraId="2636C60F" w14:textId="77777777" w:rsidR="0005621C" w:rsidRPr="00841855" w:rsidRDefault="0005621C" w:rsidP="00C52A17">
            <w:pPr>
              <w:spacing w:after="0" w:line="300" w:lineRule="auto"/>
              <w:rPr>
                <w:rFonts w:cs="Times New Roman"/>
                <w:szCs w:val="24"/>
              </w:rPr>
            </w:pPr>
            <w:r w:rsidRPr="00841855">
              <w:rPr>
                <w:rFonts w:cs="Times New Roman"/>
                <w:szCs w:val="24"/>
              </w:rPr>
              <w:t>Individuální rozhovory dobrovolníka s klientem, případně předčítání, hraní deskových her</w:t>
            </w:r>
          </w:p>
        </w:tc>
      </w:tr>
      <w:tr w:rsidR="0005621C" w14:paraId="51A92F24" w14:textId="77777777" w:rsidTr="0005621C">
        <w:tc>
          <w:tcPr>
            <w:tcW w:w="2721" w:type="dxa"/>
            <w:vMerge/>
            <w:tcBorders>
              <w:bottom w:val="single" w:sz="4" w:space="0" w:color="auto"/>
            </w:tcBorders>
            <w:shd w:val="clear" w:color="auto" w:fill="F2F2F2" w:themeFill="background1" w:themeFillShade="F2"/>
            <w:vAlign w:val="center"/>
          </w:tcPr>
          <w:p w14:paraId="53FE8728" w14:textId="77777777" w:rsidR="0005621C" w:rsidRPr="00841855" w:rsidRDefault="0005621C" w:rsidP="00C52A17">
            <w:pPr>
              <w:spacing w:after="0" w:line="300" w:lineRule="auto"/>
              <w:jc w:val="center"/>
              <w:rPr>
                <w:rFonts w:cs="Times New Roman"/>
                <w:szCs w:val="24"/>
              </w:rPr>
            </w:pPr>
          </w:p>
        </w:tc>
        <w:tc>
          <w:tcPr>
            <w:tcW w:w="5772" w:type="dxa"/>
            <w:tcBorders>
              <w:bottom w:val="single" w:sz="4" w:space="0" w:color="auto"/>
            </w:tcBorders>
            <w:vAlign w:val="center"/>
          </w:tcPr>
          <w:p w14:paraId="6693DD99" w14:textId="77777777" w:rsidR="0005621C" w:rsidRPr="00841855" w:rsidRDefault="0005621C" w:rsidP="00C52A17">
            <w:pPr>
              <w:spacing w:after="0" w:line="300" w:lineRule="auto"/>
              <w:rPr>
                <w:rFonts w:cs="Times New Roman"/>
                <w:szCs w:val="24"/>
              </w:rPr>
            </w:pPr>
            <w:r w:rsidRPr="00841855">
              <w:rPr>
                <w:rFonts w:cs="Times New Roman"/>
                <w:szCs w:val="24"/>
              </w:rPr>
              <w:t>V případě práce se seniory také aktivity obsahující prvky reminiscenční terapie (vzpomínkové večery, pečení a vaření podle oblíbených receptů klientů, hry zaměřené na trénování paměti apod.)</w:t>
            </w:r>
          </w:p>
        </w:tc>
      </w:tr>
      <w:tr w:rsidR="0005621C" w14:paraId="648B60D8" w14:textId="77777777" w:rsidTr="0005621C">
        <w:tc>
          <w:tcPr>
            <w:tcW w:w="2721" w:type="dxa"/>
            <w:tcBorders>
              <w:top w:val="single" w:sz="4" w:space="0" w:color="auto"/>
            </w:tcBorders>
            <w:shd w:val="clear" w:color="auto" w:fill="F2F2F2" w:themeFill="background1" w:themeFillShade="F2"/>
            <w:vAlign w:val="center"/>
          </w:tcPr>
          <w:p w14:paraId="62825BE1" w14:textId="77777777" w:rsidR="0005621C" w:rsidRPr="00841855" w:rsidRDefault="0005621C" w:rsidP="00C52A17">
            <w:pPr>
              <w:spacing w:after="0" w:line="300" w:lineRule="auto"/>
              <w:jc w:val="center"/>
              <w:rPr>
                <w:rFonts w:cs="Times New Roman"/>
                <w:szCs w:val="24"/>
              </w:rPr>
            </w:pPr>
            <w:r w:rsidRPr="00841855">
              <w:rPr>
                <w:rFonts w:cs="Times New Roman"/>
                <w:szCs w:val="24"/>
              </w:rPr>
              <w:t>Doprovázení</w:t>
            </w:r>
          </w:p>
        </w:tc>
        <w:tc>
          <w:tcPr>
            <w:tcW w:w="5772" w:type="dxa"/>
            <w:tcBorders>
              <w:top w:val="single" w:sz="4" w:space="0" w:color="auto"/>
            </w:tcBorders>
            <w:vAlign w:val="center"/>
          </w:tcPr>
          <w:p w14:paraId="3E0BC4D8" w14:textId="77777777" w:rsidR="0005621C" w:rsidRPr="00841855" w:rsidRDefault="0005621C" w:rsidP="00C52A17">
            <w:pPr>
              <w:spacing w:after="0" w:line="300" w:lineRule="auto"/>
              <w:rPr>
                <w:rFonts w:cs="Times New Roman"/>
                <w:szCs w:val="24"/>
              </w:rPr>
            </w:pPr>
            <w:r w:rsidRPr="00841855">
              <w:rPr>
                <w:rFonts w:cs="Times New Roman"/>
                <w:szCs w:val="24"/>
              </w:rPr>
              <w:t>Doprovázení k lékaři, do/ ze zařízení sociální služby, do/ ze školy či jiných zařízení</w:t>
            </w:r>
          </w:p>
        </w:tc>
      </w:tr>
      <w:tr w:rsidR="0005621C" w14:paraId="3A05221F" w14:textId="77777777" w:rsidTr="0005621C">
        <w:tc>
          <w:tcPr>
            <w:tcW w:w="2721" w:type="dxa"/>
            <w:vMerge w:val="restart"/>
            <w:shd w:val="clear" w:color="auto" w:fill="F2F2F2" w:themeFill="background1" w:themeFillShade="F2"/>
            <w:vAlign w:val="center"/>
          </w:tcPr>
          <w:p w14:paraId="520F1828" w14:textId="77777777" w:rsidR="0005621C" w:rsidRPr="00841855" w:rsidRDefault="0005621C" w:rsidP="00C52A17">
            <w:pPr>
              <w:spacing w:after="0" w:line="300" w:lineRule="auto"/>
              <w:jc w:val="center"/>
              <w:rPr>
                <w:rFonts w:cs="Times New Roman"/>
                <w:szCs w:val="24"/>
              </w:rPr>
            </w:pPr>
            <w:r w:rsidRPr="00841855">
              <w:rPr>
                <w:rFonts w:cs="Times New Roman"/>
                <w:szCs w:val="24"/>
              </w:rPr>
              <w:t>Administrativní a manuální výpomoc v prostorách zařízení</w:t>
            </w:r>
          </w:p>
        </w:tc>
        <w:tc>
          <w:tcPr>
            <w:tcW w:w="5772" w:type="dxa"/>
            <w:vAlign w:val="center"/>
          </w:tcPr>
          <w:p w14:paraId="281EA0A2" w14:textId="77777777" w:rsidR="0005621C" w:rsidRPr="00841855" w:rsidRDefault="0005621C" w:rsidP="00C52A17">
            <w:pPr>
              <w:spacing w:after="0" w:line="300" w:lineRule="auto"/>
              <w:rPr>
                <w:rFonts w:cs="Times New Roman"/>
                <w:szCs w:val="24"/>
              </w:rPr>
            </w:pPr>
            <w:r w:rsidRPr="00841855">
              <w:rPr>
                <w:rFonts w:cs="Times New Roman"/>
                <w:szCs w:val="24"/>
              </w:rPr>
              <w:t>Příprava brožurek či jiných materiálů.</w:t>
            </w:r>
          </w:p>
        </w:tc>
      </w:tr>
      <w:tr w:rsidR="0005621C" w14:paraId="6F14F467" w14:textId="77777777" w:rsidTr="0005621C">
        <w:tc>
          <w:tcPr>
            <w:tcW w:w="2721" w:type="dxa"/>
            <w:vMerge/>
            <w:shd w:val="clear" w:color="auto" w:fill="F2F2F2" w:themeFill="background1" w:themeFillShade="F2"/>
            <w:vAlign w:val="center"/>
          </w:tcPr>
          <w:p w14:paraId="71FACCBC" w14:textId="77777777" w:rsidR="0005621C" w:rsidRPr="00841855" w:rsidRDefault="0005621C" w:rsidP="00C52A17">
            <w:pPr>
              <w:spacing w:after="0" w:line="300" w:lineRule="auto"/>
              <w:jc w:val="center"/>
              <w:rPr>
                <w:rFonts w:cs="Times New Roman"/>
                <w:szCs w:val="24"/>
              </w:rPr>
            </w:pPr>
          </w:p>
        </w:tc>
        <w:tc>
          <w:tcPr>
            <w:tcW w:w="5772" w:type="dxa"/>
            <w:vAlign w:val="center"/>
          </w:tcPr>
          <w:p w14:paraId="3D8D4175" w14:textId="77777777" w:rsidR="0005621C" w:rsidRPr="00841855" w:rsidRDefault="0005621C" w:rsidP="00C52A17">
            <w:pPr>
              <w:spacing w:after="0" w:line="300" w:lineRule="auto"/>
              <w:rPr>
                <w:rFonts w:cs="Times New Roman"/>
                <w:szCs w:val="24"/>
              </w:rPr>
            </w:pPr>
            <w:r w:rsidRPr="00841855">
              <w:rPr>
                <w:rFonts w:cs="Times New Roman"/>
                <w:szCs w:val="24"/>
              </w:rPr>
              <w:t>Pomoc s distribucí informačních materiálů.</w:t>
            </w:r>
          </w:p>
        </w:tc>
      </w:tr>
      <w:tr w:rsidR="0005621C" w14:paraId="1D153AB8" w14:textId="77777777" w:rsidTr="0005621C">
        <w:tc>
          <w:tcPr>
            <w:tcW w:w="2721" w:type="dxa"/>
            <w:vMerge/>
            <w:shd w:val="clear" w:color="auto" w:fill="F2F2F2" w:themeFill="background1" w:themeFillShade="F2"/>
            <w:vAlign w:val="center"/>
          </w:tcPr>
          <w:p w14:paraId="11F0F786" w14:textId="77777777" w:rsidR="0005621C" w:rsidRPr="00841855" w:rsidRDefault="0005621C" w:rsidP="00C52A17">
            <w:pPr>
              <w:spacing w:after="0" w:line="300" w:lineRule="auto"/>
              <w:jc w:val="center"/>
              <w:rPr>
                <w:rFonts w:cs="Times New Roman"/>
                <w:szCs w:val="24"/>
              </w:rPr>
            </w:pPr>
          </w:p>
        </w:tc>
        <w:tc>
          <w:tcPr>
            <w:tcW w:w="5772" w:type="dxa"/>
            <w:vAlign w:val="center"/>
          </w:tcPr>
          <w:p w14:paraId="64549CEE" w14:textId="77777777" w:rsidR="0005621C" w:rsidRPr="00841855" w:rsidRDefault="0005621C" w:rsidP="00C52A17">
            <w:pPr>
              <w:spacing w:after="0" w:line="300" w:lineRule="auto"/>
              <w:rPr>
                <w:rFonts w:cs="Times New Roman"/>
                <w:szCs w:val="24"/>
              </w:rPr>
            </w:pPr>
            <w:r w:rsidRPr="00841855">
              <w:rPr>
                <w:rFonts w:cs="Times New Roman"/>
                <w:szCs w:val="24"/>
              </w:rPr>
              <w:t>Pomoc s distribucí potravinových balíčků/ pomoc s přípravou a výdejem jídla.</w:t>
            </w:r>
          </w:p>
        </w:tc>
      </w:tr>
      <w:tr w:rsidR="0005621C" w14:paraId="2B39E14A" w14:textId="77777777" w:rsidTr="0005621C">
        <w:tc>
          <w:tcPr>
            <w:tcW w:w="2721" w:type="dxa"/>
            <w:vMerge/>
            <w:shd w:val="clear" w:color="auto" w:fill="F2F2F2" w:themeFill="background1" w:themeFillShade="F2"/>
            <w:vAlign w:val="center"/>
          </w:tcPr>
          <w:p w14:paraId="527A59AB" w14:textId="77777777" w:rsidR="0005621C" w:rsidRPr="00841855" w:rsidRDefault="0005621C" w:rsidP="00C52A17">
            <w:pPr>
              <w:spacing w:after="0" w:line="300" w:lineRule="auto"/>
              <w:jc w:val="center"/>
              <w:rPr>
                <w:rFonts w:cs="Times New Roman"/>
                <w:szCs w:val="24"/>
              </w:rPr>
            </w:pPr>
          </w:p>
        </w:tc>
        <w:tc>
          <w:tcPr>
            <w:tcW w:w="5772" w:type="dxa"/>
            <w:vAlign w:val="center"/>
          </w:tcPr>
          <w:p w14:paraId="3ACED122" w14:textId="77777777" w:rsidR="0005621C" w:rsidRPr="00841855" w:rsidRDefault="0005621C" w:rsidP="00C52A17">
            <w:pPr>
              <w:spacing w:after="0" w:line="300" w:lineRule="auto"/>
              <w:rPr>
                <w:rFonts w:cs="Times New Roman"/>
                <w:szCs w:val="24"/>
              </w:rPr>
            </w:pPr>
            <w:r w:rsidRPr="00841855">
              <w:rPr>
                <w:rFonts w:cs="Times New Roman"/>
                <w:szCs w:val="24"/>
              </w:rPr>
              <w:t>Příležitostná pomoc s údržbou zahrad/ venkovních prostor zařízení.</w:t>
            </w:r>
          </w:p>
        </w:tc>
      </w:tr>
      <w:tr w:rsidR="0005621C" w14:paraId="0268A53D" w14:textId="77777777" w:rsidTr="0005621C">
        <w:tc>
          <w:tcPr>
            <w:tcW w:w="2721" w:type="dxa"/>
            <w:vMerge/>
            <w:shd w:val="clear" w:color="auto" w:fill="F2F2F2" w:themeFill="background1" w:themeFillShade="F2"/>
            <w:vAlign w:val="center"/>
          </w:tcPr>
          <w:p w14:paraId="6684A8D9" w14:textId="77777777" w:rsidR="0005621C" w:rsidRPr="00841855" w:rsidRDefault="0005621C" w:rsidP="00C52A17">
            <w:pPr>
              <w:spacing w:after="0" w:line="300" w:lineRule="auto"/>
              <w:jc w:val="center"/>
              <w:rPr>
                <w:rFonts w:cs="Times New Roman"/>
                <w:szCs w:val="24"/>
              </w:rPr>
            </w:pPr>
          </w:p>
        </w:tc>
        <w:tc>
          <w:tcPr>
            <w:tcW w:w="5772" w:type="dxa"/>
            <w:vAlign w:val="center"/>
          </w:tcPr>
          <w:p w14:paraId="0A4E8C4A" w14:textId="77777777" w:rsidR="0005621C" w:rsidRPr="00841855" w:rsidRDefault="0005621C" w:rsidP="00C52A17">
            <w:pPr>
              <w:spacing w:after="0" w:line="300" w:lineRule="auto"/>
              <w:rPr>
                <w:rFonts w:cs="Times New Roman"/>
                <w:szCs w:val="24"/>
              </w:rPr>
            </w:pPr>
            <w:r w:rsidRPr="00841855">
              <w:rPr>
                <w:rFonts w:cs="Times New Roman"/>
                <w:szCs w:val="24"/>
              </w:rPr>
              <w:t>Příležitostná pomoc při transportu a skladování materiálu (např. pomoc při materiálních sbírkách, při stěhování služby, při zřizování nového zařízení apod.)</w:t>
            </w:r>
          </w:p>
        </w:tc>
      </w:tr>
      <w:tr w:rsidR="0005621C" w14:paraId="608BBF59" w14:textId="77777777" w:rsidTr="0005621C">
        <w:tc>
          <w:tcPr>
            <w:tcW w:w="2721" w:type="dxa"/>
            <w:vMerge/>
            <w:shd w:val="clear" w:color="auto" w:fill="F2F2F2" w:themeFill="background1" w:themeFillShade="F2"/>
            <w:vAlign w:val="center"/>
          </w:tcPr>
          <w:p w14:paraId="0397CB0A" w14:textId="77777777" w:rsidR="0005621C" w:rsidRPr="00841855" w:rsidRDefault="0005621C" w:rsidP="00C52A17">
            <w:pPr>
              <w:spacing w:after="0" w:line="300" w:lineRule="auto"/>
              <w:jc w:val="center"/>
              <w:rPr>
                <w:rFonts w:cs="Times New Roman"/>
                <w:szCs w:val="24"/>
              </w:rPr>
            </w:pPr>
          </w:p>
        </w:tc>
        <w:tc>
          <w:tcPr>
            <w:tcW w:w="5772" w:type="dxa"/>
            <w:vAlign w:val="center"/>
          </w:tcPr>
          <w:p w14:paraId="7154E2BF" w14:textId="77777777" w:rsidR="0005621C" w:rsidRPr="00841855" w:rsidRDefault="0005621C" w:rsidP="00C52A17">
            <w:pPr>
              <w:spacing w:after="0" w:line="300" w:lineRule="auto"/>
              <w:rPr>
                <w:rFonts w:cs="Times New Roman"/>
                <w:szCs w:val="24"/>
              </w:rPr>
            </w:pPr>
            <w:r w:rsidRPr="00841855">
              <w:rPr>
                <w:rFonts w:cs="Times New Roman"/>
                <w:szCs w:val="24"/>
              </w:rPr>
              <w:t>Pomoc s výzdobou zařízení před konáním společenských akcích</w:t>
            </w:r>
          </w:p>
        </w:tc>
      </w:tr>
      <w:tr w:rsidR="0005621C" w14:paraId="4E17D535" w14:textId="77777777" w:rsidTr="0005621C">
        <w:trPr>
          <w:trHeight w:val="682"/>
        </w:trPr>
        <w:tc>
          <w:tcPr>
            <w:tcW w:w="2721" w:type="dxa"/>
            <w:shd w:val="clear" w:color="auto" w:fill="F2F2F2" w:themeFill="background1" w:themeFillShade="F2"/>
            <w:vAlign w:val="center"/>
          </w:tcPr>
          <w:p w14:paraId="6C38A1B4" w14:textId="77777777" w:rsidR="0005621C" w:rsidRPr="00841855" w:rsidRDefault="0005621C" w:rsidP="00C52A17">
            <w:pPr>
              <w:spacing w:after="0" w:line="300" w:lineRule="auto"/>
              <w:jc w:val="center"/>
              <w:rPr>
                <w:rFonts w:cs="Times New Roman"/>
                <w:szCs w:val="24"/>
              </w:rPr>
            </w:pPr>
            <w:r w:rsidRPr="00841855">
              <w:rPr>
                <w:rFonts w:cs="Times New Roman"/>
                <w:szCs w:val="24"/>
              </w:rPr>
              <w:t>Pomoc při sbírkách a jiných fundraisingových akcích</w:t>
            </w:r>
          </w:p>
        </w:tc>
        <w:tc>
          <w:tcPr>
            <w:tcW w:w="5772" w:type="dxa"/>
            <w:vAlign w:val="center"/>
          </w:tcPr>
          <w:p w14:paraId="53A07791" w14:textId="77777777" w:rsidR="0005621C" w:rsidRPr="00841855" w:rsidRDefault="0005621C" w:rsidP="00C52A17">
            <w:pPr>
              <w:spacing w:after="0" w:line="300" w:lineRule="auto"/>
              <w:rPr>
                <w:rFonts w:cs="Times New Roman"/>
                <w:szCs w:val="24"/>
              </w:rPr>
            </w:pPr>
            <w:r w:rsidRPr="00841855">
              <w:rPr>
                <w:rFonts w:cs="Times New Roman"/>
                <w:szCs w:val="24"/>
              </w:rPr>
              <w:t>Pomoc při přípravě a realizaci fundraisingové akce</w:t>
            </w:r>
          </w:p>
        </w:tc>
      </w:tr>
      <w:tr w:rsidR="0005621C" w14:paraId="2B373897" w14:textId="77777777" w:rsidTr="0005621C">
        <w:tc>
          <w:tcPr>
            <w:tcW w:w="2721" w:type="dxa"/>
            <w:vMerge w:val="restart"/>
            <w:shd w:val="clear" w:color="auto" w:fill="F2F2F2" w:themeFill="background1" w:themeFillShade="F2"/>
            <w:vAlign w:val="center"/>
          </w:tcPr>
          <w:p w14:paraId="035B42CD" w14:textId="77777777" w:rsidR="0005621C" w:rsidRPr="00841855" w:rsidRDefault="0005621C" w:rsidP="00C52A17">
            <w:pPr>
              <w:spacing w:after="0" w:line="300" w:lineRule="auto"/>
              <w:jc w:val="center"/>
              <w:rPr>
                <w:rFonts w:cs="Times New Roman"/>
                <w:szCs w:val="24"/>
              </w:rPr>
            </w:pPr>
            <w:r w:rsidRPr="00841855">
              <w:rPr>
                <w:rFonts w:cs="Times New Roman"/>
                <w:szCs w:val="24"/>
              </w:rPr>
              <w:lastRenderedPageBreak/>
              <w:t xml:space="preserve">Pomoc s propagací sociální služby </w:t>
            </w:r>
          </w:p>
        </w:tc>
        <w:tc>
          <w:tcPr>
            <w:tcW w:w="5772" w:type="dxa"/>
            <w:vAlign w:val="center"/>
          </w:tcPr>
          <w:p w14:paraId="5F1E5F34" w14:textId="77777777" w:rsidR="0005621C" w:rsidRPr="00841855" w:rsidRDefault="0005621C" w:rsidP="00C52A17">
            <w:pPr>
              <w:spacing w:after="0" w:line="300" w:lineRule="auto"/>
              <w:rPr>
                <w:rFonts w:cs="Times New Roman"/>
                <w:szCs w:val="24"/>
              </w:rPr>
            </w:pPr>
            <w:r w:rsidRPr="00841855">
              <w:rPr>
                <w:rFonts w:cs="Times New Roman"/>
                <w:szCs w:val="24"/>
              </w:rPr>
              <w:t>Přednášení o službě (případně i o dobrovolnickém programu služby) na školách a akcích</w:t>
            </w:r>
          </w:p>
        </w:tc>
      </w:tr>
      <w:tr w:rsidR="0005621C" w14:paraId="2E7E97E1" w14:textId="77777777" w:rsidTr="0005621C">
        <w:tc>
          <w:tcPr>
            <w:tcW w:w="2721" w:type="dxa"/>
            <w:vMerge/>
            <w:shd w:val="clear" w:color="auto" w:fill="F2F2F2" w:themeFill="background1" w:themeFillShade="F2"/>
            <w:vAlign w:val="center"/>
          </w:tcPr>
          <w:p w14:paraId="0082C583" w14:textId="77777777" w:rsidR="0005621C" w:rsidRPr="00841855" w:rsidRDefault="0005621C" w:rsidP="00C52A17">
            <w:pPr>
              <w:spacing w:after="0" w:line="300" w:lineRule="auto"/>
              <w:jc w:val="center"/>
              <w:rPr>
                <w:rFonts w:cs="Times New Roman"/>
                <w:szCs w:val="24"/>
              </w:rPr>
            </w:pPr>
          </w:p>
        </w:tc>
        <w:tc>
          <w:tcPr>
            <w:tcW w:w="5772" w:type="dxa"/>
            <w:vAlign w:val="center"/>
          </w:tcPr>
          <w:p w14:paraId="33DFDF19" w14:textId="77777777" w:rsidR="0005621C" w:rsidRPr="00841855" w:rsidRDefault="0005621C" w:rsidP="00C52A17">
            <w:pPr>
              <w:spacing w:after="0" w:line="300" w:lineRule="auto"/>
              <w:rPr>
                <w:rFonts w:cs="Times New Roman"/>
                <w:szCs w:val="24"/>
              </w:rPr>
            </w:pPr>
            <w:r w:rsidRPr="00841855">
              <w:rPr>
                <w:rFonts w:cs="Times New Roman"/>
                <w:szCs w:val="24"/>
              </w:rPr>
              <w:t>Účast na stáncích propagujících službu (na veletrzích a dalších akcích)</w:t>
            </w:r>
          </w:p>
        </w:tc>
      </w:tr>
      <w:tr w:rsidR="0005621C" w14:paraId="291A3A84" w14:textId="77777777" w:rsidTr="0005621C">
        <w:tc>
          <w:tcPr>
            <w:tcW w:w="2721" w:type="dxa"/>
            <w:vMerge/>
            <w:shd w:val="clear" w:color="auto" w:fill="F2F2F2" w:themeFill="background1" w:themeFillShade="F2"/>
            <w:vAlign w:val="center"/>
          </w:tcPr>
          <w:p w14:paraId="499550E4" w14:textId="77777777" w:rsidR="0005621C" w:rsidRPr="00841855" w:rsidRDefault="0005621C" w:rsidP="00C52A17">
            <w:pPr>
              <w:spacing w:after="0" w:line="300" w:lineRule="auto"/>
              <w:jc w:val="center"/>
              <w:rPr>
                <w:rFonts w:cs="Times New Roman"/>
                <w:szCs w:val="24"/>
              </w:rPr>
            </w:pPr>
          </w:p>
        </w:tc>
        <w:tc>
          <w:tcPr>
            <w:tcW w:w="5772" w:type="dxa"/>
            <w:vAlign w:val="center"/>
          </w:tcPr>
          <w:p w14:paraId="004D1B3A" w14:textId="77777777" w:rsidR="0005621C" w:rsidRPr="00841855" w:rsidRDefault="0005621C" w:rsidP="00C52A17">
            <w:pPr>
              <w:spacing w:after="0" w:line="300" w:lineRule="auto"/>
              <w:rPr>
                <w:rFonts w:cs="Times New Roman"/>
                <w:szCs w:val="24"/>
              </w:rPr>
            </w:pPr>
            <w:r w:rsidRPr="00841855">
              <w:rPr>
                <w:rFonts w:cs="Times New Roman"/>
                <w:szCs w:val="24"/>
              </w:rPr>
              <w:t>Sdílení informací a aktualit o službě na sociálních sítích.</w:t>
            </w:r>
          </w:p>
        </w:tc>
      </w:tr>
      <w:tr w:rsidR="0005621C" w14:paraId="5D3AA782" w14:textId="77777777" w:rsidTr="0005621C">
        <w:tc>
          <w:tcPr>
            <w:tcW w:w="2721" w:type="dxa"/>
            <w:vMerge w:val="restart"/>
            <w:shd w:val="clear" w:color="auto" w:fill="F2F2F2" w:themeFill="background1" w:themeFillShade="F2"/>
            <w:vAlign w:val="center"/>
          </w:tcPr>
          <w:p w14:paraId="6E43A781" w14:textId="77777777" w:rsidR="0005621C" w:rsidRPr="00841855" w:rsidRDefault="0005621C" w:rsidP="00C52A17">
            <w:pPr>
              <w:spacing w:after="0" w:line="300" w:lineRule="auto"/>
              <w:jc w:val="center"/>
              <w:rPr>
                <w:rFonts w:cs="Times New Roman"/>
                <w:szCs w:val="24"/>
              </w:rPr>
            </w:pPr>
            <w:r w:rsidRPr="00841855">
              <w:rPr>
                <w:rFonts w:cs="Times New Roman"/>
                <w:szCs w:val="24"/>
              </w:rPr>
              <w:t>Bezplatné poskytnutí svých odborných znalostí a dovedností dle individuální specializace</w:t>
            </w:r>
          </w:p>
        </w:tc>
        <w:tc>
          <w:tcPr>
            <w:tcW w:w="5772" w:type="dxa"/>
            <w:vAlign w:val="center"/>
          </w:tcPr>
          <w:p w14:paraId="347DE804" w14:textId="77777777" w:rsidR="0005621C" w:rsidRPr="00841855" w:rsidRDefault="0005621C" w:rsidP="00C52A17">
            <w:pPr>
              <w:spacing w:after="0" w:line="300" w:lineRule="auto"/>
              <w:rPr>
                <w:rFonts w:cs="Times New Roman"/>
                <w:szCs w:val="24"/>
              </w:rPr>
            </w:pPr>
            <w:r w:rsidRPr="00841855">
              <w:rPr>
                <w:rFonts w:cs="Times New Roman"/>
                <w:szCs w:val="24"/>
              </w:rPr>
              <w:t>Vytvoření a údržba webových stránek</w:t>
            </w:r>
          </w:p>
        </w:tc>
      </w:tr>
      <w:tr w:rsidR="0005621C" w14:paraId="06C3C68A" w14:textId="77777777" w:rsidTr="0005621C">
        <w:tc>
          <w:tcPr>
            <w:tcW w:w="2721" w:type="dxa"/>
            <w:vMerge/>
            <w:shd w:val="clear" w:color="auto" w:fill="F2F2F2" w:themeFill="background1" w:themeFillShade="F2"/>
            <w:vAlign w:val="center"/>
          </w:tcPr>
          <w:p w14:paraId="2E392010" w14:textId="77777777" w:rsidR="0005621C" w:rsidRPr="00841855" w:rsidRDefault="0005621C" w:rsidP="00C52A17">
            <w:pPr>
              <w:spacing w:after="0" w:line="300" w:lineRule="auto"/>
              <w:jc w:val="center"/>
              <w:rPr>
                <w:rFonts w:cs="Times New Roman"/>
                <w:b/>
                <w:bCs/>
                <w:szCs w:val="24"/>
              </w:rPr>
            </w:pPr>
          </w:p>
        </w:tc>
        <w:tc>
          <w:tcPr>
            <w:tcW w:w="5772" w:type="dxa"/>
            <w:vAlign w:val="center"/>
          </w:tcPr>
          <w:p w14:paraId="608FC6A0" w14:textId="77777777" w:rsidR="0005621C" w:rsidRPr="00841855" w:rsidRDefault="0005621C" w:rsidP="00C52A17">
            <w:pPr>
              <w:spacing w:after="0" w:line="300" w:lineRule="auto"/>
              <w:rPr>
                <w:rFonts w:cs="Times New Roman"/>
                <w:szCs w:val="24"/>
              </w:rPr>
            </w:pPr>
            <w:r w:rsidRPr="00841855">
              <w:rPr>
                <w:rFonts w:cs="Times New Roman"/>
                <w:szCs w:val="24"/>
              </w:rPr>
              <w:t>Realizace komunikačního a PR auditu</w:t>
            </w:r>
          </w:p>
        </w:tc>
      </w:tr>
      <w:tr w:rsidR="0005621C" w:rsidRPr="00C67B64" w14:paraId="234D19CC" w14:textId="77777777" w:rsidTr="0005621C">
        <w:tc>
          <w:tcPr>
            <w:tcW w:w="2721" w:type="dxa"/>
            <w:vMerge/>
          </w:tcPr>
          <w:p w14:paraId="1FA44A84" w14:textId="77777777" w:rsidR="0005621C" w:rsidRPr="00841855" w:rsidRDefault="0005621C" w:rsidP="00C52A17">
            <w:pPr>
              <w:spacing w:after="0" w:line="300" w:lineRule="auto"/>
              <w:jc w:val="center"/>
              <w:rPr>
                <w:rFonts w:cs="Times New Roman"/>
                <w:b/>
                <w:bCs/>
                <w:szCs w:val="24"/>
              </w:rPr>
            </w:pPr>
          </w:p>
        </w:tc>
        <w:tc>
          <w:tcPr>
            <w:tcW w:w="5772" w:type="dxa"/>
            <w:vAlign w:val="center"/>
          </w:tcPr>
          <w:p w14:paraId="7CCB6E22" w14:textId="77777777" w:rsidR="0005621C" w:rsidRPr="00841855" w:rsidRDefault="0005621C" w:rsidP="00C52A17">
            <w:pPr>
              <w:spacing w:after="0" w:line="300" w:lineRule="auto"/>
              <w:rPr>
                <w:rFonts w:cs="Times New Roman"/>
                <w:szCs w:val="24"/>
              </w:rPr>
            </w:pPr>
            <w:r w:rsidRPr="00841855">
              <w:rPr>
                <w:rFonts w:cs="Times New Roman"/>
                <w:szCs w:val="24"/>
              </w:rPr>
              <w:t>Překladatelské činnosti</w:t>
            </w:r>
          </w:p>
        </w:tc>
      </w:tr>
      <w:tr w:rsidR="0005621C" w:rsidRPr="00C67B64" w14:paraId="3E14DCAE" w14:textId="77777777" w:rsidTr="0005621C">
        <w:tc>
          <w:tcPr>
            <w:tcW w:w="2721" w:type="dxa"/>
            <w:vMerge/>
          </w:tcPr>
          <w:p w14:paraId="5FE35BEF" w14:textId="77777777" w:rsidR="0005621C" w:rsidRPr="00841855" w:rsidRDefault="0005621C" w:rsidP="00C52A17">
            <w:pPr>
              <w:spacing w:after="0" w:line="300" w:lineRule="auto"/>
              <w:jc w:val="center"/>
              <w:rPr>
                <w:rFonts w:cs="Times New Roman"/>
                <w:b/>
                <w:bCs/>
                <w:szCs w:val="24"/>
              </w:rPr>
            </w:pPr>
          </w:p>
        </w:tc>
        <w:tc>
          <w:tcPr>
            <w:tcW w:w="5772" w:type="dxa"/>
            <w:vAlign w:val="center"/>
          </w:tcPr>
          <w:p w14:paraId="304ABBD6" w14:textId="77777777" w:rsidR="0005621C" w:rsidRPr="00841855" w:rsidRDefault="0005621C" w:rsidP="00C52A17">
            <w:pPr>
              <w:spacing w:after="0" w:line="300" w:lineRule="auto"/>
              <w:rPr>
                <w:rFonts w:cs="Times New Roman"/>
                <w:szCs w:val="24"/>
              </w:rPr>
            </w:pPr>
            <w:r w:rsidRPr="00841855">
              <w:rPr>
                <w:rFonts w:cs="Times New Roman"/>
                <w:szCs w:val="24"/>
              </w:rPr>
              <w:t>Grafický design (navržení loga služby, návrh propagačních materiálů apod.)</w:t>
            </w:r>
          </w:p>
        </w:tc>
      </w:tr>
      <w:tr w:rsidR="0005621C" w:rsidRPr="00C67B64" w14:paraId="5881AE30" w14:textId="77777777" w:rsidTr="0005621C">
        <w:tc>
          <w:tcPr>
            <w:tcW w:w="2721" w:type="dxa"/>
            <w:vMerge/>
          </w:tcPr>
          <w:p w14:paraId="4162D42E" w14:textId="77777777" w:rsidR="0005621C" w:rsidRPr="00841855" w:rsidRDefault="0005621C" w:rsidP="00C52A17">
            <w:pPr>
              <w:spacing w:after="0" w:line="300" w:lineRule="auto"/>
              <w:jc w:val="center"/>
              <w:rPr>
                <w:rFonts w:cs="Times New Roman"/>
                <w:b/>
                <w:bCs/>
                <w:szCs w:val="24"/>
              </w:rPr>
            </w:pPr>
          </w:p>
        </w:tc>
        <w:tc>
          <w:tcPr>
            <w:tcW w:w="5772" w:type="dxa"/>
            <w:vAlign w:val="center"/>
          </w:tcPr>
          <w:p w14:paraId="0772C1CE" w14:textId="77777777" w:rsidR="0005621C" w:rsidRPr="00841855" w:rsidRDefault="0005621C" w:rsidP="00C52A17">
            <w:pPr>
              <w:spacing w:after="0" w:line="300" w:lineRule="auto"/>
              <w:rPr>
                <w:rFonts w:cs="Times New Roman"/>
                <w:szCs w:val="24"/>
              </w:rPr>
            </w:pPr>
            <w:r w:rsidRPr="00841855">
              <w:rPr>
                <w:rFonts w:cs="Times New Roman"/>
                <w:szCs w:val="24"/>
              </w:rPr>
              <w:t>Odborné poradenství v různých oblastech (právní, ekonomické apod.)</w:t>
            </w:r>
          </w:p>
        </w:tc>
      </w:tr>
    </w:tbl>
    <w:p w14:paraId="0CFF22E3" w14:textId="4F7E6EF4" w:rsidR="0005621C" w:rsidRPr="00841855" w:rsidRDefault="00841855" w:rsidP="00841855">
      <w:pPr>
        <w:pStyle w:val="Normln-odsazen"/>
        <w:spacing w:before="120"/>
        <w:ind w:firstLine="0"/>
        <w:rPr>
          <w:rFonts w:cs="Times New Roman"/>
        </w:rPr>
      </w:pPr>
      <w:r w:rsidRPr="00841855">
        <w:rPr>
          <w:rFonts w:cs="Times New Roman"/>
        </w:rPr>
        <w:t xml:space="preserve">Zpracováno autorkou podle: HESTIA, 2012, </w:t>
      </w:r>
      <w:r w:rsidR="007C14E4">
        <w:rPr>
          <w:rFonts w:cs="Times New Roman"/>
        </w:rPr>
        <w:t>s. </w:t>
      </w:r>
      <w:r w:rsidRPr="00841855">
        <w:rPr>
          <w:rFonts w:cs="Times New Roman"/>
        </w:rPr>
        <w:t xml:space="preserve">5, 21–24, 29–32, [online]; Mezinárodní organizace práce, 2011, </w:t>
      </w:r>
      <w:r w:rsidR="007C14E4">
        <w:rPr>
          <w:rFonts w:cs="Times New Roman"/>
        </w:rPr>
        <w:t>s. </w:t>
      </w:r>
      <w:r w:rsidRPr="00841855">
        <w:rPr>
          <w:rFonts w:cs="Times New Roman"/>
        </w:rPr>
        <w:t xml:space="preserve">67–69, [online]; Hruška a kol., 2018, </w:t>
      </w:r>
      <w:r w:rsidR="007C14E4">
        <w:rPr>
          <w:rFonts w:cs="Times New Roman"/>
        </w:rPr>
        <w:t>s. </w:t>
      </w:r>
      <w:r w:rsidRPr="00841855">
        <w:rPr>
          <w:rFonts w:cs="Times New Roman"/>
        </w:rPr>
        <w:t>274, [online]</w:t>
      </w:r>
    </w:p>
    <w:p w14:paraId="2C1BE6BA" w14:textId="24F5C41C" w:rsidR="00841855" w:rsidRDefault="00841855" w:rsidP="00841855">
      <w:pPr>
        <w:pStyle w:val="Normln-prvn"/>
      </w:pPr>
      <w:r>
        <w:t>Podrobnější data o podobě dobrovolnictví v sociálních službách v České republice, včetně nejčastěji vykonávaných činností, představuje výzkum Ministerstva práce a sociálních věcí zrealizovaný v roce 2012. Ze získaných dat vyplývá, že v daném roce bylo v ČR 862 organizací, které deklarovaly spolupráci s dobrovolníky. Z toho 685 organizací bylo přímo poskytovateli sociálních služeb a dalších 84 externích organizací se sociálními službami spolupracovalo. Sociální služby tedy měly v oblasti dobrovolnictví opravdu zásadní postavení. Pokud zároveň vezmeme v úvahu celkový počet poskytovatelů sociálních služeb (registrovaných v roce 2011), ukazuje se, že s dobrovolníky tehdy spolupracovalo 34,7</w:t>
      </w:r>
      <w:r w:rsidR="0052673E">
        <w:t> %</w:t>
      </w:r>
      <w:r>
        <w:t xml:space="preserve"> všech poskytovatelů sociálních služeb. V rámci druhů sociálních služeb bylo zjištěno, že nejvíce hodin odpracovali dobrovolníci v domovech pro seniory, nízkoprahových zařízeních pro děti a mládež a v sociálně aktivizačních službách pro seniory a osoby se zdravotním postižením. Mezi nejčastější činnosti, které dobrovolníci vykonávali, patřila realizace společenských akcí, procházky s klienty, rozhovory a předčítání u lůžka a vedení kroužků. (Lusková D. a Lusková Š, 2012, </w:t>
      </w:r>
      <w:r w:rsidR="007C14E4">
        <w:t>s. </w:t>
      </w:r>
      <w:r>
        <w:t>19–20, [online]) Podobně rozsáhlý výzkum v rámci České republiky s aktuálnějšími daty se autorce nepodařilo dohledat, z dat obsažených v jiných dokumentech týkajících se dobrovolnictví však můžeme alespoň předpokládat pozitivní vývoj zapojování dobrovolníků do sociálních služeb.</w:t>
      </w:r>
    </w:p>
    <w:p w14:paraId="45F7151B" w14:textId="6DF58B79" w:rsidR="00841855" w:rsidRPr="0005621C" w:rsidRDefault="00841855" w:rsidP="00754024">
      <w:pPr>
        <w:pStyle w:val="Normln-odsazen"/>
        <w:sectPr w:rsidR="00841855" w:rsidRPr="0005621C" w:rsidSect="002A6D93">
          <w:pgSz w:w="11906" w:h="16838" w:code="9"/>
          <w:pgMar w:top="1418" w:right="1418" w:bottom="1418" w:left="1418" w:header="709" w:footer="709" w:gutter="0"/>
          <w:cols w:space="708"/>
          <w:docGrid w:linePitch="360"/>
        </w:sectPr>
      </w:pPr>
      <w:r>
        <w:t xml:space="preserve">Poslední oblast přínosu </w:t>
      </w:r>
      <w:r w:rsidRPr="00841855">
        <w:t>dobrovolnictví</w:t>
      </w:r>
      <w:r>
        <w:t>, která zde ještě nebyla rozepsána, představují benefity plynoucími z dobrovolnictví samotným dobrovolníkům. Mezi ně lze řadit osobnostní rozvoj, včetně získávání nových znalostí, dovedností nebo sociálních kontaktů</w:t>
      </w:r>
      <w:r w:rsidR="00754024">
        <w:t>,</w:t>
      </w:r>
      <w:r>
        <w:t xml:space="preserve"> pocit</w:t>
      </w:r>
      <w:r w:rsidR="00754024">
        <w:t xml:space="preserve"> radosti a</w:t>
      </w:r>
      <w:r>
        <w:t xml:space="preserve"> osobních úspěchů</w:t>
      </w:r>
      <w:r w:rsidR="00754024">
        <w:t>, pozitivní vliv na</w:t>
      </w:r>
      <w:r>
        <w:t xml:space="preserve"> psychické, ale i celkové zdraví a spokojenost dobrovolníků. (Rochester a kol., 2010, </w:t>
      </w:r>
      <w:r w:rsidR="007C14E4">
        <w:t>s. </w:t>
      </w:r>
      <w:r>
        <w:t>163)</w:t>
      </w:r>
      <w:r w:rsidR="00754024">
        <w:t xml:space="preserve"> </w:t>
      </w:r>
      <w:r>
        <w:t xml:space="preserve">Přehledné shrnutí zde zmíněných, i některých dalších, benefitů plynoucích z dobrovolnictví lze najít v Příloze </w:t>
      </w:r>
      <w:r w:rsidR="007C14E4">
        <w:t>č. </w:t>
      </w:r>
      <w:r>
        <w:t>1 - Benefity plynoucí z dobrovolnictví.</w:t>
      </w:r>
    </w:p>
    <w:p w14:paraId="5BBABDCD" w14:textId="7B0E9375" w:rsidR="007C48BD" w:rsidRPr="00841855" w:rsidRDefault="00841855" w:rsidP="00841855">
      <w:pPr>
        <w:pStyle w:val="Nadpis1"/>
        <w:rPr>
          <w:rFonts w:cs="Times New Roman"/>
        </w:rPr>
      </w:pPr>
      <w:bookmarkStart w:id="9" w:name="_Toc118302037"/>
      <w:r w:rsidRPr="00841855">
        <w:rPr>
          <w:rFonts w:cs="Times New Roman"/>
        </w:rPr>
        <w:lastRenderedPageBreak/>
        <w:t>Informovanost a další faktory ovlivňující dobrovolnictví</w:t>
      </w:r>
      <w:bookmarkEnd w:id="9"/>
    </w:p>
    <w:p w14:paraId="2610498D" w14:textId="35134AFB" w:rsidR="007C48BD" w:rsidRDefault="00841855" w:rsidP="007C48BD">
      <w:pPr>
        <w:pStyle w:val="Normln-prvn"/>
        <w:rPr>
          <w:rFonts w:cs="Times New Roman"/>
        </w:rPr>
      </w:pPr>
      <w:r w:rsidRPr="00841855">
        <w:rPr>
          <w:rFonts w:cs="Times New Roman"/>
        </w:rPr>
        <w:t>Přes všechny benefity uvedené v předchozí kapitole u nás dobrovolnictví, ať už v sociálních službách nebo obecně, není všemi lidmi považováno za něco zcela samozřejmého a do dobrovolnických programů se zapojuje jen určitá část obyvatel. Stát, mnohé neziskové organizace i další subjekty však vyvíjí nemalé úsilí o rozvoj dobrovolnictví a o zvyšování počtu aktivních dobrovolníků.  V souvislosti s tím již byly, a stále jsou, realizovány četné výzkumy a studie zaměřené na porozumění faktorům, které ovlivňují míru dobrovolnictví ve společnosti, efektivitu dobrovolnických programů i dlouhodobost a spokojenost jednotlivých dobrovolníků. Za naprosto zásadní determinanty formálního dobrovolnictví můžeme považovat samotnou existenci dobrovolnických programů, jejich kvalitu a efektivitu a zároveň také informovanost široké veřejnosti o těchto programech. Je však zřejmé, že</w:t>
      </w:r>
      <w:r w:rsidR="0052673E" w:rsidRPr="0052673E">
        <w:rPr>
          <w:rFonts w:cs="Times New Roman"/>
        </w:rPr>
        <w:t xml:space="preserve"> </w:t>
      </w:r>
      <w:r w:rsidR="0052673E" w:rsidRPr="00841855">
        <w:rPr>
          <w:rFonts w:cs="Times New Roman"/>
        </w:rPr>
        <w:t>je mnohem více</w:t>
      </w:r>
      <w:r w:rsidRPr="00841855">
        <w:rPr>
          <w:rFonts w:cs="Times New Roman"/>
        </w:rPr>
        <w:t xml:space="preserve"> faktorů, které u konkrétních jedinců ovlivňují pravděpodobnost zapojení se do dobrovolnictví.</w:t>
      </w:r>
    </w:p>
    <w:p w14:paraId="65ADC280" w14:textId="5E0B0696" w:rsidR="00841855" w:rsidRDefault="00841855" w:rsidP="00841855">
      <w:pPr>
        <w:pStyle w:val="Normln-odsazen"/>
      </w:pPr>
      <w:r>
        <w:t xml:space="preserve">Jak již zaznělo, informovanost můžeme považovat za jeden ze stěžejních faktorů, bez něhož by rozvoj dobrovolnictví nebyl vůbec možný. Zároveň je však prokázané, že pokud chceme v komunitě nebo ve společnosti prosadit určitý typ pozitivního chování, čistě informovat osoby o postupech a prokázaných benefitech většinou </w:t>
      </w:r>
      <w:proofErr w:type="gramStart"/>
      <w:r>
        <w:t>nestačí</w:t>
      </w:r>
      <w:proofErr w:type="gramEnd"/>
      <w:r>
        <w:t xml:space="preserve"> (Schmied, 2017, </w:t>
      </w:r>
      <w:r w:rsidR="007C14E4">
        <w:t>s. </w:t>
      </w:r>
      <w:r>
        <w:t>3, [online]). Proto se tato kapitol</w:t>
      </w:r>
      <w:r w:rsidR="0052673E">
        <w:t xml:space="preserve">a </w:t>
      </w:r>
      <w:r>
        <w:t>zaměřuje na stručné shrnutí faktorů, které ovlivňují inklinaci k dobrovolnictví, jakožto k určité formě prosociálního chování, a zároveň popisuje roli informovanosti a její provázanost s ostatními faktory.</w:t>
      </w:r>
    </w:p>
    <w:p w14:paraId="560B8B08" w14:textId="62B88307" w:rsidR="00841855" w:rsidRDefault="00841855" w:rsidP="00841855">
      <w:pPr>
        <w:pStyle w:val="Normln-odsazen"/>
      </w:pPr>
      <w:r>
        <w:t xml:space="preserve">Schmied (2017, </w:t>
      </w:r>
      <w:r w:rsidR="007C14E4">
        <w:t>s. </w:t>
      </w:r>
      <w:r>
        <w:t xml:space="preserve">6, [online]) uvádí, že při snaze prosadit určité chování, můžeme vycházet z různých teorií, které se </w:t>
      </w:r>
      <w:proofErr w:type="gramStart"/>
      <w:r>
        <w:t>liší</w:t>
      </w:r>
      <w:proofErr w:type="gramEnd"/>
      <w:r>
        <w:t xml:space="preserve"> důrazem, který kladou na určité skupiny faktorů. Jednou z takovýchto teorií může být teorie směny (</w:t>
      </w:r>
      <w:proofErr w:type="spellStart"/>
      <w:r>
        <w:t>exchange</w:t>
      </w:r>
      <w:proofErr w:type="spellEnd"/>
      <w:r>
        <w:t xml:space="preserve"> </w:t>
      </w:r>
      <w:proofErr w:type="spellStart"/>
      <w:r>
        <w:t>theory</w:t>
      </w:r>
      <w:proofErr w:type="spellEnd"/>
      <w:r>
        <w:t xml:space="preserve">), která zdůrazňuje důležitost ceny, kterou člověk platí za praktikování určitého chování, ve srovnání s nově vzniklými přínosy. Přičemž cena může být vyjádřena nejen peněžně, ale i úsilím, časem, nepohodlím nebo rizikem snížení společenského postavení. Tato teorie totiž vychází z předpokladu, že člověk je ochoten změnit své chování pouze tehdy, když </w:t>
      </w:r>
      <w:proofErr w:type="gramStart"/>
      <w:r>
        <w:t>věří</w:t>
      </w:r>
      <w:proofErr w:type="gramEnd"/>
      <w:r>
        <w:t xml:space="preserve">, že jeho přínosy převažují nad náklady, respektive cenou za tuto změnu (Houston a </w:t>
      </w:r>
      <w:proofErr w:type="spellStart"/>
      <w:r>
        <w:t>Gassenheimer</w:t>
      </w:r>
      <w:proofErr w:type="spellEnd"/>
      <w:r>
        <w:t xml:space="preserve"> in Schmied, 2017, </w:t>
      </w:r>
      <w:r w:rsidR="007C14E4">
        <w:t>s. </w:t>
      </w:r>
      <w:r>
        <w:t>6, [online]). V kontextu dobrovolnictví jsou tedy podle zmiňované teorie zásadními faktory především proměnné, které lze označit za benefity plynoucí z dobrovolnictví, viz</w:t>
      </w:r>
      <w:r w:rsidR="0052673E">
        <w:t xml:space="preserve"> </w:t>
      </w:r>
      <w:r>
        <w:t xml:space="preserve">Příloha </w:t>
      </w:r>
      <w:r w:rsidR="007C14E4">
        <w:t>č. </w:t>
      </w:r>
      <w:r>
        <w:t>1, přičemž tyto benefity mohou mít pro jedince různou váhu na základě jeho hodnot, zájmů, cílů apod. A následně také faktory, které lze označit za osobní náklady vložené do dobrovolnické činnosti, například doba strávená dobrovolnictvím nebo dojížděním do dané služby, nepohodlím vzniklým adaptací na nové prostředí, množstvím energie vložené do aktivit apod.</w:t>
      </w:r>
    </w:p>
    <w:p w14:paraId="5B358DA2" w14:textId="3CB89FE0" w:rsidR="00841855" w:rsidRDefault="00841855" w:rsidP="00841855">
      <w:pPr>
        <w:pStyle w:val="Normln-odsazen"/>
      </w:pPr>
      <w:r>
        <w:t xml:space="preserve">Dalším příkladem může být model, který sestavili na základě kombinací více teorií a dostupných dat </w:t>
      </w:r>
      <w:proofErr w:type="spellStart"/>
      <w:r>
        <w:t>Bekkers</w:t>
      </w:r>
      <w:proofErr w:type="spellEnd"/>
      <w:r>
        <w:t xml:space="preserve"> a de </w:t>
      </w:r>
      <w:proofErr w:type="spellStart"/>
      <w:r>
        <w:t>Witt</w:t>
      </w:r>
      <w:proofErr w:type="spellEnd"/>
      <w:r>
        <w:t xml:space="preserve"> (2014, </w:t>
      </w:r>
      <w:r w:rsidR="007C14E4">
        <w:t>s. </w:t>
      </w:r>
      <w:r>
        <w:t>10, [online]). Ten v sobě shrnuje faktory, které podle autorů nejzásadněji ovlivňují míru dobrovolnictví ve společnosti viz</w:t>
      </w:r>
      <w:r w:rsidR="0052673E">
        <w:t xml:space="preserve"> </w:t>
      </w:r>
      <w:r>
        <w:t>následující tabulka.</w:t>
      </w:r>
    </w:p>
    <w:p w14:paraId="1B5AE5FC" w14:textId="64D0E0C8" w:rsidR="00841855" w:rsidRDefault="00841855" w:rsidP="00841855">
      <w:pPr>
        <w:pStyle w:val="Titulek"/>
        <w:keepNext/>
      </w:pPr>
      <w:bookmarkStart w:id="10" w:name="_Toc118301876"/>
      <w:r>
        <w:lastRenderedPageBreak/>
        <w:t xml:space="preserve">Tabulka </w:t>
      </w:r>
      <w:fldSimple w:instr=" SEQ Tabulka \* ARABIC ">
        <w:r w:rsidR="00146BF8">
          <w:rPr>
            <w:noProof/>
          </w:rPr>
          <w:t>2</w:t>
        </w:r>
      </w:fldSimple>
      <w:r>
        <w:t xml:space="preserve"> - </w:t>
      </w:r>
      <w:r w:rsidRPr="00841855">
        <w:t>Mechanismy zvyšující míru dobrovolnictví</w:t>
      </w:r>
      <w:bookmarkEnd w:id="10"/>
    </w:p>
    <w:tbl>
      <w:tblPr>
        <w:tblStyle w:val="Mkatabulky"/>
        <w:tblW w:w="8900" w:type="dxa"/>
        <w:tblCellMar>
          <w:top w:w="57" w:type="dxa"/>
          <w:bottom w:w="57" w:type="dxa"/>
        </w:tblCellMar>
        <w:tblLook w:val="04A0" w:firstRow="1" w:lastRow="0" w:firstColumn="1" w:lastColumn="0" w:noHBand="0" w:noVBand="1"/>
      </w:tblPr>
      <w:tblGrid>
        <w:gridCol w:w="1814"/>
        <w:gridCol w:w="1814"/>
        <w:gridCol w:w="1814"/>
        <w:gridCol w:w="3458"/>
      </w:tblGrid>
      <w:tr w:rsidR="00841855" w14:paraId="73F7A4B8" w14:textId="77777777" w:rsidTr="002E24EA">
        <w:tc>
          <w:tcPr>
            <w:tcW w:w="1814" w:type="dxa"/>
            <w:shd w:val="clear" w:color="auto" w:fill="F2F2F2" w:themeFill="background1" w:themeFillShade="F2"/>
            <w:vAlign w:val="center"/>
          </w:tcPr>
          <w:p w14:paraId="701E377F" w14:textId="77777777" w:rsidR="00841855" w:rsidRPr="00841855" w:rsidRDefault="00841855" w:rsidP="004820C6">
            <w:pPr>
              <w:spacing w:after="0" w:line="300" w:lineRule="auto"/>
              <w:jc w:val="center"/>
              <w:rPr>
                <w:rFonts w:cs="Times New Roman"/>
                <w:szCs w:val="24"/>
              </w:rPr>
            </w:pPr>
            <w:r w:rsidRPr="00841855">
              <w:rPr>
                <w:rFonts w:cs="Times New Roman"/>
                <w:szCs w:val="24"/>
              </w:rPr>
              <w:t>Název</w:t>
            </w:r>
          </w:p>
        </w:tc>
        <w:tc>
          <w:tcPr>
            <w:tcW w:w="1814" w:type="dxa"/>
            <w:shd w:val="clear" w:color="auto" w:fill="F2F2F2" w:themeFill="background1" w:themeFillShade="F2"/>
            <w:vAlign w:val="center"/>
          </w:tcPr>
          <w:p w14:paraId="52440968" w14:textId="77777777" w:rsidR="00841855" w:rsidRPr="00841855" w:rsidRDefault="00841855" w:rsidP="004820C6">
            <w:pPr>
              <w:spacing w:after="0" w:line="300" w:lineRule="auto"/>
              <w:jc w:val="center"/>
              <w:rPr>
                <w:rFonts w:cs="Times New Roman"/>
                <w:szCs w:val="24"/>
              </w:rPr>
            </w:pPr>
            <w:r w:rsidRPr="00841855">
              <w:rPr>
                <w:rFonts w:cs="Times New Roman"/>
                <w:szCs w:val="24"/>
              </w:rPr>
              <w:t>Oblast</w:t>
            </w:r>
          </w:p>
        </w:tc>
        <w:tc>
          <w:tcPr>
            <w:tcW w:w="1814" w:type="dxa"/>
            <w:shd w:val="clear" w:color="auto" w:fill="F2F2F2" w:themeFill="background1" w:themeFillShade="F2"/>
            <w:vAlign w:val="center"/>
          </w:tcPr>
          <w:p w14:paraId="1729C7CE" w14:textId="77777777" w:rsidR="00841855" w:rsidRPr="00841855" w:rsidRDefault="00841855" w:rsidP="004820C6">
            <w:pPr>
              <w:spacing w:after="0" w:line="300" w:lineRule="auto"/>
              <w:jc w:val="center"/>
              <w:rPr>
                <w:rFonts w:cs="Times New Roman"/>
                <w:szCs w:val="24"/>
              </w:rPr>
            </w:pPr>
            <w:r w:rsidRPr="00841855">
              <w:rPr>
                <w:rFonts w:cs="Times New Roman"/>
                <w:szCs w:val="24"/>
              </w:rPr>
              <w:t>Zdroj</w:t>
            </w:r>
          </w:p>
        </w:tc>
        <w:tc>
          <w:tcPr>
            <w:tcW w:w="3458" w:type="dxa"/>
            <w:shd w:val="clear" w:color="auto" w:fill="F2F2F2" w:themeFill="background1" w:themeFillShade="F2"/>
            <w:vAlign w:val="center"/>
          </w:tcPr>
          <w:p w14:paraId="38E2E854" w14:textId="77777777" w:rsidR="00841855" w:rsidRPr="00841855" w:rsidRDefault="00841855" w:rsidP="004820C6">
            <w:pPr>
              <w:spacing w:after="0" w:line="300" w:lineRule="auto"/>
              <w:jc w:val="center"/>
              <w:rPr>
                <w:rFonts w:cs="Times New Roman"/>
                <w:szCs w:val="24"/>
              </w:rPr>
            </w:pPr>
            <w:r w:rsidRPr="00841855">
              <w:rPr>
                <w:rFonts w:cs="Times New Roman"/>
                <w:szCs w:val="24"/>
              </w:rPr>
              <w:t>Hypotéza</w:t>
            </w:r>
          </w:p>
        </w:tc>
      </w:tr>
      <w:tr w:rsidR="00841855" w14:paraId="638C65CD" w14:textId="77777777" w:rsidTr="002E24EA">
        <w:tc>
          <w:tcPr>
            <w:tcW w:w="1814" w:type="dxa"/>
            <w:shd w:val="clear" w:color="auto" w:fill="F2F2F2" w:themeFill="background1" w:themeFillShade="F2"/>
            <w:vAlign w:val="center"/>
          </w:tcPr>
          <w:p w14:paraId="7E772E9C" w14:textId="77777777" w:rsidR="00841855" w:rsidRPr="00841855" w:rsidRDefault="00841855" w:rsidP="004820C6">
            <w:pPr>
              <w:spacing w:after="0" w:line="300" w:lineRule="auto"/>
              <w:jc w:val="center"/>
              <w:rPr>
                <w:rFonts w:cs="Times New Roman"/>
                <w:szCs w:val="24"/>
              </w:rPr>
            </w:pPr>
            <w:r w:rsidRPr="00841855">
              <w:rPr>
                <w:rFonts w:cs="Times New Roman"/>
                <w:szCs w:val="24"/>
              </w:rPr>
              <w:t>1. Povědomí o potřebě pomoci</w:t>
            </w:r>
          </w:p>
        </w:tc>
        <w:tc>
          <w:tcPr>
            <w:tcW w:w="1814" w:type="dxa"/>
            <w:vAlign w:val="center"/>
          </w:tcPr>
          <w:p w14:paraId="3D441BF8" w14:textId="77777777" w:rsidR="00841855" w:rsidRPr="00841855" w:rsidRDefault="00841855" w:rsidP="004820C6">
            <w:pPr>
              <w:spacing w:after="0" w:line="300" w:lineRule="auto"/>
              <w:jc w:val="left"/>
              <w:rPr>
                <w:rFonts w:cs="Times New Roman"/>
                <w:szCs w:val="24"/>
              </w:rPr>
            </w:pPr>
            <w:r w:rsidRPr="00841855">
              <w:rPr>
                <w:rFonts w:cs="Times New Roman"/>
                <w:szCs w:val="24"/>
              </w:rPr>
              <w:t>Informace</w:t>
            </w:r>
          </w:p>
        </w:tc>
        <w:tc>
          <w:tcPr>
            <w:tcW w:w="1814" w:type="dxa"/>
            <w:vAlign w:val="center"/>
          </w:tcPr>
          <w:p w14:paraId="78F1D853" w14:textId="77777777" w:rsidR="00841855" w:rsidRPr="00841855" w:rsidRDefault="00841855" w:rsidP="004820C6">
            <w:pPr>
              <w:spacing w:after="0" w:line="300" w:lineRule="auto"/>
              <w:jc w:val="left"/>
              <w:rPr>
                <w:rFonts w:cs="Times New Roman"/>
                <w:szCs w:val="24"/>
              </w:rPr>
            </w:pPr>
            <w:r w:rsidRPr="00841855">
              <w:rPr>
                <w:rFonts w:cs="Times New Roman"/>
                <w:szCs w:val="24"/>
              </w:rPr>
              <w:t xml:space="preserve">Neziskové organizace a příjemci služeb </w:t>
            </w:r>
          </w:p>
        </w:tc>
        <w:tc>
          <w:tcPr>
            <w:tcW w:w="3458" w:type="dxa"/>
            <w:vAlign w:val="center"/>
          </w:tcPr>
          <w:p w14:paraId="7104E32F" w14:textId="77777777" w:rsidR="00841855" w:rsidRPr="00841855" w:rsidRDefault="00841855" w:rsidP="004820C6">
            <w:pPr>
              <w:spacing w:after="0" w:line="300" w:lineRule="auto"/>
              <w:jc w:val="left"/>
              <w:rPr>
                <w:rFonts w:cs="Times New Roman"/>
                <w:szCs w:val="24"/>
              </w:rPr>
            </w:pPr>
            <w:r w:rsidRPr="00841855">
              <w:rPr>
                <w:rFonts w:cs="Times New Roman"/>
                <w:szCs w:val="24"/>
              </w:rPr>
              <w:t>Zvyšování povědomí o potřebě pomoci zvyšuje míru dobrovolnictví</w:t>
            </w:r>
          </w:p>
        </w:tc>
      </w:tr>
      <w:tr w:rsidR="00841855" w14:paraId="58343BA8" w14:textId="77777777" w:rsidTr="002E24EA">
        <w:tc>
          <w:tcPr>
            <w:tcW w:w="1814" w:type="dxa"/>
            <w:shd w:val="clear" w:color="auto" w:fill="F2F2F2" w:themeFill="background1" w:themeFillShade="F2"/>
            <w:vAlign w:val="center"/>
          </w:tcPr>
          <w:p w14:paraId="1C2A60B0" w14:textId="77777777" w:rsidR="00841855" w:rsidRPr="00841855" w:rsidRDefault="00841855" w:rsidP="004820C6">
            <w:pPr>
              <w:spacing w:after="0" w:line="300" w:lineRule="auto"/>
              <w:jc w:val="center"/>
              <w:rPr>
                <w:rFonts w:cs="Times New Roman"/>
                <w:szCs w:val="24"/>
              </w:rPr>
            </w:pPr>
            <w:r w:rsidRPr="00841855">
              <w:rPr>
                <w:rFonts w:cs="Times New Roman"/>
                <w:szCs w:val="24"/>
              </w:rPr>
              <w:t>2. Solicitace</w:t>
            </w:r>
          </w:p>
        </w:tc>
        <w:tc>
          <w:tcPr>
            <w:tcW w:w="1814" w:type="dxa"/>
            <w:vAlign w:val="center"/>
          </w:tcPr>
          <w:p w14:paraId="20CBF30A" w14:textId="77777777" w:rsidR="00841855" w:rsidRPr="00841855" w:rsidRDefault="00841855" w:rsidP="004820C6">
            <w:pPr>
              <w:spacing w:after="0" w:line="300" w:lineRule="auto"/>
              <w:jc w:val="left"/>
              <w:rPr>
                <w:rFonts w:cs="Times New Roman"/>
                <w:szCs w:val="24"/>
              </w:rPr>
            </w:pPr>
            <w:r w:rsidRPr="00841855">
              <w:rPr>
                <w:rFonts w:cs="Times New Roman"/>
                <w:szCs w:val="24"/>
              </w:rPr>
              <w:t>Sociální</w:t>
            </w:r>
          </w:p>
        </w:tc>
        <w:tc>
          <w:tcPr>
            <w:tcW w:w="1814" w:type="dxa"/>
            <w:vAlign w:val="center"/>
          </w:tcPr>
          <w:p w14:paraId="4B379BD3" w14:textId="77777777" w:rsidR="00841855" w:rsidRPr="00841855" w:rsidRDefault="00841855" w:rsidP="004820C6">
            <w:pPr>
              <w:spacing w:after="0" w:line="300" w:lineRule="auto"/>
              <w:jc w:val="left"/>
              <w:rPr>
                <w:rFonts w:cs="Times New Roman"/>
                <w:szCs w:val="24"/>
              </w:rPr>
            </w:pPr>
            <w:r w:rsidRPr="00841855">
              <w:rPr>
                <w:rFonts w:cs="Times New Roman"/>
                <w:szCs w:val="24"/>
              </w:rPr>
              <w:t>Sociální sítě dobrovolníků</w:t>
            </w:r>
          </w:p>
        </w:tc>
        <w:tc>
          <w:tcPr>
            <w:tcW w:w="3458" w:type="dxa"/>
            <w:vAlign w:val="center"/>
          </w:tcPr>
          <w:p w14:paraId="2F61DBA6" w14:textId="77777777" w:rsidR="00841855" w:rsidRPr="00841855" w:rsidRDefault="00841855" w:rsidP="004820C6">
            <w:pPr>
              <w:spacing w:after="0" w:line="300" w:lineRule="auto"/>
              <w:jc w:val="left"/>
              <w:rPr>
                <w:rFonts w:cs="Times New Roman"/>
                <w:szCs w:val="24"/>
              </w:rPr>
            </w:pPr>
            <w:r w:rsidRPr="00841855">
              <w:rPr>
                <w:rFonts w:cs="Times New Roman"/>
                <w:szCs w:val="24"/>
              </w:rPr>
              <w:t>Přímé oslovení s nabídkou dobrovolnictví zvyšuje míru dobrovolnictví</w:t>
            </w:r>
          </w:p>
        </w:tc>
      </w:tr>
      <w:tr w:rsidR="00841855" w14:paraId="1FB9CD1A" w14:textId="77777777" w:rsidTr="002E24EA">
        <w:tc>
          <w:tcPr>
            <w:tcW w:w="1814" w:type="dxa"/>
            <w:shd w:val="clear" w:color="auto" w:fill="F2F2F2" w:themeFill="background1" w:themeFillShade="F2"/>
            <w:vAlign w:val="center"/>
          </w:tcPr>
          <w:p w14:paraId="66E17964" w14:textId="77777777" w:rsidR="00841855" w:rsidRPr="00841855" w:rsidRDefault="00841855" w:rsidP="004820C6">
            <w:pPr>
              <w:spacing w:after="0" w:line="300" w:lineRule="auto"/>
              <w:jc w:val="center"/>
              <w:rPr>
                <w:rFonts w:cs="Times New Roman"/>
                <w:szCs w:val="24"/>
              </w:rPr>
            </w:pPr>
            <w:r w:rsidRPr="00841855">
              <w:rPr>
                <w:rFonts w:cs="Times New Roman"/>
                <w:szCs w:val="24"/>
              </w:rPr>
              <w:t>3. Náklady a benefity</w:t>
            </w:r>
          </w:p>
        </w:tc>
        <w:tc>
          <w:tcPr>
            <w:tcW w:w="1814" w:type="dxa"/>
            <w:vAlign w:val="center"/>
          </w:tcPr>
          <w:p w14:paraId="72FAD79A" w14:textId="77777777" w:rsidR="00841855" w:rsidRPr="00841855" w:rsidRDefault="00841855" w:rsidP="004820C6">
            <w:pPr>
              <w:spacing w:after="0" w:line="300" w:lineRule="auto"/>
              <w:jc w:val="left"/>
              <w:rPr>
                <w:rFonts w:cs="Times New Roman"/>
                <w:szCs w:val="24"/>
              </w:rPr>
            </w:pPr>
            <w:r w:rsidRPr="00841855">
              <w:rPr>
                <w:rFonts w:cs="Times New Roman"/>
                <w:szCs w:val="24"/>
              </w:rPr>
              <w:t>Materiální</w:t>
            </w:r>
          </w:p>
        </w:tc>
        <w:tc>
          <w:tcPr>
            <w:tcW w:w="1814" w:type="dxa"/>
            <w:vAlign w:val="center"/>
          </w:tcPr>
          <w:p w14:paraId="1C2E2CD4" w14:textId="77777777" w:rsidR="00841855" w:rsidRPr="00841855" w:rsidRDefault="00841855" w:rsidP="004820C6">
            <w:pPr>
              <w:spacing w:after="0" w:line="300" w:lineRule="auto"/>
              <w:jc w:val="left"/>
              <w:rPr>
                <w:rFonts w:cs="Times New Roman"/>
                <w:szCs w:val="24"/>
              </w:rPr>
            </w:pPr>
            <w:r w:rsidRPr="00841855">
              <w:rPr>
                <w:rFonts w:cs="Times New Roman"/>
                <w:szCs w:val="24"/>
              </w:rPr>
              <w:t>Neziskové organizace</w:t>
            </w:r>
          </w:p>
        </w:tc>
        <w:tc>
          <w:tcPr>
            <w:tcW w:w="3458" w:type="dxa"/>
            <w:vAlign w:val="center"/>
          </w:tcPr>
          <w:p w14:paraId="327A7A7D" w14:textId="77777777" w:rsidR="00841855" w:rsidRPr="00841855" w:rsidRDefault="00841855" w:rsidP="004820C6">
            <w:pPr>
              <w:spacing w:after="0" w:line="300" w:lineRule="auto"/>
              <w:jc w:val="left"/>
              <w:rPr>
                <w:rFonts w:cs="Times New Roman"/>
                <w:szCs w:val="24"/>
              </w:rPr>
            </w:pPr>
            <w:r w:rsidRPr="00841855">
              <w:rPr>
                <w:rFonts w:cs="Times New Roman"/>
                <w:szCs w:val="24"/>
              </w:rPr>
              <w:t>Nižší náklady a vyšší výhody zvyšují míru dobrovolnictví</w:t>
            </w:r>
          </w:p>
        </w:tc>
      </w:tr>
      <w:tr w:rsidR="00841855" w14:paraId="7C63B4C6" w14:textId="77777777" w:rsidTr="002E24EA">
        <w:tc>
          <w:tcPr>
            <w:tcW w:w="1814" w:type="dxa"/>
            <w:shd w:val="clear" w:color="auto" w:fill="F2F2F2" w:themeFill="background1" w:themeFillShade="F2"/>
            <w:vAlign w:val="center"/>
          </w:tcPr>
          <w:p w14:paraId="35FE210F" w14:textId="77777777" w:rsidR="00841855" w:rsidRPr="00841855" w:rsidRDefault="00841855" w:rsidP="004820C6">
            <w:pPr>
              <w:spacing w:after="0" w:line="300" w:lineRule="auto"/>
              <w:jc w:val="center"/>
              <w:rPr>
                <w:rFonts w:cs="Times New Roman"/>
                <w:szCs w:val="24"/>
              </w:rPr>
            </w:pPr>
            <w:r w:rsidRPr="00841855">
              <w:rPr>
                <w:rFonts w:cs="Times New Roman"/>
                <w:szCs w:val="24"/>
              </w:rPr>
              <w:t>4. Altruismus</w:t>
            </w:r>
          </w:p>
        </w:tc>
        <w:tc>
          <w:tcPr>
            <w:tcW w:w="1814" w:type="dxa"/>
            <w:vAlign w:val="center"/>
          </w:tcPr>
          <w:p w14:paraId="71470248" w14:textId="77777777" w:rsidR="00841855" w:rsidRPr="00841855" w:rsidRDefault="00841855" w:rsidP="004820C6">
            <w:pPr>
              <w:spacing w:after="0" w:line="300" w:lineRule="auto"/>
              <w:jc w:val="left"/>
              <w:rPr>
                <w:rFonts w:cs="Times New Roman"/>
                <w:szCs w:val="24"/>
              </w:rPr>
            </w:pPr>
            <w:r w:rsidRPr="00841855">
              <w:rPr>
                <w:rFonts w:cs="Times New Roman"/>
                <w:szCs w:val="24"/>
              </w:rPr>
              <w:t>Materiální, sociální a psychologická</w:t>
            </w:r>
          </w:p>
        </w:tc>
        <w:tc>
          <w:tcPr>
            <w:tcW w:w="1814" w:type="dxa"/>
            <w:vAlign w:val="center"/>
          </w:tcPr>
          <w:p w14:paraId="4C2F6916" w14:textId="77777777" w:rsidR="00841855" w:rsidRPr="00841855" w:rsidRDefault="00841855" w:rsidP="004820C6">
            <w:pPr>
              <w:spacing w:after="0" w:line="300" w:lineRule="auto"/>
              <w:jc w:val="left"/>
              <w:rPr>
                <w:rFonts w:cs="Times New Roman"/>
                <w:szCs w:val="24"/>
              </w:rPr>
            </w:pPr>
            <w:r w:rsidRPr="00841855">
              <w:rPr>
                <w:rFonts w:cs="Times New Roman"/>
                <w:szCs w:val="24"/>
              </w:rPr>
              <w:t>Příjemci služeb</w:t>
            </w:r>
          </w:p>
        </w:tc>
        <w:tc>
          <w:tcPr>
            <w:tcW w:w="3458" w:type="dxa"/>
            <w:vAlign w:val="center"/>
          </w:tcPr>
          <w:p w14:paraId="51DF3E3E" w14:textId="77777777" w:rsidR="00841855" w:rsidRPr="00841855" w:rsidRDefault="00841855" w:rsidP="004820C6">
            <w:pPr>
              <w:spacing w:after="0" w:line="300" w:lineRule="auto"/>
              <w:jc w:val="left"/>
              <w:rPr>
                <w:rFonts w:cs="Times New Roman"/>
                <w:szCs w:val="24"/>
              </w:rPr>
            </w:pPr>
            <w:r w:rsidRPr="00841855">
              <w:rPr>
                <w:rFonts w:cs="Times New Roman"/>
                <w:szCs w:val="24"/>
              </w:rPr>
              <w:t>Závažnost a intenzita potřeb zvyšují míru dobrovolnictví</w:t>
            </w:r>
          </w:p>
        </w:tc>
      </w:tr>
      <w:tr w:rsidR="00841855" w14:paraId="71C59D4C" w14:textId="77777777" w:rsidTr="002E24EA">
        <w:tc>
          <w:tcPr>
            <w:tcW w:w="1814" w:type="dxa"/>
            <w:shd w:val="clear" w:color="auto" w:fill="F2F2F2" w:themeFill="background1" w:themeFillShade="F2"/>
            <w:vAlign w:val="center"/>
          </w:tcPr>
          <w:p w14:paraId="181B117C" w14:textId="77777777" w:rsidR="00841855" w:rsidRPr="00841855" w:rsidRDefault="00841855" w:rsidP="004820C6">
            <w:pPr>
              <w:spacing w:after="0" w:line="300" w:lineRule="auto"/>
              <w:jc w:val="center"/>
              <w:rPr>
                <w:rFonts w:cs="Times New Roman"/>
                <w:szCs w:val="24"/>
              </w:rPr>
            </w:pPr>
            <w:r w:rsidRPr="00841855">
              <w:rPr>
                <w:rFonts w:cs="Times New Roman"/>
                <w:szCs w:val="24"/>
              </w:rPr>
              <w:t>5. Prestiž dobrovolnictví</w:t>
            </w:r>
          </w:p>
        </w:tc>
        <w:tc>
          <w:tcPr>
            <w:tcW w:w="1814" w:type="dxa"/>
            <w:vAlign w:val="center"/>
          </w:tcPr>
          <w:p w14:paraId="617A77C5" w14:textId="77777777" w:rsidR="00841855" w:rsidRPr="00841855" w:rsidRDefault="00841855" w:rsidP="004820C6">
            <w:pPr>
              <w:spacing w:after="0" w:line="300" w:lineRule="auto"/>
              <w:jc w:val="left"/>
              <w:rPr>
                <w:rFonts w:cs="Times New Roman"/>
                <w:szCs w:val="24"/>
              </w:rPr>
            </w:pPr>
            <w:r w:rsidRPr="00841855">
              <w:rPr>
                <w:rFonts w:cs="Times New Roman"/>
                <w:szCs w:val="24"/>
              </w:rPr>
              <w:t>Sociální</w:t>
            </w:r>
          </w:p>
        </w:tc>
        <w:tc>
          <w:tcPr>
            <w:tcW w:w="1814" w:type="dxa"/>
            <w:vAlign w:val="center"/>
          </w:tcPr>
          <w:p w14:paraId="3251A379" w14:textId="77777777" w:rsidR="00841855" w:rsidRPr="00841855" w:rsidRDefault="00841855" w:rsidP="004820C6">
            <w:pPr>
              <w:spacing w:after="0" w:line="300" w:lineRule="auto"/>
              <w:jc w:val="left"/>
              <w:rPr>
                <w:rFonts w:cs="Times New Roman"/>
                <w:szCs w:val="24"/>
              </w:rPr>
            </w:pPr>
            <w:r w:rsidRPr="00841855">
              <w:rPr>
                <w:rFonts w:cs="Times New Roman"/>
                <w:szCs w:val="24"/>
              </w:rPr>
              <w:t>Neziskové organizace a sociální sítě dobrovolníků</w:t>
            </w:r>
          </w:p>
        </w:tc>
        <w:tc>
          <w:tcPr>
            <w:tcW w:w="3458" w:type="dxa"/>
            <w:vAlign w:val="center"/>
          </w:tcPr>
          <w:p w14:paraId="00F929CF" w14:textId="77777777" w:rsidR="00841855" w:rsidRPr="00841855" w:rsidRDefault="00841855" w:rsidP="004820C6">
            <w:pPr>
              <w:spacing w:after="0" w:line="300" w:lineRule="auto"/>
              <w:jc w:val="left"/>
              <w:rPr>
                <w:rFonts w:cs="Times New Roman"/>
                <w:szCs w:val="24"/>
              </w:rPr>
            </w:pPr>
            <w:r w:rsidRPr="00841855">
              <w:rPr>
                <w:rFonts w:cs="Times New Roman"/>
                <w:szCs w:val="24"/>
              </w:rPr>
              <w:t>Uznání veřejnosti zvyšuje míru dobrovolnictví</w:t>
            </w:r>
          </w:p>
        </w:tc>
      </w:tr>
      <w:tr w:rsidR="00841855" w14:paraId="7EEAFAE0" w14:textId="77777777" w:rsidTr="002E24EA">
        <w:tc>
          <w:tcPr>
            <w:tcW w:w="1814" w:type="dxa"/>
            <w:shd w:val="clear" w:color="auto" w:fill="F2F2F2" w:themeFill="background1" w:themeFillShade="F2"/>
            <w:vAlign w:val="center"/>
          </w:tcPr>
          <w:p w14:paraId="4530682B" w14:textId="77777777" w:rsidR="00841855" w:rsidRPr="00841855" w:rsidRDefault="00841855" w:rsidP="004820C6">
            <w:pPr>
              <w:spacing w:after="0" w:line="300" w:lineRule="auto"/>
              <w:jc w:val="center"/>
              <w:rPr>
                <w:rFonts w:cs="Times New Roman"/>
                <w:szCs w:val="24"/>
              </w:rPr>
            </w:pPr>
            <w:r w:rsidRPr="00841855">
              <w:rPr>
                <w:rFonts w:cs="Times New Roman"/>
                <w:szCs w:val="24"/>
              </w:rPr>
              <w:t>6. Psychologické náklady a benefity</w:t>
            </w:r>
          </w:p>
        </w:tc>
        <w:tc>
          <w:tcPr>
            <w:tcW w:w="1814" w:type="dxa"/>
            <w:vAlign w:val="center"/>
          </w:tcPr>
          <w:p w14:paraId="6D190CDD" w14:textId="77777777" w:rsidR="00841855" w:rsidRPr="00841855" w:rsidRDefault="00841855" w:rsidP="004820C6">
            <w:pPr>
              <w:spacing w:after="0" w:line="300" w:lineRule="auto"/>
              <w:jc w:val="left"/>
              <w:rPr>
                <w:rFonts w:cs="Times New Roman"/>
                <w:szCs w:val="24"/>
              </w:rPr>
            </w:pPr>
            <w:r w:rsidRPr="00841855">
              <w:rPr>
                <w:rFonts w:cs="Times New Roman"/>
                <w:szCs w:val="24"/>
              </w:rPr>
              <w:t>Psychologická</w:t>
            </w:r>
          </w:p>
        </w:tc>
        <w:tc>
          <w:tcPr>
            <w:tcW w:w="1814" w:type="dxa"/>
            <w:vAlign w:val="center"/>
          </w:tcPr>
          <w:p w14:paraId="750F72EB" w14:textId="77777777" w:rsidR="00841855" w:rsidRPr="00841855" w:rsidRDefault="00841855" w:rsidP="004820C6">
            <w:pPr>
              <w:spacing w:after="0" w:line="300" w:lineRule="auto"/>
              <w:jc w:val="left"/>
              <w:rPr>
                <w:rFonts w:cs="Times New Roman"/>
                <w:szCs w:val="24"/>
              </w:rPr>
            </w:pPr>
            <w:r w:rsidRPr="00841855">
              <w:rPr>
                <w:rFonts w:cs="Times New Roman"/>
                <w:szCs w:val="24"/>
              </w:rPr>
              <w:t>Dobrovolníci</w:t>
            </w:r>
          </w:p>
        </w:tc>
        <w:tc>
          <w:tcPr>
            <w:tcW w:w="3458" w:type="dxa"/>
            <w:vAlign w:val="center"/>
          </w:tcPr>
          <w:p w14:paraId="6CB88C4B" w14:textId="77777777" w:rsidR="00841855" w:rsidRPr="00841855" w:rsidRDefault="00841855" w:rsidP="004820C6">
            <w:pPr>
              <w:spacing w:after="0" w:line="300" w:lineRule="auto"/>
              <w:jc w:val="left"/>
              <w:rPr>
                <w:rFonts w:cs="Times New Roman"/>
                <w:szCs w:val="24"/>
              </w:rPr>
            </w:pPr>
            <w:r w:rsidRPr="00841855">
              <w:rPr>
                <w:rFonts w:cs="Times New Roman"/>
                <w:szCs w:val="24"/>
              </w:rPr>
              <w:t>Snížení nákladů a očekávání sebe-ocenění zvyšuje míru dobrovolnictví</w:t>
            </w:r>
          </w:p>
        </w:tc>
      </w:tr>
      <w:tr w:rsidR="00841855" w14:paraId="29CF7E37" w14:textId="77777777" w:rsidTr="002E24EA">
        <w:tc>
          <w:tcPr>
            <w:tcW w:w="1814" w:type="dxa"/>
            <w:shd w:val="clear" w:color="auto" w:fill="F2F2F2" w:themeFill="background1" w:themeFillShade="F2"/>
            <w:vAlign w:val="center"/>
          </w:tcPr>
          <w:p w14:paraId="17A7574B" w14:textId="77777777" w:rsidR="00841855" w:rsidRPr="00841855" w:rsidRDefault="00841855" w:rsidP="004820C6">
            <w:pPr>
              <w:spacing w:after="0" w:line="300" w:lineRule="auto"/>
              <w:jc w:val="center"/>
              <w:rPr>
                <w:rFonts w:cs="Times New Roman"/>
                <w:szCs w:val="24"/>
              </w:rPr>
            </w:pPr>
            <w:r w:rsidRPr="00841855">
              <w:rPr>
                <w:rFonts w:cs="Times New Roman"/>
                <w:szCs w:val="24"/>
              </w:rPr>
              <w:t>7. Hodnoty</w:t>
            </w:r>
          </w:p>
        </w:tc>
        <w:tc>
          <w:tcPr>
            <w:tcW w:w="1814" w:type="dxa"/>
            <w:vAlign w:val="center"/>
          </w:tcPr>
          <w:p w14:paraId="09CC8BBA" w14:textId="77777777" w:rsidR="00841855" w:rsidRPr="00841855" w:rsidRDefault="00841855" w:rsidP="004820C6">
            <w:pPr>
              <w:spacing w:after="0" w:line="300" w:lineRule="auto"/>
              <w:jc w:val="left"/>
              <w:rPr>
                <w:rFonts w:cs="Times New Roman"/>
                <w:szCs w:val="24"/>
              </w:rPr>
            </w:pPr>
            <w:r w:rsidRPr="00841855">
              <w:rPr>
                <w:rFonts w:cs="Times New Roman"/>
                <w:szCs w:val="24"/>
              </w:rPr>
              <w:t>Sociální a psychologická</w:t>
            </w:r>
          </w:p>
        </w:tc>
        <w:tc>
          <w:tcPr>
            <w:tcW w:w="1814" w:type="dxa"/>
            <w:vAlign w:val="center"/>
          </w:tcPr>
          <w:p w14:paraId="071909E2" w14:textId="77777777" w:rsidR="00841855" w:rsidRPr="00841855" w:rsidRDefault="00841855" w:rsidP="004820C6">
            <w:pPr>
              <w:spacing w:after="0" w:line="300" w:lineRule="auto"/>
              <w:jc w:val="left"/>
              <w:rPr>
                <w:rFonts w:cs="Times New Roman"/>
                <w:szCs w:val="24"/>
              </w:rPr>
            </w:pPr>
            <w:r w:rsidRPr="00841855">
              <w:rPr>
                <w:rFonts w:cs="Times New Roman"/>
                <w:szCs w:val="24"/>
              </w:rPr>
              <w:t>Dobrovolníci</w:t>
            </w:r>
          </w:p>
        </w:tc>
        <w:tc>
          <w:tcPr>
            <w:tcW w:w="3458" w:type="dxa"/>
            <w:vAlign w:val="center"/>
          </w:tcPr>
          <w:p w14:paraId="669CD620" w14:textId="77777777" w:rsidR="00841855" w:rsidRPr="00841855" w:rsidRDefault="00841855" w:rsidP="004820C6">
            <w:pPr>
              <w:spacing w:after="0" w:line="300" w:lineRule="auto"/>
              <w:jc w:val="left"/>
              <w:rPr>
                <w:rFonts w:cs="Times New Roman"/>
                <w:szCs w:val="24"/>
              </w:rPr>
            </w:pPr>
            <w:r w:rsidRPr="00841855">
              <w:rPr>
                <w:rFonts w:cs="Times New Roman"/>
                <w:szCs w:val="24"/>
              </w:rPr>
              <w:t>Podporování prosociálních hodnot, včetně těch, ze kterých vychází neziskové organizace zvyšuje míru dobrovolnictví</w:t>
            </w:r>
          </w:p>
        </w:tc>
      </w:tr>
      <w:tr w:rsidR="00841855" w14:paraId="27E3BBC6" w14:textId="77777777" w:rsidTr="002E24EA">
        <w:tc>
          <w:tcPr>
            <w:tcW w:w="1814" w:type="dxa"/>
            <w:shd w:val="clear" w:color="auto" w:fill="F2F2F2" w:themeFill="background1" w:themeFillShade="F2"/>
            <w:vAlign w:val="center"/>
          </w:tcPr>
          <w:p w14:paraId="1829CFBC" w14:textId="77777777" w:rsidR="00841855" w:rsidRPr="00841855" w:rsidRDefault="00841855" w:rsidP="004820C6">
            <w:pPr>
              <w:spacing w:after="0" w:line="300" w:lineRule="auto"/>
              <w:jc w:val="center"/>
              <w:rPr>
                <w:rFonts w:cs="Times New Roman"/>
                <w:szCs w:val="24"/>
              </w:rPr>
            </w:pPr>
            <w:r w:rsidRPr="00841855">
              <w:rPr>
                <w:rFonts w:cs="Times New Roman"/>
                <w:szCs w:val="24"/>
              </w:rPr>
              <w:t>8. Efektivita</w:t>
            </w:r>
          </w:p>
        </w:tc>
        <w:tc>
          <w:tcPr>
            <w:tcW w:w="1814" w:type="dxa"/>
            <w:vAlign w:val="center"/>
          </w:tcPr>
          <w:p w14:paraId="17132B47" w14:textId="77777777" w:rsidR="00841855" w:rsidRPr="00841855" w:rsidRDefault="00841855" w:rsidP="004820C6">
            <w:pPr>
              <w:spacing w:after="0" w:line="300" w:lineRule="auto"/>
              <w:jc w:val="left"/>
              <w:rPr>
                <w:rFonts w:cs="Times New Roman"/>
                <w:szCs w:val="24"/>
              </w:rPr>
            </w:pPr>
            <w:r w:rsidRPr="00841855">
              <w:rPr>
                <w:rFonts w:cs="Times New Roman"/>
                <w:szCs w:val="24"/>
              </w:rPr>
              <w:t>Psychologická</w:t>
            </w:r>
          </w:p>
        </w:tc>
        <w:tc>
          <w:tcPr>
            <w:tcW w:w="1814" w:type="dxa"/>
            <w:vAlign w:val="center"/>
          </w:tcPr>
          <w:p w14:paraId="556FFD50" w14:textId="77777777" w:rsidR="00841855" w:rsidRPr="00841855" w:rsidRDefault="00841855" w:rsidP="004820C6">
            <w:pPr>
              <w:spacing w:after="0" w:line="300" w:lineRule="auto"/>
              <w:jc w:val="left"/>
              <w:rPr>
                <w:rFonts w:cs="Times New Roman"/>
                <w:szCs w:val="24"/>
              </w:rPr>
            </w:pPr>
            <w:r w:rsidRPr="00841855">
              <w:rPr>
                <w:rFonts w:cs="Times New Roman"/>
                <w:szCs w:val="24"/>
              </w:rPr>
              <w:t>Dobrovolníci</w:t>
            </w:r>
          </w:p>
        </w:tc>
        <w:tc>
          <w:tcPr>
            <w:tcW w:w="3458" w:type="dxa"/>
            <w:vAlign w:val="center"/>
          </w:tcPr>
          <w:p w14:paraId="4455BA95" w14:textId="77777777" w:rsidR="00841855" w:rsidRPr="00841855" w:rsidRDefault="00841855" w:rsidP="004820C6">
            <w:pPr>
              <w:spacing w:after="0" w:line="300" w:lineRule="auto"/>
              <w:jc w:val="left"/>
              <w:rPr>
                <w:rFonts w:cs="Times New Roman"/>
                <w:szCs w:val="24"/>
              </w:rPr>
            </w:pPr>
            <w:r w:rsidRPr="00841855">
              <w:rPr>
                <w:rFonts w:cs="Times New Roman"/>
                <w:szCs w:val="24"/>
              </w:rPr>
              <w:t>Vyšší efektivita a kvalita služeb poskytovaných klientům zvyšuje míru dobrovolnictví</w:t>
            </w:r>
          </w:p>
        </w:tc>
      </w:tr>
    </w:tbl>
    <w:p w14:paraId="46855BBF" w14:textId="76FE4A40" w:rsidR="00841855" w:rsidRDefault="00841855" w:rsidP="00841855">
      <w:pPr>
        <w:pStyle w:val="Normln-odsazen"/>
        <w:spacing w:before="120"/>
        <w:ind w:firstLine="0"/>
      </w:pPr>
      <w:proofErr w:type="spellStart"/>
      <w:r w:rsidRPr="00841855">
        <w:t>Bekkers</w:t>
      </w:r>
      <w:proofErr w:type="spellEnd"/>
      <w:r w:rsidRPr="00841855">
        <w:t xml:space="preserve"> a de </w:t>
      </w:r>
      <w:proofErr w:type="spellStart"/>
      <w:r w:rsidRPr="00841855">
        <w:t>Witt</w:t>
      </w:r>
      <w:proofErr w:type="spellEnd"/>
      <w:r w:rsidRPr="00841855">
        <w:t xml:space="preserve">, 2014, </w:t>
      </w:r>
      <w:r w:rsidR="007C14E4">
        <w:t>s. </w:t>
      </w:r>
      <w:r w:rsidRPr="00841855">
        <w:t>10, [online]</w:t>
      </w:r>
    </w:p>
    <w:p w14:paraId="2755D3FE" w14:textId="35207A22" w:rsidR="00841855" w:rsidRDefault="00841855" w:rsidP="00841855">
      <w:pPr>
        <w:pStyle w:val="Normln-odsazen"/>
        <w:spacing w:before="120"/>
        <w:ind w:firstLine="0"/>
      </w:pPr>
      <w:r w:rsidRPr="00841855">
        <w:t xml:space="preserve">Dalším modelem zobrazujícím faktory ovlivňující dobrovolnictví pak může být také ekologický model. V rámci tohoto modelu lze faktory rozdělit do určitých skupin na základě </w:t>
      </w:r>
      <w:r w:rsidRPr="00841855">
        <w:lastRenderedPageBreak/>
        <w:t>jednotlivých úrovní, ve kterých na jedince působí. První úroveň představují intrapersonální faktory, zatímco další skupiny již představují faktory externí., viz</w:t>
      </w:r>
      <w:r w:rsidR="000F65CD">
        <w:rPr>
          <w:noProof/>
          <w:lang w:eastAsia="cs-CZ"/>
        </w:rPr>
        <mc:AlternateContent>
          <mc:Choice Requires="wpg">
            <w:drawing>
              <wp:anchor distT="0" distB="0" distL="114300" distR="114300" simplePos="0" relativeHeight="251659264" behindDoc="0" locked="0" layoutInCell="1" allowOverlap="1" wp14:anchorId="5F6A9E89" wp14:editId="3AD5FEAB">
                <wp:simplePos x="0" y="0"/>
                <wp:positionH relativeFrom="margin">
                  <wp:align>left</wp:align>
                </wp:positionH>
                <wp:positionV relativeFrom="paragraph">
                  <wp:posOffset>1118870</wp:posOffset>
                </wp:positionV>
                <wp:extent cx="5445125" cy="2796540"/>
                <wp:effectExtent l="0" t="0" r="3175" b="22860"/>
                <wp:wrapTopAndBottom/>
                <wp:docPr id="26" name="Skupina 26"/>
                <wp:cNvGraphicFramePr/>
                <a:graphic xmlns:a="http://schemas.openxmlformats.org/drawingml/2006/main">
                  <a:graphicData uri="http://schemas.microsoft.com/office/word/2010/wordprocessingGroup">
                    <wpg:wgp>
                      <wpg:cNvGrpSpPr/>
                      <wpg:grpSpPr>
                        <a:xfrm>
                          <a:off x="0" y="0"/>
                          <a:ext cx="5445180" cy="2796540"/>
                          <a:chOff x="0" y="0"/>
                          <a:chExt cx="5445180" cy="2796540"/>
                        </a:xfrm>
                      </wpg:grpSpPr>
                      <wpg:grpSp>
                        <wpg:cNvPr id="23" name="Skupina 23"/>
                        <wpg:cNvGrpSpPr/>
                        <wpg:grpSpPr>
                          <a:xfrm>
                            <a:off x="0" y="0"/>
                            <a:ext cx="5298876" cy="2796540"/>
                            <a:chOff x="0" y="0"/>
                            <a:chExt cx="5298876" cy="2796540"/>
                          </a:xfrm>
                        </wpg:grpSpPr>
                        <wpg:grpSp>
                          <wpg:cNvPr id="22" name="Skupina 22"/>
                          <wpg:cNvGrpSpPr/>
                          <wpg:grpSpPr>
                            <a:xfrm>
                              <a:off x="0" y="0"/>
                              <a:ext cx="4976147" cy="2796540"/>
                              <a:chOff x="0" y="0"/>
                              <a:chExt cx="4976146" cy="2796296"/>
                            </a:xfrm>
                          </wpg:grpSpPr>
                          <wpg:grpSp>
                            <wpg:cNvPr id="1" name="Skupina 1"/>
                            <wpg:cNvGrpSpPr/>
                            <wpg:grpSpPr>
                              <a:xfrm>
                                <a:off x="0" y="0"/>
                                <a:ext cx="2743200" cy="2796296"/>
                                <a:chOff x="0" y="0"/>
                                <a:chExt cx="2743200" cy="2796296"/>
                              </a:xfrm>
                            </wpg:grpSpPr>
                            <wpg:grpSp>
                              <wpg:cNvPr id="10" name="Skupina 10"/>
                              <wpg:cNvGrpSpPr/>
                              <wpg:grpSpPr>
                                <a:xfrm>
                                  <a:off x="0" y="0"/>
                                  <a:ext cx="2743200" cy="2796296"/>
                                  <a:chOff x="0" y="0"/>
                                  <a:chExt cx="1980000" cy="1980000"/>
                                </a:xfrm>
                                <a:noFill/>
                              </wpg:grpSpPr>
                              <wps:wsp>
                                <wps:cNvPr id="15" name="Ovál 15"/>
                                <wps:cNvSpPr/>
                                <wps:spPr>
                                  <a:xfrm>
                                    <a:off x="0" y="0"/>
                                    <a:ext cx="1980000" cy="1980000"/>
                                  </a:xfrm>
                                  <a:prstGeom prst="ellipse">
                                    <a:avLst/>
                                  </a:prstGeom>
                                  <a:pattFill prst="pct5">
                                    <a:fgClr>
                                      <a:schemeClr val="bg2">
                                        <a:lumMod val="90000"/>
                                      </a:schemeClr>
                                    </a:fgClr>
                                    <a:bgClr>
                                      <a:schemeClr val="bg1"/>
                                    </a:bgClr>
                                  </a:patt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Ovál 16"/>
                                <wps:cNvSpPr/>
                                <wps:spPr>
                                  <a:xfrm>
                                    <a:off x="45720" y="320040"/>
                                    <a:ext cx="1620000" cy="1620000"/>
                                  </a:xfrm>
                                  <a:prstGeom prst="ellipse">
                                    <a:avLst/>
                                  </a:prstGeom>
                                  <a:pattFill prst="pct10">
                                    <a:fgClr>
                                      <a:schemeClr val="bg2">
                                        <a:lumMod val="90000"/>
                                      </a:schemeClr>
                                    </a:fgClr>
                                    <a:bgClr>
                                      <a:schemeClr val="bg1"/>
                                    </a:bgClr>
                                  </a:patt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Ovál 17"/>
                                <wps:cNvSpPr/>
                                <wps:spPr>
                                  <a:xfrm>
                                    <a:off x="97800" y="605473"/>
                                    <a:ext cx="1299213" cy="1274432"/>
                                  </a:xfrm>
                                  <a:prstGeom prst="ellipse">
                                    <a:avLst/>
                                  </a:prstGeom>
                                  <a:pattFill prst="pct20">
                                    <a:fgClr>
                                      <a:schemeClr val="bg2">
                                        <a:lumMod val="90000"/>
                                      </a:schemeClr>
                                    </a:fgClr>
                                    <a:bgClr>
                                      <a:schemeClr val="bg1"/>
                                    </a:bgClr>
                                  </a:patt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Ovál 18"/>
                                <wps:cNvSpPr/>
                                <wps:spPr>
                                  <a:xfrm>
                                    <a:off x="210472" y="1078477"/>
                                    <a:ext cx="779528" cy="764659"/>
                                  </a:xfrm>
                                  <a:prstGeom prst="ellipse">
                                    <a:avLst/>
                                  </a:prstGeom>
                                  <a:pattFill prst="pct30">
                                    <a:fgClr>
                                      <a:schemeClr val="bg2">
                                        <a:lumMod val="90000"/>
                                      </a:schemeClr>
                                    </a:fgClr>
                                    <a:bgClr>
                                      <a:schemeClr val="bg1"/>
                                    </a:bgClr>
                                  </a:patt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11" name="Textové pole 2"/>
                              <wps:cNvSpPr txBox="1">
                                <a:spLocks noChangeArrowheads="1"/>
                              </wps:cNvSpPr>
                              <wps:spPr bwMode="auto">
                                <a:xfrm>
                                  <a:off x="251461" y="1820827"/>
                                  <a:ext cx="1120139" cy="615260"/>
                                </a:xfrm>
                                <a:prstGeom prst="rect">
                                  <a:avLst/>
                                </a:prstGeom>
                                <a:noFill/>
                                <a:ln w="9525">
                                  <a:noFill/>
                                  <a:miter lim="800000"/>
                                  <a:headEnd/>
                                  <a:tailEnd/>
                                </a:ln>
                              </wps:spPr>
                              <wps:txbx>
                                <w:txbxContent>
                                  <w:p w14:paraId="43B95E07" w14:textId="77777777" w:rsidR="00841855" w:rsidRPr="000F65CD" w:rsidRDefault="00841855" w:rsidP="00841855">
                                    <w:pPr>
                                      <w:jc w:val="center"/>
                                      <w:rPr>
                                        <w:rFonts w:cs="Times New Roman"/>
                                        <w:sz w:val="20"/>
                                        <w:szCs w:val="20"/>
                                      </w:rPr>
                                    </w:pPr>
                                    <w:r w:rsidRPr="000F65CD">
                                      <w:rPr>
                                        <w:rFonts w:cs="Times New Roman"/>
                                        <w:sz w:val="20"/>
                                        <w:szCs w:val="20"/>
                                      </w:rPr>
                                      <w:t>Intrapersonální faktory</w:t>
                                    </w:r>
                                  </w:p>
                                </w:txbxContent>
                              </wps:txbx>
                              <wps:bodyPr rot="0" vert="horz" wrap="square" lIns="91440" tIns="45720" rIns="91440" bIns="45720" anchor="t" anchorCtr="0">
                                <a:spAutoFit/>
                              </wps:bodyPr>
                            </wps:wsp>
                            <wps:wsp>
                              <wps:cNvPr id="12" name="Textové pole 2"/>
                              <wps:cNvSpPr txBox="1">
                                <a:spLocks noChangeArrowheads="1"/>
                              </wps:cNvSpPr>
                              <wps:spPr bwMode="auto">
                                <a:xfrm>
                                  <a:off x="365647" y="1040414"/>
                                  <a:ext cx="1356994" cy="615260"/>
                                </a:xfrm>
                                <a:prstGeom prst="rect">
                                  <a:avLst/>
                                </a:prstGeom>
                                <a:noFill/>
                                <a:ln w="9525">
                                  <a:noFill/>
                                  <a:miter lim="800000"/>
                                  <a:headEnd/>
                                  <a:tailEnd/>
                                </a:ln>
                              </wps:spPr>
                              <wps:txbx>
                                <w:txbxContent>
                                  <w:p w14:paraId="282B9E0D" w14:textId="77777777" w:rsidR="00841855" w:rsidRPr="000F65CD" w:rsidRDefault="00841855" w:rsidP="00841855">
                                    <w:pPr>
                                      <w:jc w:val="center"/>
                                      <w:rPr>
                                        <w:rFonts w:cs="Times New Roman"/>
                                        <w:sz w:val="20"/>
                                        <w:szCs w:val="20"/>
                                      </w:rPr>
                                    </w:pPr>
                                    <w:r w:rsidRPr="000F65CD">
                                      <w:rPr>
                                        <w:rFonts w:cs="Times New Roman"/>
                                        <w:sz w:val="20"/>
                                        <w:szCs w:val="20"/>
                                      </w:rPr>
                                      <w:t>Rodina, přátelé, kolegové/ spolužáci</w:t>
                                    </w:r>
                                  </w:p>
                                </w:txbxContent>
                              </wps:txbx>
                              <wps:bodyPr rot="0" vert="horz" wrap="square" lIns="91440" tIns="45720" rIns="91440" bIns="45720" anchor="t" anchorCtr="0">
                                <a:spAutoFit/>
                              </wps:bodyPr>
                            </wps:wsp>
                            <wps:wsp>
                              <wps:cNvPr id="13" name="Textové pole 2"/>
                              <wps:cNvSpPr txBox="1">
                                <a:spLocks noChangeArrowheads="1"/>
                              </wps:cNvSpPr>
                              <wps:spPr bwMode="auto">
                                <a:xfrm>
                                  <a:off x="609423" y="586628"/>
                                  <a:ext cx="1546858" cy="396204"/>
                                </a:xfrm>
                                <a:prstGeom prst="rect">
                                  <a:avLst/>
                                </a:prstGeom>
                                <a:noFill/>
                                <a:ln w="9525">
                                  <a:noFill/>
                                  <a:miter lim="800000"/>
                                  <a:headEnd/>
                                  <a:tailEnd/>
                                </a:ln>
                              </wps:spPr>
                              <wps:txbx>
                                <w:txbxContent>
                                  <w:p w14:paraId="3F93284C" w14:textId="77777777" w:rsidR="00841855" w:rsidRPr="000F65CD" w:rsidRDefault="00841855" w:rsidP="00841855">
                                    <w:pPr>
                                      <w:jc w:val="center"/>
                                      <w:rPr>
                                        <w:rFonts w:cs="Times New Roman"/>
                                        <w:sz w:val="20"/>
                                        <w:szCs w:val="20"/>
                                      </w:rPr>
                                    </w:pPr>
                                    <w:r w:rsidRPr="000F65CD">
                                      <w:rPr>
                                        <w:rFonts w:cs="Times New Roman"/>
                                        <w:sz w:val="20"/>
                                        <w:szCs w:val="20"/>
                                      </w:rPr>
                                      <w:t>Komunita</w:t>
                                    </w:r>
                                  </w:p>
                                </w:txbxContent>
                              </wps:txbx>
                              <wps:bodyPr rot="0" vert="horz" wrap="square" lIns="91440" tIns="45720" rIns="91440" bIns="45720" anchor="t" anchorCtr="0">
                                <a:spAutoFit/>
                              </wps:bodyPr>
                            </wps:wsp>
                            <wps:wsp>
                              <wps:cNvPr id="14" name="Textové pole 2"/>
                              <wps:cNvSpPr txBox="1">
                                <a:spLocks noChangeArrowheads="1"/>
                              </wps:cNvSpPr>
                              <wps:spPr bwMode="auto">
                                <a:xfrm>
                                  <a:off x="914135" y="182845"/>
                                  <a:ext cx="1546858" cy="396204"/>
                                </a:xfrm>
                                <a:prstGeom prst="rect">
                                  <a:avLst/>
                                </a:prstGeom>
                                <a:noFill/>
                                <a:ln w="9525">
                                  <a:noFill/>
                                  <a:miter lim="800000"/>
                                  <a:headEnd/>
                                  <a:tailEnd/>
                                </a:ln>
                              </wps:spPr>
                              <wps:txbx>
                                <w:txbxContent>
                                  <w:p w14:paraId="741AD24A" w14:textId="77777777" w:rsidR="00841855" w:rsidRPr="000F65CD" w:rsidRDefault="00841855" w:rsidP="00841855">
                                    <w:pPr>
                                      <w:jc w:val="center"/>
                                      <w:rPr>
                                        <w:rFonts w:cs="Times New Roman"/>
                                        <w:sz w:val="20"/>
                                        <w:szCs w:val="20"/>
                                      </w:rPr>
                                    </w:pPr>
                                    <w:r w:rsidRPr="000F65CD">
                                      <w:rPr>
                                        <w:rFonts w:cs="Times New Roman"/>
                                        <w:sz w:val="20"/>
                                        <w:szCs w:val="20"/>
                                      </w:rPr>
                                      <w:t>Společnost</w:t>
                                    </w:r>
                                  </w:p>
                                </w:txbxContent>
                              </wps:txbx>
                              <wps:bodyPr rot="0" vert="horz" wrap="square" lIns="91440" tIns="45720" rIns="91440" bIns="45720" anchor="t" anchorCtr="0">
                                <a:spAutoFit/>
                              </wps:bodyPr>
                            </wps:wsp>
                          </wpg:grpSp>
                          <wps:wsp>
                            <wps:cNvPr id="2" name="Přímá spojnice 2"/>
                            <wps:cNvCnPr/>
                            <wps:spPr>
                              <a:xfrm flipV="1">
                                <a:off x="2026920" y="320040"/>
                                <a:ext cx="1080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 name="Textové pole 2"/>
                            <wps:cNvSpPr txBox="1">
                              <a:spLocks noChangeArrowheads="1"/>
                            </wps:cNvSpPr>
                            <wps:spPr bwMode="auto">
                              <a:xfrm>
                                <a:off x="3076885" y="60931"/>
                                <a:ext cx="1845309" cy="615260"/>
                              </a:xfrm>
                              <a:prstGeom prst="rect">
                                <a:avLst/>
                              </a:prstGeom>
                              <a:noFill/>
                              <a:ln w="9525">
                                <a:noFill/>
                                <a:miter lim="800000"/>
                                <a:headEnd/>
                                <a:tailEnd/>
                              </a:ln>
                            </wps:spPr>
                            <wps:txbx>
                              <w:txbxContent>
                                <w:p w14:paraId="29B261FC"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Legislativa, kulturně historický kontext, aktuální politické dění, ekonomika státu</w:t>
                                  </w:r>
                                </w:p>
                              </w:txbxContent>
                            </wps:txbx>
                            <wps:bodyPr rot="0" vert="horz" wrap="square" lIns="91440" tIns="45720" rIns="91440" bIns="45720" anchor="t" anchorCtr="0">
                              <a:spAutoFit/>
                            </wps:bodyPr>
                          </wps:wsp>
                          <wps:wsp>
                            <wps:cNvPr id="4" name="Přímá spojnice 4"/>
                            <wps:cNvCnPr/>
                            <wps:spPr>
                              <a:xfrm flipV="1">
                                <a:off x="1706880" y="708660"/>
                                <a:ext cx="1404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Textové pole 2"/>
                            <wps:cNvSpPr txBox="1">
                              <a:spLocks noChangeArrowheads="1"/>
                            </wps:cNvSpPr>
                            <wps:spPr bwMode="auto">
                              <a:xfrm>
                                <a:off x="3069877" y="571191"/>
                                <a:ext cx="1906269" cy="469223"/>
                              </a:xfrm>
                              <a:prstGeom prst="rect">
                                <a:avLst/>
                              </a:prstGeom>
                              <a:noFill/>
                              <a:ln w="9525">
                                <a:noFill/>
                                <a:miter lim="800000"/>
                                <a:headEnd/>
                                <a:tailEnd/>
                              </a:ln>
                            </wps:spPr>
                            <wps:txbx>
                              <w:txbxContent>
                                <w:p w14:paraId="48C92F91"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Organizace, služby, instituce, normy, zvyky, dostupnost zdrojů</w:t>
                                  </w:r>
                                </w:p>
                              </w:txbxContent>
                            </wps:txbx>
                            <wps:bodyPr rot="0" vert="horz" wrap="square" lIns="91440" tIns="45720" rIns="91440" bIns="45720" anchor="t" anchorCtr="0">
                              <a:spAutoFit/>
                            </wps:bodyPr>
                          </wps:wsp>
                          <wps:wsp>
                            <wps:cNvPr id="6" name="Přímá spojnice 6"/>
                            <wps:cNvCnPr/>
                            <wps:spPr>
                              <a:xfrm>
                                <a:off x="1600200" y="1242060"/>
                                <a:ext cx="1512000" cy="762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Textové pole 2"/>
                            <wps:cNvSpPr txBox="1">
                              <a:spLocks noChangeArrowheads="1"/>
                            </wps:cNvSpPr>
                            <wps:spPr bwMode="auto">
                              <a:xfrm>
                                <a:off x="3076931" y="997819"/>
                                <a:ext cx="1828799" cy="615260"/>
                              </a:xfrm>
                              <a:prstGeom prst="rect">
                                <a:avLst/>
                              </a:prstGeom>
                              <a:noFill/>
                              <a:ln w="9525">
                                <a:noFill/>
                                <a:miter lim="800000"/>
                                <a:headEnd/>
                                <a:tailEnd/>
                              </a:ln>
                            </wps:spPr>
                            <wps:txbx>
                              <w:txbxContent>
                                <w:p w14:paraId="561232FB"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Sociální normy uvedených skupin, informovanost, postoje a vzorce chování jejich členů</w:t>
                                  </w:r>
                                </w:p>
                              </w:txbxContent>
                            </wps:txbx>
                            <wps:bodyPr rot="0" vert="horz" wrap="square" lIns="91440" tIns="45720" rIns="91440" bIns="45720" anchor="t" anchorCtr="0">
                              <a:spAutoFit/>
                            </wps:bodyPr>
                          </wps:wsp>
                          <wps:wsp>
                            <wps:cNvPr id="8" name="Přímá spojnice 8"/>
                            <wps:cNvCnPr/>
                            <wps:spPr>
                              <a:xfrm>
                                <a:off x="1226820" y="2110740"/>
                                <a:ext cx="187200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 name="Textové pole 2"/>
                            <wps:cNvSpPr txBox="1">
                              <a:spLocks noChangeArrowheads="1"/>
                            </wps:cNvSpPr>
                            <wps:spPr bwMode="auto">
                              <a:xfrm>
                                <a:off x="3085180" y="1797603"/>
                                <a:ext cx="1828799" cy="761298"/>
                              </a:xfrm>
                              <a:prstGeom prst="rect">
                                <a:avLst/>
                              </a:prstGeom>
                              <a:noFill/>
                              <a:ln w="9525">
                                <a:noFill/>
                                <a:miter lim="800000"/>
                                <a:headEnd/>
                                <a:tailEnd/>
                              </a:ln>
                            </wps:spPr>
                            <wps:txbx>
                              <w:txbxContent>
                                <w:p w14:paraId="4ABEDAAC" w14:textId="77777777" w:rsidR="00841855" w:rsidRPr="000F65CD" w:rsidRDefault="00841855" w:rsidP="000F65CD">
                                  <w:pPr>
                                    <w:spacing w:line="240" w:lineRule="auto"/>
                                    <w:jc w:val="left"/>
                                    <w:rPr>
                                      <w:rFonts w:cs="Times New Roman"/>
                                      <w:sz w:val="20"/>
                                      <w:szCs w:val="20"/>
                                    </w:rPr>
                                  </w:pPr>
                                  <w:r w:rsidRPr="000F65CD">
                                    <w:rPr>
                                      <w:rFonts w:cs="Times New Roman"/>
                                      <w:b/>
                                      <w:bCs/>
                                      <w:sz w:val="20"/>
                                      <w:szCs w:val="20"/>
                                    </w:rPr>
                                    <w:t>Informovanost</w:t>
                                  </w:r>
                                  <w:r w:rsidRPr="000F65CD">
                                    <w:rPr>
                                      <w:rFonts w:cs="Times New Roman"/>
                                      <w:sz w:val="20"/>
                                      <w:szCs w:val="20"/>
                                    </w:rPr>
                                    <w:t xml:space="preserve"> jedince, jeho povahové vlastnosti, postoje, zájmy, cíle, motivace, religiozita</w:t>
                                  </w:r>
                                </w:p>
                              </w:txbxContent>
                            </wps:txbx>
                            <wps:bodyPr rot="0" vert="horz" wrap="square" lIns="91440" tIns="45720" rIns="91440" bIns="45720" anchor="t" anchorCtr="0">
                              <a:spAutoFit/>
                            </wps:bodyPr>
                          </wps:wsp>
                        </wpg:grpSp>
                        <wps:wsp>
                          <wps:cNvPr id="20" name="Pravá složená závorka 20"/>
                          <wps:cNvSpPr/>
                          <wps:spPr>
                            <a:xfrm>
                              <a:off x="4861560" y="83820"/>
                              <a:ext cx="152400" cy="1424940"/>
                            </a:xfrm>
                            <a:prstGeom prst="rightBrac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ové pole 2"/>
                          <wps:cNvSpPr txBox="1">
                            <a:spLocks noChangeArrowheads="1"/>
                          </wps:cNvSpPr>
                          <wps:spPr bwMode="auto">
                            <a:xfrm rot="5400000">
                              <a:off x="4581962" y="666576"/>
                              <a:ext cx="1037589" cy="396239"/>
                            </a:xfrm>
                            <a:prstGeom prst="rect">
                              <a:avLst/>
                            </a:prstGeom>
                            <a:noFill/>
                            <a:ln w="9525">
                              <a:noFill/>
                              <a:miter lim="800000"/>
                              <a:headEnd/>
                              <a:tailEnd/>
                            </a:ln>
                          </wps:spPr>
                          <wps:txbx>
                            <w:txbxContent>
                              <w:p w14:paraId="6FA6F797" w14:textId="77777777" w:rsidR="00841855" w:rsidRPr="000F65CD" w:rsidRDefault="00841855" w:rsidP="00841855">
                                <w:pPr>
                                  <w:rPr>
                                    <w:rFonts w:cs="Times New Roman"/>
                                    <w:sz w:val="20"/>
                                    <w:szCs w:val="20"/>
                                  </w:rPr>
                                </w:pPr>
                                <w:r w:rsidRPr="000F65CD">
                                  <w:rPr>
                                    <w:rFonts w:cs="Times New Roman"/>
                                    <w:sz w:val="20"/>
                                    <w:szCs w:val="20"/>
                                  </w:rPr>
                                  <w:t>Externí faktory</w:t>
                                </w:r>
                              </w:p>
                            </w:txbxContent>
                          </wps:txbx>
                          <wps:bodyPr rot="0" vert="horz" wrap="square" lIns="91440" tIns="45720" rIns="91440" bIns="45720" anchor="t" anchorCtr="0">
                            <a:spAutoFit/>
                          </wps:bodyPr>
                        </wps:wsp>
                      </wpg:grpSp>
                      <wps:wsp>
                        <wps:cNvPr id="24" name="Pravá složená závorka 24"/>
                        <wps:cNvSpPr/>
                        <wps:spPr>
                          <a:xfrm>
                            <a:off x="4876800" y="1783080"/>
                            <a:ext cx="135255" cy="540000"/>
                          </a:xfrm>
                          <a:prstGeom prst="rightBrac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ové pole 2"/>
                        <wps:cNvSpPr txBox="1">
                          <a:spLocks noChangeArrowheads="1"/>
                        </wps:cNvSpPr>
                        <wps:spPr bwMode="auto">
                          <a:xfrm rot="5400000">
                            <a:off x="4619681" y="1801660"/>
                            <a:ext cx="1035684" cy="615314"/>
                          </a:xfrm>
                          <a:prstGeom prst="rect">
                            <a:avLst/>
                          </a:prstGeom>
                          <a:noFill/>
                          <a:ln w="9525">
                            <a:noFill/>
                            <a:miter lim="800000"/>
                            <a:headEnd/>
                            <a:tailEnd/>
                          </a:ln>
                        </wps:spPr>
                        <wps:txbx>
                          <w:txbxContent>
                            <w:p w14:paraId="76FDACEB" w14:textId="77777777" w:rsidR="00841855" w:rsidRPr="000F65CD" w:rsidRDefault="00841855" w:rsidP="00841855">
                              <w:pPr>
                                <w:jc w:val="center"/>
                                <w:rPr>
                                  <w:rFonts w:cs="Times New Roman"/>
                                  <w:sz w:val="20"/>
                                  <w:szCs w:val="20"/>
                                </w:rPr>
                              </w:pPr>
                              <w:r w:rsidRPr="000F65CD">
                                <w:rPr>
                                  <w:rFonts w:cs="Times New Roman"/>
                                  <w:sz w:val="20"/>
                                  <w:szCs w:val="20"/>
                                </w:rPr>
                                <w:t>Intrapersonální faktory</w:t>
                              </w:r>
                            </w:p>
                          </w:txbxContent>
                        </wps:txbx>
                        <wps:bodyPr rot="0" vert="horz" wrap="square" lIns="91440" tIns="45720" rIns="91440" bIns="45720" anchor="t" anchorCtr="0">
                          <a:spAutoFit/>
                        </wps:bodyPr>
                      </wps:wsp>
                    </wpg:wgp>
                  </a:graphicData>
                </a:graphic>
              </wp:anchor>
            </w:drawing>
          </mc:Choice>
          <mc:Fallback>
            <w:pict>
              <v:group w14:anchorId="5F6A9E89" id="Skupina 26" o:spid="_x0000_s1026" style="position:absolute;left:0;text-align:left;margin-left:0;margin-top:88.1pt;width:428.75pt;height:220.2pt;z-index:251659264;mso-position-horizontal:left;mso-position-horizontal-relative:margin" coordsize="54451,27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">
                <v:group id="Skupina 23" o:spid="_x0000_s1027" style="position:absolute;width:52988;height:27965" coordsize="52988,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Skupina 22" o:spid="_x0000_s1028" style="position:absolute;width:49761;height:27965" coordsize="49761,2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Skupina 1" o:spid="_x0000_s1029" style="position:absolute;width:27432;height:27962" coordsize="27432,2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Skupina 10" o:spid="_x0000_s1030" style="position:absolute;width:27432;height:27962" coordsize="19800,19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oval id="Ovál 15" o:spid="_x0000_s1031" style="position:absolute;width:19800;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" fillcolor="#cfcdcd [2894]" strokecolor="black [3213]">
                          <v:fill r:id="rId20" o:title="" color2="white [3212]" type="pattern"/>
                          <v:stroke joinstyle="miter"/>
                        </v:oval>
                        <v:oval id="Ovál 16" o:spid="_x0000_s1032" style="position:absolute;left:457;top:3200;width:16200;height:1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" fillcolor="#cfcdcd [2894]" strokecolor="black [3213]">
                          <v:fill r:id="rId21" o:title="" color2="white [3212]" type="pattern"/>
                          <v:stroke joinstyle="miter"/>
                        </v:oval>
                        <v:oval id="Ovál 17" o:spid="_x0000_s1033" style="position:absolute;left:978;top:6054;width:12992;height:12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" fillcolor="#cfcdcd [2894]" strokecolor="black [3213]">
                          <v:fill r:id="rId22" o:title="" color2="white [3212]" type="pattern"/>
                          <v:stroke joinstyle="miter"/>
                        </v:oval>
                        <v:oval id="Ovál 18" o:spid="_x0000_s1034" style="position:absolute;left:2104;top:10784;width:7796;height:76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" fillcolor="#cfcdcd [2894]" strokecolor="black [3213]">
                          <v:fill r:id="rId23" o:title="" color2="white [3212]" type="pattern"/>
                          <v:stroke joinstyle="miter"/>
                        </v:oval>
                      </v:group>
                      <v:shapetype id="_x0000_t202" coordsize="21600,21600" o:spt="202" path="m,l,21600r21600,l21600,xe">
                        <v:stroke joinstyle="miter"/>
                        <v:path gradientshapeok="t" o:connecttype="rect"/>
                      </v:shapetype>
                      <v:shape id="Textové pole 2" o:spid="_x0000_s1035" type="#_x0000_t202" style="position:absolute;left:2514;top:18208;width:11202;height:6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43B95E07" w14:textId="77777777" w:rsidR="00841855" w:rsidRPr="000F65CD" w:rsidRDefault="00841855" w:rsidP="00841855">
                              <w:pPr>
                                <w:jc w:val="center"/>
                                <w:rPr>
                                  <w:rFonts w:cs="Times New Roman"/>
                                  <w:sz w:val="20"/>
                                  <w:szCs w:val="20"/>
                                </w:rPr>
                              </w:pPr>
                              <w:r w:rsidRPr="000F65CD">
                                <w:rPr>
                                  <w:rFonts w:cs="Times New Roman"/>
                                  <w:sz w:val="20"/>
                                  <w:szCs w:val="20"/>
                                </w:rPr>
                                <w:t>Intrapersonální faktory</w:t>
                              </w:r>
                            </w:p>
                          </w:txbxContent>
                        </v:textbox>
                      </v:shape>
                      <v:shape id="Textové pole 2" o:spid="_x0000_s1036" type="#_x0000_t202" style="position:absolute;left:3656;top:10404;width:13570;height:6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282B9E0D" w14:textId="77777777" w:rsidR="00841855" w:rsidRPr="000F65CD" w:rsidRDefault="00841855" w:rsidP="00841855">
                              <w:pPr>
                                <w:jc w:val="center"/>
                                <w:rPr>
                                  <w:rFonts w:cs="Times New Roman"/>
                                  <w:sz w:val="20"/>
                                  <w:szCs w:val="20"/>
                                </w:rPr>
                              </w:pPr>
                              <w:r w:rsidRPr="000F65CD">
                                <w:rPr>
                                  <w:rFonts w:cs="Times New Roman"/>
                                  <w:sz w:val="20"/>
                                  <w:szCs w:val="20"/>
                                </w:rPr>
                                <w:t>Rodina, přátelé, kolegové/ spolužáci</w:t>
                              </w:r>
                            </w:p>
                          </w:txbxContent>
                        </v:textbox>
                      </v:shape>
                      <v:shape id="Textové pole 2" o:spid="_x0000_s1037" type="#_x0000_t202" style="position:absolute;left:6094;top:5866;width:15468;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3F93284C" w14:textId="77777777" w:rsidR="00841855" w:rsidRPr="000F65CD" w:rsidRDefault="00841855" w:rsidP="00841855">
                              <w:pPr>
                                <w:jc w:val="center"/>
                                <w:rPr>
                                  <w:rFonts w:cs="Times New Roman"/>
                                  <w:sz w:val="20"/>
                                  <w:szCs w:val="20"/>
                                </w:rPr>
                              </w:pPr>
                              <w:r w:rsidRPr="000F65CD">
                                <w:rPr>
                                  <w:rFonts w:cs="Times New Roman"/>
                                  <w:sz w:val="20"/>
                                  <w:szCs w:val="20"/>
                                </w:rPr>
                                <w:t>Komunita</w:t>
                              </w:r>
                            </w:p>
                          </w:txbxContent>
                        </v:textbox>
                      </v:shape>
                      <v:shape id="Textové pole 2" o:spid="_x0000_s1038" type="#_x0000_t202" style="position:absolute;left:9141;top:1828;width:15468;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741AD24A" w14:textId="77777777" w:rsidR="00841855" w:rsidRPr="000F65CD" w:rsidRDefault="00841855" w:rsidP="00841855">
                              <w:pPr>
                                <w:jc w:val="center"/>
                                <w:rPr>
                                  <w:rFonts w:cs="Times New Roman"/>
                                  <w:sz w:val="20"/>
                                  <w:szCs w:val="20"/>
                                </w:rPr>
                              </w:pPr>
                              <w:r w:rsidRPr="000F65CD">
                                <w:rPr>
                                  <w:rFonts w:cs="Times New Roman"/>
                                  <w:sz w:val="20"/>
                                  <w:szCs w:val="20"/>
                                </w:rPr>
                                <w:t>Společnost</w:t>
                              </w:r>
                            </w:p>
                          </w:txbxContent>
                        </v:textbox>
                      </v:shape>
                    </v:group>
                    <v:line id="Přímá spojnice 2" o:spid="_x0000_s1039" style="position:absolute;flip:y;visibility:visible;mso-wrap-style:square" from="20269,3200" to="31069,3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" strokecolor="black [3213]">
                      <v:stroke joinstyle="miter"/>
                    </v:line>
                    <v:shape id="Textové pole 2" o:spid="_x0000_s1040" type="#_x0000_t202" style="position:absolute;left:30768;top:609;width:18453;height:6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29B261FC"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Legislativa, kulturně historický kontext, aktuální politické dění, ekonomika státu</w:t>
                            </w:r>
                          </w:p>
                        </w:txbxContent>
                      </v:textbox>
                    </v:shape>
                    <v:line id="Přímá spojnice 4" o:spid="_x0000_s1041" style="position:absolute;flip:y;visibility:visible;mso-wrap-style:square" from="17068,7086" to="31108,7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" strokecolor="black [3213]">
                      <v:stroke joinstyle="miter"/>
                    </v:line>
                    <v:shape id="Textové pole 2" o:spid="_x0000_s1042" type="#_x0000_t202" style="position:absolute;left:30698;top:5711;width:19063;height:4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48C92F91"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Organizace, služby, instituce, normy, zvyky, dostupnost zdrojů</w:t>
                            </w:r>
                          </w:p>
                        </w:txbxContent>
                      </v:textbox>
                    </v:shape>
                    <v:line id="Přímá spojnice 6" o:spid="_x0000_s1043" style="position:absolute;visibility:visible;mso-wrap-style:square" from="16002,12420" to="31122,12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" strokecolor="black [3213]">
                      <v:stroke joinstyle="miter"/>
                    </v:line>
                    <v:shape id="Textové pole 2" o:spid="_x0000_s1044" type="#_x0000_t202" style="position:absolute;left:30769;top:9978;width:18288;height:6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561232FB" w14:textId="77777777" w:rsidR="00841855" w:rsidRPr="000F65CD" w:rsidRDefault="00841855" w:rsidP="000F65CD">
                            <w:pPr>
                              <w:spacing w:line="240" w:lineRule="auto"/>
                              <w:jc w:val="left"/>
                              <w:rPr>
                                <w:rFonts w:cs="Times New Roman"/>
                                <w:sz w:val="20"/>
                                <w:szCs w:val="20"/>
                              </w:rPr>
                            </w:pPr>
                            <w:r w:rsidRPr="000F65CD">
                              <w:rPr>
                                <w:rFonts w:cs="Times New Roman"/>
                                <w:sz w:val="20"/>
                                <w:szCs w:val="20"/>
                              </w:rPr>
                              <w:t>Sociální normy uvedených skupin, informovanost, postoje a vzorce chování jejich členů</w:t>
                            </w:r>
                          </w:p>
                        </w:txbxContent>
                      </v:textbox>
                    </v:shape>
                    <v:line id="Přímá spojnice 8" o:spid="_x0000_s1045" style="position:absolute;visibility:visible;mso-wrap-style:square" from="12268,21107" to="30988,21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" strokecolor="black [3213]">
                      <v:stroke joinstyle="miter"/>
                    </v:line>
                    <v:shape id="Textové pole 2" o:spid="_x0000_s1046" type="#_x0000_t202" style="position:absolute;left:30851;top:17976;width:18288;height:7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4ABEDAAC" w14:textId="77777777" w:rsidR="00841855" w:rsidRPr="000F65CD" w:rsidRDefault="00841855" w:rsidP="000F65CD">
                            <w:pPr>
                              <w:spacing w:line="240" w:lineRule="auto"/>
                              <w:jc w:val="left"/>
                              <w:rPr>
                                <w:rFonts w:cs="Times New Roman"/>
                                <w:sz w:val="20"/>
                                <w:szCs w:val="20"/>
                              </w:rPr>
                            </w:pPr>
                            <w:r w:rsidRPr="000F65CD">
                              <w:rPr>
                                <w:rFonts w:cs="Times New Roman"/>
                                <w:b/>
                                <w:bCs/>
                                <w:sz w:val="20"/>
                                <w:szCs w:val="20"/>
                              </w:rPr>
                              <w:t>Informovanost</w:t>
                            </w:r>
                            <w:r w:rsidRPr="000F65CD">
                              <w:rPr>
                                <w:rFonts w:cs="Times New Roman"/>
                                <w:sz w:val="20"/>
                                <w:szCs w:val="20"/>
                              </w:rPr>
                              <w:t xml:space="preserve"> jedince, jeho povahové vlastnosti, postoje, zájmy, cíle, motivace, religiozita</w:t>
                            </w:r>
                          </w:p>
                        </w:txbxContent>
                      </v:textbox>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Pravá složená závorka 20" o:spid="_x0000_s1047" type="#_x0000_t88" style="position:absolute;left:48615;top:838;width:1524;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" adj="193" strokecolor="black [3213]">
                    <v:stroke joinstyle="miter"/>
                  </v:shape>
                  <v:shape id="Textové pole 2" o:spid="_x0000_s1048" type="#_x0000_t202" style="position:absolute;left:45819;top:6666;width:10375;height:396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" filled="f" stroked="f">
                    <v:textbox style="mso-fit-shape-to-text:t">
                      <w:txbxContent>
                        <w:p w14:paraId="6FA6F797" w14:textId="77777777" w:rsidR="00841855" w:rsidRPr="000F65CD" w:rsidRDefault="00841855" w:rsidP="00841855">
                          <w:pPr>
                            <w:rPr>
                              <w:rFonts w:cs="Times New Roman"/>
                              <w:sz w:val="20"/>
                              <w:szCs w:val="20"/>
                            </w:rPr>
                          </w:pPr>
                          <w:r w:rsidRPr="000F65CD">
                            <w:rPr>
                              <w:rFonts w:cs="Times New Roman"/>
                              <w:sz w:val="20"/>
                              <w:szCs w:val="20"/>
                            </w:rPr>
                            <w:t>Externí faktory</w:t>
                          </w:r>
                        </w:p>
                      </w:txbxContent>
                    </v:textbox>
                  </v:shape>
                </v:group>
                <v:shape id="Pravá složená závorka 24" o:spid="_x0000_s1049" type="#_x0000_t88" style="position:absolute;left:48768;top:17830;width:1352;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" adj="451" strokecolor="black [3213]">
                  <v:stroke joinstyle="miter"/>
                </v:shape>
                <v:shape id="Textové pole 2" o:spid="_x0000_s1050" type="#_x0000_t202" style="position:absolute;left:46196;top:18016;width:10357;height:61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" filled="f" stroked="f">
                  <v:textbox style="mso-fit-shape-to-text:t">
                    <w:txbxContent>
                      <w:p w14:paraId="76FDACEB" w14:textId="77777777" w:rsidR="00841855" w:rsidRPr="000F65CD" w:rsidRDefault="00841855" w:rsidP="00841855">
                        <w:pPr>
                          <w:jc w:val="center"/>
                          <w:rPr>
                            <w:rFonts w:cs="Times New Roman"/>
                            <w:sz w:val="20"/>
                            <w:szCs w:val="20"/>
                          </w:rPr>
                        </w:pPr>
                        <w:r w:rsidRPr="000F65CD">
                          <w:rPr>
                            <w:rFonts w:cs="Times New Roman"/>
                            <w:sz w:val="20"/>
                            <w:szCs w:val="20"/>
                          </w:rPr>
                          <w:t>Intrapersonální faktory</w:t>
                        </w:r>
                      </w:p>
                    </w:txbxContent>
                  </v:textbox>
                </v:shape>
                <w10:wrap type="topAndBottom" anchorx="margin"/>
              </v:group>
            </w:pict>
          </mc:Fallback>
        </mc:AlternateContent>
      </w:r>
      <w:r w:rsidR="000F65CD">
        <w:rPr>
          <w:noProof/>
        </w:rPr>
        <mc:AlternateContent>
          <mc:Choice Requires="wps">
            <w:drawing>
              <wp:anchor distT="71755" distB="0" distL="114300" distR="114300" simplePos="0" relativeHeight="251661312" behindDoc="0" locked="0" layoutInCell="1" allowOverlap="1" wp14:anchorId="2B91C69B" wp14:editId="3CC3DD9D">
                <wp:simplePos x="0" y="0"/>
                <wp:positionH relativeFrom="margin">
                  <wp:align>center</wp:align>
                </wp:positionH>
                <wp:positionV relativeFrom="paragraph">
                  <wp:posOffset>533400</wp:posOffset>
                </wp:positionV>
                <wp:extent cx="5421600" cy="457200"/>
                <wp:effectExtent l="0" t="0" r="8255" b="0"/>
                <wp:wrapTopAndBottom/>
                <wp:docPr id="27" name="Textové pole 27"/>
                <wp:cNvGraphicFramePr/>
                <a:graphic xmlns:a="http://schemas.openxmlformats.org/drawingml/2006/main">
                  <a:graphicData uri="http://schemas.microsoft.com/office/word/2010/wordprocessingShape">
                    <wps:wsp>
                      <wps:cNvSpPr txBox="1"/>
                      <wps:spPr>
                        <a:xfrm>
                          <a:off x="0" y="0"/>
                          <a:ext cx="5421600" cy="457200"/>
                        </a:xfrm>
                        <a:prstGeom prst="rect">
                          <a:avLst/>
                        </a:prstGeom>
                        <a:solidFill>
                          <a:prstClr val="white"/>
                        </a:solidFill>
                        <a:ln>
                          <a:noFill/>
                        </a:ln>
                      </wps:spPr>
                      <wps:txbx>
                        <w:txbxContent>
                          <w:p w14:paraId="490A9AA7" w14:textId="411ED708" w:rsidR="000F65CD" w:rsidRPr="00901DD6" w:rsidRDefault="000F65CD" w:rsidP="000F65CD">
                            <w:pPr>
                              <w:pStyle w:val="Titulek"/>
                              <w:rPr>
                                <w:noProof/>
                              </w:rPr>
                            </w:pPr>
                            <w:r>
                              <w:t xml:space="preserve">Obr. </w:t>
                            </w:r>
                            <w:fldSimple w:instr=" SEQ Obr. \* ARABIC ">
                              <w:r w:rsidR="00146BF8">
                                <w:rPr>
                                  <w:noProof/>
                                </w:rPr>
                                <w:t>1</w:t>
                              </w:r>
                            </w:fldSimple>
                            <w:r>
                              <w:t xml:space="preserve"> - </w:t>
                            </w:r>
                            <w:r w:rsidRPr="000F65CD">
                              <w:t>Ekologický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91C69B" id="Textové pole 27" o:spid="_x0000_s1051" type="#_x0000_t202" style="position:absolute;left:0;text-align:left;margin-left:0;margin-top:42pt;width:426.9pt;height:36pt;z-index:251661312;visibility:visible;mso-wrap-style:square;mso-width-percent:0;mso-wrap-distance-left:9pt;mso-wrap-distance-top:5.65pt;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" stroked="f">
                <v:textbox inset="0,0,0,0">
                  <w:txbxContent>
                    <w:p w14:paraId="490A9AA7" w14:textId="411ED708" w:rsidR="000F65CD" w:rsidRPr="00901DD6" w:rsidRDefault="000F65CD" w:rsidP="000F65CD">
                      <w:pPr>
                        <w:pStyle w:val="Titulek"/>
                        <w:rPr>
                          <w:noProof/>
                        </w:rPr>
                      </w:pPr>
                      <w:r>
                        <w:t xml:space="preserve">Obr. </w:t>
                      </w:r>
                      <w:fldSimple w:instr=" SEQ Obr. \* ARABIC ">
                        <w:r w:rsidR="00146BF8">
                          <w:rPr>
                            <w:noProof/>
                          </w:rPr>
                          <w:t>1</w:t>
                        </w:r>
                      </w:fldSimple>
                      <w:r>
                        <w:t xml:space="preserve"> - </w:t>
                      </w:r>
                      <w:r w:rsidRPr="000F65CD">
                        <w:t>Ekologický model</w:t>
                      </w:r>
                    </w:p>
                  </w:txbxContent>
                </v:textbox>
                <w10:wrap type="topAndBottom" anchorx="margin"/>
              </v:shape>
            </w:pict>
          </mc:Fallback>
        </mc:AlternateContent>
      </w:r>
      <w:r w:rsidR="0052673E">
        <w:t xml:space="preserve"> </w:t>
      </w:r>
      <w:r w:rsidRPr="00841855">
        <w:t>následující obrázek.</w:t>
      </w:r>
    </w:p>
    <w:p w14:paraId="04B75564" w14:textId="522BFF2E" w:rsidR="00841855" w:rsidRDefault="000F65CD" w:rsidP="00841855">
      <w:pPr>
        <w:pStyle w:val="Normln-odsazen"/>
        <w:spacing w:before="120"/>
        <w:ind w:firstLine="0"/>
      </w:pPr>
      <w:r w:rsidRPr="000F65CD">
        <w:t xml:space="preserve">Zpracováno autorkou podle: Schmied, 2017, </w:t>
      </w:r>
      <w:r w:rsidR="007C14E4">
        <w:t>s. </w:t>
      </w:r>
      <w:r w:rsidRPr="000F65CD">
        <w:t xml:space="preserve">5, [online], </w:t>
      </w:r>
      <w:proofErr w:type="spellStart"/>
      <w:r w:rsidRPr="000F65CD">
        <w:t>McLeroy</w:t>
      </w:r>
      <w:proofErr w:type="spellEnd"/>
      <w:r w:rsidRPr="000F65CD">
        <w:t xml:space="preserve">, 1988, </w:t>
      </w:r>
      <w:r w:rsidR="007C14E4">
        <w:t>s. </w:t>
      </w:r>
      <w:r w:rsidRPr="000F65CD">
        <w:t>355, [online]</w:t>
      </w:r>
    </w:p>
    <w:p w14:paraId="59E26529" w14:textId="4030F265" w:rsidR="007C48BD" w:rsidRPr="00E37403" w:rsidRDefault="000F65CD" w:rsidP="00C77393">
      <w:pPr>
        <w:pStyle w:val="Nadpis2"/>
        <w:rPr>
          <w:rFonts w:cs="Times New Roman"/>
        </w:rPr>
      </w:pPr>
      <w:bookmarkStart w:id="11" w:name="_Toc118302038"/>
      <w:r>
        <w:rPr>
          <w:rFonts w:cs="Times New Roman"/>
        </w:rPr>
        <w:t>Externí faktory</w:t>
      </w:r>
      <w:bookmarkEnd w:id="11"/>
    </w:p>
    <w:p w14:paraId="45D2B7E7" w14:textId="39E29D50" w:rsidR="000F65CD" w:rsidRPr="000F65CD" w:rsidRDefault="000F65CD" w:rsidP="000F65CD">
      <w:pPr>
        <w:pStyle w:val="Normln-prvn"/>
      </w:pPr>
      <w:r w:rsidRPr="000F65CD">
        <w:t xml:space="preserve">Mezi společenské faktory, které mohou mít vliv na dobrovolnictví, jakožto na určitý typ prosociálního chování, můžeme obecně řadit ekonomiku státu, podobu současné legislativy, aktuální politické dění a kulturně historický kontext. Na určité souvislosti mezi kulturou různých zemí a mírou dobrovolnictví upozorňují například </w:t>
      </w:r>
      <w:proofErr w:type="spellStart"/>
      <w:r w:rsidRPr="000F65CD">
        <w:t>Curtis</w:t>
      </w:r>
      <w:proofErr w:type="spellEnd"/>
      <w:r w:rsidRPr="000F65CD">
        <w:t xml:space="preserve"> a kol. (in </w:t>
      </w:r>
      <w:proofErr w:type="spellStart"/>
      <w:r w:rsidRPr="000F65CD">
        <w:t>Aydinli</w:t>
      </w:r>
      <w:proofErr w:type="spellEnd"/>
      <w:r w:rsidRPr="000F65CD">
        <w:t xml:space="preserve"> a kol., 2016, </w:t>
      </w:r>
      <w:r w:rsidR="007C14E4">
        <w:t>s. </w:t>
      </w:r>
      <w:r w:rsidRPr="000F65CD">
        <w:t>377, [online]), kteří na základě svého výzkumu uvádí, že zapojování se do dobrovolnictví je častější v zemích, které mají vysokou úroveň ekonomického rozvoje, jsou převážně protestantské a mají dlouhou historii liberálního demokratického politického systému. Pokud se pozastavíme u zmíněného převažujícího náboženství, můžeme v mnohých výzkumech pozorovat, že nejen protestanské, ale i jiná náboženství mají pozitivní vliv na dobrovolnictví a dárcovství (</w:t>
      </w:r>
      <w:proofErr w:type="spellStart"/>
      <w:r w:rsidRPr="000F65CD">
        <w:t>Monsma</w:t>
      </w:r>
      <w:proofErr w:type="spellEnd"/>
      <w:r w:rsidRPr="000F65CD">
        <w:t xml:space="preserve"> in </w:t>
      </w:r>
      <w:proofErr w:type="spellStart"/>
      <w:r w:rsidRPr="000F65CD">
        <w:t>Kushnirovich</w:t>
      </w:r>
      <w:proofErr w:type="spellEnd"/>
      <w:r w:rsidRPr="000F65CD">
        <w:t xml:space="preserve"> a </w:t>
      </w:r>
      <w:proofErr w:type="spellStart"/>
      <w:r w:rsidRPr="000F65CD">
        <w:t>Ribovsky</w:t>
      </w:r>
      <w:proofErr w:type="spellEnd"/>
      <w:r w:rsidRPr="000F65CD">
        <w:t xml:space="preserve">, 2012, </w:t>
      </w:r>
      <w:r w:rsidR="007C14E4">
        <w:t>s. </w:t>
      </w:r>
      <w:r w:rsidRPr="000F65CD">
        <w:t xml:space="preserve">206, [online]). A přestože jednotlivá náboženství přistupují k dobrovolnictví a dárcovství různě, </w:t>
      </w:r>
      <w:proofErr w:type="spellStart"/>
      <w:r w:rsidRPr="000F65CD">
        <w:t>Lyons</w:t>
      </w:r>
      <w:proofErr w:type="spellEnd"/>
      <w:r w:rsidRPr="000F65CD">
        <w:t xml:space="preserve"> a </w:t>
      </w:r>
      <w:proofErr w:type="spellStart"/>
      <w:r w:rsidRPr="000F65CD">
        <w:t>Nivision</w:t>
      </w:r>
      <w:proofErr w:type="spellEnd"/>
      <w:r w:rsidRPr="000F65CD">
        <w:t xml:space="preserve">-Smith (in </w:t>
      </w:r>
      <w:proofErr w:type="spellStart"/>
      <w:r w:rsidRPr="000F65CD">
        <w:t>Kushnirovich</w:t>
      </w:r>
      <w:proofErr w:type="spellEnd"/>
      <w:r w:rsidRPr="000F65CD">
        <w:t xml:space="preserve"> a </w:t>
      </w:r>
      <w:proofErr w:type="spellStart"/>
      <w:r w:rsidRPr="000F65CD">
        <w:t>Ribovsky</w:t>
      </w:r>
      <w:proofErr w:type="spellEnd"/>
      <w:r w:rsidRPr="000F65CD">
        <w:t xml:space="preserve">, 2012, </w:t>
      </w:r>
      <w:r w:rsidR="007C14E4">
        <w:t>s. </w:t>
      </w:r>
      <w:r w:rsidRPr="000F65CD">
        <w:t>206–207, [online]) tvrdí, že častější účast na náboženských akcích a aktivitách obecně zvyšuje pravděpodobnost zapojení se do dobrovolnictví. K této korelaci je však nutné uvést, že v České republice se v roce 2021 považovalo za věřící pouze 22,2</w:t>
      </w:r>
      <w:r w:rsidR="0052673E">
        <w:t> %</w:t>
      </w:r>
      <w:r w:rsidRPr="000F65CD">
        <w:t xml:space="preserve"> obyvatel a pouze 13,06</w:t>
      </w:r>
      <w:r w:rsidR="0052673E">
        <w:t> %</w:t>
      </w:r>
      <w:r w:rsidRPr="000F65CD">
        <w:t xml:space="preserve"> se hlásilo ke konkrétní církvi, náboženské společnosti nebo směru (ČSÚ, Obyvatelstvo podle náboženské víry, 2021, [online]). I pokud tedy religiozita </w:t>
      </w:r>
      <w:r w:rsidRPr="000F65CD">
        <w:lastRenderedPageBreak/>
        <w:t>pozitivně ovlivňuje inklinaci k dobrovolnictví, v naší společnosti se tento pozitivní dopad bude týkat pouze poměrně malého zlomku obyvatel.</w:t>
      </w:r>
    </w:p>
    <w:p w14:paraId="3FE5F05C" w14:textId="37C44BAC" w:rsidR="000F65CD" w:rsidRPr="000F65CD" w:rsidRDefault="000F65CD" w:rsidP="000F65CD">
      <w:pPr>
        <w:pStyle w:val="Normln-odsazen"/>
        <w:rPr>
          <w:rFonts w:cs="Times New Roman"/>
        </w:rPr>
      </w:pPr>
      <w:r w:rsidRPr="000F65CD">
        <w:rPr>
          <w:rFonts w:cs="Times New Roman"/>
        </w:rPr>
        <w:t xml:space="preserve">Oproti tomu celospolečenský a poměrně zásadní dopad na vývoj dobrovolnictví měly v naší zemi politické události druhé poloviny minulého století. Období socialismu představovalo silně negativní zásah do občanského sektoru. Neziskové organizace, které nevyhovovaly režimu, byly zrušeny nebo transformovány, a ty, které přetrvaly nebo byly nově založeny, spadaly spolu s povolenými politickými stranami pod tzv. Národní frontu, která byla plně kontrolovaná komunistickou stranou. (Skovajsa in Skovajsa a kol., 2010, </w:t>
      </w:r>
      <w:r w:rsidR="007C14E4">
        <w:rPr>
          <w:rFonts w:cs="Times New Roman"/>
        </w:rPr>
        <w:t>s. </w:t>
      </w:r>
      <w:r w:rsidRPr="000F65CD">
        <w:rPr>
          <w:rFonts w:cs="Times New Roman"/>
        </w:rPr>
        <w:t xml:space="preserve">57) Dobrovolnictví nově získalo podobu povinné neplacené práce ve prospěch tehdejšího režimu a začalo být mezi lidmi spojováno s neautentičností a nedůvěrou. (Frič a kol., 2001, </w:t>
      </w:r>
      <w:r w:rsidR="007C14E4">
        <w:rPr>
          <w:rFonts w:cs="Times New Roman"/>
        </w:rPr>
        <w:t>s. </w:t>
      </w:r>
      <w:r w:rsidRPr="000F65CD">
        <w:rPr>
          <w:rFonts w:cs="Times New Roman"/>
        </w:rPr>
        <w:t>61) Tyto postoje z naší společnosti bohužel nezmizely hned s pádem komunistického režimu, a přestože na rozsahu jejich negativního vlivu se v literatuře někteří autoři neshodují, určitým způsobem se do vývoje dobrovolnictví promítly i po roce 1989. V roce 1999, tedy přibližně deset let od konce komunistického režimu, se v České republice věnovalo dobrovolné práci jen asi 8</w:t>
      </w:r>
      <w:r w:rsidR="0052673E">
        <w:rPr>
          <w:rFonts w:cs="Times New Roman"/>
        </w:rPr>
        <w:t> %</w:t>
      </w:r>
      <w:r w:rsidRPr="000F65CD">
        <w:rPr>
          <w:rFonts w:cs="Times New Roman"/>
        </w:rPr>
        <w:t xml:space="preserve"> obyvatel. (Frič a kol., 2001, </w:t>
      </w:r>
      <w:r w:rsidR="007C14E4">
        <w:rPr>
          <w:rFonts w:cs="Times New Roman"/>
        </w:rPr>
        <w:t>s. </w:t>
      </w:r>
      <w:r w:rsidRPr="000F65CD">
        <w:rPr>
          <w:rFonts w:cs="Times New Roman"/>
        </w:rPr>
        <w:t>62) Tento údaj můžeme porovnat například s mírou dobrovolnictví v Nizozemsku, kde ve stejném období vykazovalo nějakou formu dobrovolné činnosti kolem 40</w:t>
      </w:r>
      <w:r w:rsidR="0052673E">
        <w:rPr>
          <w:rFonts w:cs="Times New Roman"/>
        </w:rPr>
        <w:t> %</w:t>
      </w:r>
      <w:r w:rsidRPr="000F65CD">
        <w:rPr>
          <w:rFonts w:cs="Times New Roman"/>
        </w:rPr>
        <w:t xml:space="preserve"> obyvatel (Van </w:t>
      </w:r>
      <w:proofErr w:type="spellStart"/>
      <w:r w:rsidRPr="000F65CD">
        <w:rPr>
          <w:rFonts w:cs="Times New Roman"/>
        </w:rPr>
        <w:t>Vianen</w:t>
      </w:r>
      <w:proofErr w:type="spellEnd"/>
      <w:r w:rsidRPr="000F65CD">
        <w:rPr>
          <w:rFonts w:cs="Times New Roman"/>
        </w:rPr>
        <w:t xml:space="preserve"> a kol., 2008, </w:t>
      </w:r>
      <w:r w:rsidR="007C14E4">
        <w:rPr>
          <w:rFonts w:cs="Times New Roman"/>
        </w:rPr>
        <w:t>s. </w:t>
      </w:r>
      <w:r w:rsidRPr="000F65CD">
        <w:rPr>
          <w:rFonts w:cs="Times New Roman"/>
        </w:rPr>
        <w:t xml:space="preserve">153, [online]). Kromě samotné nízké míry dobrovolnictví navíc ve výzkumu Friče a kol. z let 1999 a 2000 (2001, </w:t>
      </w:r>
      <w:r w:rsidR="007C14E4">
        <w:rPr>
          <w:rFonts w:cs="Times New Roman"/>
        </w:rPr>
        <w:t>s. </w:t>
      </w:r>
      <w:r w:rsidRPr="000F65CD">
        <w:rPr>
          <w:rFonts w:cs="Times New Roman"/>
        </w:rPr>
        <w:t>69) 70</w:t>
      </w:r>
      <w:r w:rsidR="0052673E">
        <w:rPr>
          <w:rFonts w:cs="Times New Roman"/>
        </w:rPr>
        <w:t> %</w:t>
      </w:r>
      <w:r w:rsidRPr="000F65CD">
        <w:rPr>
          <w:rFonts w:cs="Times New Roman"/>
        </w:rPr>
        <w:t xml:space="preserve"> českých respondentů souhlasilo s názorem, že kdyby si stát plnil své povinnosti, dobrovolníci by nebyli vůbec potřební. A 34</w:t>
      </w:r>
      <w:r w:rsidR="0052673E">
        <w:rPr>
          <w:rFonts w:cs="Times New Roman"/>
        </w:rPr>
        <w:t> %</w:t>
      </w:r>
      <w:r w:rsidRPr="000F65CD">
        <w:rPr>
          <w:rFonts w:cs="Times New Roman"/>
        </w:rPr>
        <w:t xml:space="preserve"> dotazovaných se dokonce přiklonilo k tvrzení, že lidé, kteří zadarmo pracují pro druhé, jsou ostatním k smíchu. Averze společnosti vůči dobrovolnickým programům se v České republice od dané doby naštěstí výrazně snížila, a dobrovolnictví si naopak postupně získává své zasloužené uznání. Například ve výzkumu Friče, Pospíšilové a kol. z let 2009 a 2010 se 71</w:t>
      </w:r>
      <w:r w:rsidR="0052673E">
        <w:rPr>
          <w:rFonts w:cs="Times New Roman"/>
        </w:rPr>
        <w:t> %</w:t>
      </w:r>
      <w:r w:rsidRPr="000F65CD">
        <w:rPr>
          <w:rFonts w:cs="Times New Roman"/>
        </w:rPr>
        <w:t xml:space="preserve"> respondentů přiklání k názoru, že v České republice převažují lidé, kteří dobrovolnictví vnímají jako něco, na co může být člověk hrdý (Frič, Pospíšilová a kol., 2010, </w:t>
      </w:r>
      <w:r w:rsidR="007C14E4">
        <w:rPr>
          <w:rFonts w:cs="Times New Roman"/>
        </w:rPr>
        <w:t>s. </w:t>
      </w:r>
      <w:r w:rsidRPr="000F65CD">
        <w:rPr>
          <w:rFonts w:cs="Times New Roman"/>
        </w:rPr>
        <w:t>196). I přesto je však dobré nezapomínat na možný pozůstatek zmiňovaných negativních postojů při propagaci dobrovolnictví a klást důraz na informovanost o současné podobě a hodnotách dobrovolnictví.</w:t>
      </w:r>
    </w:p>
    <w:p w14:paraId="7D907067" w14:textId="5E0E9CEF" w:rsidR="007C48BD" w:rsidRPr="00E37403" w:rsidRDefault="000F65CD" w:rsidP="000F65CD">
      <w:pPr>
        <w:pStyle w:val="Normln-odsazen"/>
        <w:rPr>
          <w:rFonts w:cs="Times New Roman"/>
        </w:rPr>
      </w:pPr>
      <w:r w:rsidRPr="000F65CD">
        <w:rPr>
          <w:rFonts w:cs="Times New Roman"/>
        </w:rPr>
        <w:t xml:space="preserve">Dalším faktorem ovlivňujícím dobrovolnictví je podpora dobrovolnictví ze strany veřejné správy. Do této oblasti lze řadit materiální i symbolickou podporu, například poskytování dotací na dobrovolnické programy, formální zakotvení statusu dobrovolníka v legislativě, snahu vlády zvyšovat informovanost a prestiž dobrovolnictví, snižovat bariéry dostupnosti dobrovolnických programů nebo posilovat profesionalitu a schopnost organizací získávat a udržet si dobrovolníky. (Frič, Pospíšilová a kol., 2010, </w:t>
      </w:r>
      <w:r w:rsidR="007C14E4">
        <w:rPr>
          <w:rFonts w:cs="Times New Roman"/>
        </w:rPr>
        <w:t>s. </w:t>
      </w:r>
      <w:r w:rsidRPr="000F65CD">
        <w:rPr>
          <w:rFonts w:cs="Times New Roman"/>
        </w:rPr>
        <w:t xml:space="preserve">185, 196) V kontextu České republiky můžeme na této úrovni kladně hodnotit nejen existenci dotací, i když ne příliš štědrých, a legislativní ukotvení dobrovolnictví, ale také snahu státu o podporu profesionalizace, koordinace a strategického rozvoje dobrovolnictví. Strategické oblasti a cíle tohoto rozvoje najdeme například v Koncepci rozvoje dobrovolnictví v </w:t>
      </w:r>
      <w:proofErr w:type="spellStart"/>
      <w:r w:rsidR="0052673E">
        <w:rPr>
          <w:rFonts w:cs="Times New Roman"/>
        </w:rPr>
        <w:t>Č</w:t>
      </w:r>
      <w:r w:rsidRPr="000F65CD">
        <w:rPr>
          <w:rFonts w:cs="Times New Roman"/>
        </w:rPr>
        <w:t>ské</w:t>
      </w:r>
      <w:proofErr w:type="spellEnd"/>
      <w:r w:rsidRPr="000F65CD">
        <w:rPr>
          <w:rFonts w:cs="Times New Roman"/>
        </w:rPr>
        <w:t xml:space="preserve"> republice na léta 2020–2029, ze které následně vychází akční plány na určitá, kratší, období. (MVČR, Koncepce rozvoje dobrovolnictví, [online])</w:t>
      </w:r>
    </w:p>
    <w:p w14:paraId="2935125C" w14:textId="6DBE0890" w:rsidR="007C48BD" w:rsidRPr="000F65CD" w:rsidRDefault="000F65CD" w:rsidP="000F65CD">
      <w:pPr>
        <w:pStyle w:val="Nadpis2"/>
        <w:rPr>
          <w:rFonts w:cs="Times New Roman"/>
        </w:rPr>
      </w:pPr>
      <w:bookmarkStart w:id="12" w:name="_Toc118302039"/>
      <w:r w:rsidRPr="000F65CD">
        <w:rPr>
          <w:rFonts w:cs="Times New Roman"/>
        </w:rPr>
        <w:lastRenderedPageBreak/>
        <w:t>Intrapersonální faktory</w:t>
      </w:r>
      <w:bookmarkEnd w:id="12"/>
    </w:p>
    <w:p w14:paraId="64561DDF" w14:textId="3E35980E" w:rsidR="000F65CD" w:rsidRPr="000F65CD" w:rsidRDefault="000F65CD" w:rsidP="000F65CD">
      <w:pPr>
        <w:pStyle w:val="Normln-prvn"/>
      </w:pPr>
      <w:r w:rsidRPr="000F65CD">
        <w:t xml:space="preserve">Mnohé výzkumy prokázaly, že formální dobrovolnictví je kromě jiných faktorů významně ovlivněno i psychologickými faktory a proměnnými, které mnozí vědci vnímají jako výsledky genetiky, socializace, individuálních sociálních rolí a osobní zkušenosti. Mezi tyto faktory můžeme řadit například osobnostní rysy, hodnoty, postoje, návyky, cíle a motivační faktory. Některé zdroje navíc zmiňují i emocionalitu, intelektuální a kognitivní schopnosti, sebepojetí a další proměnné. (Smith a kol., 2016, </w:t>
      </w:r>
      <w:r w:rsidR="007C14E4">
        <w:t>s. </w:t>
      </w:r>
      <w:r w:rsidRPr="000F65CD">
        <w:t>702, [online]) Přičemž největší pozornost v této oblasti výzkumy věnují především osobnostním rysům a motivacím ve vztahu k dobrovolnictví.</w:t>
      </w:r>
    </w:p>
    <w:p w14:paraId="7996E277" w14:textId="77D9A326" w:rsidR="00754024" w:rsidRDefault="000F65CD" w:rsidP="000F65CD">
      <w:pPr>
        <w:pStyle w:val="Normln-odsazen"/>
        <w:rPr>
          <w:rFonts w:cs="Times New Roman"/>
        </w:rPr>
      </w:pPr>
      <w:r w:rsidRPr="000F65CD">
        <w:rPr>
          <w:rFonts w:cs="Times New Roman"/>
        </w:rPr>
        <w:t xml:space="preserve">Co se týče povahových vlastností, bývá individuální predispozice k dobrovolnictví v odborné literatuře často spojována s komplexem pěti osobnostních rysů, označovaných také jako </w:t>
      </w:r>
      <w:proofErr w:type="spellStart"/>
      <w:r w:rsidRPr="00E22F4A">
        <w:rPr>
          <w:rFonts w:cs="Times New Roman"/>
          <w:i/>
          <w:iCs/>
        </w:rPr>
        <w:t>The</w:t>
      </w:r>
      <w:proofErr w:type="spellEnd"/>
      <w:r w:rsidRPr="00E22F4A">
        <w:rPr>
          <w:rFonts w:cs="Times New Roman"/>
          <w:i/>
          <w:iCs/>
        </w:rPr>
        <w:t xml:space="preserve"> Big </w:t>
      </w:r>
      <w:proofErr w:type="spellStart"/>
      <w:r w:rsidRPr="00E22F4A">
        <w:rPr>
          <w:rFonts w:cs="Times New Roman"/>
          <w:i/>
          <w:iCs/>
        </w:rPr>
        <w:t>Five</w:t>
      </w:r>
      <w:proofErr w:type="spellEnd"/>
      <w:r w:rsidRPr="000F65CD">
        <w:rPr>
          <w:rFonts w:cs="Times New Roman"/>
        </w:rPr>
        <w:t xml:space="preserve">. Do této skupiny </w:t>
      </w:r>
      <w:proofErr w:type="gramStart"/>
      <w:r w:rsidRPr="000F65CD">
        <w:rPr>
          <w:rFonts w:cs="Times New Roman"/>
        </w:rPr>
        <w:t>patří</w:t>
      </w:r>
      <w:proofErr w:type="gramEnd"/>
      <w:r w:rsidRPr="000F65CD">
        <w:rPr>
          <w:rFonts w:cs="Times New Roman"/>
        </w:rPr>
        <w:t xml:space="preserve"> otevřenost novým zkušenostem, svědomitost, extraverze, přívětivost a emoční stabilita. Jedinci s vysokým indexem těchto vlastností vykazují vyšší inklinaci k dobrovolnictví. (</w:t>
      </w:r>
      <w:proofErr w:type="spellStart"/>
      <w:r w:rsidRPr="000F65CD">
        <w:rPr>
          <w:rFonts w:cs="Times New Roman"/>
        </w:rPr>
        <w:t>Ackermann</w:t>
      </w:r>
      <w:proofErr w:type="spellEnd"/>
      <w:r w:rsidRPr="000F65CD">
        <w:rPr>
          <w:rFonts w:cs="Times New Roman"/>
        </w:rPr>
        <w:t xml:space="preserve">, 2019, </w:t>
      </w:r>
      <w:r w:rsidR="007C14E4">
        <w:rPr>
          <w:rFonts w:cs="Times New Roman"/>
        </w:rPr>
        <w:t>s. </w:t>
      </w:r>
      <w:r w:rsidRPr="000F65CD">
        <w:rPr>
          <w:rFonts w:cs="Times New Roman"/>
        </w:rPr>
        <w:t>1122–1123, [online])</w:t>
      </w:r>
    </w:p>
    <w:p w14:paraId="4E3EB1B4" w14:textId="508D0869" w:rsidR="00754024" w:rsidRPr="00C30B13" w:rsidRDefault="00C30B13" w:rsidP="000F65CD">
      <w:pPr>
        <w:pStyle w:val="Normln-odsazen"/>
        <w:rPr>
          <w:rFonts w:cs="Times New Roman"/>
        </w:rPr>
      </w:pPr>
      <w:r>
        <w:rPr>
          <w:rFonts w:cs="Times New Roman"/>
        </w:rPr>
        <w:t xml:space="preserve">Naopak nižší pravděpodobnost výkonu dobrovolnictví, a praktikování dalších forem prosociálního chování, bývá spojována s trojicí povahových rysů označovaných jako </w:t>
      </w:r>
      <w:proofErr w:type="spellStart"/>
      <w:r w:rsidRPr="00C30B13">
        <w:rPr>
          <w:rFonts w:cs="Times New Roman"/>
          <w:i/>
          <w:iCs/>
        </w:rPr>
        <w:t>The</w:t>
      </w:r>
      <w:proofErr w:type="spellEnd"/>
      <w:r w:rsidRPr="00C30B13">
        <w:rPr>
          <w:rFonts w:cs="Times New Roman"/>
          <w:i/>
          <w:iCs/>
        </w:rPr>
        <w:t xml:space="preserve"> </w:t>
      </w:r>
      <w:proofErr w:type="spellStart"/>
      <w:r w:rsidRPr="00C30B13">
        <w:rPr>
          <w:rFonts w:cs="Times New Roman"/>
          <w:i/>
          <w:iCs/>
        </w:rPr>
        <w:t>Dark</w:t>
      </w:r>
      <w:proofErr w:type="spellEnd"/>
      <w:r w:rsidRPr="00C30B13">
        <w:rPr>
          <w:rFonts w:cs="Times New Roman"/>
          <w:i/>
          <w:iCs/>
        </w:rPr>
        <w:t xml:space="preserve"> </w:t>
      </w:r>
      <w:proofErr w:type="spellStart"/>
      <w:r w:rsidRPr="00C30B13">
        <w:rPr>
          <w:rFonts w:cs="Times New Roman"/>
          <w:i/>
          <w:iCs/>
        </w:rPr>
        <w:t>Triad</w:t>
      </w:r>
      <w:proofErr w:type="spellEnd"/>
      <w:r>
        <w:rPr>
          <w:rFonts w:cs="Times New Roman"/>
          <w:i/>
          <w:iCs/>
        </w:rPr>
        <w:t xml:space="preserve">. </w:t>
      </w:r>
      <w:r>
        <w:rPr>
          <w:rFonts w:cs="Times New Roman"/>
        </w:rPr>
        <w:t xml:space="preserve">Do této skupiny </w:t>
      </w:r>
      <w:proofErr w:type="gramStart"/>
      <w:r>
        <w:rPr>
          <w:rFonts w:cs="Times New Roman"/>
        </w:rPr>
        <w:t>patří</w:t>
      </w:r>
      <w:proofErr w:type="gramEnd"/>
      <w:r>
        <w:rPr>
          <w:rFonts w:cs="Times New Roman"/>
        </w:rPr>
        <w:t xml:space="preserve"> machiavellismus, cynismus a narcisismu</w:t>
      </w:r>
      <w:r w:rsidR="007C14E4">
        <w:rPr>
          <w:rFonts w:cs="Times New Roman"/>
        </w:rPr>
        <w:t>s. </w:t>
      </w:r>
      <w:r>
        <w:rPr>
          <w:rFonts w:cs="Times New Roman"/>
        </w:rPr>
        <w:t xml:space="preserve">Přičemž </w:t>
      </w:r>
      <w:r w:rsidR="003416E9">
        <w:rPr>
          <w:rFonts w:cs="Times New Roman"/>
        </w:rPr>
        <w:t xml:space="preserve">machiavellismus, typický manipulativností, bezzásadovostí a tendencí strategického plánování jednání s cílem dosažení osobního prospěchu, může mít dočasně </w:t>
      </w:r>
      <w:r w:rsidR="00222BD6">
        <w:rPr>
          <w:rFonts w:cs="Times New Roman"/>
        </w:rPr>
        <w:t xml:space="preserve">i </w:t>
      </w:r>
      <w:r w:rsidR="003416E9">
        <w:rPr>
          <w:rFonts w:cs="Times New Roman"/>
        </w:rPr>
        <w:t>pozitivní vliv</w:t>
      </w:r>
      <w:r w:rsidR="00222BD6">
        <w:rPr>
          <w:rFonts w:cs="Times New Roman"/>
        </w:rPr>
        <w:t xml:space="preserve"> na zapojení se do dobrovolnictví</w:t>
      </w:r>
      <w:r w:rsidR="003416E9">
        <w:rPr>
          <w:rFonts w:cs="Times New Roman"/>
        </w:rPr>
        <w:t>,</w:t>
      </w:r>
      <w:r w:rsidR="00222BD6">
        <w:rPr>
          <w:rFonts w:cs="Times New Roman"/>
        </w:rPr>
        <w:t xml:space="preserve"> většinou však pouze,</w:t>
      </w:r>
      <w:r w:rsidR="003416E9">
        <w:rPr>
          <w:rFonts w:cs="Times New Roman"/>
        </w:rPr>
        <w:t xml:space="preserve"> pokud jedinec považuje daný typ prosociálního chování za prostředek, kterým může zlepšit své postavení v určité skupině. </w:t>
      </w:r>
      <w:r w:rsidR="00222BD6">
        <w:rPr>
          <w:rFonts w:cs="Times New Roman"/>
        </w:rPr>
        <w:t xml:space="preserve">Tím zároveň dochází k rozporu mezi motivem takového jednání a samotnou podstatou dobrovolnictví, která v sobě zahrnuje prospěšnost druhým bez nároku na odměnu. Podobně i narcisismus může vést ve výjimečných případech k prosociálnímu chování. Motivací bývá </w:t>
      </w:r>
      <w:r w:rsidR="004C6CDB">
        <w:rPr>
          <w:rFonts w:cs="Times New Roman"/>
        </w:rPr>
        <w:t xml:space="preserve">opět </w:t>
      </w:r>
      <w:r w:rsidR="00222BD6">
        <w:rPr>
          <w:rFonts w:cs="Times New Roman"/>
        </w:rPr>
        <w:t xml:space="preserve">posílení statusu a moci. Zpravidla však vede narcisismus </w:t>
      </w:r>
      <w:r w:rsidR="004C6CDB">
        <w:rPr>
          <w:rFonts w:cs="Times New Roman"/>
        </w:rPr>
        <w:t>k nižší míře empatie a pomoci druhým a lidé s tímto povahovým rysem se do dobrovolnictví obecně zapojují méně. (</w:t>
      </w:r>
      <w:proofErr w:type="spellStart"/>
      <w:r w:rsidR="004C6CDB" w:rsidRPr="004C6CDB">
        <w:rPr>
          <w:rFonts w:cs="Times New Roman"/>
        </w:rPr>
        <w:t>Prewett</w:t>
      </w:r>
      <w:proofErr w:type="spellEnd"/>
      <w:r w:rsidR="004C6CDB" w:rsidRPr="004C6CDB">
        <w:rPr>
          <w:rFonts w:cs="Times New Roman"/>
        </w:rPr>
        <w:t xml:space="preserve">, </w:t>
      </w:r>
      <w:proofErr w:type="spellStart"/>
      <w:r w:rsidR="004C6CDB" w:rsidRPr="004C6CDB">
        <w:rPr>
          <w:rFonts w:cs="Times New Roman"/>
        </w:rPr>
        <w:t>Elliott</w:t>
      </w:r>
      <w:proofErr w:type="spellEnd"/>
      <w:r w:rsidR="004C6CDB" w:rsidRPr="004C6CDB">
        <w:rPr>
          <w:rFonts w:cs="Times New Roman"/>
        </w:rPr>
        <w:t xml:space="preserve">, </w:t>
      </w:r>
      <w:r w:rsidR="004C6CDB">
        <w:rPr>
          <w:rFonts w:cs="Times New Roman"/>
        </w:rPr>
        <w:t>a</w:t>
      </w:r>
      <w:r w:rsidR="004C6CDB" w:rsidRPr="004C6CDB">
        <w:rPr>
          <w:rFonts w:cs="Times New Roman"/>
        </w:rPr>
        <w:t xml:space="preserve"> Story</w:t>
      </w:r>
      <w:r w:rsidR="004C6CDB">
        <w:rPr>
          <w:rFonts w:cs="Times New Roman"/>
        </w:rPr>
        <w:t xml:space="preserve">, </w:t>
      </w:r>
      <w:r w:rsidR="004C6CDB" w:rsidRPr="004C6CDB">
        <w:rPr>
          <w:rFonts w:cs="Times New Roman"/>
        </w:rPr>
        <w:t>2019</w:t>
      </w:r>
      <w:r w:rsidR="004C6CDB">
        <w:rPr>
          <w:rFonts w:cs="Times New Roman"/>
        </w:rPr>
        <w:t xml:space="preserve">, </w:t>
      </w:r>
      <w:r w:rsidR="007C14E4">
        <w:rPr>
          <w:rFonts w:cs="Times New Roman"/>
        </w:rPr>
        <w:t>s. </w:t>
      </w:r>
      <w:r w:rsidR="004C6CDB">
        <w:rPr>
          <w:rFonts w:cs="Times New Roman"/>
        </w:rPr>
        <w:t>2,</w:t>
      </w:r>
      <w:r w:rsidR="004C6CDB" w:rsidRPr="004C6CDB">
        <w:rPr>
          <w:rFonts w:cs="Times New Roman"/>
        </w:rPr>
        <w:t xml:space="preserve"> </w:t>
      </w:r>
      <w:r w:rsidR="004C6CDB" w:rsidRPr="000F65CD">
        <w:rPr>
          <w:rFonts w:cs="Times New Roman"/>
        </w:rPr>
        <w:t>[online]</w:t>
      </w:r>
      <w:r w:rsidR="004C6CDB" w:rsidRPr="004C6CDB">
        <w:rPr>
          <w:rFonts w:cs="Times New Roman"/>
        </w:rPr>
        <w:t>)</w:t>
      </w:r>
    </w:p>
    <w:p w14:paraId="363D7D52" w14:textId="071F8C31" w:rsidR="007C48BD" w:rsidRDefault="000F65CD" w:rsidP="000F65CD">
      <w:pPr>
        <w:pStyle w:val="Normln-odsazen"/>
        <w:rPr>
          <w:rFonts w:cs="Times New Roman"/>
        </w:rPr>
      </w:pPr>
      <w:r w:rsidRPr="000F65CD">
        <w:rPr>
          <w:rFonts w:cs="Times New Roman"/>
        </w:rPr>
        <w:t xml:space="preserve">Vlastí index využívá pro predikci pravděpodobnosti formálního dobrovolnictví Smith (in Smith a kol., 2016, </w:t>
      </w:r>
      <w:r w:rsidR="007C14E4">
        <w:rPr>
          <w:rFonts w:cs="Times New Roman"/>
        </w:rPr>
        <w:t>s. </w:t>
      </w:r>
      <w:r w:rsidRPr="000F65CD">
        <w:rPr>
          <w:rFonts w:cs="Times New Roman"/>
        </w:rPr>
        <w:t>706, [online]), který uvádí, že vyšší pravděpodobnost zapojení se do dobrovolnictví u jednotlivce úzce souvisí s důvěrou, ochotou poznávat nové lidi, nízkou úrovní cynismu, sebevědomím, nízkou mírou potřeby autonomie, orientací na úspěch, sebeovládáním, plánováním, optimismem, životní spokojeností, sebeuvědoměním, moralismus, schopností psychicky se přizpůsobovat a nízkou mírou fatalismu. Smith však kromě osobnostních rysů zároveň popisuje i význam dalších faktorů, které pozitivně ovlivňují pravděpodobnost prosociálního chování u jednotlivců. Některé z těchto faktorů jsou již zmíněné v</w:t>
      </w:r>
      <w:r w:rsidR="004C6CDB">
        <w:rPr>
          <w:rFonts w:cs="Times New Roman"/>
        </w:rPr>
        <w:t> </w:t>
      </w:r>
      <w:r w:rsidRPr="000F65CD">
        <w:rPr>
          <w:rFonts w:cs="Times New Roman"/>
        </w:rPr>
        <w:t>předchozí</w:t>
      </w:r>
      <w:r w:rsidR="004C6CDB">
        <w:rPr>
          <w:rFonts w:cs="Times New Roman"/>
        </w:rPr>
        <w:t>ch odstavcích</w:t>
      </w:r>
      <w:r w:rsidRPr="000F65CD">
        <w:rPr>
          <w:rFonts w:cs="Times New Roman"/>
        </w:rPr>
        <w:t>, další lze najít v</w:t>
      </w:r>
      <w:r w:rsidR="004C6CDB">
        <w:rPr>
          <w:rFonts w:cs="Times New Roman"/>
        </w:rPr>
        <w:t> následující tabulce</w:t>
      </w:r>
      <w:r w:rsidRPr="000F65CD">
        <w:rPr>
          <w:rFonts w:cs="Times New Roman"/>
        </w:rPr>
        <w:t xml:space="preserve"> – </w:t>
      </w:r>
      <w:proofErr w:type="spellStart"/>
      <w:r w:rsidRPr="000F65CD">
        <w:rPr>
          <w:rFonts w:cs="Times New Roman"/>
        </w:rPr>
        <w:t>Smithův</w:t>
      </w:r>
      <w:proofErr w:type="spellEnd"/>
      <w:r w:rsidRPr="000F65CD">
        <w:rPr>
          <w:rFonts w:cs="Times New Roman"/>
        </w:rPr>
        <w:t xml:space="preserve"> A-PC (</w:t>
      </w:r>
      <w:proofErr w:type="spellStart"/>
      <w:r w:rsidRPr="000F65CD">
        <w:rPr>
          <w:rFonts w:cs="Times New Roman"/>
        </w:rPr>
        <w:t>active-prosocial</w:t>
      </w:r>
      <w:proofErr w:type="spellEnd"/>
      <w:r w:rsidRPr="000F65CD">
        <w:rPr>
          <w:rFonts w:cs="Times New Roman"/>
        </w:rPr>
        <w:t xml:space="preserve"> </w:t>
      </w:r>
      <w:proofErr w:type="spellStart"/>
      <w:r w:rsidRPr="000F65CD">
        <w:rPr>
          <w:rFonts w:cs="Times New Roman"/>
        </w:rPr>
        <w:t>character</w:t>
      </w:r>
      <w:proofErr w:type="spellEnd"/>
      <w:r w:rsidRPr="000F65CD">
        <w:rPr>
          <w:rFonts w:cs="Times New Roman"/>
        </w:rPr>
        <w:t>) model.</w:t>
      </w:r>
    </w:p>
    <w:p w14:paraId="6A5A2689" w14:textId="4E235C80" w:rsidR="00CF430F" w:rsidRDefault="00CF430F" w:rsidP="00CF430F">
      <w:pPr>
        <w:pStyle w:val="Titulek"/>
        <w:keepNext/>
      </w:pPr>
      <w:bookmarkStart w:id="13" w:name="_Toc118301877"/>
      <w:r>
        <w:lastRenderedPageBreak/>
        <w:t xml:space="preserve">Tabulka </w:t>
      </w:r>
      <w:fldSimple w:instr=" SEQ Tabulka \* ARABIC ">
        <w:r w:rsidR="00146BF8">
          <w:rPr>
            <w:noProof/>
          </w:rPr>
          <w:t>3</w:t>
        </w:r>
      </w:fldSimple>
      <w:r>
        <w:t xml:space="preserve"> - </w:t>
      </w:r>
      <w:proofErr w:type="spellStart"/>
      <w:r w:rsidRPr="00923F01">
        <w:t>Smithův</w:t>
      </w:r>
      <w:proofErr w:type="spellEnd"/>
      <w:r w:rsidRPr="00923F01">
        <w:t xml:space="preserve"> A-PC (</w:t>
      </w:r>
      <w:proofErr w:type="spellStart"/>
      <w:r w:rsidRPr="00923F01">
        <w:t>active-prosocial</w:t>
      </w:r>
      <w:proofErr w:type="spellEnd"/>
      <w:r w:rsidRPr="00923F01">
        <w:t xml:space="preserve"> </w:t>
      </w:r>
      <w:proofErr w:type="spellStart"/>
      <w:r w:rsidRPr="00923F01">
        <w:t>character</w:t>
      </w:r>
      <w:proofErr w:type="spellEnd"/>
      <w:r w:rsidRPr="00923F01">
        <w:t>) model</w:t>
      </w:r>
      <w:bookmarkEnd w:id="13"/>
    </w:p>
    <w:tbl>
      <w:tblPr>
        <w:tblStyle w:val="Mkatabulky"/>
        <w:tblW w:w="9067" w:type="dxa"/>
        <w:tblCellMar>
          <w:top w:w="57" w:type="dxa"/>
          <w:bottom w:w="57" w:type="dxa"/>
        </w:tblCellMar>
        <w:tblLook w:val="04A0" w:firstRow="1" w:lastRow="0" w:firstColumn="1" w:lastColumn="0" w:noHBand="0" w:noVBand="1"/>
      </w:tblPr>
      <w:tblGrid>
        <w:gridCol w:w="2972"/>
        <w:gridCol w:w="6095"/>
      </w:tblGrid>
      <w:tr w:rsidR="004C6CDB" w:rsidRPr="001F46D8" w14:paraId="2FBB77CF" w14:textId="77777777" w:rsidTr="00CF430F">
        <w:tc>
          <w:tcPr>
            <w:tcW w:w="2972" w:type="dxa"/>
            <w:shd w:val="clear" w:color="auto" w:fill="D9D9D9" w:themeFill="background1" w:themeFillShade="D9"/>
            <w:vAlign w:val="center"/>
          </w:tcPr>
          <w:p w14:paraId="2FB7DD65"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Typy psychologických faktorů pozitivně ovlivňujících inklinaci k dobrovolnictví</w:t>
            </w:r>
          </w:p>
        </w:tc>
        <w:tc>
          <w:tcPr>
            <w:tcW w:w="6095" w:type="dxa"/>
            <w:shd w:val="clear" w:color="auto" w:fill="D9D9D9" w:themeFill="background1" w:themeFillShade="D9"/>
            <w:vAlign w:val="center"/>
          </w:tcPr>
          <w:p w14:paraId="3BB5278F"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ysvětlivky a příklady</w:t>
            </w:r>
          </w:p>
        </w:tc>
      </w:tr>
      <w:tr w:rsidR="004C6CDB" w:rsidRPr="001F46D8" w14:paraId="27FB4722" w14:textId="77777777" w:rsidTr="00CF430F">
        <w:tc>
          <w:tcPr>
            <w:tcW w:w="2972" w:type="dxa"/>
            <w:shd w:val="clear" w:color="auto" w:fill="F2F2F2" w:themeFill="background1" w:themeFillShade="F2"/>
          </w:tcPr>
          <w:p w14:paraId="45F01864" w14:textId="77777777" w:rsidR="004C6CDB" w:rsidRPr="00CF430F" w:rsidRDefault="004C6CDB" w:rsidP="00546E4F">
            <w:pPr>
              <w:spacing w:before="120" w:line="240" w:lineRule="auto"/>
              <w:jc w:val="left"/>
              <w:rPr>
                <w:rFonts w:cs="Times New Roman"/>
                <w:sz w:val="21"/>
                <w:szCs w:val="21"/>
                <w:lang w:val="es-ES"/>
              </w:rPr>
            </w:pPr>
            <w:r w:rsidRPr="00CF430F">
              <w:rPr>
                <w:rFonts w:cs="Times New Roman"/>
                <w:sz w:val="21"/>
                <w:szCs w:val="21"/>
                <w:lang w:val="es-ES"/>
              </w:rPr>
              <w:t>Vhodné osobnostní rysy a motivace</w:t>
            </w:r>
          </w:p>
        </w:tc>
        <w:tc>
          <w:tcPr>
            <w:tcW w:w="6095" w:type="dxa"/>
          </w:tcPr>
          <w:p w14:paraId="26E48627" w14:textId="77777777" w:rsidR="004C6CDB" w:rsidRPr="00CF430F" w:rsidRDefault="004C6CDB" w:rsidP="00546E4F">
            <w:pPr>
              <w:spacing w:before="120" w:line="240" w:lineRule="auto"/>
              <w:jc w:val="left"/>
              <w:rPr>
                <w:rFonts w:cs="Times New Roman"/>
                <w:sz w:val="21"/>
                <w:szCs w:val="21"/>
                <w:lang w:val="es-ES"/>
              </w:rPr>
            </w:pPr>
            <w:r w:rsidRPr="00CF430F">
              <w:rPr>
                <w:rFonts w:cs="Times New Roman"/>
                <w:sz w:val="21"/>
                <w:szCs w:val="21"/>
                <w:lang w:val="es-ES"/>
              </w:rPr>
              <w:t>Altruismus, důvěra, společenskost, smysl pro efektivitu; optimismus; orientace na úspěch; otevřenost novým zkušenostem atd.</w:t>
            </w:r>
          </w:p>
        </w:tc>
      </w:tr>
      <w:tr w:rsidR="004C6CDB" w:rsidRPr="001F46D8" w14:paraId="73C5A865" w14:textId="77777777" w:rsidTr="00CF430F">
        <w:tc>
          <w:tcPr>
            <w:tcW w:w="2972" w:type="dxa"/>
            <w:shd w:val="clear" w:color="auto" w:fill="F2F2F2" w:themeFill="background1" w:themeFillShade="F2"/>
          </w:tcPr>
          <w:p w14:paraId="6DE4A955"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hodnoty</w:t>
            </w:r>
          </w:p>
        </w:tc>
        <w:tc>
          <w:tcPr>
            <w:tcW w:w="6095" w:type="dxa"/>
          </w:tcPr>
          <w:p w14:paraId="784114BE" w14:textId="04665376"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Např. individualismus v</w:t>
            </w:r>
            <w:r w:rsidR="007C14E4">
              <w:rPr>
                <w:rFonts w:cs="Times New Roman"/>
                <w:sz w:val="21"/>
                <w:szCs w:val="21"/>
              </w:rPr>
              <w:t>s. </w:t>
            </w:r>
            <w:r w:rsidRPr="00CF430F">
              <w:rPr>
                <w:rFonts w:cs="Times New Roman"/>
                <w:sz w:val="21"/>
                <w:szCs w:val="21"/>
              </w:rPr>
              <w:t>kolektivismus, nezávislost v</w:t>
            </w:r>
            <w:r w:rsidR="007C14E4">
              <w:rPr>
                <w:rFonts w:cs="Times New Roman"/>
                <w:sz w:val="21"/>
                <w:szCs w:val="21"/>
              </w:rPr>
              <w:t>s. </w:t>
            </w:r>
            <w:r w:rsidRPr="00CF430F">
              <w:rPr>
                <w:rFonts w:cs="Times New Roman"/>
                <w:sz w:val="21"/>
                <w:szCs w:val="21"/>
              </w:rPr>
              <w:t>závislost, svépomoc v</w:t>
            </w:r>
            <w:r w:rsidR="007C14E4">
              <w:rPr>
                <w:rFonts w:cs="Times New Roman"/>
                <w:sz w:val="21"/>
                <w:szCs w:val="21"/>
              </w:rPr>
              <w:t>s. </w:t>
            </w:r>
            <w:r w:rsidRPr="00CF430F">
              <w:rPr>
                <w:rFonts w:cs="Times New Roman"/>
                <w:sz w:val="21"/>
                <w:szCs w:val="21"/>
              </w:rPr>
              <w:t>pomoc druhých.</w:t>
            </w:r>
          </w:p>
        </w:tc>
      </w:tr>
      <w:tr w:rsidR="004C6CDB" w:rsidRPr="001F46D8" w14:paraId="1D176F21" w14:textId="77777777" w:rsidTr="00CF430F">
        <w:tc>
          <w:tcPr>
            <w:tcW w:w="2972" w:type="dxa"/>
            <w:shd w:val="clear" w:color="auto" w:fill="F2F2F2" w:themeFill="background1" w:themeFillShade="F2"/>
          </w:tcPr>
          <w:p w14:paraId="00DA0FC6"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specifické postoje</w:t>
            </w:r>
          </w:p>
        </w:tc>
        <w:tc>
          <w:tcPr>
            <w:tcW w:w="6095" w:type="dxa"/>
          </w:tcPr>
          <w:p w14:paraId="489BD3C1"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Specifické postoje jsou kombinací kognice-percepce, přesvědčení a emocí-afektů týkajících se konkrétních, pojmenovaných podnětů, (aktivit, událostí, situací, skupin nebo osob), které mají související motivační dispozice. Příkladem mohou být specifické postoje k určité vládní agentuře, k rodině, k dobrovolnému sdružení, neziskové organizaci, k roli dobrovolníka, k dobrovolnictví a tak dále.</w:t>
            </w:r>
          </w:p>
        </w:tc>
      </w:tr>
      <w:tr w:rsidR="004C6CDB" w:rsidRPr="001F46D8" w14:paraId="39975B85" w14:textId="77777777" w:rsidTr="00CF430F">
        <w:tc>
          <w:tcPr>
            <w:tcW w:w="2972" w:type="dxa"/>
            <w:shd w:val="clear" w:color="auto" w:fill="F2F2F2" w:themeFill="background1" w:themeFillShade="F2"/>
          </w:tcPr>
          <w:p w14:paraId="270F0607"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úmysly pro zapojení se do dobrovolnických kontextů/rolí</w:t>
            </w:r>
          </w:p>
        </w:tc>
        <w:tc>
          <w:tcPr>
            <w:tcW w:w="6095" w:type="dxa"/>
          </w:tcPr>
          <w:p w14:paraId="06670780" w14:textId="77777777" w:rsidR="004C6CDB" w:rsidRPr="00CF430F" w:rsidRDefault="004C6CDB" w:rsidP="00546E4F">
            <w:pPr>
              <w:spacing w:before="120" w:line="240" w:lineRule="auto"/>
              <w:jc w:val="left"/>
              <w:rPr>
                <w:rFonts w:cs="Times New Roman"/>
                <w:sz w:val="21"/>
                <w:szCs w:val="21"/>
              </w:rPr>
            </w:pPr>
          </w:p>
        </w:tc>
      </w:tr>
      <w:tr w:rsidR="004C6CDB" w:rsidRPr="001F46D8" w14:paraId="4CDEAD3D" w14:textId="77777777" w:rsidTr="00CF430F">
        <w:tc>
          <w:tcPr>
            <w:tcW w:w="2972" w:type="dxa"/>
            <w:shd w:val="clear" w:color="auto" w:fill="F2F2F2" w:themeFill="background1" w:themeFillShade="F2"/>
          </w:tcPr>
          <w:p w14:paraId="7E9EC29F"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afekty/ emoce</w:t>
            </w:r>
          </w:p>
        </w:tc>
        <w:tc>
          <w:tcPr>
            <w:tcW w:w="6095" w:type="dxa"/>
          </w:tcPr>
          <w:p w14:paraId="2B9D4EA4" w14:textId="58AFE644" w:rsidR="004C6CDB" w:rsidRPr="00CF430F" w:rsidRDefault="0052673E" w:rsidP="00546E4F">
            <w:pPr>
              <w:spacing w:before="120" w:line="240" w:lineRule="auto"/>
              <w:jc w:val="left"/>
              <w:rPr>
                <w:rFonts w:cs="Times New Roman"/>
                <w:sz w:val="21"/>
                <w:szCs w:val="21"/>
              </w:rPr>
            </w:pPr>
            <w:r>
              <w:rPr>
                <w:rFonts w:cs="Times New Roman"/>
                <w:sz w:val="21"/>
                <w:szCs w:val="21"/>
              </w:rPr>
              <w:t>N</w:t>
            </w:r>
            <w:r w:rsidR="004C6CDB" w:rsidRPr="00CF430F">
              <w:rPr>
                <w:rFonts w:cs="Times New Roman"/>
                <w:sz w:val="21"/>
                <w:szCs w:val="21"/>
              </w:rPr>
              <w:t>apř. empatie, emoční stabilita, nízká impulzivita, nízká sociální úzkost a další sociální a morální emoce</w:t>
            </w:r>
            <w:r>
              <w:rPr>
                <w:rFonts w:cs="Times New Roman"/>
                <w:sz w:val="21"/>
                <w:szCs w:val="21"/>
              </w:rPr>
              <w:t>.</w:t>
            </w:r>
          </w:p>
        </w:tc>
      </w:tr>
      <w:tr w:rsidR="004C6CDB" w:rsidRPr="001F46D8" w14:paraId="2426E8AC" w14:textId="77777777" w:rsidTr="00CF430F">
        <w:tc>
          <w:tcPr>
            <w:tcW w:w="2972" w:type="dxa"/>
            <w:shd w:val="clear" w:color="auto" w:fill="F2F2F2" w:themeFill="background1" w:themeFillShade="F2"/>
          </w:tcPr>
          <w:p w14:paraId="15A8D7D4"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cíle/hodnoty týkající se formálního dobrovolnictví</w:t>
            </w:r>
          </w:p>
        </w:tc>
        <w:tc>
          <w:tcPr>
            <w:tcW w:w="6095" w:type="dxa"/>
          </w:tcPr>
          <w:p w14:paraId="096C8B41" w14:textId="6F21A281"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Zahrnující cíle/ hodnoty produktivních volnočasových aktivit, pomoci ostatním lidem mimo domov a v místní komunitě, zapojování se a/nebo účast ve sdruženích a neziskových organizacích, cíl netrávit volný čas u televize/poslouchání CD nebo prokrastinací a neužívat si pouze společný čas s rodinou v rámci dané domácnosti</w:t>
            </w:r>
            <w:r w:rsidR="0052673E">
              <w:rPr>
                <w:rFonts w:cs="Times New Roman"/>
                <w:sz w:val="21"/>
                <w:szCs w:val="21"/>
              </w:rPr>
              <w:t>.</w:t>
            </w:r>
          </w:p>
        </w:tc>
      </w:tr>
      <w:tr w:rsidR="004C6CDB" w:rsidRPr="001F46D8" w14:paraId="26F3DFFA" w14:textId="77777777" w:rsidTr="00CF430F">
        <w:tc>
          <w:tcPr>
            <w:tcW w:w="2972" w:type="dxa"/>
            <w:shd w:val="clear" w:color="auto" w:fill="F2F2F2" w:themeFill="background1" w:themeFillShade="F2"/>
          </w:tcPr>
          <w:p w14:paraId="03B8E0D6"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 xml:space="preserve">Vhodné intelektuální schopnosti </w:t>
            </w:r>
          </w:p>
        </w:tc>
        <w:tc>
          <w:tcPr>
            <w:tcW w:w="6095" w:type="dxa"/>
          </w:tcPr>
          <w:p w14:paraId="669616C1" w14:textId="363B593B" w:rsidR="004C6CDB" w:rsidRPr="00CF430F" w:rsidRDefault="0052673E" w:rsidP="00546E4F">
            <w:pPr>
              <w:spacing w:before="120" w:line="240" w:lineRule="auto"/>
              <w:jc w:val="left"/>
              <w:rPr>
                <w:rFonts w:cs="Times New Roman"/>
                <w:sz w:val="21"/>
                <w:szCs w:val="21"/>
              </w:rPr>
            </w:pPr>
            <w:r>
              <w:rPr>
                <w:rFonts w:cs="Times New Roman"/>
                <w:sz w:val="21"/>
                <w:szCs w:val="21"/>
              </w:rPr>
              <w:t>O</w:t>
            </w:r>
            <w:r w:rsidR="004C6CDB" w:rsidRPr="00CF430F">
              <w:rPr>
                <w:rFonts w:cs="Times New Roman"/>
                <w:sz w:val="21"/>
                <w:szCs w:val="21"/>
              </w:rPr>
              <w:t>becná inteligence a zejména verbálně-lingvistické, interpersonální a intrapersonální (emocionální) schopnosti</w:t>
            </w:r>
            <w:r>
              <w:rPr>
                <w:rFonts w:cs="Times New Roman"/>
                <w:sz w:val="21"/>
                <w:szCs w:val="21"/>
              </w:rPr>
              <w:t>.</w:t>
            </w:r>
          </w:p>
        </w:tc>
      </w:tr>
      <w:tr w:rsidR="004C6CDB" w:rsidRPr="001F46D8" w14:paraId="4D9FDB46" w14:textId="77777777" w:rsidTr="00CF430F">
        <w:tc>
          <w:tcPr>
            <w:tcW w:w="2972" w:type="dxa"/>
            <w:shd w:val="clear" w:color="auto" w:fill="F2F2F2" w:themeFill="background1" w:themeFillShade="F2"/>
          </w:tcPr>
          <w:p w14:paraId="74E448F1"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kognice</w:t>
            </w:r>
          </w:p>
        </w:tc>
        <w:tc>
          <w:tcPr>
            <w:tcW w:w="6095" w:type="dxa"/>
          </w:tcPr>
          <w:p w14:paraId="74CF3E8F" w14:textId="51F7D9EF" w:rsidR="004C6CDB" w:rsidRPr="00CF430F" w:rsidRDefault="0052673E" w:rsidP="00546E4F">
            <w:pPr>
              <w:spacing w:before="120" w:line="240" w:lineRule="auto"/>
              <w:jc w:val="left"/>
              <w:rPr>
                <w:rFonts w:cs="Times New Roman"/>
                <w:sz w:val="21"/>
                <w:szCs w:val="21"/>
              </w:rPr>
            </w:pPr>
            <w:r>
              <w:rPr>
                <w:rFonts w:cs="Times New Roman"/>
                <w:sz w:val="21"/>
                <w:szCs w:val="21"/>
              </w:rPr>
              <w:t>N</w:t>
            </w:r>
            <w:r w:rsidR="004C6CDB" w:rsidRPr="00CF430F">
              <w:rPr>
                <w:rFonts w:cs="Times New Roman"/>
                <w:sz w:val="21"/>
                <w:szCs w:val="21"/>
              </w:rPr>
              <w:t>apř. vnímání hodnoty a účinnosti sdružení/ organizace, dobrovolnictví a občanské participace, vnímání společenských tlaků ze strany ostatních, aby se dobrovolně zapojili, byli aktivní nebo aktivnější ve sdruženích nebo jiných formálních dobrovolnických programech, přesvědčení o občanských svobodách a roli neziskových organizací v demokratické společnosti</w:t>
            </w:r>
            <w:r>
              <w:rPr>
                <w:rFonts w:cs="Times New Roman"/>
                <w:sz w:val="21"/>
                <w:szCs w:val="21"/>
              </w:rPr>
              <w:t>.</w:t>
            </w:r>
          </w:p>
        </w:tc>
      </w:tr>
      <w:tr w:rsidR="004C6CDB" w:rsidRPr="001F46D8" w14:paraId="087EDEF0" w14:textId="77777777" w:rsidTr="00CF430F">
        <w:tc>
          <w:tcPr>
            <w:tcW w:w="2972" w:type="dxa"/>
            <w:shd w:val="clear" w:color="auto" w:fill="F2F2F2" w:themeFill="background1" w:themeFillShade="F2"/>
          </w:tcPr>
          <w:p w14:paraId="08ABF8DB"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Žádná, nízká nebo ne příliš závažná míra pociťované bolesti</w:t>
            </w:r>
          </w:p>
        </w:tc>
        <w:tc>
          <w:tcPr>
            <w:tcW w:w="6095" w:type="dxa"/>
          </w:tcPr>
          <w:p w14:paraId="487696AA" w14:textId="77777777" w:rsidR="004C6CDB" w:rsidRPr="00CF430F" w:rsidRDefault="004C6CDB" w:rsidP="00546E4F">
            <w:pPr>
              <w:spacing w:before="120" w:line="240" w:lineRule="auto"/>
              <w:jc w:val="left"/>
              <w:rPr>
                <w:rFonts w:cs="Times New Roman"/>
                <w:sz w:val="21"/>
                <w:szCs w:val="21"/>
              </w:rPr>
            </w:pPr>
          </w:p>
        </w:tc>
      </w:tr>
      <w:tr w:rsidR="004C6CDB" w:rsidRPr="001F46D8" w14:paraId="4C919FAE" w14:textId="77777777" w:rsidTr="00CF430F">
        <w:tc>
          <w:tcPr>
            <w:tcW w:w="2972" w:type="dxa"/>
            <w:shd w:val="clear" w:color="auto" w:fill="F2F2F2" w:themeFill="background1" w:themeFillShade="F2"/>
          </w:tcPr>
          <w:p w14:paraId="063B553D" w14:textId="77777777"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Vhodné aspekty týkající se vlastní ho já (</w:t>
            </w:r>
            <w:proofErr w:type="spellStart"/>
            <w:r w:rsidRPr="00CF430F">
              <w:rPr>
                <w:rFonts w:cs="Times New Roman"/>
                <w:i/>
                <w:iCs/>
                <w:sz w:val="21"/>
                <w:szCs w:val="21"/>
              </w:rPr>
              <w:t>the</w:t>
            </w:r>
            <w:proofErr w:type="spellEnd"/>
            <w:r w:rsidRPr="00CF430F">
              <w:rPr>
                <w:rFonts w:cs="Times New Roman"/>
                <w:i/>
                <w:iCs/>
                <w:sz w:val="21"/>
                <w:szCs w:val="21"/>
              </w:rPr>
              <w:t xml:space="preserve"> </w:t>
            </w:r>
            <w:proofErr w:type="spellStart"/>
            <w:r w:rsidRPr="00CF430F">
              <w:rPr>
                <w:rFonts w:cs="Times New Roman"/>
                <w:i/>
                <w:iCs/>
                <w:sz w:val="21"/>
                <w:szCs w:val="21"/>
              </w:rPr>
              <w:t>self</w:t>
            </w:r>
            <w:proofErr w:type="spellEnd"/>
            <w:r w:rsidRPr="00CF430F">
              <w:rPr>
                <w:rFonts w:cs="Times New Roman"/>
                <w:sz w:val="21"/>
                <w:szCs w:val="21"/>
              </w:rPr>
              <w:t>)</w:t>
            </w:r>
          </w:p>
        </w:tc>
        <w:tc>
          <w:tcPr>
            <w:tcW w:w="6095" w:type="dxa"/>
          </w:tcPr>
          <w:p w14:paraId="2D41B38B" w14:textId="2C7086DC" w:rsidR="004C6CDB" w:rsidRPr="00CF430F" w:rsidRDefault="004C6CDB" w:rsidP="00546E4F">
            <w:pPr>
              <w:spacing w:before="120" w:line="240" w:lineRule="auto"/>
              <w:jc w:val="left"/>
              <w:rPr>
                <w:rFonts w:cs="Times New Roman"/>
                <w:sz w:val="21"/>
                <w:szCs w:val="21"/>
              </w:rPr>
            </w:pPr>
            <w:r w:rsidRPr="00CF430F">
              <w:rPr>
                <w:rFonts w:cs="Times New Roman"/>
                <w:sz w:val="21"/>
                <w:szCs w:val="21"/>
              </w:rPr>
              <w:t xml:space="preserve">Identifikace s rolí dobrovolníka, velmi sociální </w:t>
            </w:r>
            <w:r w:rsidRPr="00CF430F">
              <w:rPr>
                <w:rFonts w:cs="Times New Roman"/>
                <w:i/>
                <w:iCs/>
                <w:sz w:val="21"/>
                <w:szCs w:val="21"/>
              </w:rPr>
              <w:t>já</w:t>
            </w:r>
            <w:r w:rsidRPr="00CF430F">
              <w:rPr>
                <w:rFonts w:cs="Times New Roman"/>
                <w:sz w:val="21"/>
                <w:szCs w:val="21"/>
              </w:rPr>
              <w:t xml:space="preserve"> a vidění asociace/ organizace jako svoji vlastní součást – rozšíření ega</w:t>
            </w:r>
            <w:r w:rsidR="0052673E">
              <w:rPr>
                <w:rFonts w:cs="Times New Roman"/>
                <w:sz w:val="21"/>
                <w:szCs w:val="21"/>
              </w:rPr>
              <w:t>.</w:t>
            </w:r>
          </w:p>
        </w:tc>
      </w:tr>
    </w:tbl>
    <w:p w14:paraId="1ADD1D40" w14:textId="64F47F23" w:rsidR="004C6CDB" w:rsidRDefault="004C6CDB" w:rsidP="004C6CDB">
      <w:pPr>
        <w:pStyle w:val="Normln-odsazen"/>
        <w:ind w:firstLine="0"/>
        <w:rPr>
          <w:rFonts w:cs="Times New Roman"/>
        </w:rPr>
      </w:pPr>
      <w:r w:rsidRPr="00923F01">
        <w:rPr>
          <w:rFonts w:cs="Times New Roman"/>
        </w:rPr>
        <w:t xml:space="preserve">Tabulka sestavena podle Smith a kol., 2016, </w:t>
      </w:r>
      <w:r w:rsidR="007C14E4">
        <w:rPr>
          <w:rFonts w:cs="Times New Roman"/>
        </w:rPr>
        <w:t>s. </w:t>
      </w:r>
      <w:r w:rsidRPr="00923F01">
        <w:rPr>
          <w:rFonts w:cs="Times New Roman"/>
        </w:rPr>
        <w:t>704, 708, [online]</w:t>
      </w:r>
    </w:p>
    <w:p w14:paraId="7DB21592" w14:textId="574AFCFD" w:rsidR="000F65CD" w:rsidRPr="000F65CD" w:rsidRDefault="000F65CD" w:rsidP="000F65CD">
      <w:pPr>
        <w:pStyle w:val="Nadpis3"/>
      </w:pPr>
      <w:bookmarkStart w:id="14" w:name="_Toc118302040"/>
      <w:r w:rsidRPr="000F65CD">
        <w:lastRenderedPageBreak/>
        <w:t>In</w:t>
      </w:r>
      <w:r>
        <w:t>formovanost</w:t>
      </w:r>
      <w:bookmarkEnd w:id="14"/>
    </w:p>
    <w:p w14:paraId="77C20810" w14:textId="77777777" w:rsidR="000F65CD" w:rsidRPr="000F65CD" w:rsidRDefault="000F65CD" w:rsidP="000F65CD">
      <w:pPr>
        <w:pStyle w:val="Normln-prvn"/>
      </w:pPr>
      <w:r w:rsidRPr="000F65CD">
        <w:t xml:space="preserve">Jedním z intrapersonálních faktorů je i informovanost jedince o dobrovolnictví. Přičemž informovanost můžeme vnímat jako </w:t>
      </w:r>
      <w:bookmarkStart w:id="15" w:name="_Hlk118134246"/>
      <w:r w:rsidRPr="000F65CD">
        <w:t>„</w:t>
      </w:r>
      <w:r w:rsidRPr="000F65CD">
        <w:rPr>
          <w:i/>
          <w:iCs/>
        </w:rPr>
        <w:t>množství informací, kterými jedinec či určitá skupina disponují a které mohou aktivně šířit</w:t>
      </w:r>
      <w:r w:rsidRPr="000F65CD">
        <w:t xml:space="preserve">“ (Tomek, 2017, [online]). </w:t>
      </w:r>
      <w:bookmarkEnd w:id="15"/>
    </w:p>
    <w:p w14:paraId="69BC35A9" w14:textId="2B5AD615" w:rsidR="000F65CD" w:rsidRPr="000F65CD" w:rsidRDefault="000F65CD" w:rsidP="000F65CD">
      <w:pPr>
        <w:pStyle w:val="Normln-odsazen"/>
        <w:rPr>
          <w:rFonts w:cs="Times New Roman"/>
        </w:rPr>
      </w:pPr>
      <w:r w:rsidRPr="000F65CD">
        <w:rPr>
          <w:rFonts w:cs="Times New Roman"/>
        </w:rPr>
        <w:t xml:space="preserve">Vyšší míra informovanosti logicky zvyšuje pravděpodobnost zapojení se do dobrovolnictví. Zároveň však bylo zdůrazněno, že faktorů ovlivňujících inklinaci k dobrovolnictví je více. Jak významná je tedy role informovanosti v širším kontextu ostatních proměnných? </w:t>
      </w:r>
      <w:proofErr w:type="spellStart"/>
      <w:r w:rsidRPr="000F65CD">
        <w:rPr>
          <w:rFonts w:cs="Times New Roman"/>
        </w:rPr>
        <w:t>Stukas</w:t>
      </w:r>
      <w:proofErr w:type="spellEnd"/>
      <w:r w:rsidRPr="000F65CD">
        <w:rPr>
          <w:rFonts w:cs="Times New Roman"/>
        </w:rPr>
        <w:t xml:space="preserve">, </w:t>
      </w:r>
      <w:proofErr w:type="spellStart"/>
      <w:r w:rsidRPr="000F65CD">
        <w:rPr>
          <w:rFonts w:cs="Times New Roman"/>
        </w:rPr>
        <w:t>Snyder</w:t>
      </w:r>
      <w:proofErr w:type="spellEnd"/>
      <w:r w:rsidRPr="000F65CD">
        <w:rPr>
          <w:rFonts w:cs="Times New Roman"/>
        </w:rPr>
        <w:t xml:space="preserve"> a Clary (2008, </w:t>
      </w:r>
      <w:r w:rsidR="007C14E4">
        <w:rPr>
          <w:rFonts w:cs="Times New Roman"/>
        </w:rPr>
        <w:t>s. </w:t>
      </w:r>
      <w:r w:rsidRPr="000F65CD">
        <w:rPr>
          <w:rFonts w:cs="Times New Roman"/>
        </w:rPr>
        <w:t>8, [online]) uvádí, že pouhé poskytnutí informací typu kde, kdy a jak lze vykonávat dobrovolnickou činnost, by mohlo být naprosto dostačujícím podnětem pro zapojení se dobrovolnictví u určité skupiny osob. Jde o okruh jedinců, kteří již vykazují vysokou míru inklinace k dobrovolnictví svými povahovými rysy, hodnotami, motivacemi a dalšími faktory, dobrovolnictví ale ještě aktivně nepraktikují. O něco menší vliv má podle uvedených autorů zvýšení informovanosti na osoby, které nevykazují inklinaci ani odpor k dobrovolnictví. U této skupiny se prokazatelně projevuje výše zmíněná teorie směny, a případná informační kampaň by tak neměla opomenout vyzdvižení možných benefitů. A nakonec velmi malý vliv má zvýšení informovanosti u lidí, kteří vykazují negativní postoj vůči dobrovolnictví.</w:t>
      </w:r>
    </w:p>
    <w:p w14:paraId="74638B4E" w14:textId="77777777" w:rsidR="000F65CD" w:rsidRPr="000F65CD" w:rsidRDefault="000F65CD" w:rsidP="000F65CD">
      <w:pPr>
        <w:pStyle w:val="Normln-odsazen"/>
        <w:rPr>
          <w:rFonts w:cs="Times New Roman"/>
        </w:rPr>
      </w:pPr>
      <w:r w:rsidRPr="000F65CD">
        <w:rPr>
          <w:rFonts w:cs="Times New Roman"/>
        </w:rPr>
        <w:t>Je tedy patrné, že informovanost není jen izolovaným determinantem, ale je silně provázaná s dalšími faktory na všech úrovních zobrazených v ekologickém modelu. Informace, které se k nám dostávají formují a ovlivňují naše postoje a povědomí o benefitech může silně ovlivnit podobu motivací. Sdílení informací pak může probíhat v rámci rodiny, okruhu přátel, spolužáků, ale i organizovaně ze strany neziskových organizací či veřejné správy.</w:t>
      </w:r>
    </w:p>
    <w:p w14:paraId="29E4134B" w14:textId="101EE40D" w:rsidR="000F65CD" w:rsidRPr="000F65CD" w:rsidRDefault="000F65CD" w:rsidP="000F65CD">
      <w:pPr>
        <w:pStyle w:val="Normln-odsazen"/>
        <w:rPr>
          <w:rFonts w:cs="Times New Roman"/>
        </w:rPr>
      </w:pPr>
      <w:r w:rsidRPr="000F65CD">
        <w:rPr>
          <w:rFonts w:cs="Times New Roman"/>
        </w:rPr>
        <w:t xml:space="preserve">Pokud mluvíme o možnostech vlivu veřejné správy na celospolečenskou informovanost o dobrovolnictví, můžeme uvést dva strategické cíle obsažené v Koncepci rozvoje dobrovolnictví v </w:t>
      </w:r>
      <w:proofErr w:type="spellStart"/>
      <w:r w:rsidR="0052673E">
        <w:rPr>
          <w:rFonts w:cs="Times New Roman"/>
        </w:rPr>
        <w:t>Č</w:t>
      </w:r>
      <w:r w:rsidRPr="000F65CD">
        <w:rPr>
          <w:rFonts w:cs="Times New Roman"/>
        </w:rPr>
        <w:t>ské</w:t>
      </w:r>
      <w:proofErr w:type="spellEnd"/>
      <w:r w:rsidRPr="000F65CD">
        <w:rPr>
          <w:rFonts w:cs="Times New Roman"/>
        </w:rPr>
        <w:t xml:space="preserve"> republice na léta 2020–2029. Ministerstvo vnitra v tomto dokumentu zmiňuje cíl propagovat možnosti dobrovolnictví v České republice a ve světě efektivními komunikačními kanály a za druhé informovat širokou veřejnost o celospolečenském významu dobrovolnictví a dárcovství. Součástí druhého cíle by mělo být i informování žáků základních a středních škol o možnostech dobrovolnictví a rámcové zařazení tohoto tématu do výuky. (MVČR, Koncepce rozvoje dobrovolnictví, </w:t>
      </w:r>
      <w:r w:rsidR="007C14E4">
        <w:rPr>
          <w:rFonts w:cs="Times New Roman"/>
        </w:rPr>
        <w:t>s. </w:t>
      </w:r>
      <w:r w:rsidRPr="000F65CD">
        <w:rPr>
          <w:rFonts w:cs="Times New Roman"/>
        </w:rPr>
        <w:t>31–32, [online])</w:t>
      </w:r>
    </w:p>
    <w:p w14:paraId="7C841A4C" w14:textId="3FF5D635" w:rsidR="008E73E6" w:rsidRDefault="000F65CD" w:rsidP="004C30CC">
      <w:pPr>
        <w:pStyle w:val="Normln-odsazen"/>
        <w:rPr>
          <w:rFonts w:cs="Times New Roman"/>
        </w:rPr>
        <w:sectPr w:rsidR="008E73E6" w:rsidSect="002A6D93">
          <w:type w:val="oddPage"/>
          <w:pgSz w:w="11906" w:h="16838" w:code="9"/>
          <w:pgMar w:top="1418" w:right="1418" w:bottom="1418" w:left="1418" w:header="709" w:footer="709" w:gutter="0"/>
          <w:cols w:space="708"/>
          <w:docGrid w:linePitch="360"/>
        </w:sectPr>
      </w:pPr>
      <w:r w:rsidRPr="000F65CD">
        <w:rPr>
          <w:rFonts w:cs="Times New Roman"/>
        </w:rPr>
        <w:t>Nemalou roli ve zvyšování informovanosti mají samozřejmě také samotné neziskové organizace, které dobrovolnické programy propagují. A aktuální stav informovanosti může být navíc ovlivněn i těžko předvídatelnými faktory, jako jsou mimořádné události, které dočasně zvyšují míru dobrovolnictví a solidarity ve společnosti. Proměnných ovlivňujících dobrovolnictví je tedy opravdu mnoho. A informovanost není zdaleka jediným prvkem, který má potenciál zvýšit úroveň dobrovolnictví ve společnosti. Díky zmiňované provázanosti s ostatními faktory však informovanost lze stále považovat za jeden z nejzásadnějších determinantů dobrovolnictví, i když míra jejího dopadu vždy záleží na predispozicích konkrétního jednotlivce.</w:t>
      </w:r>
    </w:p>
    <w:p w14:paraId="2073C889" w14:textId="0E5E2A15" w:rsidR="00917982" w:rsidRPr="00E37403" w:rsidRDefault="00BC6219" w:rsidP="00917982">
      <w:pPr>
        <w:pStyle w:val="Nadpis1"/>
        <w:rPr>
          <w:rFonts w:cs="Times New Roman"/>
        </w:rPr>
      </w:pPr>
      <w:bookmarkStart w:id="16" w:name="_Toc118302041"/>
      <w:bookmarkStart w:id="17" w:name="_Hlk91238802"/>
      <w:r>
        <w:rPr>
          <w:rFonts w:cs="Times New Roman"/>
        </w:rPr>
        <w:lastRenderedPageBreak/>
        <w:t>Výzkumná část</w:t>
      </w:r>
      <w:bookmarkEnd w:id="16"/>
    </w:p>
    <w:p w14:paraId="637500F1" w14:textId="68BBD078" w:rsidR="00917982" w:rsidRPr="00E37403" w:rsidRDefault="00E22F4A" w:rsidP="00E22F4A">
      <w:pPr>
        <w:pStyle w:val="Normln-prvn"/>
      </w:pPr>
      <w:r w:rsidRPr="00E22F4A">
        <w:t>Po teoretické části, která představila téma dobrovolnictví v sociálních službách, jeho možné podoby, legislativní vymezení, význam a dále roli informovanosti a dalších faktorů, které mohou míru dobrovolnictví ovlivňovat, následuje část výzkumná. Výzkumná část této práce se zaměřuje na zjištění stavu informovanosti o možnostech a významu dobrovolnické činnosti v sociálních službách u vybrané skupiny osob, konkrétně u žáků středních škol.</w:t>
      </w:r>
    </w:p>
    <w:p w14:paraId="1AB1FA17" w14:textId="0F201AFE" w:rsidR="00917982" w:rsidRPr="00E22F4A" w:rsidRDefault="00E22F4A" w:rsidP="00E22F4A">
      <w:pPr>
        <w:pStyle w:val="Nadpis2"/>
        <w:rPr>
          <w:rFonts w:cs="Times New Roman"/>
        </w:rPr>
      </w:pPr>
      <w:bookmarkStart w:id="18" w:name="_Toc118302042"/>
      <w:r w:rsidRPr="00E22F4A">
        <w:rPr>
          <w:rFonts w:cs="Times New Roman"/>
        </w:rPr>
        <w:t>Cíl výzkumu a výzkumné otázky</w:t>
      </w:r>
      <w:bookmarkEnd w:id="18"/>
    </w:p>
    <w:p w14:paraId="1E38BA0F" w14:textId="77777777" w:rsidR="00E22F4A" w:rsidRPr="00E22F4A" w:rsidRDefault="00E22F4A" w:rsidP="00E22F4A">
      <w:pPr>
        <w:pStyle w:val="Normln-prvn"/>
        <w:rPr>
          <w:rFonts w:cs="Times New Roman"/>
        </w:rPr>
      </w:pPr>
      <w:r w:rsidRPr="00E22F4A">
        <w:rPr>
          <w:rFonts w:cs="Times New Roman"/>
        </w:rPr>
        <w:t>Cílem výzkumu je tedy zjistit stav informovanosti vzorku žáků středních škol o možnostech a významu dobrovolnické činnosti v sociálních službách.</w:t>
      </w:r>
    </w:p>
    <w:p w14:paraId="38D40458" w14:textId="21A1BD6C" w:rsidR="00917982" w:rsidRDefault="00E22F4A" w:rsidP="00E22F4A">
      <w:pPr>
        <w:pStyle w:val="Normln-prvn"/>
      </w:pPr>
      <w:r w:rsidRPr="00E22F4A">
        <w:rPr>
          <w:i/>
          <w:iCs/>
        </w:rPr>
        <w:t>Hlavní výzkumná otázka</w:t>
      </w:r>
      <w:r w:rsidRPr="00E22F4A">
        <w:t>: Jaký je stav informovanosti vzorku žáků středních škol o možnostech a významu dobrovolnické činnosti v sociálních službách?</w:t>
      </w:r>
    </w:p>
    <w:p w14:paraId="230FAD8C" w14:textId="71EE299A" w:rsidR="00E22F4A" w:rsidRDefault="00E22F4A" w:rsidP="00E22F4A">
      <w:pPr>
        <w:pStyle w:val="Normln-prvn"/>
        <w:numPr>
          <w:ilvl w:val="0"/>
          <w:numId w:val="19"/>
        </w:numPr>
        <w:ind w:left="426"/>
      </w:pPr>
      <w:r w:rsidRPr="00E22F4A">
        <w:rPr>
          <w:i/>
          <w:iCs/>
        </w:rPr>
        <w:t>Dílčí výzkumná otázka</w:t>
      </w:r>
      <w:r>
        <w:t xml:space="preserve">: Disponují </w:t>
      </w:r>
      <w:bookmarkStart w:id="19" w:name="_Hlk118133196"/>
      <w:r>
        <w:t>žáci středních škol informacemi o možnostech zapojení se do dobrovolnické činnosti v sociálních službách?</w:t>
      </w:r>
      <w:bookmarkEnd w:id="19"/>
    </w:p>
    <w:p w14:paraId="2B81AB4D" w14:textId="77777777" w:rsidR="00E22F4A" w:rsidRDefault="00E22F4A" w:rsidP="00E22F4A">
      <w:pPr>
        <w:pStyle w:val="Normln-prvn"/>
      </w:pPr>
      <w:r w:rsidRPr="00E22F4A">
        <w:rPr>
          <w:i/>
          <w:iCs/>
        </w:rPr>
        <w:t>Operacionalizace:</w:t>
      </w:r>
      <w:r>
        <w:t xml:space="preserve"> Tato otázka je pro účely výzkumu operacionalizována následujícími indikátory:</w:t>
      </w:r>
    </w:p>
    <w:p w14:paraId="289581D7" w14:textId="24BFA994" w:rsidR="00E22F4A" w:rsidRDefault="00E22F4A" w:rsidP="00E22F4A">
      <w:pPr>
        <w:pStyle w:val="Normln-odsazen"/>
        <w:ind w:left="567" w:hanging="284"/>
      </w:pPr>
      <w:r>
        <w:t xml:space="preserve">a) osobní zkušenost s dobrovolnictvím, měřená v tomto případě skrze dřívější zkušenost s pojmem dobrovolnictví a osobní zapojení se do dobrovolnictví za posledních 12 měsíců (v dotazníku otázky </w:t>
      </w:r>
      <w:r w:rsidR="007C14E4">
        <w:t>č. </w:t>
      </w:r>
      <w:r>
        <w:t xml:space="preserve">1., 2. a 2.3. viz. Příloha </w:t>
      </w:r>
      <w:r w:rsidR="007C14E4">
        <w:t>č. </w:t>
      </w:r>
      <w:r>
        <w:t>3 – Grafické schéma logiky dotazníku),</w:t>
      </w:r>
    </w:p>
    <w:p w14:paraId="0AA2D8EB" w14:textId="1770E9CB" w:rsidR="00E22F4A" w:rsidRDefault="00E22F4A" w:rsidP="00E22F4A">
      <w:pPr>
        <w:pStyle w:val="Normln-odsazen"/>
        <w:ind w:left="567" w:hanging="284"/>
      </w:pPr>
      <w:r>
        <w:t xml:space="preserve">b) povědomí respondenta o výskytu dobrovolnických programů v sociálních službách ve svém okolí (v dotazníku otázky </w:t>
      </w:r>
      <w:r w:rsidR="007C14E4">
        <w:t>č. </w:t>
      </w:r>
      <w:r>
        <w:t>2.1., 2.4. a 2.7.),</w:t>
      </w:r>
    </w:p>
    <w:p w14:paraId="2468719C" w14:textId="7CCBBBF1" w:rsidR="00E22F4A" w:rsidRDefault="00E22F4A" w:rsidP="00E22F4A">
      <w:pPr>
        <w:pStyle w:val="Normln-odsazen"/>
        <w:ind w:left="567" w:hanging="284"/>
      </w:pPr>
      <w:r>
        <w:t xml:space="preserve">c) znalost názvů konkrétních organizacích, které zprostředkovávají dobrovolnictví v sociálních službách (v dotazníku body </w:t>
      </w:r>
      <w:r w:rsidR="007C14E4">
        <w:t>č. </w:t>
      </w:r>
      <w:r>
        <w:t>3. a 3.1.),</w:t>
      </w:r>
    </w:p>
    <w:p w14:paraId="55DB3707" w14:textId="306B18D4" w:rsidR="00E22F4A" w:rsidRDefault="00E22F4A" w:rsidP="00E22F4A">
      <w:pPr>
        <w:pStyle w:val="Normln-odsazen"/>
        <w:ind w:left="567" w:hanging="284"/>
      </w:pPr>
      <w:r>
        <w:t xml:space="preserve">d) adekvátnost představy respondentů o tom, jaké činnosti lze vykonávat v rámci dobrovolnické činnosti v sociálních službách (v dotazníku otázka </w:t>
      </w:r>
      <w:r w:rsidR="007C14E4">
        <w:t>č. </w:t>
      </w:r>
      <w:r>
        <w:t xml:space="preserve">6.), </w:t>
      </w:r>
    </w:p>
    <w:p w14:paraId="55DADAB6" w14:textId="12AE2EE3" w:rsidR="00E22F4A" w:rsidRDefault="00E22F4A" w:rsidP="00E22F4A">
      <w:pPr>
        <w:pStyle w:val="Normln-odsazen"/>
        <w:ind w:left="567" w:hanging="284"/>
      </w:pPr>
      <w:r>
        <w:t xml:space="preserve">e) povědomí o tom, kdo se může stát dobrovolníkem v sociálních službách (v dotazníku měřeno správností odpovědi u otázka </w:t>
      </w:r>
      <w:r w:rsidR="007C14E4">
        <w:t>č. </w:t>
      </w:r>
      <w:r>
        <w:t>4.)</w:t>
      </w:r>
      <w:r w:rsidR="0052673E">
        <w:t>.</w:t>
      </w:r>
    </w:p>
    <w:p w14:paraId="480569C9" w14:textId="639BB8CA" w:rsidR="00E22F4A" w:rsidRDefault="00E22F4A" w:rsidP="00572099">
      <w:pPr>
        <w:pStyle w:val="Normln-prvn"/>
        <w:numPr>
          <w:ilvl w:val="0"/>
          <w:numId w:val="19"/>
        </w:numPr>
        <w:ind w:left="426"/>
      </w:pPr>
      <w:r w:rsidRPr="00572099">
        <w:rPr>
          <w:i/>
          <w:iCs/>
        </w:rPr>
        <w:t>Dílčí výzkumná otázka</w:t>
      </w:r>
      <w:r w:rsidRPr="00E22F4A">
        <w:t>: Disponují žáci středních škol informacemi o přínosech dobrovolnické</w:t>
      </w:r>
      <w:r>
        <w:t xml:space="preserve"> činnosti v sociálních službách?</w:t>
      </w:r>
    </w:p>
    <w:p w14:paraId="12B80C8E" w14:textId="7E846E4C" w:rsidR="00E22F4A" w:rsidRDefault="00E22F4A" w:rsidP="00572099">
      <w:pPr>
        <w:pStyle w:val="Normln-prvn"/>
      </w:pPr>
      <w:r w:rsidRPr="00572099">
        <w:rPr>
          <w:i/>
          <w:iCs/>
        </w:rPr>
        <w:t>Operacionalizace</w:t>
      </w:r>
      <w:r>
        <w:t xml:space="preserve">: V rámci výzkumu bude tato otázka operacionalizována v bodě </w:t>
      </w:r>
      <w:r w:rsidR="007C14E4">
        <w:t>č. </w:t>
      </w:r>
      <w:r>
        <w:t>5., kde respondenti pomocí škály hodnotí vlastní schopnost představit si na základě informací, které momentálně mají, čím je dobrovolnictví v sociálních službách přínosné pro samotné dobrovolníky, poskytovatele sociálních služeb, klienty sociálních služeb a pro širší společnost.</w:t>
      </w:r>
    </w:p>
    <w:p w14:paraId="39C65078" w14:textId="6EEC5527" w:rsidR="00E22F4A" w:rsidRDefault="00E22F4A" w:rsidP="00572099">
      <w:pPr>
        <w:pStyle w:val="Normln-prvn"/>
        <w:numPr>
          <w:ilvl w:val="0"/>
          <w:numId w:val="19"/>
        </w:numPr>
        <w:ind w:left="426"/>
      </w:pPr>
      <w:r w:rsidRPr="00572099">
        <w:rPr>
          <w:i/>
          <w:iCs/>
        </w:rPr>
        <w:lastRenderedPageBreak/>
        <w:t>Dílčí výzkumná otázka</w:t>
      </w:r>
      <w:r>
        <w:t>: Jakým způsobem se informace o dobrovolnické činnosti v sociálních službách k žákům středních škol dostávají?</w:t>
      </w:r>
    </w:p>
    <w:p w14:paraId="0809DDDE" w14:textId="77777777" w:rsidR="00E22F4A" w:rsidRDefault="00E22F4A" w:rsidP="00572099">
      <w:pPr>
        <w:pStyle w:val="Normln-prvn"/>
      </w:pPr>
      <w:r w:rsidRPr="00572099">
        <w:rPr>
          <w:i/>
          <w:iCs/>
        </w:rPr>
        <w:t>Operacionalizace</w:t>
      </w:r>
      <w:r>
        <w:t>: V rámci výzkumu bude tato otázka operacionalizována následujícími indikátory:</w:t>
      </w:r>
    </w:p>
    <w:p w14:paraId="7D91520E" w14:textId="77777777" w:rsidR="00E22F4A" w:rsidRDefault="00E22F4A" w:rsidP="00572099">
      <w:pPr>
        <w:pStyle w:val="Normln-odsazen"/>
        <w:ind w:left="567" w:hanging="284"/>
      </w:pPr>
      <w:r>
        <w:t>a)</w:t>
      </w:r>
      <w:r>
        <w:tab/>
        <w:t xml:space="preserve"> konkrétní informační médium/ média, které/ která respondenti </w:t>
      </w:r>
      <w:proofErr w:type="gramStart"/>
      <w:r>
        <w:t>označí</w:t>
      </w:r>
      <w:proofErr w:type="gramEnd"/>
      <w:r>
        <w:t xml:space="preserve"> v bodech 2.2., 2.5. a 2.6. zmiňovaného dotazníku za způsob, kterým se o dané možnosti dobrovolnictví/ daném dobrovolnickém programu dozvěděli,</w:t>
      </w:r>
    </w:p>
    <w:p w14:paraId="4B05DD12" w14:textId="3F20EFED" w:rsidR="00E22F4A" w:rsidRDefault="00E22F4A" w:rsidP="00572099">
      <w:pPr>
        <w:pStyle w:val="Normln-odsazen"/>
        <w:ind w:left="567" w:hanging="284"/>
      </w:pPr>
      <w:r>
        <w:t>b)</w:t>
      </w:r>
      <w:r>
        <w:tab/>
        <w:t xml:space="preserve">Zkušenost respondenta s tématem dobrovolnictví v sociálních službách v rámci výuky na své střední škole (v dotazníku otázka </w:t>
      </w:r>
      <w:r w:rsidR="007C14E4">
        <w:t>č. </w:t>
      </w:r>
      <w:r>
        <w:t>8.),</w:t>
      </w:r>
    </w:p>
    <w:p w14:paraId="54EC8FE8" w14:textId="5DA8444C" w:rsidR="00E22F4A" w:rsidRDefault="00E22F4A" w:rsidP="00572099">
      <w:pPr>
        <w:pStyle w:val="Normln-odsazen"/>
        <w:ind w:left="567" w:hanging="284"/>
      </w:pPr>
      <w:r>
        <w:t>c)</w:t>
      </w:r>
      <w:r>
        <w:tab/>
        <w:t xml:space="preserve">Vnímaná (ne)dostatečnost informací/ projevení zájmu o více informací (obecně i konkrétně v rámci výuky), (v dotazníku otázka </w:t>
      </w:r>
      <w:r w:rsidR="007C14E4">
        <w:t>č. </w:t>
      </w:r>
      <w:r>
        <w:t>7., 9.).</w:t>
      </w:r>
    </w:p>
    <w:p w14:paraId="1C590264" w14:textId="51E4817E" w:rsidR="00572099" w:rsidRPr="00E22F4A" w:rsidRDefault="00572099" w:rsidP="00572099">
      <w:pPr>
        <w:pStyle w:val="Nadpis2"/>
        <w:rPr>
          <w:rFonts w:cs="Times New Roman"/>
        </w:rPr>
      </w:pPr>
      <w:bookmarkStart w:id="20" w:name="_Toc118302043"/>
      <w:r>
        <w:rPr>
          <w:rFonts w:cs="Times New Roman"/>
        </w:rPr>
        <w:t>Použité metody</w:t>
      </w:r>
      <w:bookmarkEnd w:id="20"/>
    </w:p>
    <w:p w14:paraId="704CE1B2" w14:textId="0AC76067" w:rsidR="00572099" w:rsidRDefault="00572099" w:rsidP="00572099">
      <w:pPr>
        <w:pStyle w:val="Normln-prvn"/>
      </w:pPr>
      <w:r>
        <w:t>K dosažení cíle této práce byl zvolen kvantitativní výzkum, který předpokládá deduktivní přístup a umožňuje úzké zaměření se na konkrétní předem stanovená měřitelná data u zvolené populace (</w:t>
      </w:r>
      <w:proofErr w:type="spellStart"/>
      <w:r>
        <w:t>Pajo</w:t>
      </w:r>
      <w:proofErr w:type="spellEnd"/>
      <w:r>
        <w:t xml:space="preserve">, 2017, </w:t>
      </w:r>
      <w:r w:rsidR="007C14E4">
        <w:t>s. </w:t>
      </w:r>
      <w:r>
        <w:t>38, [online]). Dotazníkové šetření bylo zrealizované prostřednictvím online dotazníku obsahujícího celkem 20 otázek. Počet otázek, který se zobrazil konkrétnímu respondentovi, se však lišit v závislosti na jeho odpovědích viz</w:t>
      </w:r>
      <w:r w:rsidR="0052673E">
        <w:t xml:space="preserve"> </w:t>
      </w:r>
      <w:r>
        <w:t xml:space="preserve">Příloha </w:t>
      </w:r>
      <w:r w:rsidR="007C14E4">
        <w:t>č. </w:t>
      </w:r>
      <w:r>
        <w:t>3 – Grafické schéma logiky dotazníku. Úvod dotazníku obsahoval vysvětlení účelu dotazníku, ujištění o zachování anonymity respondentů a mimo jiné také definici pojmů dobrovolnictví a sociální služba. Pro účely dotazníku byly údaje vztahovány pouze k formálnímu dobrovolnictví, čemuž odpovídala uvedená definice.</w:t>
      </w:r>
    </w:p>
    <w:p w14:paraId="5AE4F35C" w14:textId="60ADF837" w:rsidR="00572099" w:rsidRDefault="00572099" w:rsidP="00572099">
      <w:pPr>
        <w:pStyle w:val="Normln-odsazen"/>
      </w:pPr>
      <w:r>
        <w:t xml:space="preserve">Výzkum vychází z již dříve publikovaných studií, které představily určitou míru dezinformací u občanů České republiky (viz kapitola 2.1. Externí faktory), z části výstupu výzkumu veřejného mínění realizovaného v rámci projektu Koncepce rozvoje dobrovolnictví v České republice s akcentem na zajištění regionální a oborové dostupnosti dobrovolnictví v podobě dobrovolnických center (2022, </w:t>
      </w:r>
      <w:r w:rsidR="007C14E4">
        <w:t>s. </w:t>
      </w:r>
      <w:r>
        <w:t xml:space="preserve">5 -14, 29 -32, [online]), který za rok 2021 prezentuje na celostátní úrovni poměrně vysoké obecné povědomí  o dobrovolnictví, zároveň však bariéru v podobě neznalosti konkrétních možností osobního zapojení se do dobrovolnictví. Nedostatek určitých informací jako jednu z bariér dobrovolnictví potvrzuje mimo jiné i výzkum </w:t>
      </w:r>
      <w:proofErr w:type="spellStart"/>
      <w:r>
        <w:t>Knichalové</w:t>
      </w:r>
      <w:proofErr w:type="spellEnd"/>
      <w:r>
        <w:t>, ve kterém ze 799 obyvatel Olomouce 155 respondentů uvedlo, že se nezapojilo do formálního dobrovolnictví, protože nevěděli, jak by se mohli do dobrovolnictví zapojit, a dalších 254 osob se nezapojilo, protože je nikdo nepožádal o pomoc (</w:t>
      </w:r>
      <w:proofErr w:type="spellStart"/>
      <w:r>
        <w:t>Knichalová</w:t>
      </w:r>
      <w:proofErr w:type="spellEnd"/>
      <w:r>
        <w:t>, 2017, 53, 60, [online]). Na základě výsledků zmiňovaných výzkumů byly sestaveny otázky umožňující měření informovanosti o možnostech a významu dobrovolnictví v sociálních službách u žáků středních škol. Adekvátnost přizpůsobení formulace otázek pro daný výzkumný soubor byla následně přezkoumána pilotním testováním ve spolupráci tří respondentů. Samotný sběr dat skrze online dotazník probíhal po dobu dvou týdnů.</w:t>
      </w:r>
    </w:p>
    <w:p w14:paraId="6D6C8573" w14:textId="5C1049AD" w:rsidR="00572099" w:rsidRDefault="00572099" w:rsidP="00572099">
      <w:pPr>
        <w:pStyle w:val="Nadpis2"/>
        <w:rPr>
          <w:rFonts w:cs="Times New Roman"/>
        </w:rPr>
      </w:pPr>
      <w:bookmarkStart w:id="21" w:name="_Toc118302044"/>
      <w:r>
        <w:rPr>
          <w:rFonts w:cs="Times New Roman"/>
        </w:rPr>
        <w:lastRenderedPageBreak/>
        <w:t>Popis výzkumného souboru</w:t>
      </w:r>
      <w:bookmarkEnd w:id="21"/>
    </w:p>
    <w:p w14:paraId="3185F115" w14:textId="19E18B95" w:rsidR="00572099" w:rsidRDefault="0052673E" w:rsidP="00572099">
      <w:pPr>
        <w:pStyle w:val="Normln-prvn"/>
      </w:pPr>
      <w:r>
        <w:rPr>
          <w:noProof/>
          <w:lang w:eastAsia="cs-CZ"/>
        </w:rPr>
        <w:drawing>
          <wp:anchor distT="180340" distB="360045" distL="114300" distR="114300" simplePos="0" relativeHeight="251663360" behindDoc="0" locked="0" layoutInCell="1" allowOverlap="1" wp14:anchorId="53F211B7" wp14:editId="09C1A7A2">
            <wp:simplePos x="0" y="0"/>
            <wp:positionH relativeFrom="margin">
              <wp:align>left</wp:align>
            </wp:positionH>
            <wp:positionV relativeFrom="paragraph">
              <wp:posOffset>5675630</wp:posOffset>
            </wp:positionV>
            <wp:extent cx="4974590" cy="2519680"/>
            <wp:effectExtent l="0" t="0" r="16510" b="13970"/>
            <wp:wrapTopAndBottom/>
            <wp:docPr id="64" name="Graf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Pr>
          <w:noProof/>
          <w:lang w:eastAsia="cs-CZ"/>
        </w:rPr>
        <w:drawing>
          <wp:anchor distT="0" distB="180340" distL="114300" distR="114300" simplePos="0" relativeHeight="251667456" behindDoc="0" locked="0" layoutInCell="1" allowOverlap="1" wp14:anchorId="5BAC58AD" wp14:editId="1FC793AA">
            <wp:simplePos x="0" y="0"/>
            <wp:positionH relativeFrom="margin">
              <wp:align>left</wp:align>
            </wp:positionH>
            <wp:positionV relativeFrom="paragraph">
              <wp:posOffset>2473960</wp:posOffset>
            </wp:positionV>
            <wp:extent cx="4974590" cy="2519680"/>
            <wp:effectExtent l="0" t="0" r="16510" b="13970"/>
            <wp:wrapTopAndBottom/>
            <wp:docPr id="59" name="Graf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C62828D" wp14:editId="61873CF7">
                <wp:simplePos x="0" y="0"/>
                <wp:positionH relativeFrom="margin">
                  <wp:align>left</wp:align>
                </wp:positionH>
                <wp:positionV relativeFrom="paragraph">
                  <wp:posOffset>2019300</wp:posOffset>
                </wp:positionV>
                <wp:extent cx="4974590" cy="457200"/>
                <wp:effectExtent l="0" t="0" r="0" b="0"/>
                <wp:wrapTopAndBottom/>
                <wp:docPr id="29" name="Textové pole 29"/>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4B037473" w14:textId="6C702D5A" w:rsidR="00981027" w:rsidRPr="00500BDE" w:rsidRDefault="00981027" w:rsidP="00981027">
                            <w:pPr>
                              <w:pStyle w:val="Titulek"/>
                              <w:rPr>
                                <w:noProof/>
                              </w:rPr>
                            </w:pPr>
                            <w:bookmarkStart w:id="22" w:name="_Toc118301915"/>
                            <w:r>
                              <w:t xml:space="preserve">Graf </w:t>
                            </w:r>
                            <w:fldSimple w:instr=" SEQ Graf \* ARABIC ">
                              <w:r w:rsidR="00146BF8">
                                <w:rPr>
                                  <w:noProof/>
                                </w:rPr>
                                <w:t>1</w:t>
                              </w:r>
                            </w:fldSimple>
                            <w:r>
                              <w:t xml:space="preserve"> - </w:t>
                            </w:r>
                            <w:r w:rsidRPr="00981027">
                              <w:t>Zastoupení respondentů podle typu studované školy</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C62828D" id="Textové pole 29" o:spid="_x0000_s1052" type="#_x0000_t202" style="position:absolute;left:0;text-align:left;margin-left:0;margin-top:159pt;width:391.7pt;height:36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" stroked="f">
                <v:textbox inset="0,0,0,0">
                  <w:txbxContent>
                    <w:p w14:paraId="4B037473" w14:textId="6C702D5A" w:rsidR="00981027" w:rsidRPr="00500BDE" w:rsidRDefault="00981027" w:rsidP="00981027">
                      <w:pPr>
                        <w:pStyle w:val="Titulek"/>
                        <w:rPr>
                          <w:noProof/>
                        </w:rPr>
                      </w:pPr>
                      <w:bookmarkStart w:id="23" w:name="_Toc118301915"/>
                      <w:r>
                        <w:t xml:space="preserve">Graf </w:t>
                      </w:r>
                      <w:fldSimple w:instr=" SEQ Graf \* ARABIC ">
                        <w:r w:rsidR="00146BF8">
                          <w:rPr>
                            <w:noProof/>
                          </w:rPr>
                          <w:t>1</w:t>
                        </w:r>
                      </w:fldSimple>
                      <w:r>
                        <w:t xml:space="preserve"> - </w:t>
                      </w:r>
                      <w:r w:rsidRPr="00981027">
                        <w:t>Zastoupení respondentů podle typu studované školy</w:t>
                      </w:r>
                      <w:bookmarkEnd w:id="23"/>
                    </w:p>
                  </w:txbxContent>
                </v:textbox>
                <w10:wrap type="topAndBottom" anchorx="margin"/>
              </v:shape>
            </w:pict>
          </mc:Fallback>
        </mc:AlternateContent>
      </w:r>
      <w:r>
        <w:rPr>
          <w:noProof/>
        </w:rPr>
        <mc:AlternateContent>
          <mc:Choice Requires="wps">
            <w:drawing>
              <wp:anchor distT="0" distB="0" distL="114300" distR="114300" simplePos="0" relativeHeight="251665408" behindDoc="0" locked="0" layoutInCell="1" allowOverlap="1" wp14:anchorId="181E8F42" wp14:editId="326BB65D">
                <wp:simplePos x="0" y="0"/>
                <wp:positionH relativeFrom="margin">
                  <wp:align>left</wp:align>
                </wp:positionH>
                <wp:positionV relativeFrom="paragraph">
                  <wp:posOffset>5187950</wp:posOffset>
                </wp:positionV>
                <wp:extent cx="4974590" cy="457200"/>
                <wp:effectExtent l="0" t="0" r="0" b="0"/>
                <wp:wrapTopAndBottom/>
                <wp:docPr id="28" name="Textové pole 28"/>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02BFA0D4" w14:textId="41AE8FE3" w:rsidR="00572099" w:rsidRPr="0063296F" w:rsidRDefault="00572099" w:rsidP="00572099">
                            <w:pPr>
                              <w:pStyle w:val="Titulek"/>
                              <w:rPr>
                                <w:noProof/>
                              </w:rPr>
                            </w:pPr>
                            <w:bookmarkStart w:id="24" w:name="_Toc118301916"/>
                            <w:r>
                              <w:t xml:space="preserve">Graf </w:t>
                            </w:r>
                            <w:fldSimple w:instr=" SEQ Graf \* ARABIC ">
                              <w:r w:rsidR="00146BF8">
                                <w:rPr>
                                  <w:noProof/>
                                </w:rPr>
                                <w:t>2</w:t>
                              </w:r>
                            </w:fldSimple>
                            <w:r>
                              <w:t xml:space="preserve">- </w:t>
                            </w:r>
                            <w:r w:rsidRPr="00572099">
                              <w:t>Zastoupení respondentů podle studovaného ročníku</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81E8F42" id="Textové pole 28" o:spid="_x0000_s1053" type="#_x0000_t202" style="position:absolute;left:0;text-align:left;margin-left:0;margin-top:408.5pt;width:391.7pt;height:36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" stroked="f">
                <v:textbox inset="0,0,0,0">
                  <w:txbxContent>
                    <w:p w14:paraId="02BFA0D4" w14:textId="41AE8FE3" w:rsidR="00572099" w:rsidRPr="0063296F" w:rsidRDefault="00572099" w:rsidP="00572099">
                      <w:pPr>
                        <w:pStyle w:val="Titulek"/>
                        <w:rPr>
                          <w:noProof/>
                        </w:rPr>
                      </w:pPr>
                      <w:bookmarkStart w:id="25" w:name="_Toc118301916"/>
                      <w:r>
                        <w:t xml:space="preserve">Graf </w:t>
                      </w:r>
                      <w:fldSimple w:instr=" SEQ Graf \* ARABIC ">
                        <w:r w:rsidR="00146BF8">
                          <w:rPr>
                            <w:noProof/>
                          </w:rPr>
                          <w:t>2</w:t>
                        </w:r>
                      </w:fldSimple>
                      <w:r>
                        <w:t xml:space="preserve">- </w:t>
                      </w:r>
                      <w:r w:rsidRPr="00572099">
                        <w:t>Zastoupení respondentů podle studovaného ročníku</w:t>
                      </w:r>
                      <w:bookmarkEnd w:id="25"/>
                    </w:p>
                  </w:txbxContent>
                </v:textbox>
                <w10:wrap type="topAndBottom" anchorx="margin"/>
              </v:shape>
            </w:pict>
          </mc:Fallback>
        </mc:AlternateContent>
      </w:r>
      <w:r w:rsidR="00572099" w:rsidRPr="00572099">
        <w:t>Výzkum byl proveden za spolupráce žáků středních škol, přičemž pro vyšší reprezentativnost byl výzkum místně omezen pouze na území Jihomoravského kraje. Školy, které jsou v rejstříku Ministerstva školství mládeže a tělovýchovy registrovány na území Jihomoravského kraje, byly požádány o distribuci dotazníku a spolupráci žáků na výzkumu prostřednictvím e-mailu. Dále byli osloveni i někteří konkrétní žáci přímo autorkou výzkumu a požádáni o distribuci dotazníku mezi své spolužáky. Celkově dotazník vyplnilo 647 respondentů, z toho 67,2</w:t>
      </w:r>
      <w:r>
        <w:t> %</w:t>
      </w:r>
      <w:r w:rsidR="00572099" w:rsidRPr="00572099">
        <w:t xml:space="preserve"> tvořily ženy (435 respondentů), 27,7</w:t>
      </w:r>
      <w:r>
        <w:t> %</w:t>
      </w:r>
      <w:r w:rsidR="00572099" w:rsidRPr="00572099">
        <w:t xml:space="preserve"> muži (179 respondentů) a 5,1</w:t>
      </w:r>
      <w:r>
        <w:t> %</w:t>
      </w:r>
      <w:r w:rsidR="00572099" w:rsidRPr="00572099">
        <w:t xml:space="preserve"> osoby, které se ztotožňují s jinou než dříve uvedenou možností (33 respondentů). Typ střední školy a studovaný ročník respondentů zobrazují následující grafy.</w:t>
      </w:r>
    </w:p>
    <w:p w14:paraId="38B78274" w14:textId="4C2D2BB1" w:rsidR="00917982" w:rsidRDefault="00981027" w:rsidP="00981027">
      <w:pPr>
        <w:pStyle w:val="Nadpis2"/>
      </w:pPr>
      <w:bookmarkStart w:id="26" w:name="_Toc118302045"/>
      <w:r w:rsidRPr="00981027">
        <w:lastRenderedPageBreak/>
        <w:t>Způsob zpracování dat</w:t>
      </w:r>
      <w:bookmarkEnd w:id="26"/>
    </w:p>
    <w:p w14:paraId="01F291ED" w14:textId="6565EAC5" w:rsidR="00BC6219" w:rsidRDefault="00981027" w:rsidP="00981027">
      <w:pPr>
        <w:pStyle w:val="Normln-prvn"/>
      </w:pPr>
      <w:r w:rsidRPr="00981027">
        <w:t xml:space="preserve">Data získaná skrze online dotazník byla automaticky vyhodnocena použitým programem po ukončení výzkumného šetření. U většiny bodů dotazníku byla data analyzována pomocí deskriptivní statistiky. Pro statistický popis dat byly využity především statistické grafy, které jsou obecně považovány za jednu ze základních metod popisu v oblasti deskriptivní statistiky (Kořínek, 2014, </w:t>
      </w:r>
      <w:r w:rsidR="007C14E4">
        <w:t>s. </w:t>
      </w:r>
      <w:r w:rsidRPr="00981027">
        <w:t xml:space="preserve">52, [online]). Tyto grafy byly sestaveny na základě tabulek absolutní četnosti odpovědí, které jsou v elektronické podobě uloženy v </w:t>
      </w:r>
      <w:r w:rsidR="00BE0172">
        <w:t>portfoliu</w:t>
      </w:r>
      <w:r w:rsidRPr="00981027">
        <w:t xml:space="preserve"> výzkumníka. V bodě </w:t>
      </w:r>
      <w:r w:rsidR="007C14E4">
        <w:t>č. </w:t>
      </w:r>
      <w:r w:rsidRPr="00981027">
        <w:t xml:space="preserve">4 byla kromě četnosti hodnocena i správnost zvolené odpovědi. Bod 3.1. a 6. tohoto dotazníku obsahoval otevřenou otázku. V případě bodu 3.1. byla vyhodnocena pouze četnost výskytu měřených hesel. V bodě. 6. bylo použito kódování a následné vytvoření kategorií, jejichž četnost výskytu byla vzájemně porovnána. V některých bodech dotazníku se při analýze dat prokázal i vztah mezi některými proměnnými. Kromě pouhého popisu dat na základě četnosti odpovědí respondentů tak v některých případech byla zkoumána, změřena a následně popsána i zjištěná souvislost. Jde například o rozdíl v převládajícím způsobu získávání informací o možnostech dobrovolnictví mezi skupinou osob, které se aktivně zapojili do dobrovolnictví, a těmi, kteří nikoliv viz Graf </w:t>
      </w:r>
      <w:r w:rsidR="007C14E4">
        <w:t>č. </w:t>
      </w:r>
      <w:r w:rsidRPr="00981027">
        <w:t>9 - Způsob získávání informací. V některých bodech je dále přidán komentář popisující existenci nebo naopak absenci souvislosti mezi konkrétní kategorií měřených dat a studovaným ročníkem či typem školy respondenta.</w:t>
      </w:r>
    </w:p>
    <w:p w14:paraId="18286DF3" w14:textId="520891B9" w:rsidR="00981027" w:rsidRDefault="00981027" w:rsidP="00981027">
      <w:pPr>
        <w:pStyle w:val="Nadpis2"/>
      </w:pPr>
      <w:bookmarkStart w:id="27" w:name="_Toc118302046"/>
      <w:r w:rsidRPr="00981027">
        <w:t>Výsledky výzkumu</w:t>
      </w:r>
      <w:bookmarkEnd w:id="27"/>
    </w:p>
    <w:p w14:paraId="2DCB4E65" w14:textId="22454C7A" w:rsidR="00981027" w:rsidRDefault="00981027" w:rsidP="00981027">
      <w:pPr>
        <w:pStyle w:val="Normln-prvn"/>
        <w:rPr>
          <w:b/>
          <w:bCs/>
        </w:rPr>
      </w:pPr>
      <w:r w:rsidRPr="00981027">
        <w:rPr>
          <w:b/>
          <w:bCs/>
        </w:rPr>
        <w:t>Dřívější zkušenost s pojmem dobrovolnictví a osobní zapojení se do dobrovolnictví za posledních 12 měsíců</w:t>
      </w:r>
    </w:p>
    <w:p w14:paraId="5793B0D2" w14:textId="069E45A1" w:rsidR="00981027" w:rsidRDefault="00981027" w:rsidP="00981027">
      <w:pPr>
        <w:pStyle w:val="Normln-prvn"/>
      </w:pPr>
      <w:r>
        <w:rPr>
          <w:noProof/>
          <w:lang w:eastAsia="cs-CZ"/>
        </w:rPr>
        <w:drawing>
          <wp:anchor distT="0" distB="180340" distL="114300" distR="114300" simplePos="0" relativeHeight="251671552" behindDoc="0" locked="0" layoutInCell="1" allowOverlap="1" wp14:anchorId="10F5B874" wp14:editId="74DF722F">
            <wp:simplePos x="0" y="0"/>
            <wp:positionH relativeFrom="margin">
              <wp:align>left</wp:align>
            </wp:positionH>
            <wp:positionV relativeFrom="paragraph">
              <wp:posOffset>1100455</wp:posOffset>
            </wp:positionV>
            <wp:extent cx="4974590" cy="2160905"/>
            <wp:effectExtent l="0" t="0" r="16510" b="10795"/>
            <wp:wrapTopAndBottom/>
            <wp:docPr id="77" name="Graf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1708120A" wp14:editId="647C83AD">
                <wp:simplePos x="0" y="0"/>
                <wp:positionH relativeFrom="margin">
                  <wp:align>left</wp:align>
                </wp:positionH>
                <wp:positionV relativeFrom="paragraph">
                  <wp:posOffset>643255</wp:posOffset>
                </wp:positionV>
                <wp:extent cx="4974590" cy="457200"/>
                <wp:effectExtent l="0" t="0" r="0" b="0"/>
                <wp:wrapTopAndBottom/>
                <wp:docPr id="30" name="Textové pole 30"/>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0F236E20" w14:textId="1DD23ACF" w:rsidR="00981027" w:rsidRPr="004D5C04" w:rsidRDefault="00981027" w:rsidP="00981027">
                            <w:pPr>
                              <w:pStyle w:val="Titulek"/>
                              <w:rPr>
                                <w:noProof/>
                              </w:rPr>
                            </w:pPr>
                            <w:bookmarkStart w:id="28" w:name="_Toc118301917"/>
                            <w:r>
                              <w:t xml:space="preserve">Graf </w:t>
                            </w:r>
                            <w:fldSimple w:instr=" SEQ Graf \* ARABIC ">
                              <w:r w:rsidR="00146BF8">
                                <w:rPr>
                                  <w:noProof/>
                                </w:rPr>
                                <w:t>3</w:t>
                              </w:r>
                            </w:fldSimple>
                            <w:r>
                              <w:t xml:space="preserve"> - </w:t>
                            </w:r>
                            <w:r w:rsidRPr="00981027">
                              <w:t>Dřívější zkušenost respondentů s pojmem dobrovolnictví</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708120A" id="Textové pole 30" o:spid="_x0000_s1054" type="#_x0000_t202" style="position:absolute;left:0;text-align:left;margin-left:0;margin-top:50.65pt;width:391.7pt;height:36pt;z-index:2516736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" stroked="f">
                <v:textbox inset="0,0,0,0">
                  <w:txbxContent>
                    <w:p w14:paraId="0F236E20" w14:textId="1DD23ACF" w:rsidR="00981027" w:rsidRPr="004D5C04" w:rsidRDefault="00981027" w:rsidP="00981027">
                      <w:pPr>
                        <w:pStyle w:val="Titulek"/>
                        <w:rPr>
                          <w:noProof/>
                        </w:rPr>
                      </w:pPr>
                      <w:bookmarkStart w:id="29" w:name="_Toc118301917"/>
                      <w:r>
                        <w:t xml:space="preserve">Graf </w:t>
                      </w:r>
                      <w:fldSimple w:instr=" SEQ Graf \* ARABIC ">
                        <w:r w:rsidR="00146BF8">
                          <w:rPr>
                            <w:noProof/>
                          </w:rPr>
                          <w:t>3</w:t>
                        </w:r>
                      </w:fldSimple>
                      <w:r>
                        <w:t xml:space="preserve"> - </w:t>
                      </w:r>
                      <w:r w:rsidRPr="00981027">
                        <w:t>Dřívější zkušenost respondentů s pojmem dobrovolnictví</w:t>
                      </w:r>
                      <w:bookmarkEnd w:id="29"/>
                    </w:p>
                  </w:txbxContent>
                </v:textbox>
                <w10:wrap type="topAndBottom" anchorx="margin"/>
              </v:shape>
            </w:pict>
          </mc:Fallback>
        </mc:AlternateContent>
      </w:r>
      <w:r w:rsidRPr="00981027">
        <w:t>S pojmem dobrovolnictví se již dříve setkala naprostá většina respondentů (91, 2</w:t>
      </w:r>
      <w:r w:rsidR="0052673E">
        <w:t> %</w:t>
      </w:r>
      <w:r w:rsidRPr="00981027">
        <w:t>). Záporně odpovědělo 5,7</w:t>
      </w:r>
      <w:r w:rsidR="0052673E">
        <w:t> %</w:t>
      </w:r>
      <w:r w:rsidRPr="00981027">
        <w:t xml:space="preserve"> respondentů a 3,1</w:t>
      </w:r>
      <w:r w:rsidR="0052673E">
        <w:t> %</w:t>
      </w:r>
      <w:r w:rsidRPr="00981027">
        <w:t xml:space="preserve"> respondentů zvolilo odpověď „nevím“</w:t>
      </w:r>
    </w:p>
    <w:p w14:paraId="67633096" w14:textId="09CF8321" w:rsidR="00981027" w:rsidRDefault="00981027" w:rsidP="00981027">
      <w:pPr>
        <w:pStyle w:val="Normln-prvn"/>
      </w:pPr>
      <w:r w:rsidRPr="00981027">
        <w:lastRenderedPageBreak/>
        <w:t>Výrazně nižší již byla míra aktivního zapojení se respondentů do dobrovolnictví. Na otázku: „Vykonával/a jste sám/ sama za posledních 12 měsíců nějakou formu dobrovolnické činnosti?“, odpovědělo kladně 33,8</w:t>
      </w:r>
      <w:r w:rsidR="0052673E">
        <w:t> %</w:t>
      </w:r>
      <w:r w:rsidRPr="00981027">
        <w:t xml:space="preserve"> všech respondentů (219 osob).</w:t>
      </w:r>
      <w:r>
        <w:t xml:space="preserve"> </w:t>
      </w:r>
      <w:r w:rsidRPr="00981027">
        <w:t>Z toho 47, 5</w:t>
      </w:r>
      <w:r w:rsidR="0052673E">
        <w:t> %</w:t>
      </w:r>
      <w:r w:rsidRPr="00981027">
        <w:t xml:space="preserve"> respondentů (104 osob) dále uvedlo, že šlo, alespoň částečně, o dobrovolnictví v sociálních službách. Dalších 31, 5</w:t>
      </w:r>
      <w:r w:rsidR="0052673E">
        <w:t> %</w:t>
      </w:r>
      <w:r w:rsidRPr="00981027">
        <w:t xml:space="preserve"> (69) aktivních dobrovolníků se zapojilo v jiné oblasti dobrovolnictví a 21</w:t>
      </w:r>
      <w:r w:rsidR="0052673E">
        <w:t> %</w:t>
      </w:r>
      <w:r w:rsidRPr="00981027">
        <w:t xml:space="preserve"> (46 osob) si nebylo jistých, zda šlo o oblast sociálních služeb</w:t>
      </w:r>
      <w:r>
        <w:t>.</w:t>
      </w:r>
    </w:p>
    <w:p w14:paraId="2D846379" w14:textId="04D4D861" w:rsidR="00B25C05" w:rsidRDefault="00B25C05" w:rsidP="00866F32">
      <w:pPr>
        <w:pStyle w:val="Normln-odsazen"/>
      </w:pPr>
      <w:r>
        <w:t>Pokud bychom chtěli zaznamenat i počet respondentů, kteří za posledních 12 měsíců vykonávali nějakou formu dobrovolnické činnosti v souvislosti s typem studované školy, tvořili by nejpočetnější skupiny studenti gymnázia (34, 5</w:t>
      </w:r>
      <w:r w:rsidR="0052673E">
        <w:t> %</w:t>
      </w:r>
      <w:r>
        <w:t>), následně studenti střední odborných škol s jiným než sociálním zaměřením (27, 7</w:t>
      </w:r>
      <w:r w:rsidR="0052673E">
        <w:t> %</w:t>
      </w:r>
      <w:r>
        <w:t>), dále žáci střední odborných škol se sociálním zaměřením (26,8</w:t>
      </w:r>
      <w:r w:rsidR="0052673E">
        <w:t> %</w:t>
      </w:r>
      <w:r>
        <w:t>), studenti středních odborných učilišť (7,7</w:t>
      </w:r>
      <w:r w:rsidR="0052673E">
        <w:t> %</w:t>
      </w:r>
      <w:r>
        <w:t>) a zbytek tvořili žáci jiných typů středních škol. Je však nutné brát v potaz, že i účast žáků na výzkumu se značně lišila v závislosti na daném typu školy.</w:t>
      </w:r>
    </w:p>
    <w:p w14:paraId="3B479150" w14:textId="325D22B8" w:rsidR="00981027" w:rsidRDefault="00866F32" w:rsidP="00B25C05">
      <w:pPr>
        <w:pStyle w:val="Normln-odsazen"/>
      </w:pPr>
      <w:r>
        <w:rPr>
          <w:noProof/>
          <w:lang w:eastAsia="cs-CZ"/>
        </w:rPr>
        <w:drawing>
          <wp:anchor distT="0" distB="180340" distL="114300" distR="114300" simplePos="0" relativeHeight="251675648" behindDoc="0" locked="0" layoutInCell="1" allowOverlap="1" wp14:anchorId="0A2862E8" wp14:editId="71BEAD87">
            <wp:simplePos x="0" y="0"/>
            <wp:positionH relativeFrom="margin">
              <wp:align>left</wp:align>
            </wp:positionH>
            <wp:positionV relativeFrom="paragraph">
              <wp:posOffset>2271395</wp:posOffset>
            </wp:positionV>
            <wp:extent cx="5021580" cy="2537460"/>
            <wp:effectExtent l="0" t="0" r="7620" b="15240"/>
            <wp:wrapTopAndBottom/>
            <wp:docPr id="79" name="Graf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5EC651EB" wp14:editId="5F480427">
                <wp:simplePos x="0" y="0"/>
                <wp:positionH relativeFrom="margin">
                  <wp:align>left</wp:align>
                </wp:positionH>
                <wp:positionV relativeFrom="paragraph">
                  <wp:posOffset>1772920</wp:posOffset>
                </wp:positionV>
                <wp:extent cx="5021580" cy="457200"/>
                <wp:effectExtent l="0" t="0" r="7620" b="0"/>
                <wp:wrapTopAndBottom/>
                <wp:docPr id="31" name="Textové pole 31"/>
                <wp:cNvGraphicFramePr/>
                <a:graphic xmlns:a="http://schemas.openxmlformats.org/drawingml/2006/main">
                  <a:graphicData uri="http://schemas.microsoft.com/office/word/2010/wordprocessingShape">
                    <wps:wsp>
                      <wps:cNvSpPr txBox="1"/>
                      <wps:spPr>
                        <a:xfrm>
                          <a:off x="0" y="0"/>
                          <a:ext cx="5021580" cy="457200"/>
                        </a:xfrm>
                        <a:prstGeom prst="rect">
                          <a:avLst/>
                        </a:prstGeom>
                        <a:solidFill>
                          <a:prstClr val="white"/>
                        </a:solidFill>
                        <a:ln>
                          <a:noFill/>
                        </a:ln>
                      </wps:spPr>
                      <wps:txbx>
                        <w:txbxContent>
                          <w:p w14:paraId="69AD020C" w14:textId="46C7BCA6" w:rsidR="00B25C05" w:rsidRPr="00E46D1F" w:rsidRDefault="00B25C05" w:rsidP="00B25C05">
                            <w:pPr>
                              <w:pStyle w:val="Titulek"/>
                              <w:rPr>
                                <w:noProof/>
                              </w:rPr>
                            </w:pPr>
                            <w:bookmarkStart w:id="30" w:name="_Toc118301918"/>
                            <w:r>
                              <w:t xml:space="preserve">Graf </w:t>
                            </w:r>
                            <w:fldSimple w:instr=" SEQ Graf \* ARABIC ">
                              <w:r w:rsidR="00146BF8">
                                <w:rPr>
                                  <w:noProof/>
                                </w:rPr>
                                <w:t>4</w:t>
                              </w:r>
                            </w:fldSimple>
                            <w:r>
                              <w:t xml:space="preserve"> - Aktivní účast respondentů na dobrovolnictví za posledních 12 měsíců</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EC651EB" id="Textové pole 31" o:spid="_x0000_s1055" type="#_x0000_t202" style="position:absolute;left:0;text-align:left;margin-left:0;margin-top:139.6pt;width:395.4pt;height:36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" stroked="f">
                <v:textbox inset="0,0,0,0">
                  <w:txbxContent>
                    <w:p w14:paraId="69AD020C" w14:textId="46C7BCA6" w:rsidR="00B25C05" w:rsidRPr="00E46D1F" w:rsidRDefault="00B25C05" w:rsidP="00B25C05">
                      <w:pPr>
                        <w:pStyle w:val="Titulek"/>
                        <w:rPr>
                          <w:noProof/>
                        </w:rPr>
                      </w:pPr>
                      <w:bookmarkStart w:id="31" w:name="_Toc118301918"/>
                      <w:r>
                        <w:t xml:space="preserve">Graf </w:t>
                      </w:r>
                      <w:fldSimple w:instr=" SEQ Graf \* ARABIC ">
                        <w:r w:rsidR="00146BF8">
                          <w:rPr>
                            <w:noProof/>
                          </w:rPr>
                          <w:t>4</w:t>
                        </w:r>
                      </w:fldSimple>
                      <w:r>
                        <w:t xml:space="preserve"> - Aktivní účast respondentů na dobrovolnictví za posledních 12 měsíců</w:t>
                      </w:r>
                      <w:bookmarkEnd w:id="31"/>
                    </w:p>
                  </w:txbxContent>
                </v:textbox>
                <w10:wrap type="topAndBottom" anchorx="margin"/>
              </v:shape>
            </w:pict>
          </mc:Fallback>
        </mc:AlternateContent>
      </w:r>
      <w:r w:rsidR="00B25C05">
        <w:t>Studovaný ročník se v tomto bodě nezdá být nijak určující. Zastoupení studentů podle studovaných ročníků je mezi aktivně zapojenými téměř rovnoměrné. Mezi respondenty, kteří za posledních 12 měsíců vykonávali nějakou formu dobrovolnické činnosti, bylo 54 studentů prvního ročníku (24, 7</w:t>
      </w:r>
      <w:r w:rsidR="0052673E">
        <w:t> %</w:t>
      </w:r>
      <w:r w:rsidR="00B25C05">
        <w:t>), 58 studentů druhého ročníku (26, 5</w:t>
      </w:r>
      <w:r w:rsidR="0052673E">
        <w:t> %</w:t>
      </w:r>
      <w:r w:rsidR="00B25C05">
        <w:t>), 56 studentů třetího ročníku (25, 5</w:t>
      </w:r>
      <w:r w:rsidR="0052673E">
        <w:t> %</w:t>
      </w:r>
      <w:r w:rsidR="00B25C05">
        <w:t>) a 51 studentů čtvrtého ročníku (23, 3</w:t>
      </w:r>
      <w:r w:rsidR="0052673E">
        <w:t> %</w:t>
      </w:r>
      <w:r w:rsidR="00B25C05">
        <w:t>).  Pro srovnání, v celkové množině 647 respondentů, kteří vyplnili dotazník, připadalo 26, 1</w:t>
      </w:r>
      <w:r w:rsidR="0052673E">
        <w:t> %</w:t>
      </w:r>
      <w:r w:rsidR="00B25C05">
        <w:t xml:space="preserve"> na studenty prvního ročníku, 24, 3</w:t>
      </w:r>
      <w:r w:rsidR="0052673E">
        <w:t> %</w:t>
      </w:r>
      <w:r w:rsidR="00B25C05">
        <w:t xml:space="preserve"> na studenty druhého ročníku, 26, 6</w:t>
      </w:r>
      <w:r w:rsidR="0052673E">
        <w:t> %</w:t>
      </w:r>
      <w:r w:rsidR="00B25C05">
        <w:t xml:space="preserve"> na studenty třetího ročníku a 23</w:t>
      </w:r>
      <w:r w:rsidR="0052673E">
        <w:t> %</w:t>
      </w:r>
      <w:r w:rsidR="00B25C05">
        <w:t xml:space="preserve"> na studenty čtvrtého ročníku.</w:t>
      </w:r>
    </w:p>
    <w:p w14:paraId="764D80BC" w14:textId="3BEECF41" w:rsidR="00B25C05" w:rsidRDefault="00B25C05" w:rsidP="00866F32">
      <w:pPr>
        <w:pStyle w:val="Normln-prvn"/>
        <w:keepNext/>
        <w:rPr>
          <w:b/>
          <w:bCs/>
        </w:rPr>
      </w:pPr>
      <w:r w:rsidRPr="00B25C05">
        <w:rPr>
          <w:b/>
          <w:bCs/>
        </w:rPr>
        <w:lastRenderedPageBreak/>
        <w:t>Povědomí respondenta o výskytu dobrovolnických programů v sociálních službách ve svém okolí</w:t>
      </w:r>
    </w:p>
    <w:p w14:paraId="5391BD6A" w14:textId="1E257F52" w:rsidR="00B25C05" w:rsidRDefault="00B25C05" w:rsidP="00B25C05">
      <w:pPr>
        <w:pStyle w:val="Normln-prvn"/>
      </w:pPr>
      <w:r>
        <w:rPr>
          <w:noProof/>
          <w:lang w:eastAsia="cs-CZ"/>
        </w:rPr>
        <w:drawing>
          <wp:anchor distT="0" distB="180340" distL="114300" distR="114300" simplePos="0" relativeHeight="251679744" behindDoc="0" locked="0" layoutInCell="1" allowOverlap="1" wp14:anchorId="4E70CC0C" wp14:editId="427BF55B">
            <wp:simplePos x="0" y="0"/>
            <wp:positionH relativeFrom="margin">
              <wp:posOffset>-18415</wp:posOffset>
            </wp:positionH>
            <wp:positionV relativeFrom="paragraph">
              <wp:posOffset>2012315</wp:posOffset>
            </wp:positionV>
            <wp:extent cx="5229860" cy="2819400"/>
            <wp:effectExtent l="0" t="0" r="8890" b="0"/>
            <wp:wrapTopAndBottom/>
            <wp:docPr id="81" name="Graf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3C19A233" wp14:editId="60640577">
                <wp:simplePos x="0" y="0"/>
                <wp:positionH relativeFrom="margin">
                  <wp:align>left</wp:align>
                </wp:positionH>
                <wp:positionV relativeFrom="paragraph">
                  <wp:posOffset>1509395</wp:posOffset>
                </wp:positionV>
                <wp:extent cx="5229860" cy="457200"/>
                <wp:effectExtent l="0" t="0" r="8890" b="0"/>
                <wp:wrapTopAndBottom/>
                <wp:docPr id="32" name="Textové pole 32"/>
                <wp:cNvGraphicFramePr/>
                <a:graphic xmlns:a="http://schemas.openxmlformats.org/drawingml/2006/main">
                  <a:graphicData uri="http://schemas.microsoft.com/office/word/2010/wordprocessingShape">
                    <wps:wsp>
                      <wps:cNvSpPr txBox="1"/>
                      <wps:spPr>
                        <a:xfrm>
                          <a:off x="0" y="0"/>
                          <a:ext cx="5229860" cy="457200"/>
                        </a:xfrm>
                        <a:prstGeom prst="rect">
                          <a:avLst/>
                        </a:prstGeom>
                        <a:solidFill>
                          <a:prstClr val="white"/>
                        </a:solidFill>
                        <a:ln>
                          <a:noFill/>
                        </a:ln>
                      </wps:spPr>
                      <wps:txbx>
                        <w:txbxContent>
                          <w:p w14:paraId="265C5EDC" w14:textId="5B1D9602" w:rsidR="00B25C05" w:rsidRPr="00531389" w:rsidRDefault="00B25C05" w:rsidP="00B25C05">
                            <w:pPr>
                              <w:pStyle w:val="Titulek"/>
                              <w:rPr>
                                <w:noProof/>
                              </w:rPr>
                            </w:pPr>
                            <w:bookmarkStart w:id="32" w:name="_Toc118301919"/>
                            <w:r>
                              <w:t xml:space="preserve">Graf </w:t>
                            </w:r>
                            <w:fldSimple w:instr=" SEQ Graf \* ARABIC ">
                              <w:r w:rsidR="00146BF8">
                                <w:rPr>
                                  <w:noProof/>
                                </w:rPr>
                                <w:t>5</w:t>
                              </w:r>
                            </w:fldSimple>
                            <w:r>
                              <w:t xml:space="preserve"> - Informovanost respondentů o výskytu dobrovolnických programů ve svém okolí</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C19A233" id="Textové pole 32" o:spid="_x0000_s1056" type="#_x0000_t202" style="position:absolute;left:0;text-align:left;margin-left:0;margin-top:118.85pt;width:411.8pt;height:36pt;z-index:2516817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" stroked="f">
                <v:textbox inset="0,0,0,0">
                  <w:txbxContent>
                    <w:p w14:paraId="265C5EDC" w14:textId="5B1D9602" w:rsidR="00B25C05" w:rsidRPr="00531389" w:rsidRDefault="00B25C05" w:rsidP="00B25C05">
                      <w:pPr>
                        <w:pStyle w:val="Titulek"/>
                        <w:rPr>
                          <w:noProof/>
                        </w:rPr>
                      </w:pPr>
                      <w:bookmarkStart w:id="33" w:name="_Toc118301919"/>
                      <w:r>
                        <w:t xml:space="preserve">Graf </w:t>
                      </w:r>
                      <w:fldSimple w:instr=" SEQ Graf \* ARABIC ">
                        <w:r w:rsidR="00146BF8">
                          <w:rPr>
                            <w:noProof/>
                          </w:rPr>
                          <w:t>5</w:t>
                        </w:r>
                      </w:fldSimple>
                      <w:r>
                        <w:t xml:space="preserve"> - Informovanost respondentů o výskytu dobrovolnických programů ve svém okolí</w:t>
                      </w:r>
                      <w:bookmarkEnd w:id="33"/>
                    </w:p>
                  </w:txbxContent>
                </v:textbox>
                <w10:wrap type="topAndBottom" anchorx="margin"/>
              </v:shape>
            </w:pict>
          </mc:Fallback>
        </mc:AlternateContent>
      </w:r>
      <w:r w:rsidRPr="00B25C05">
        <w:t>Jak již bylo zmíněno, z celkového počtu respondentů (647) vykonávalo nějakou formu dobrovolnické činnosti za poslední rok aktivně 33, 8</w:t>
      </w:r>
      <w:r w:rsidR="0052673E">
        <w:t> %</w:t>
      </w:r>
      <w:r w:rsidRPr="00B25C05">
        <w:t>. Zbývajících 66, 2</w:t>
      </w:r>
      <w:r w:rsidR="0052673E">
        <w:t> %</w:t>
      </w:r>
      <w:r w:rsidRPr="00B25C05">
        <w:t xml:space="preserve"> tvořila skupina 428 respondentů, kteří se do dobrovolnictví sami nezapojili. Z těchto 428 osob 40</w:t>
      </w:r>
      <w:r w:rsidR="0052673E">
        <w:t> %</w:t>
      </w:r>
      <w:r w:rsidRPr="00B25C05">
        <w:t xml:space="preserve"> uvedlo, že i přesto, že se sami nezapojili, vědí o nějakém dobrovolnickém programu/ dobrovolnických programech ve svém okolí. Oproti tomu 60</w:t>
      </w:r>
      <w:r w:rsidR="0052673E">
        <w:t> %</w:t>
      </w:r>
      <w:r w:rsidRPr="00B25C05">
        <w:t xml:space="preserve"> respondentů, ze zmiňovaných 428, o žádném programu neví.</w:t>
      </w:r>
    </w:p>
    <w:p w14:paraId="74ACC834" w14:textId="44FDB617" w:rsidR="00B25C05" w:rsidRDefault="00B25C05" w:rsidP="00B25C05">
      <w:pPr>
        <w:pStyle w:val="Normln-prvn"/>
      </w:pPr>
      <w:r w:rsidRPr="00B25C05">
        <w:t>Co se týče konkrétního zaměření dobrovolnického programu na oblast sociálních služeb, nějaký dobrovolnický program s tímto zaměřením znalo ve svém okolí údajně 34,6</w:t>
      </w:r>
      <w:r w:rsidR="0052673E">
        <w:t> %</w:t>
      </w:r>
      <w:r w:rsidRPr="00B25C05">
        <w:t xml:space="preserve"> respondentů (224 osob). Z toho 104 respondentů představovaly osoby, které se v daném programu aktivně zapojily. Dalších 39 osob, o takovémto programu vědělo, ale zapojilo se v jiné oblasti dobrovolnictví. A 81 osob o programu vědělo, přestože žádnou formu dobrovolnické činnosti za poslední rok nevykonávalo.</w:t>
      </w:r>
    </w:p>
    <w:p w14:paraId="0B009628" w14:textId="7F90FB3C" w:rsidR="00866F32" w:rsidRDefault="00866F32" w:rsidP="00866F32">
      <w:pPr>
        <w:pStyle w:val="Normln-prvn"/>
        <w:rPr>
          <w:b/>
          <w:bCs/>
        </w:rPr>
      </w:pPr>
      <w:r w:rsidRPr="00866F32">
        <w:rPr>
          <w:b/>
          <w:bCs/>
        </w:rPr>
        <w:t>Znalost konkrétních neziskových organizací</w:t>
      </w:r>
    </w:p>
    <w:p w14:paraId="78031ED6" w14:textId="69B2FAAD" w:rsidR="00866F32" w:rsidRDefault="00866F32" w:rsidP="00866F32">
      <w:pPr>
        <w:pStyle w:val="Normln-prvn"/>
      </w:pPr>
      <w:r w:rsidRPr="00866F32">
        <w:t>U otázky, zda respondent zná názvy nějakých konkrétních organizací, které zprostředkovávají dobrovolnickou činnost v sociálních službách, zvolilo odpověď „ano“ pouze 17,5</w:t>
      </w:r>
      <w:r w:rsidR="0052673E">
        <w:t> %</w:t>
      </w:r>
      <w:r w:rsidRPr="00866F32">
        <w:t xml:space="preserve"> respondentů (113 osob). 19, 7</w:t>
      </w:r>
      <w:r w:rsidR="0052673E">
        <w:t> %</w:t>
      </w:r>
      <w:r w:rsidRPr="00866F32">
        <w:t xml:space="preserve"> respondentů (127 osob) uvedlo, že zná konkrétní organizaci, ale neví, jestli zprostředkovává dobrovolnictví i přímo v sociálních službách. 62, 7</w:t>
      </w:r>
      <w:r w:rsidR="0052673E">
        <w:t> %</w:t>
      </w:r>
      <w:r w:rsidRPr="00866F32">
        <w:t xml:space="preserve"> respondentů (404 osob) na tuto otázku odpovědělo záporně.</w:t>
      </w:r>
    </w:p>
    <w:p w14:paraId="7FD8DE2A" w14:textId="296AE63C" w:rsidR="00866F32" w:rsidRDefault="0000581F" w:rsidP="00866F32">
      <w:pPr>
        <w:pStyle w:val="Normln-prvn"/>
      </w:pPr>
      <w:r w:rsidRPr="0000581F">
        <w:lastRenderedPageBreak/>
        <w:t>V následujícím bodě dotazníku měli respondenti, kteří zvolili odpověď „Ano“ nebo „Znám konkrétní organizaci, ale nevím, jestli zprostředkovává dobrovolnictví i přímo v sociálních službách“ uvést daný název/ názvy. Svoji odpověď zde uvedlo pouze 155 respondentů. Z odpovědí bylo zřejmé, že respondenti mají někdy problém rozlišit mezi názvem neziskové organizace, názvem konkrétní sociální služby, jíž je organizace poskytovatelem, a také mezi fundraisingovými sbírkami, které neziskové organizace pořádají. Někteří respondenti také uvedli neziskové organizace, které zprostředkovávají dobrovolnictví v jiných sférách, než jsou sociální služby. Z organizací, které zprostředkovávají dobrovolnictví v sociálních službách, byla v odpovědích nejčetněji zastoupena ADRA (31 respondentů), následně Charita Česká republika (název některé z farních, diecézních, arcidiecézních Charit nebo obecný termín Charita uvedlo 28 respondentů). Český červený kříž uvedlo 11 respondentů, název Diakonie ČCE 6 respondentů, stejný počet respondentů (6) uvedlo organizaci Člověk v tísni. Další relevantní organizace se objevily pouze v řádech jednotek (méně než 5).</w:t>
      </w:r>
      <w:r w:rsidR="00866F32">
        <w:rPr>
          <w:noProof/>
          <w:lang w:eastAsia="cs-CZ"/>
        </w:rPr>
        <w:drawing>
          <wp:anchor distT="180340" distB="180340" distL="114300" distR="114300" simplePos="0" relativeHeight="251683840" behindDoc="0" locked="0" layoutInCell="1" allowOverlap="1" wp14:anchorId="241691ED" wp14:editId="6C696886">
            <wp:simplePos x="0" y="0"/>
            <wp:positionH relativeFrom="margin">
              <wp:align>left</wp:align>
            </wp:positionH>
            <wp:positionV relativeFrom="paragraph">
              <wp:posOffset>516890</wp:posOffset>
            </wp:positionV>
            <wp:extent cx="4974590" cy="2689860"/>
            <wp:effectExtent l="0" t="0" r="16510" b="15240"/>
            <wp:wrapTopAndBottom/>
            <wp:docPr id="61" name="Graf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866F32">
        <w:rPr>
          <w:noProof/>
        </w:rPr>
        <mc:AlternateContent>
          <mc:Choice Requires="wps">
            <w:drawing>
              <wp:anchor distT="0" distB="0" distL="114300" distR="114300" simplePos="0" relativeHeight="251685888" behindDoc="0" locked="0" layoutInCell="1" allowOverlap="1" wp14:anchorId="44E87A4B" wp14:editId="1875D52E">
                <wp:simplePos x="0" y="0"/>
                <wp:positionH relativeFrom="column">
                  <wp:posOffset>0</wp:posOffset>
                </wp:positionH>
                <wp:positionV relativeFrom="paragraph">
                  <wp:posOffset>0</wp:posOffset>
                </wp:positionV>
                <wp:extent cx="4974590" cy="457200"/>
                <wp:effectExtent l="0" t="0" r="0" b="0"/>
                <wp:wrapTopAndBottom/>
                <wp:docPr id="33" name="Textové pole 33"/>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2A3CF42B" w14:textId="251A780A" w:rsidR="00866F32" w:rsidRPr="002444F4" w:rsidRDefault="00866F32" w:rsidP="00866F32">
                            <w:pPr>
                              <w:pStyle w:val="Titulek"/>
                              <w:rPr>
                                <w:noProof/>
                              </w:rPr>
                            </w:pPr>
                            <w:bookmarkStart w:id="34" w:name="_Toc118301920"/>
                            <w:r>
                              <w:t xml:space="preserve">Graf </w:t>
                            </w:r>
                            <w:fldSimple w:instr=" SEQ Graf \* ARABIC ">
                              <w:r w:rsidR="00146BF8">
                                <w:rPr>
                                  <w:noProof/>
                                </w:rPr>
                                <w:t>6</w:t>
                              </w:r>
                            </w:fldSimple>
                            <w:r>
                              <w:t xml:space="preserve"> - Znalost konkrétních organizací zprostředkovávajících dobrovolnickou činnost v sociálních službách</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4E87A4B" id="Textové pole 33" o:spid="_x0000_s1057" type="#_x0000_t202" style="position:absolute;left:0;text-align:left;margin-left:0;margin-top:0;width:391.7pt;height:36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" stroked="f">
                <v:textbox inset="0,0,0,0">
                  <w:txbxContent>
                    <w:p w14:paraId="2A3CF42B" w14:textId="251A780A" w:rsidR="00866F32" w:rsidRPr="002444F4" w:rsidRDefault="00866F32" w:rsidP="00866F32">
                      <w:pPr>
                        <w:pStyle w:val="Titulek"/>
                        <w:rPr>
                          <w:noProof/>
                        </w:rPr>
                      </w:pPr>
                      <w:bookmarkStart w:id="35" w:name="_Toc118301920"/>
                      <w:r>
                        <w:t xml:space="preserve">Graf </w:t>
                      </w:r>
                      <w:fldSimple w:instr=" SEQ Graf \* ARABIC ">
                        <w:r w:rsidR="00146BF8">
                          <w:rPr>
                            <w:noProof/>
                          </w:rPr>
                          <w:t>6</w:t>
                        </w:r>
                      </w:fldSimple>
                      <w:r>
                        <w:t xml:space="preserve"> - Znalost konkrétních organizací zprostředkovávajících dobrovolnickou činnost v sociálních službách</w:t>
                      </w:r>
                      <w:bookmarkEnd w:id="35"/>
                    </w:p>
                  </w:txbxContent>
                </v:textbox>
                <w10:wrap type="topAndBottom"/>
              </v:shape>
            </w:pict>
          </mc:Fallback>
        </mc:AlternateContent>
      </w:r>
    </w:p>
    <w:p w14:paraId="323AD179" w14:textId="77777777" w:rsidR="0000581F" w:rsidRPr="0000581F" w:rsidRDefault="0000581F" w:rsidP="0000581F">
      <w:pPr>
        <w:pStyle w:val="Normln-prvn"/>
        <w:rPr>
          <w:b/>
          <w:bCs/>
        </w:rPr>
      </w:pPr>
      <w:r w:rsidRPr="0000581F">
        <w:rPr>
          <w:b/>
          <w:bCs/>
        </w:rPr>
        <w:t>Adekvátnost představy respondentů o tom, jaké činnosti lze vykonávat v rámci dobrovolnické činnosti v sociálních službách</w:t>
      </w:r>
    </w:p>
    <w:p w14:paraId="1582DED5" w14:textId="1EDF20C7" w:rsidR="0000581F" w:rsidRDefault="0000581F" w:rsidP="0000581F">
      <w:pPr>
        <w:pStyle w:val="Normln-prvn"/>
      </w:pPr>
      <w:r>
        <w:t>V 6. bodě dotazníku byla respondentům položena otázka: „</w:t>
      </w:r>
      <w:r w:rsidRPr="00F22CED">
        <w:rPr>
          <w:i/>
          <w:iCs/>
        </w:rPr>
        <w:t>Jaké činnosti podle vás mohou vykonávat dobrovolníci v sociálních službách</w:t>
      </w:r>
      <w:r>
        <w:t>?“ Respondenti byli zároveň požádáni, aby uvedli co nejvíce příkladů. Svoji odpověď v tomto bodě uvedlo pouze 311 respondentů. Z celkového souboru odpovědí je patrné, že většina respondentů nemá příliš konkrétní představu o činnostech, které mohou dobrovolníci vykonávat v sociálních službách. Značná část odpovědí byla velmi obecná, často obsahovala jen „</w:t>
      </w:r>
      <w:r w:rsidRPr="00F22CED">
        <w:rPr>
          <w:i/>
          <w:iCs/>
        </w:rPr>
        <w:t>pomáhání</w:t>
      </w:r>
      <w:r>
        <w:t>“ určité skupině osob, přičemž nejčastěji zmiňovanou skupinou byli senioři. Tuto cílovou skupinu ve své odpovědi zmínilo přes 33</w:t>
      </w:r>
      <w:r w:rsidR="0052673E">
        <w:t> %</w:t>
      </w:r>
      <w:r>
        <w:t xml:space="preserve"> respondentů (103 ze zmiňovaných 311 osob). Často uváděné byly činnosti, které bychom svou </w:t>
      </w:r>
      <w:r>
        <w:lastRenderedPageBreak/>
        <w:t>povahou mohly zařadit do aktivizačních a volnočasových aktivit. Do této skupiny spadalo téměř 37</w:t>
      </w:r>
      <w:r w:rsidR="0052673E">
        <w:t> %</w:t>
      </w:r>
      <w:r>
        <w:t xml:space="preserve"> odpovědí. Mezi obecnější odpovědi v této kategorii patřilo trávení času se seniory, navštěvování klientů, zajišťování společnosti, aktivizace, pomoc při společenských akcích, vymýšlení programu apod. Mezi konkrétnější pak například čtení, povídání si, doučování dětí nebo společné chození na procházky. Přibližně 16</w:t>
      </w:r>
      <w:r w:rsidR="0052673E">
        <w:t> %</w:t>
      </w:r>
      <w:r>
        <w:t xml:space="preserve"> odpovědí se týkalo manuální výpomoci v prostorách zařízení. Nejčastěji zmiňovanou činností v této oblasti byla pomoc s úklidem. Pomoc s realizací finanční nebo materiální sbírky uvedlo ve svých odpovědích necelých 8</w:t>
      </w:r>
      <w:r w:rsidR="0052673E">
        <w:t> %</w:t>
      </w:r>
      <w:r>
        <w:t xml:space="preserve"> respondentů.</w:t>
      </w:r>
    </w:p>
    <w:p w14:paraId="4ACBD5BA" w14:textId="2412E4A3" w:rsidR="00866F32" w:rsidRDefault="0000581F" w:rsidP="0000581F">
      <w:pPr>
        <w:pStyle w:val="Normln-odsazen"/>
      </w:pPr>
      <w:r>
        <w:t>Naprostá většina odpovědí byla adekvátní v tom smyslu, že by se daná činnost mohla vyskytnout v rámci dobrovolnictví v sociálních službách. Výjimkou byly odpovědi popisující environmentálně zaměřené činnosti či dárcovství. Zároveň však většina respondentů uvedla jen několik málo aktivit, většinou spadajících do jedné oblasti (např. aktivizační činnosti). Mnohé odpovědi byly, jak již bylo zmíněno, velmi obecné a odkazovaly se pouze na určitou cílovou skupinu osob, případně na určitý druh sociální služby (např. domov pro seniory, azylové domy apod.).</w:t>
      </w:r>
    </w:p>
    <w:p w14:paraId="03DA09C0" w14:textId="0A34A5F0" w:rsidR="0000581F" w:rsidRDefault="0000581F" w:rsidP="0000581F">
      <w:pPr>
        <w:pStyle w:val="Normln-prvn"/>
        <w:rPr>
          <w:b/>
          <w:bCs/>
        </w:rPr>
      </w:pPr>
      <w:r w:rsidRPr="0000581F">
        <w:rPr>
          <w:b/>
          <w:bCs/>
        </w:rPr>
        <w:t>Povědomí žáků o tom, kdo se může stát dobrovolníkem v sociálních službách</w:t>
      </w:r>
    </w:p>
    <w:p w14:paraId="20CEAE8C" w14:textId="39C56661" w:rsidR="0000581F" w:rsidRDefault="00DC7426" w:rsidP="0000581F">
      <w:pPr>
        <w:pStyle w:val="Normln-prvn"/>
      </w:pPr>
      <w:r>
        <w:rPr>
          <w:noProof/>
          <w:lang w:eastAsia="cs-CZ"/>
        </w:rPr>
        <w:drawing>
          <wp:anchor distT="180340" distB="360045" distL="114300" distR="114300" simplePos="0" relativeHeight="251687936" behindDoc="0" locked="0" layoutInCell="1" allowOverlap="1" wp14:anchorId="0892D48E" wp14:editId="08B0FE00">
            <wp:simplePos x="0" y="0"/>
            <wp:positionH relativeFrom="margin">
              <wp:align>left</wp:align>
            </wp:positionH>
            <wp:positionV relativeFrom="paragraph">
              <wp:posOffset>2491105</wp:posOffset>
            </wp:positionV>
            <wp:extent cx="5074920" cy="2667000"/>
            <wp:effectExtent l="0" t="0" r="11430" b="0"/>
            <wp:wrapTopAndBottom/>
            <wp:docPr id="68" name="Graf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9984" behindDoc="0" locked="0" layoutInCell="1" allowOverlap="1" wp14:anchorId="253F9063" wp14:editId="4CE94131">
                <wp:simplePos x="0" y="0"/>
                <wp:positionH relativeFrom="margin">
                  <wp:align>left</wp:align>
                </wp:positionH>
                <wp:positionV relativeFrom="paragraph">
                  <wp:posOffset>2002790</wp:posOffset>
                </wp:positionV>
                <wp:extent cx="5074920" cy="457200"/>
                <wp:effectExtent l="0" t="0" r="0" b="0"/>
                <wp:wrapTopAndBottom/>
                <wp:docPr id="34" name="Textové pole 34"/>
                <wp:cNvGraphicFramePr/>
                <a:graphic xmlns:a="http://schemas.openxmlformats.org/drawingml/2006/main">
                  <a:graphicData uri="http://schemas.microsoft.com/office/word/2010/wordprocessingShape">
                    <wps:wsp>
                      <wps:cNvSpPr txBox="1"/>
                      <wps:spPr>
                        <a:xfrm>
                          <a:off x="0" y="0"/>
                          <a:ext cx="5074920" cy="457200"/>
                        </a:xfrm>
                        <a:prstGeom prst="rect">
                          <a:avLst/>
                        </a:prstGeom>
                        <a:solidFill>
                          <a:prstClr val="white"/>
                        </a:solidFill>
                        <a:ln>
                          <a:noFill/>
                        </a:ln>
                      </wps:spPr>
                      <wps:txbx>
                        <w:txbxContent>
                          <w:p w14:paraId="232E53F8" w14:textId="5B870B12" w:rsidR="00DC7426" w:rsidRPr="003A195A" w:rsidRDefault="00DC7426" w:rsidP="00DC7426">
                            <w:pPr>
                              <w:pStyle w:val="Titulek"/>
                              <w:rPr>
                                <w:noProof/>
                              </w:rPr>
                            </w:pPr>
                            <w:bookmarkStart w:id="36" w:name="_Toc118301921"/>
                            <w:r>
                              <w:t xml:space="preserve">Graf </w:t>
                            </w:r>
                            <w:fldSimple w:instr=" SEQ Graf \* ARABIC ">
                              <w:r w:rsidR="00146BF8">
                                <w:rPr>
                                  <w:noProof/>
                                </w:rPr>
                                <w:t>7</w:t>
                              </w:r>
                            </w:fldSimple>
                            <w:r>
                              <w:t xml:space="preserve"> - Informovanost respondentů o tom, kdo se může stát dobrovolníkem v sociálních službách v ČR</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53F9063" id="Textové pole 34" o:spid="_x0000_s1058" type="#_x0000_t202" style="position:absolute;left:0;text-align:left;margin-left:0;margin-top:157.7pt;width:399.6pt;height:36pt;z-index:2516899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" stroked="f">
                <v:textbox inset="0,0,0,0">
                  <w:txbxContent>
                    <w:p w14:paraId="232E53F8" w14:textId="5B870B12" w:rsidR="00DC7426" w:rsidRPr="003A195A" w:rsidRDefault="00DC7426" w:rsidP="00DC7426">
                      <w:pPr>
                        <w:pStyle w:val="Titulek"/>
                        <w:rPr>
                          <w:noProof/>
                        </w:rPr>
                      </w:pPr>
                      <w:bookmarkStart w:id="37" w:name="_Toc118301921"/>
                      <w:r>
                        <w:t xml:space="preserve">Graf </w:t>
                      </w:r>
                      <w:fldSimple w:instr=" SEQ Graf \* ARABIC ">
                        <w:r w:rsidR="00146BF8">
                          <w:rPr>
                            <w:noProof/>
                          </w:rPr>
                          <w:t>7</w:t>
                        </w:r>
                      </w:fldSimple>
                      <w:r>
                        <w:t xml:space="preserve"> - Informovanost respondentů o tom, kdo se může stát dobrovolníkem v sociálních službách v ČR</w:t>
                      </w:r>
                      <w:bookmarkEnd w:id="37"/>
                    </w:p>
                  </w:txbxContent>
                </v:textbox>
                <w10:wrap type="topAndBottom" anchorx="margin"/>
              </v:shape>
            </w:pict>
          </mc:Fallback>
        </mc:AlternateContent>
      </w:r>
      <w:r w:rsidR="0000581F" w:rsidRPr="0000581F">
        <w:t xml:space="preserve">V bodě </w:t>
      </w:r>
      <w:r w:rsidR="007C14E4">
        <w:t>č. </w:t>
      </w:r>
      <w:r w:rsidR="0000581F" w:rsidRPr="0000581F">
        <w:t>4. představeného dotazníku byla respondentům položena otázka, kdo se podle nich může stát dobrovolníkem v sociálních službách, přičemž měli z nabízených možností vybrat odpověď, kterou považují za správnou. 22,9</w:t>
      </w:r>
      <w:r w:rsidR="0052673E">
        <w:t> %</w:t>
      </w:r>
      <w:r w:rsidR="0000581F" w:rsidRPr="0000581F">
        <w:t xml:space="preserve"> (148) respondentů zvolilo možnost pouze osoba starší 18 let a 5,1</w:t>
      </w:r>
      <w:r w:rsidR="0052673E">
        <w:t> %</w:t>
      </w:r>
      <w:r w:rsidR="0000581F" w:rsidRPr="0000581F">
        <w:t xml:space="preserve"> (33) respondentů odpovědělo pouze osoba starší 18 let s dokončeným vysokoškolským, nebo alespoň středoškolským, vzděláním v oboru sociální činnost/ sociální práce. Z toho vyplývá, že někteří žáci středních škol si bohužel nejsou vědomi toho, že se sami mohou stát dobrovolníky v sociálních službách. Pozitivním výsledkem je však fakt, že většina, konkrétně 466, respondentů (72</w:t>
      </w:r>
      <w:r w:rsidR="0052673E">
        <w:t> %</w:t>
      </w:r>
      <w:r w:rsidR="0000581F" w:rsidRPr="0000581F">
        <w:t>) správně zvolila odpověď pouze osoba starší 15 let.</w:t>
      </w:r>
    </w:p>
    <w:p w14:paraId="47F8E8C7" w14:textId="77953CB3" w:rsidR="0000581F" w:rsidRPr="00DC7426" w:rsidRDefault="00DC7426" w:rsidP="0000581F">
      <w:pPr>
        <w:pStyle w:val="Normln-prvn"/>
        <w:rPr>
          <w:b/>
          <w:bCs/>
        </w:rPr>
      </w:pPr>
      <w:r w:rsidRPr="00DC7426">
        <w:rPr>
          <w:b/>
          <w:bCs/>
        </w:rPr>
        <w:lastRenderedPageBreak/>
        <w:t>Informovanost o přínosech dobrovolnictví v sociálních službách</w:t>
      </w:r>
    </w:p>
    <w:p w14:paraId="3346841B" w14:textId="33B2C3F6" w:rsidR="00DC7426" w:rsidRDefault="00DC7426" w:rsidP="00DC7426">
      <w:pPr>
        <w:pStyle w:val="Normln-prvn"/>
      </w:pPr>
      <w:r>
        <w:rPr>
          <w:noProof/>
          <w:lang w:eastAsia="cs-CZ"/>
        </w:rPr>
        <w:drawing>
          <wp:anchor distT="0" distB="180340" distL="114300" distR="114300" simplePos="0" relativeHeight="251692032" behindDoc="0" locked="0" layoutInCell="1" allowOverlap="1" wp14:anchorId="49CFA0AC" wp14:editId="5E922E5A">
            <wp:simplePos x="0" y="0"/>
            <wp:positionH relativeFrom="margin">
              <wp:align>left</wp:align>
            </wp:positionH>
            <wp:positionV relativeFrom="paragraph">
              <wp:posOffset>1509395</wp:posOffset>
            </wp:positionV>
            <wp:extent cx="5646420" cy="3817620"/>
            <wp:effectExtent l="0" t="0" r="11430" b="11430"/>
            <wp:wrapTopAndBottom/>
            <wp:docPr id="60" name="Graf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4080" behindDoc="0" locked="0" layoutInCell="1" allowOverlap="1" wp14:anchorId="3D4F4469" wp14:editId="477D99A5">
                <wp:simplePos x="0" y="0"/>
                <wp:positionH relativeFrom="margin">
                  <wp:align>left</wp:align>
                </wp:positionH>
                <wp:positionV relativeFrom="paragraph">
                  <wp:posOffset>1052195</wp:posOffset>
                </wp:positionV>
                <wp:extent cx="5646420" cy="457200"/>
                <wp:effectExtent l="0" t="0" r="0" b="0"/>
                <wp:wrapTopAndBottom/>
                <wp:docPr id="36" name="Textové pole 36"/>
                <wp:cNvGraphicFramePr/>
                <a:graphic xmlns:a="http://schemas.openxmlformats.org/drawingml/2006/main">
                  <a:graphicData uri="http://schemas.microsoft.com/office/word/2010/wordprocessingShape">
                    <wps:wsp>
                      <wps:cNvSpPr txBox="1"/>
                      <wps:spPr>
                        <a:xfrm>
                          <a:off x="0" y="0"/>
                          <a:ext cx="5646420" cy="457200"/>
                        </a:xfrm>
                        <a:prstGeom prst="rect">
                          <a:avLst/>
                        </a:prstGeom>
                        <a:solidFill>
                          <a:prstClr val="white"/>
                        </a:solidFill>
                        <a:ln>
                          <a:noFill/>
                        </a:ln>
                      </wps:spPr>
                      <wps:txbx>
                        <w:txbxContent>
                          <w:p w14:paraId="7063A4E2" w14:textId="79FF2FA0" w:rsidR="00DC7426" w:rsidRPr="001F25F1" w:rsidRDefault="00DC7426" w:rsidP="00DC7426">
                            <w:pPr>
                              <w:pStyle w:val="Titulek"/>
                              <w:rPr>
                                <w:noProof/>
                              </w:rPr>
                            </w:pPr>
                            <w:bookmarkStart w:id="38" w:name="_Hlk118183031"/>
                            <w:bookmarkStart w:id="39" w:name="_Hlk118183032"/>
                            <w:bookmarkStart w:id="40" w:name="_Toc118301922"/>
                            <w:r>
                              <w:t xml:space="preserve">Graf </w:t>
                            </w:r>
                            <w:fldSimple w:instr=" SEQ Graf \* ARABIC ">
                              <w:r w:rsidR="00146BF8">
                                <w:rPr>
                                  <w:noProof/>
                                </w:rPr>
                                <w:t>8</w:t>
                              </w:r>
                            </w:fldSimple>
                            <w:r>
                              <w:t xml:space="preserve"> - Vnímaný přínos dobrovolnictví v sociálních službách</w:t>
                            </w:r>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D4F4469" id="Textové pole 36" o:spid="_x0000_s1059" type="#_x0000_t202" style="position:absolute;left:0;text-align:left;margin-left:0;margin-top:82.85pt;width:444.6pt;height:36pt;z-index:2516940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" stroked="f">
                <v:textbox inset="0,0,0,0">
                  <w:txbxContent>
                    <w:p w14:paraId="7063A4E2" w14:textId="79FF2FA0" w:rsidR="00DC7426" w:rsidRPr="001F25F1" w:rsidRDefault="00DC7426" w:rsidP="00DC7426">
                      <w:pPr>
                        <w:pStyle w:val="Titulek"/>
                        <w:rPr>
                          <w:noProof/>
                        </w:rPr>
                      </w:pPr>
                      <w:bookmarkStart w:id="41" w:name="_Hlk118183031"/>
                      <w:bookmarkStart w:id="42" w:name="_Hlk118183032"/>
                      <w:bookmarkStart w:id="43" w:name="_Toc118301922"/>
                      <w:r>
                        <w:t xml:space="preserve">Graf </w:t>
                      </w:r>
                      <w:fldSimple w:instr=" SEQ Graf \* ARABIC ">
                        <w:r w:rsidR="00146BF8">
                          <w:rPr>
                            <w:noProof/>
                          </w:rPr>
                          <w:t>8</w:t>
                        </w:r>
                      </w:fldSimple>
                      <w:r>
                        <w:t xml:space="preserve"> - Vnímaný přínos dobrovolnictví v sociálních službách</w:t>
                      </w:r>
                      <w:bookmarkEnd w:id="41"/>
                      <w:bookmarkEnd w:id="42"/>
                      <w:bookmarkEnd w:id="43"/>
                    </w:p>
                  </w:txbxContent>
                </v:textbox>
                <w10:wrap type="topAndBottom" anchorx="margin"/>
              </v:shape>
            </w:pict>
          </mc:Fallback>
        </mc:AlternateContent>
      </w:r>
      <w:r w:rsidRPr="00DC7426">
        <w:t xml:space="preserve">V bodě </w:t>
      </w:r>
      <w:r w:rsidR="007C14E4">
        <w:t>č. </w:t>
      </w:r>
      <w:r w:rsidRPr="00DC7426">
        <w:t xml:space="preserve">5 prezentovaného dotazníku měli respondenti označit, zda si na základě svých dosavadních informací </w:t>
      </w:r>
      <w:proofErr w:type="gramStart"/>
      <w:r w:rsidRPr="00DC7426">
        <w:t>dokáží</w:t>
      </w:r>
      <w:proofErr w:type="gramEnd"/>
      <w:r w:rsidRPr="00DC7426">
        <w:t xml:space="preserve"> představit, čím je dobrovolnictví v sociálních službách přínosné pro samotné dobrovolníky, poskytovatele sociálních služeb, klienty sociálních služeb a širší společnost. Odpovědi zobrazuje následující graf</w:t>
      </w:r>
      <w:r>
        <w:t>.</w:t>
      </w:r>
    </w:p>
    <w:p w14:paraId="4749F44D" w14:textId="152D25A8" w:rsidR="00DC7426" w:rsidRDefault="00DC7426" w:rsidP="00DC7426">
      <w:pPr>
        <w:pStyle w:val="Normln-prvn"/>
      </w:pPr>
      <w:r w:rsidRPr="00DC7426">
        <w:t>Někteří respondenti při svých odpovědích zvolili více než jednu z možností Ne/ Spíše ne/ Spíše ano/ Ano. Graf zobrazuje celkovou četnost označení dané odpovědi. Pokud bychom chtěli porovnat vnímaný přínos u uvedených skupin, můžeme k odpovědím Ne/ Spíše ne/ Spíše ano/ Ano přiřadit číselnou hodnotu vyjadřující míru souhlasu. Pokud Ne = 1, Spíše ne = 2, Spíše ano = 3, Ano = 4, vyjde nám, že nejvyšší míra souhlasu s tvrzením, že si respondent dokáže na základě informací, které momentálně má, představit přínos pro danou skupinu osob, platí pro skupinu klientů sociálních služeb. Menší vnímaná míra přínosu je pro poskytovatele sociálních služeb, následně samotné dobrovolníky a nejnižší míra je u širší společnosti. Obecně z grafu vyplývá, že někteří žáci středních škol nejsou informováni o konkrétních přínosech dobrovolnictví v sociálních službách, přesto však počet žáků, kteří si umí význam dobrovolnictví představit, převyšuje počet žáků, kteří nikoliv.</w:t>
      </w:r>
    </w:p>
    <w:p w14:paraId="000A4ED0" w14:textId="6440FF81" w:rsidR="00DC7426" w:rsidRDefault="00DC7426" w:rsidP="00DC7426">
      <w:pPr>
        <w:pStyle w:val="Normln-prvn"/>
        <w:keepNext/>
        <w:rPr>
          <w:b/>
          <w:bCs/>
        </w:rPr>
      </w:pPr>
      <w:r w:rsidRPr="00DC7426">
        <w:rPr>
          <w:b/>
          <w:bCs/>
        </w:rPr>
        <w:lastRenderedPageBreak/>
        <w:t>Způsob získávání informací o možnostech dobrovolnictví</w:t>
      </w:r>
    </w:p>
    <w:p w14:paraId="159CD5CB" w14:textId="77777777" w:rsidR="00DC7426" w:rsidRDefault="00DC7426" w:rsidP="00DC7426">
      <w:pPr>
        <w:pStyle w:val="Normln-prvn"/>
      </w:pPr>
      <w:r>
        <w:t>Na začátku dotazníku byli respondenti dotazováni, zda znají nějaké dobrovolnické programy ve svém okolí, a zda se jedná i o programy v sociálních službách. Následně jim byla položena otázka, jakým způsobem se o daném programu dozvěděli. Respondenti mohli vybrat více možností z nabízených odpovědí. Celkově byla respondenty nejčastěji označena možnost prostřednictvím blízké osoby (rodinný příslušník, kamarád, spolužák atd.), následně prostřednictvím školy a dále také náhodným způsobem prostřednictvím internetových zdrojů. Pokud bychom však náhodný způsob a účelné vyhledávání informací na internetových zdrojích počítali dohromady, stál by internet na druhém místě hned za blízkou osobou.</w:t>
      </w:r>
    </w:p>
    <w:p w14:paraId="2C96E7A8" w14:textId="796FEDA5" w:rsidR="00DC7426" w:rsidRDefault="00DC7426" w:rsidP="00DC7426">
      <w:pPr>
        <w:pStyle w:val="Normln-odsazen"/>
      </w:pPr>
      <w:r>
        <w:t xml:space="preserve">Zajímavým výsledkem je, že se výběr odpovědí značně lišil </w:t>
      </w:r>
      <w:r w:rsidR="007C14E4">
        <w:t xml:space="preserve">u </w:t>
      </w:r>
      <w:r>
        <w:t>respondentů, kteří se v posledním roce sami zapojili do dobrovolnictví od těch, kteří se dobrovolnické činnosti sami nevěnovali. Osoby, které se do dobrovolnictví nezapojili, získali informace o dobrovolnickém programu ve svém okolí nejčastěji prostřednictvím internetu, a to náhodným způsobem, aniž by tento druh informací účelně vyhledávali.</w:t>
      </w:r>
    </w:p>
    <w:p w14:paraId="421E5206" w14:textId="1E87611D" w:rsidR="00DC7426" w:rsidRPr="00DC7426" w:rsidRDefault="00D94064" w:rsidP="00DC7426">
      <w:pPr>
        <w:pStyle w:val="Normln-odsazen"/>
      </w:pPr>
      <w:r>
        <w:rPr>
          <w:noProof/>
          <w:lang w:eastAsia="cs-CZ"/>
        </w:rPr>
        <w:drawing>
          <wp:anchor distT="0" distB="180340" distL="114300" distR="114300" simplePos="0" relativeHeight="251696128" behindDoc="0" locked="0" layoutInCell="1" allowOverlap="1" wp14:anchorId="1FB1DE36" wp14:editId="0FE2BD9F">
            <wp:simplePos x="0" y="0"/>
            <wp:positionH relativeFrom="margin">
              <wp:align>left</wp:align>
            </wp:positionH>
            <wp:positionV relativeFrom="paragraph">
              <wp:posOffset>989965</wp:posOffset>
            </wp:positionV>
            <wp:extent cx="5745480" cy="4373880"/>
            <wp:effectExtent l="0" t="0" r="7620" b="7620"/>
            <wp:wrapTopAndBottom/>
            <wp:docPr id="66" name="Graf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36CFC14C" wp14:editId="4CF5E080">
                <wp:simplePos x="0" y="0"/>
                <wp:positionH relativeFrom="margin">
                  <wp:align>right</wp:align>
                </wp:positionH>
                <wp:positionV relativeFrom="paragraph">
                  <wp:posOffset>492125</wp:posOffset>
                </wp:positionV>
                <wp:extent cx="5745480" cy="457200"/>
                <wp:effectExtent l="0" t="0" r="7620" b="0"/>
                <wp:wrapTopAndBottom/>
                <wp:docPr id="37" name="Textové pole 37"/>
                <wp:cNvGraphicFramePr/>
                <a:graphic xmlns:a="http://schemas.openxmlformats.org/drawingml/2006/main">
                  <a:graphicData uri="http://schemas.microsoft.com/office/word/2010/wordprocessingShape">
                    <wps:wsp>
                      <wps:cNvSpPr txBox="1"/>
                      <wps:spPr>
                        <a:xfrm>
                          <a:off x="0" y="0"/>
                          <a:ext cx="5745480" cy="457200"/>
                        </a:xfrm>
                        <a:prstGeom prst="rect">
                          <a:avLst/>
                        </a:prstGeom>
                        <a:solidFill>
                          <a:prstClr val="white"/>
                        </a:solidFill>
                        <a:ln>
                          <a:noFill/>
                        </a:ln>
                      </wps:spPr>
                      <wps:txbx>
                        <w:txbxContent>
                          <w:p w14:paraId="05DECA0B" w14:textId="119FE7BB" w:rsidR="00D94064" w:rsidRPr="00C63772" w:rsidRDefault="00D94064" w:rsidP="00D94064">
                            <w:pPr>
                              <w:pStyle w:val="Titulek"/>
                              <w:rPr>
                                <w:noProof/>
                              </w:rPr>
                            </w:pPr>
                            <w:bookmarkStart w:id="44" w:name="_Hlk118186266"/>
                            <w:bookmarkStart w:id="45" w:name="_Hlk118186267"/>
                            <w:bookmarkStart w:id="46" w:name="_Toc118301923"/>
                            <w:r>
                              <w:t xml:space="preserve">Graf </w:t>
                            </w:r>
                            <w:fldSimple w:instr=" SEQ Graf \* ARABIC ">
                              <w:r w:rsidR="00146BF8">
                                <w:rPr>
                                  <w:noProof/>
                                </w:rPr>
                                <w:t>9</w:t>
                              </w:r>
                            </w:fldSimple>
                            <w:r>
                              <w:t xml:space="preserve"> - Způsob získávání informací o možnostech dobrovolnictví</w:t>
                            </w:r>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6CFC14C" id="Textové pole 37" o:spid="_x0000_s1060" type="#_x0000_t202" style="position:absolute;left:0;text-align:left;margin-left:401.2pt;margin-top:38.75pt;width:452.4pt;height:36pt;z-index:2516981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" stroked="f">
                <v:textbox inset="0,0,0,0">
                  <w:txbxContent>
                    <w:p w14:paraId="05DECA0B" w14:textId="119FE7BB" w:rsidR="00D94064" w:rsidRPr="00C63772" w:rsidRDefault="00D94064" w:rsidP="00D94064">
                      <w:pPr>
                        <w:pStyle w:val="Titulek"/>
                        <w:rPr>
                          <w:noProof/>
                        </w:rPr>
                      </w:pPr>
                      <w:bookmarkStart w:id="47" w:name="_Hlk118186266"/>
                      <w:bookmarkStart w:id="48" w:name="_Hlk118186267"/>
                      <w:bookmarkStart w:id="49" w:name="_Toc118301923"/>
                      <w:r>
                        <w:t xml:space="preserve">Graf </w:t>
                      </w:r>
                      <w:fldSimple w:instr=" SEQ Graf \* ARABIC ">
                        <w:r w:rsidR="00146BF8">
                          <w:rPr>
                            <w:noProof/>
                          </w:rPr>
                          <w:t>9</w:t>
                        </w:r>
                      </w:fldSimple>
                      <w:r>
                        <w:t xml:space="preserve"> - Způsob získávání informací o možnostech dobrovolnictví</w:t>
                      </w:r>
                      <w:bookmarkEnd w:id="47"/>
                      <w:bookmarkEnd w:id="48"/>
                      <w:bookmarkEnd w:id="49"/>
                    </w:p>
                  </w:txbxContent>
                </v:textbox>
                <w10:wrap type="topAndBottom" anchorx="margin"/>
              </v:shape>
            </w:pict>
          </mc:Fallback>
        </mc:AlternateContent>
      </w:r>
      <w:r w:rsidR="00DC7426" w:rsidRPr="00DC7426">
        <w:t xml:space="preserve">Naopak osoby, které se do dobrovolnictví samy </w:t>
      </w:r>
      <w:r w:rsidR="00DC7426">
        <w:t>zapojily</w:t>
      </w:r>
      <w:r>
        <w:t>, se o dané dobrovolnické příležitosti</w:t>
      </w:r>
      <w:r w:rsidR="00DC7426">
        <w:t xml:space="preserve"> </w:t>
      </w:r>
      <w:r w:rsidR="00DC7426" w:rsidRPr="00DC7426">
        <w:t>nejčastěji dozvěděli od blízké osoby</w:t>
      </w:r>
      <w:r>
        <w:t>.</w:t>
      </w:r>
    </w:p>
    <w:p w14:paraId="2823E13D" w14:textId="6C30DE74" w:rsidR="00D94064" w:rsidRPr="00D94064" w:rsidRDefault="00D94064" w:rsidP="00D94064">
      <w:pPr>
        <w:pStyle w:val="Normln-prvn"/>
        <w:rPr>
          <w:b/>
          <w:bCs/>
        </w:rPr>
      </w:pPr>
      <w:r w:rsidRPr="00D94064">
        <w:rPr>
          <w:b/>
          <w:bCs/>
        </w:rPr>
        <w:lastRenderedPageBreak/>
        <w:t>Zkušenost respondenta s tématem dobrovolnictví v sociálních službách v rámci výuky</w:t>
      </w:r>
    </w:p>
    <w:p w14:paraId="6D31D17E" w14:textId="3CE39F64" w:rsidR="00981027" w:rsidRDefault="00D94064" w:rsidP="00D94064">
      <w:pPr>
        <w:pStyle w:val="Normln-prvn"/>
      </w:pPr>
      <w:r>
        <w:rPr>
          <w:noProof/>
          <w:lang w:eastAsia="cs-CZ"/>
        </w:rPr>
        <w:drawing>
          <wp:anchor distT="0" distB="180340" distL="114300" distR="114300" simplePos="0" relativeHeight="251700224" behindDoc="0" locked="0" layoutInCell="1" allowOverlap="1" wp14:anchorId="3C887104" wp14:editId="4F015A9B">
            <wp:simplePos x="0" y="0"/>
            <wp:positionH relativeFrom="margin">
              <wp:align>left</wp:align>
            </wp:positionH>
            <wp:positionV relativeFrom="paragraph">
              <wp:posOffset>1523365</wp:posOffset>
            </wp:positionV>
            <wp:extent cx="4974590" cy="2519680"/>
            <wp:effectExtent l="0" t="0" r="16510" b="13970"/>
            <wp:wrapTopAndBottom/>
            <wp:docPr id="71" name="Graf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2272" behindDoc="0" locked="0" layoutInCell="1" allowOverlap="1" wp14:anchorId="210C79FD" wp14:editId="3C117B45">
                <wp:simplePos x="0" y="0"/>
                <wp:positionH relativeFrom="margin">
                  <wp:align>left</wp:align>
                </wp:positionH>
                <wp:positionV relativeFrom="paragraph">
                  <wp:posOffset>1066165</wp:posOffset>
                </wp:positionV>
                <wp:extent cx="4974590" cy="457200"/>
                <wp:effectExtent l="0" t="0" r="0" b="0"/>
                <wp:wrapTopAndBottom/>
                <wp:docPr id="38" name="Textové pole 38"/>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3DD6B9CE" w14:textId="639EE7CE" w:rsidR="00D94064" w:rsidRPr="00355FDB" w:rsidRDefault="00D94064" w:rsidP="00D94064">
                            <w:pPr>
                              <w:pStyle w:val="Titulek"/>
                              <w:rPr>
                                <w:noProof/>
                              </w:rPr>
                            </w:pPr>
                            <w:bookmarkStart w:id="50" w:name="_Toc118301924"/>
                            <w:r>
                              <w:t xml:space="preserve">Graf </w:t>
                            </w:r>
                            <w:fldSimple w:instr=" SEQ Graf \* ARABIC ">
                              <w:r w:rsidR="00146BF8">
                                <w:rPr>
                                  <w:noProof/>
                                </w:rPr>
                                <w:t>10</w:t>
                              </w:r>
                            </w:fldSimple>
                            <w:r>
                              <w:t xml:space="preserve"> - Zahrnutí tématu dobrovolnictví v sociálních službách do výuky</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10C79FD" id="Textové pole 38" o:spid="_x0000_s1061" type="#_x0000_t202" style="position:absolute;left:0;text-align:left;margin-left:0;margin-top:83.95pt;width:391.7pt;height:36pt;z-index:2517022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" stroked="f">
                <v:textbox inset="0,0,0,0">
                  <w:txbxContent>
                    <w:p w14:paraId="3DD6B9CE" w14:textId="639EE7CE" w:rsidR="00D94064" w:rsidRPr="00355FDB" w:rsidRDefault="00D94064" w:rsidP="00D94064">
                      <w:pPr>
                        <w:pStyle w:val="Titulek"/>
                        <w:rPr>
                          <w:noProof/>
                        </w:rPr>
                      </w:pPr>
                      <w:bookmarkStart w:id="51" w:name="_Toc118301924"/>
                      <w:r>
                        <w:t xml:space="preserve">Graf </w:t>
                      </w:r>
                      <w:fldSimple w:instr=" SEQ Graf \* ARABIC ">
                        <w:r w:rsidR="00146BF8">
                          <w:rPr>
                            <w:noProof/>
                          </w:rPr>
                          <w:t>10</w:t>
                        </w:r>
                      </w:fldSimple>
                      <w:r>
                        <w:t xml:space="preserve"> - Zahrnutí tématu dobrovolnictví v sociálních službách do výuky</w:t>
                      </w:r>
                      <w:bookmarkEnd w:id="51"/>
                    </w:p>
                  </w:txbxContent>
                </v:textbox>
                <w10:wrap type="topAndBottom" anchorx="margin"/>
              </v:shape>
            </w:pict>
          </mc:Fallback>
        </mc:AlternateContent>
      </w:r>
      <w:r>
        <w:t xml:space="preserve">V </w:t>
      </w:r>
      <w:r w:rsidRPr="00D94064">
        <w:t xml:space="preserve">další části dotazníku byla respondentům položena otázka, zda téma dobrovolnictví v sociálních službách někdy zaznělo v rámci výuky </w:t>
      </w:r>
      <w:r w:rsidR="007C14E4">
        <w:t xml:space="preserve">na </w:t>
      </w:r>
      <w:r w:rsidRPr="00D94064">
        <w:t>jejich střední škole. Na tuto otázku odpovědělo kladně 27</w:t>
      </w:r>
      <w:r w:rsidR="0052673E">
        <w:t> %</w:t>
      </w:r>
      <w:r w:rsidRPr="00D94064">
        <w:t xml:space="preserve"> respondentů (175 žáků). Záporně odpovědělo 48, 7</w:t>
      </w:r>
      <w:r w:rsidR="0052673E">
        <w:t> %</w:t>
      </w:r>
      <w:r w:rsidRPr="00D94064">
        <w:t xml:space="preserve"> (315 respondentů). A 24,3</w:t>
      </w:r>
      <w:r w:rsidR="0052673E">
        <w:t> %</w:t>
      </w:r>
      <w:r w:rsidRPr="00D94064">
        <w:t xml:space="preserve"> (157) respondentů uvedlo, že neví.</w:t>
      </w:r>
    </w:p>
    <w:p w14:paraId="4EE55D66" w14:textId="53EE2893" w:rsidR="00D94064" w:rsidRDefault="00D94064" w:rsidP="00D94064">
      <w:pPr>
        <w:pStyle w:val="Normln-prvn"/>
      </w:pPr>
      <w:r w:rsidRPr="00D94064">
        <w:t>Jak se dalo očekávat, z respondentů, kteří odpověděli na tuto otázku kladně, tvořili největší skupiny žáci odborných středních škol se sociálním zaměřením (43, 4</w:t>
      </w:r>
      <w:r w:rsidR="0052673E">
        <w:t> %</w:t>
      </w:r>
      <w:r w:rsidRPr="00D94064">
        <w:t xml:space="preserve">). Žáci odborných středních škol s </w:t>
      </w:r>
      <w:proofErr w:type="gramStart"/>
      <w:r w:rsidRPr="00D94064">
        <w:t>jiným</w:t>
      </w:r>
      <w:proofErr w:type="gramEnd"/>
      <w:r w:rsidRPr="00D94064">
        <w:t xml:space="preserve"> než sociálním zaměřením tvořili v množině kladných odpovědí 24, 6</w:t>
      </w:r>
      <w:r w:rsidR="0052673E">
        <w:t> %</w:t>
      </w:r>
      <w:r w:rsidRPr="00D94064">
        <w:t xml:space="preserve"> a žáci gymnázií 23, 4</w:t>
      </w:r>
      <w:r w:rsidR="0052673E">
        <w:t> %</w:t>
      </w:r>
      <w:r w:rsidRPr="00D94064">
        <w:t>.</w:t>
      </w:r>
    </w:p>
    <w:p w14:paraId="35E2131A" w14:textId="0B2A206D" w:rsidR="00D94064" w:rsidRPr="00D94064" w:rsidRDefault="00D94064" w:rsidP="00D94064">
      <w:pPr>
        <w:pStyle w:val="Normln-prvn"/>
        <w:rPr>
          <w:b/>
          <w:bCs/>
        </w:rPr>
      </w:pPr>
      <w:r w:rsidRPr="00D94064">
        <w:rPr>
          <w:b/>
          <w:bCs/>
        </w:rPr>
        <w:t>Zájem o více informací</w:t>
      </w:r>
    </w:p>
    <w:p w14:paraId="1FA23985" w14:textId="4B0B3192" w:rsidR="00D94064" w:rsidRPr="00D94064" w:rsidRDefault="00D94064" w:rsidP="00A21786">
      <w:pPr>
        <w:pStyle w:val="Normln-prvn"/>
      </w:pPr>
      <w:r>
        <w:t>Zjišťován byl u respondentů i zájem o více informací o dobrovolnictví v sociálních službách. Počet kladných reakcí byl v tomto bodě vyšší než těch záporných, nicméně rozdíl nebyl příliš výrazný.</w:t>
      </w:r>
      <w:r w:rsidR="00A21786">
        <w:t xml:space="preserve"> </w:t>
      </w:r>
      <w:r w:rsidR="00A21786" w:rsidRPr="00A21786">
        <w:t>O něco vý</w:t>
      </w:r>
      <w:r w:rsidR="00A21786">
        <w:t>znamnější</w:t>
      </w:r>
      <w:r w:rsidR="00A21786" w:rsidRPr="00A21786">
        <w:t xml:space="preserve"> převaha pozitivních odpovědí se ukázala u otázky, zda by žáci uvítali, kdyby jejich škola byla aktivnější ve zprostředkování informací ohledně dobrovolnictví v sociálních službách.</w:t>
      </w:r>
      <w:r w:rsidR="00A21786">
        <w:t xml:space="preserve"> Viz grafy na následující straně.</w:t>
      </w:r>
    </w:p>
    <w:p w14:paraId="4A40D61F" w14:textId="7B37F443" w:rsidR="00D94064" w:rsidRPr="0093208A" w:rsidRDefault="0093208A" w:rsidP="00A21786">
      <w:pPr>
        <w:pStyle w:val="Normln-prvn"/>
        <w:rPr>
          <w:b/>
          <w:bCs/>
        </w:rPr>
      </w:pPr>
      <w:r w:rsidRPr="0093208A">
        <w:rPr>
          <w:b/>
          <w:bCs/>
          <w:noProof/>
          <w:lang w:eastAsia="cs-CZ"/>
        </w:rPr>
        <w:lastRenderedPageBreak/>
        <w:drawing>
          <wp:anchor distT="0" distB="180340" distL="114300" distR="114300" simplePos="0" relativeHeight="251708416" behindDoc="0" locked="0" layoutInCell="1" allowOverlap="1" wp14:anchorId="3712C70C" wp14:editId="312655E7">
            <wp:simplePos x="0" y="0"/>
            <wp:positionH relativeFrom="margin">
              <wp:align>left</wp:align>
            </wp:positionH>
            <wp:positionV relativeFrom="paragraph">
              <wp:posOffset>3854450</wp:posOffset>
            </wp:positionV>
            <wp:extent cx="5227320" cy="2519680"/>
            <wp:effectExtent l="0" t="0" r="11430" b="13970"/>
            <wp:wrapTopAndBottom/>
            <wp:docPr id="75" name="Graf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A21786" w:rsidRPr="0093208A">
        <w:rPr>
          <w:b/>
          <w:bCs/>
          <w:noProof/>
          <w:lang w:eastAsia="cs-CZ"/>
        </w:rPr>
        <w:drawing>
          <wp:anchor distT="0" distB="180340" distL="114300" distR="114300" simplePos="0" relativeHeight="251704320" behindDoc="0" locked="0" layoutInCell="1" allowOverlap="1" wp14:anchorId="50F8F23D" wp14:editId="434BB122">
            <wp:simplePos x="0" y="0"/>
            <wp:positionH relativeFrom="margin">
              <wp:align>left</wp:align>
            </wp:positionH>
            <wp:positionV relativeFrom="paragraph">
              <wp:posOffset>475615</wp:posOffset>
            </wp:positionV>
            <wp:extent cx="5166360" cy="2529840"/>
            <wp:effectExtent l="0" t="0" r="15240" b="3810"/>
            <wp:wrapTopAndBottom/>
            <wp:docPr id="72" name="Graf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A21786" w:rsidRPr="0093208A">
        <w:rPr>
          <w:b/>
          <w:bCs/>
          <w:noProof/>
        </w:rPr>
        <mc:AlternateContent>
          <mc:Choice Requires="wps">
            <w:drawing>
              <wp:anchor distT="0" distB="0" distL="114300" distR="114300" simplePos="0" relativeHeight="251710464" behindDoc="0" locked="0" layoutInCell="1" allowOverlap="1" wp14:anchorId="47A96D9C" wp14:editId="6CADE5A7">
                <wp:simplePos x="0" y="0"/>
                <wp:positionH relativeFrom="margin">
                  <wp:align>left</wp:align>
                </wp:positionH>
                <wp:positionV relativeFrom="paragraph">
                  <wp:posOffset>3244850</wp:posOffset>
                </wp:positionV>
                <wp:extent cx="5227320" cy="457200"/>
                <wp:effectExtent l="0" t="0" r="0" b="0"/>
                <wp:wrapTopAndBottom/>
                <wp:docPr id="40" name="Textové pole 40"/>
                <wp:cNvGraphicFramePr/>
                <a:graphic xmlns:a="http://schemas.openxmlformats.org/drawingml/2006/main">
                  <a:graphicData uri="http://schemas.microsoft.com/office/word/2010/wordprocessingShape">
                    <wps:wsp>
                      <wps:cNvSpPr txBox="1"/>
                      <wps:spPr>
                        <a:xfrm>
                          <a:off x="0" y="0"/>
                          <a:ext cx="5227320" cy="457200"/>
                        </a:xfrm>
                        <a:prstGeom prst="rect">
                          <a:avLst/>
                        </a:prstGeom>
                        <a:solidFill>
                          <a:prstClr val="white"/>
                        </a:solidFill>
                        <a:ln>
                          <a:noFill/>
                        </a:ln>
                      </wps:spPr>
                      <wps:txbx>
                        <w:txbxContent>
                          <w:p w14:paraId="64132D28" w14:textId="2D139FCA" w:rsidR="00A21786" w:rsidRPr="00592F3C" w:rsidRDefault="00A21786" w:rsidP="00A21786">
                            <w:pPr>
                              <w:pStyle w:val="Titulek"/>
                              <w:rPr>
                                <w:noProof/>
                              </w:rPr>
                            </w:pPr>
                            <w:bookmarkStart w:id="52" w:name="_Toc118301925"/>
                            <w:r>
                              <w:t xml:space="preserve">Graf </w:t>
                            </w:r>
                            <w:fldSimple w:instr=" SEQ Graf \* ARABIC ">
                              <w:r w:rsidR="00146BF8">
                                <w:rPr>
                                  <w:noProof/>
                                </w:rPr>
                                <w:t>11</w:t>
                              </w:r>
                            </w:fldSimple>
                            <w:r>
                              <w:t xml:space="preserve"> - Projevený zájem o vyšší aktivitu školy při </w:t>
                            </w:r>
                            <w:r w:rsidRPr="003F2F80">
                              <w:t>zprostředkování informací o dobrovolnictví v sociálních službách</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7A96D9C" id="Textové pole 40" o:spid="_x0000_s1062" type="#_x0000_t202" style="position:absolute;left:0;text-align:left;margin-left:0;margin-top:255.5pt;width:411.6pt;height:36pt;z-index:2517104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" stroked="f">
                <v:textbox inset="0,0,0,0">
                  <w:txbxContent>
                    <w:p w14:paraId="64132D28" w14:textId="2D139FCA" w:rsidR="00A21786" w:rsidRPr="00592F3C" w:rsidRDefault="00A21786" w:rsidP="00A21786">
                      <w:pPr>
                        <w:pStyle w:val="Titulek"/>
                        <w:rPr>
                          <w:noProof/>
                        </w:rPr>
                      </w:pPr>
                      <w:bookmarkStart w:id="53" w:name="_Toc118301925"/>
                      <w:r>
                        <w:t xml:space="preserve">Graf </w:t>
                      </w:r>
                      <w:fldSimple w:instr=" SEQ Graf \* ARABIC ">
                        <w:r w:rsidR="00146BF8">
                          <w:rPr>
                            <w:noProof/>
                          </w:rPr>
                          <w:t>11</w:t>
                        </w:r>
                      </w:fldSimple>
                      <w:r>
                        <w:t xml:space="preserve"> - Projevený zájem o vyšší aktivitu školy při </w:t>
                      </w:r>
                      <w:r w:rsidRPr="003F2F80">
                        <w:t>zprostředkování informací o dobrovolnictví v sociálních službách</w:t>
                      </w:r>
                      <w:bookmarkEnd w:id="53"/>
                    </w:p>
                  </w:txbxContent>
                </v:textbox>
                <w10:wrap type="topAndBottom" anchorx="margin"/>
              </v:shape>
            </w:pict>
          </mc:Fallback>
        </mc:AlternateContent>
      </w:r>
      <w:r w:rsidR="00A21786" w:rsidRPr="0093208A">
        <w:rPr>
          <w:b/>
          <w:bCs/>
          <w:noProof/>
        </w:rPr>
        <mc:AlternateContent>
          <mc:Choice Requires="wps">
            <w:drawing>
              <wp:anchor distT="0" distB="0" distL="114300" distR="114300" simplePos="0" relativeHeight="251706368" behindDoc="0" locked="0" layoutInCell="1" allowOverlap="1" wp14:anchorId="32B7AE5B" wp14:editId="63598FB5">
                <wp:simplePos x="0" y="0"/>
                <wp:positionH relativeFrom="column">
                  <wp:posOffset>-30480</wp:posOffset>
                </wp:positionH>
                <wp:positionV relativeFrom="paragraph">
                  <wp:posOffset>0</wp:posOffset>
                </wp:positionV>
                <wp:extent cx="4974590" cy="457200"/>
                <wp:effectExtent l="0" t="0" r="0" b="0"/>
                <wp:wrapTopAndBottom/>
                <wp:docPr id="39" name="Textové pole 39"/>
                <wp:cNvGraphicFramePr/>
                <a:graphic xmlns:a="http://schemas.openxmlformats.org/drawingml/2006/main">
                  <a:graphicData uri="http://schemas.microsoft.com/office/word/2010/wordprocessingShape">
                    <wps:wsp>
                      <wps:cNvSpPr txBox="1"/>
                      <wps:spPr>
                        <a:xfrm>
                          <a:off x="0" y="0"/>
                          <a:ext cx="4974590" cy="457200"/>
                        </a:xfrm>
                        <a:prstGeom prst="rect">
                          <a:avLst/>
                        </a:prstGeom>
                        <a:solidFill>
                          <a:prstClr val="white"/>
                        </a:solidFill>
                        <a:ln>
                          <a:noFill/>
                        </a:ln>
                      </wps:spPr>
                      <wps:txbx>
                        <w:txbxContent>
                          <w:p w14:paraId="1AA7C1D6" w14:textId="6124DD9B" w:rsidR="00A21786" w:rsidRPr="008968D5" w:rsidRDefault="00A21786" w:rsidP="00A21786">
                            <w:pPr>
                              <w:pStyle w:val="Titulek"/>
                              <w:rPr>
                                <w:noProof/>
                              </w:rPr>
                            </w:pPr>
                            <w:bookmarkStart w:id="54" w:name="_Toc118301926"/>
                            <w:r>
                              <w:t xml:space="preserve">Graf </w:t>
                            </w:r>
                            <w:fldSimple w:instr=" SEQ Graf \* ARABIC ">
                              <w:r w:rsidR="00146BF8">
                                <w:rPr>
                                  <w:noProof/>
                                </w:rPr>
                                <w:t>12</w:t>
                              </w:r>
                            </w:fldSimple>
                            <w:r>
                              <w:t xml:space="preserve"> - Projevený zájem o více informací o dobrovolnictví v sociálních službách</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2B7AE5B" id="Textové pole 39" o:spid="_x0000_s1063" type="#_x0000_t202" style="position:absolute;left:0;text-align:left;margin-left:-2.4pt;margin-top:0;width:391.7pt;height:36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" stroked="f">
                <v:textbox inset="0,0,0,0">
                  <w:txbxContent>
                    <w:p w14:paraId="1AA7C1D6" w14:textId="6124DD9B" w:rsidR="00A21786" w:rsidRPr="008968D5" w:rsidRDefault="00A21786" w:rsidP="00A21786">
                      <w:pPr>
                        <w:pStyle w:val="Titulek"/>
                        <w:rPr>
                          <w:noProof/>
                        </w:rPr>
                      </w:pPr>
                      <w:bookmarkStart w:id="55" w:name="_Toc118301926"/>
                      <w:r>
                        <w:t xml:space="preserve">Graf </w:t>
                      </w:r>
                      <w:fldSimple w:instr=" SEQ Graf \* ARABIC ">
                        <w:r w:rsidR="00146BF8">
                          <w:rPr>
                            <w:noProof/>
                          </w:rPr>
                          <w:t>12</w:t>
                        </w:r>
                      </w:fldSimple>
                      <w:r>
                        <w:t xml:space="preserve"> - Projevený zájem o více informací o dobrovolnictví v sociálních službách</w:t>
                      </w:r>
                      <w:bookmarkEnd w:id="55"/>
                    </w:p>
                  </w:txbxContent>
                </v:textbox>
                <w10:wrap type="topAndBottom"/>
              </v:shape>
            </w:pict>
          </mc:Fallback>
        </mc:AlternateContent>
      </w:r>
    </w:p>
    <w:p w14:paraId="176F8796" w14:textId="77777777" w:rsidR="009F2EEF" w:rsidRPr="00E37403" w:rsidRDefault="009F2EEF" w:rsidP="00917982">
      <w:pPr>
        <w:pStyle w:val="Nadpis1"/>
        <w:numPr>
          <w:ilvl w:val="0"/>
          <w:numId w:val="0"/>
        </w:numPr>
        <w:rPr>
          <w:rFonts w:cs="Times New Roman"/>
        </w:rPr>
        <w:sectPr w:rsidR="009F2EEF" w:rsidRPr="00E37403" w:rsidSect="002A6D93">
          <w:type w:val="oddPage"/>
          <w:pgSz w:w="11906" w:h="16838" w:code="9"/>
          <w:pgMar w:top="1418" w:right="1418" w:bottom="1418" w:left="1418" w:header="709" w:footer="709" w:gutter="0"/>
          <w:cols w:space="708"/>
          <w:docGrid w:linePitch="360"/>
        </w:sectPr>
      </w:pPr>
    </w:p>
    <w:p w14:paraId="595696E2" w14:textId="1AADC51C" w:rsidR="00917982" w:rsidRPr="00E37403" w:rsidRDefault="00917982" w:rsidP="00917982">
      <w:pPr>
        <w:pStyle w:val="Nadpis1"/>
        <w:numPr>
          <w:ilvl w:val="0"/>
          <w:numId w:val="0"/>
        </w:numPr>
        <w:rPr>
          <w:rFonts w:cs="Times New Roman"/>
        </w:rPr>
      </w:pPr>
      <w:bookmarkStart w:id="56" w:name="_Toc118302047"/>
      <w:r w:rsidRPr="00E37403">
        <w:rPr>
          <w:rFonts w:cs="Times New Roman"/>
        </w:rPr>
        <w:lastRenderedPageBreak/>
        <w:t>Závěr</w:t>
      </w:r>
      <w:bookmarkEnd w:id="56"/>
    </w:p>
    <w:p w14:paraId="3B4E5A32" w14:textId="3C3CAE36" w:rsidR="003C1178" w:rsidRDefault="00305305" w:rsidP="0064786F">
      <w:pPr>
        <w:pStyle w:val="Normln-prvn"/>
        <w:rPr>
          <w:rFonts w:cs="Times New Roman"/>
        </w:rPr>
      </w:pPr>
      <w:r>
        <w:t xml:space="preserve">Cílem této práce bylo </w:t>
      </w:r>
      <w:r w:rsidRPr="00E22F4A">
        <w:rPr>
          <w:rFonts w:cs="Times New Roman"/>
        </w:rPr>
        <w:t>zjistit stav informovanosti vzorku žáků středních škol o možnostech a významu dobrovolnické činnosti v sociálních službách.</w:t>
      </w:r>
      <w:r>
        <w:rPr>
          <w:rFonts w:cs="Times New Roman"/>
        </w:rPr>
        <w:t xml:space="preserve"> </w:t>
      </w:r>
      <w:r w:rsidR="00F84501">
        <w:rPr>
          <w:rFonts w:cs="Times New Roman"/>
        </w:rPr>
        <w:t>Informovanost byla v této práci představena</w:t>
      </w:r>
      <w:r>
        <w:rPr>
          <w:rFonts w:cs="Times New Roman"/>
        </w:rPr>
        <w:t xml:space="preserve"> jako jed</w:t>
      </w:r>
      <w:r w:rsidR="00F84501">
        <w:rPr>
          <w:rFonts w:cs="Times New Roman"/>
        </w:rPr>
        <w:t>en</w:t>
      </w:r>
      <w:r>
        <w:rPr>
          <w:rFonts w:cs="Times New Roman"/>
        </w:rPr>
        <w:t xml:space="preserve"> z faktorů ovlivňujících celkovou míru dobrovolnictví ve společnosti. </w:t>
      </w:r>
      <w:r w:rsidR="00F84501">
        <w:rPr>
          <w:rFonts w:cs="Times New Roman"/>
        </w:rPr>
        <w:t xml:space="preserve">A kontext sociálních služeb byl zvolen vzhledem ke studovanému oboru, </w:t>
      </w:r>
      <w:r w:rsidR="00DD1BA2">
        <w:rPr>
          <w:rFonts w:cs="Times New Roman"/>
        </w:rPr>
        <w:t>ke</w:t>
      </w:r>
      <w:r w:rsidR="00F84501">
        <w:rPr>
          <w:rFonts w:cs="Times New Roman"/>
        </w:rPr>
        <w:t xml:space="preserve"> stěžejnímu </w:t>
      </w:r>
      <w:r w:rsidR="00DD1BA2">
        <w:rPr>
          <w:rFonts w:cs="Times New Roman"/>
        </w:rPr>
        <w:t>postavení,</w:t>
      </w:r>
      <w:r w:rsidR="002059A2">
        <w:rPr>
          <w:rFonts w:cs="Times New Roman"/>
        </w:rPr>
        <w:t xml:space="preserve"> </w:t>
      </w:r>
      <w:r w:rsidR="00F84501">
        <w:rPr>
          <w:rFonts w:cs="Times New Roman"/>
        </w:rPr>
        <w:t>které má tato oblast v</w:t>
      </w:r>
      <w:r w:rsidR="002059A2">
        <w:rPr>
          <w:rFonts w:cs="Times New Roman"/>
        </w:rPr>
        <w:t xml:space="preserve"> rámci </w:t>
      </w:r>
      <w:r w:rsidR="00F84501">
        <w:rPr>
          <w:rFonts w:cs="Times New Roman"/>
        </w:rPr>
        <w:t>dobrovolnictví v České republice</w:t>
      </w:r>
      <w:r w:rsidR="00DD1BA2">
        <w:rPr>
          <w:rFonts w:cs="Times New Roman"/>
        </w:rPr>
        <w:t>, a v neposlední řadě také vzhledem ke značným benefitům, které může dobrovolnictví přinášet poskytovatelům sociálních služeb, jejich klientům, samotným dobrovolníkům a širší společnosti</w:t>
      </w:r>
      <w:r w:rsidR="00F84501">
        <w:rPr>
          <w:rFonts w:cs="Times New Roman"/>
        </w:rPr>
        <w:t>.</w:t>
      </w:r>
    </w:p>
    <w:p w14:paraId="7FA07C67" w14:textId="3F997CBA" w:rsidR="00753BD7" w:rsidRPr="00753BD7" w:rsidRDefault="00DD1BA2" w:rsidP="00753BD7">
      <w:pPr>
        <w:pStyle w:val="Normln-odsazen"/>
        <w:rPr>
          <w:rFonts w:cs="Times New Roman"/>
        </w:rPr>
      </w:pPr>
      <w:r>
        <w:t xml:space="preserve">Empirická část této práce zodpověděla prostřednictvím kvantitativního výzkumu otázku současného stavu </w:t>
      </w:r>
      <w:r w:rsidRPr="00E22F4A">
        <w:rPr>
          <w:rFonts w:cs="Times New Roman"/>
        </w:rPr>
        <w:t>informovanosti vzorku žáků středních škol o možnostech a významu dobrovolnické činnosti v sociálních službách</w:t>
      </w:r>
      <w:r>
        <w:rPr>
          <w:rFonts w:cs="Times New Roman"/>
        </w:rPr>
        <w:t>. Pro získání těchto dat byla použita metoda dotazníkového šetření, kterého se zúčastnilo 647 žáků středních škol na území Jihomoravského kraje.</w:t>
      </w:r>
      <w:r w:rsidR="00753BD7">
        <w:rPr>
          <w:rFonts w:cs="Times New Roman"/>
        </w:rPr>
        <w:t xml:space="preserve"> Cíle práce tedy bylo dosaženo skrze zodpovězení hlavní </w:t>
      </w:r>
      <w:r w:rsidR="00753BD7" w:rsidRPr="004820C6">
        <w:t>výzkumn</w:t>
      </w:r>
      <w:r w:rsidR="00753BD7">
        <w:t>é</w:t>
      </w:r>
      <w:r w:rsidR="00753BD7" w:rsidRPr="004820C6">
        <w:t xml:space="preserve"> otázk</w:t>
      </w:r>
      <w:r w:rsidR="00753BD7">
        <w:t>y, jejíž znění bylo</w:t>
      </w:r>
      <w:r w:rsidR="00753BD7" w:rsidRPr="004820C6">
        <w:t>:</w:t>
      </w:r>
      <w:r w:rsidR="00753BD7" w:rsidRPr="00E22F4A">
        <w:t xml:space="preserve"> </w:t>
      </w:r>
      <w:r w:rsidR="00753BD7">
        <w:t>„</w:t>
      </w:r>
      <w:r w:rsidR="00753BD7" w:rsidRPr="004820C6">
        <w:rPr>
          <w:i/>
          <w:iCs/>
        </w:rPr>
        <w:t>Jaký je stav informovanosti vzorku žáků středních škol o možnostech a významu dobrovolnické činnosti v sociálních službách?</w:t>
      </w:r>
      <w:r w:rsidR="00753BD7">
        <w:rPr>
          <w:i/>
          <w:iCs/>
        </w:rPr>
        <w:t>“</w:t>
      </w:r>
    </w:p>
    <w:p w14:paraId="4AD170FB" w14:textId="2C38580D" w:rsidR="00753BD7" w:rsidRDefault="00753BD7" w:rsidP="00753BD7">
      <w:pPr>
        <w:pStyle w:val="Normln-odsazen"/>
      </w:pPr>
      <w:r>
        <w:t xml:space="preserve">Výše prezentovaná data ukázala, že povědomí o pojmu dobrovolnictví je mezi žáky středních škol na území Jihomoravského kraje vysoké. </w:t>
      </w:r>
      <w:r w:rsidRPr="00981027">
        <w:t>S pojmem dobrovolnictví se již dříve setkal</w:t>
      </w:r>
      <w:r>
        <w:t xml:space="preserve">o </w:t>
      </w:r>
      <w:r w:rsidRPr="00981027">
        <w:t>91, 2</w:t>
      </w:r>
      <w:r w:rsidR="0052673E">
        <w:t> %</w:t>
      </w:r>
      <w:r>
        <w:t xml:space="preserve"> </w:t>
      </w:r>
      <w:r w:rsidRPr="00981027">
        <w:t>respondentů</w:t>
      </w:r>
      <w:r>
        <w:t xml:space="preserve">, což je vyšší podíl, než průměr zaznamenaný u populace Jihomoravského kraje v rámci projektu Koncepce rozvoje dobrovolnictví v České republice s akcentem na zajištění regionální a oborové dostupnosti dobrovolnictví v podobě dobrovolnických center (2022, </w:t>
      </w:r>
      <w:r w:rsidR="007C14E4">
        <w:t>s. </w:t>
      </w:r>
      <w:r>
        <w:t>5–6, [online]). V rámci tohoto výzkumu měl Jihomoravský kraj nejnižší podíl kladných odpovědí mezi kraji. Na otázku „</w:t>
      </w:r>
      <w:r w:rsidRPr="00BC7BEB">
        <w:rPr>
          <w:i/>
          <w:iCs/>
        </w:rPr>
        <w:t>Slyšel/a jste někdy o dobrovolnících/dobrovolnické činnosti</w:t>
      </w:r>
      <w:r>
        <w:t>?“ odpovědělo kladně pouze 77</w:t>
      </w:r>
      <w:r w:rsidR="0052673E">
        <w:t> %</w:t>
      </w:r>
      <w:r>
        <w:t xml:space="preserve"> respondentů. Celorepublikový průměr byl však 89</w:t>
      </w:r>
      <w:r w:rsidR="0052673E">
        <w:t> %</w:t>
      </w:r>
      <w:r>
        <w:t>, 97</w:t>
      </w:r>
      <w:r w:rsidR="0052673E">
        <w:t> %</w:t>
      </w:r>
      <w:r>
        <w:t xml:space="preserve"> po přečtení uvážené definice.</w:t>
      </w:r>
    </w:p>
    <w:p w14:paraId="5FE826DF" w14:textId="18A11546" w:rsidR="00753BD7" w:rsidRDefault="00753BD7" w:rsidP="00753BD7">
      <w:pPr>
        <w:pStyle w:val="Normln-odsazen"/>
      </w:pPr>
      <w:r>
        <w:t>Pozitivní je také výsledek týkající se informovanosti ohledně výskytu dobrovolnických programů v okolí respondentů. O nějakém dobrovolnickém programu ve svém okolí vědělo podle zjištěných dat 60, 3</w:t>
      </w:r>
      <w:r w:rsidR="0052673E">
        <w:t> %</w:t>
      </w:r>
      <w:r>
        <w:t xml:space="preserve"> respondentů. Nižší bylo procento u znalosti programů se zaměřením na oblast sociálních služeb, v </w:t>
      </w:r>
      <w:proofErr w:type="gramStart"/>
      <w:r>
        <w:t>rámci</w:t>
      </w:r>
      <w:proofErr w:type="gramEnd"/>
      <w:r>
        <w:t xml:space="preserve"> které odpovědělo kladně 34,6 respondentů. Zde se potvrzuje tvrzení, že </w:t>
      </w:r>
      <w:r w:rsidRPr="0064786F">
        <w:t xml:space="preserve">pokud chceme v komunitě nebo ve společnosti prosadit určitý typ pozitivního chování, čistě informovat osoby o postupech a prokázaných benefitech většinou </w:t>
      </w:r>
      <w:proofErr w:type="gramStart"/>
      <w:r w:rsidRPr="0064786F">
        <w:t>nestačí</w:t>
      </w:r>
      <w:proofErr w:type="gramEnd"/>
      <w:r>
        <w:t xml:space="preserve"> a roli budou vždy hrát i další faktory</w:t>
      </w:r>
      <w:r w:rsidRPr="0064786F">
        <w:t xml:space="preserve"> (Schmied, 2017, </w:t>
      </w:r>
      <w:r w:rsidR="007C14E4">
        <w:t>s. </w:t>
      </w:r>
      <w:r w:rsidRPr="0064786F">
        <w:t>3, [online]).</w:t>
      </w:r>
      <w:r>
        <w:t xml:space="preserve"> Když se totiž opět vrátíme k získaným datům, můžeme vidět, že 171 osob (26, 4</w:t>
      </w:r>
      <w:r w:rsidR="0052673E">
        <w:t> %</w:t>
      </w:r>
      <w:r>
        <w:t xml:space="preserve"> respondentů) vědělo o nějakém dobrovolnickém programu ve svém okolí, přesto se však do dobrovolnictví nezapojilo. Zároveň je však patrné, že informovanost v této oblasti není momentálně zdaleka na ideální úrovni. Pokud vezmeme v potaz cíl Ministerstva vnitra České republiky, zavést téma přínosů a možností dobrovolnictví do výuky na základních a středních školách, je číslo těch, kteří neznají žádný dobrovolnický program ve svém okolí, poměrně vysoké. Šlo o 257 osob (39, 7</w:t>
      </w:r>
      <w:r w:rsidR="0052673E">
        <w:t> %</w:t>
      </w:r>
      <w:r>
        <w:t xml:space="preserve"> respondentů).</w:t>
      </w:r>
    </w:p>
    <w:p w14:paraId="6828231C" w14:textId="07797D2B" w:rsidR="00753BD7" w:rsidRDefault="00753BD7" w:rsidP="00753BD7">
      <w:pPr>
        <w:pStyle w:val="Normln-odsazen"/>
      </w:pPr>
      <w:r>
        <w:lastRenderedPageBreak/>
        <w:t xml:space="preserve">I v oblasti povědomí o přínosech dobrovolnictví v sociálních službách je stále ještě velký potenciál pro zlepšení. Za pozitivní však můžeme považovat fakt, že přínos pro uvedené skupiny osob, viz </w:t>
      </w:r>
      <w:r w:rsidRPr="007B4369">
        <w:t>Graf 8 - Vnímaný přínos dobrovolnictví v sociálních službách</w:t>
      </w:r>
      <w:r>
        <w:t>, si na základě informací, kterými momentálně disponují, dokáže představit nadpoloviční většina respondentů.</w:t>
      </w:r>
    </w:p>
    <w:p w14:paraId="66D7CACD" w14:textId="375520CC" w:rsidR="00753BD7" w:rsidRDefault="00753BD7" w:rsidP="00753BD7">
      <w:pPr>
        <w:pStyle w:val="Normln-odsazen"/>
      </w:pPr>
      <w:r>
        <w:t>Ne všichni respondenti si byli vědomi toho, kdo se může stát dobrovolníkem v sociálních službách v ČR. Z celkových 647</w:t>
      </w:r>
      <w:r w:rsidRPr="009B5C63">
        <w:t xml:space="preserve"> </w:t>
      </w:r>
      <w:r>
        <w:t>respondentů 148 (22, 9</w:t>
      </w:r>
      <w:r w:rsidR="0052673E">
        <w:t> %</w:t>
      </w:r>
      <w:r>
        <w:t>) chybně považovala za nutnou podmínku minimální věk 18 let. Dalších 33 respondentů (5, 1</w:t>
      </w:r>
      <w:r w:rsidR="0052673E">
        <w:t> %</w:t>
      </w:r>
      <w:r>
        <w:t>) usuzovalo, že nezbytné je pravděpodobně specializované vzdělání v této oblasti. Přibližně 28</w:t>
      </w:r>
      <w:r w:rsidR="0052673E">
        <w:t> %</w:t>
      </w:r>
      <w:r>
        <w:t xml:space="preserve"> respondentů si tedy neuvědomovalo, že by se sami mohli stát dobrovolníky v sociálních službách.</w:t>
      </w:r>
    </w:p>
    <w:p w14:paraId="7F8C0E4F" w14:textId="2086DE00" w:rsidR="00753BD7" w:rsidRDefault="00753BD7" w:rsidP="00753BD7">
      <w:pPr>
        <w:pStyle w:val="Normln-odsazen"/>
      </w:pPr>
      <w:r>
        <w:t>Nízká míra informovanosti se mezi žáky prokázala v oblasti znalosti konkrétních organizací, které zprostředkovávají dobrovolnictví v sociálních službách. Mezi nejčastěji uváděnými byly ADRA (31 respondentů) a Charita ČR (28 respondentů). I u těchto organizací ale počet respondentů, kteří je uvedli, nepřesáhl 5</w:t>
      </w:r>
      <w:r w:rsidR="0052673E">
        <w:t> %</w:t>
      </w:r>
      <w:r>
        <w:t>. Více než 62, 4</w:t>
      </w:r>
      <w:r w:rsidR="0052673E">
        <w:t> %</w:t>
      </w:r>
      <w:r>
        <w:t xml:space="preserve"> respondentů (404 osob) rovnou uvedlo, že žádný název takovéto organizace nezná. Poměrně nejasná byla také představa respondentů o tom, jaké činnosti mohou dobrovolníci v sociálních službách vykonávat. Na tuto otázku odpovědělo 311 respondentů, tedy o něco méně než polovina dotazovaných. Přibližně 16</w:t>
      </w:r>
      <w:r w:rsidR="0052673E">
        <w:t> %</w:t>
      </w:r>
      <w:r>
        <w:t xml:space="preserve"> odpovědí (z 311 respondentů) se týkalo manuální výpomoci v prostorách zařízení, necelých 8</w:t>
      </w:r>
      <w:r w:rsidR="0052673E">
        <w:t> %</w:t>
      </w:r>
      <w:r>
        <w:t xml:space="preserve"> uvedlo ve svých odpovědích pomoc s realizací finanční nebo materiální sbírky a nejvíce odpovědí, kolem 37</w:t>
      </w:r>
      <w:r w:rsidR="0052673E">
        <w:t> %</w:t>
      </w:r>
      <w:r>
        <w:t>, spadalo do oblasti volnočasových a aktivizačních činností. Velké procento odpovědí však bylo velmi obecných. Z celkových 647 respondentů, kteří dotazník vyplnili, dokázalo v tomto bodě uvést více než tři konkrétní (adekvátní) činnosti 8</w:t>
      </w:r>
      <w:r w:rsidR="0052673E">
        <w:t> %</w:t>
      </w:r>
      <w:r>
        <w:t xml:space="preserve"> respondentů (57 osob).</w:t>
      </w:r>
    </w:p>
    <w:p w14:paraId="3B0DE5DC" w14:textId="70FF769F" w:rsidR="00753BD7" w:rsidRDefault="00753BD7" w:rsidP="00753BD7">
      <w:pPr>
        <w:pStyle w:val="Normln-odsazen"/>
      </w:pPr>
      <w:r>
        <w:t xml:space="preserve">V oblasti způsobů, jakými se respondenti o dobrovolnictví v sociálních službách dozvěděli, převládalo získání informací skrze blízkou osobu, následně prostřednictvím internetu (pokud počítáme cílené vyhledávání i náhodný způsob) a dále skrze školu. Přičemž převládající způsob získávání informací se lišil u skupin respondentů, kteří se do dobrovolnictví sami zapojili, a těch, kteří nikoliv viz </w:t>
      </w:r>
      <w:r w:rsidRPr="00BC4E76">
        <w:t>Graf 9 - Způsob získávání informací o možnostech dobrovolnictví</w:t>
      </w:r>
      <w:r>
        <w:t>.</w:t>
      </w:r>
    </w:p>
    <w:p w14:paraId="1F37F7D3" w14:textId="773A4F18" w:rsidR="00753BD7" w:rsidRDefault="00753BD7" w:rsidP="00753BD7">
      <w:pPr>
        <w:pStyle w:val="Normln-odsazen"/>
      </w:pPr>
      <w:r w:rsidRPr="00D94064">
        <w:t>Na otázku</w:t>
      </w:r>
      <w:r>
        <w:t xml:space="preserve">, zda se žáci setkali s tématem dobrovolnictví v sociálních službách v rámci výuky na své škole, </w:t>
      </w:r>
      <w:r w:rsidRPr="00D94064">
        <w:t>odpovědělo kladně 27</w:t>
      </w:r>
      <w:r w:rsidR="0052673E">
        <w:t> %</w:t>
      </w:r>
      <w:r w:rsidRPr="00D94064">
        <w:t xml:space="preserve"> respondentů (175 žáků)</w:t>
      </w:r>
      <w:r>
        <w:t>, z</w:t>
      </w:r>
      <w:r w:rsidRPr="00D94064">
        <w:t>áporně 48, 7</w:t>
      </w:r>
      <w:r w:rsidR="0052673E">
        <w:t> %</w:t>
      </w:r>
      <w:r w:rsidRPr="00D94064">
        <w:t xml:space="preserve"> (315 respondentů)</w:t>
      </w:r>
      <w:r>
        <w:t xml:space="preserve"> a</w:t>
      </w:r>
      <w:r w:rsidRPr="00D94064">
        <w:t xml:space="preserve"> 24,3</w:t>
      </w:r>
      <w:r w:rsidR="0052673E">
        <w:t> %</w:t>
      </w:r>
      <w:r w:rsidRPr="00D94064">
        <w:t xml:space="preserve"> (157) respondentů uvedlo, že neví.</w:t>
      </w:r>
    </w:p>
    <w:p w14:paraId="412B1765" w14:textId="077A68CF" w:rsidR="00753BD7" w:rsidRPr="004820C6" w:rsidRDefault="00753BD7" w:rsidP="00753BD7">
      <w:pPr>
        <w:pStyle w:val="Normln-odsazen"/>
      </w:pPr>
      <w:r>
        <w:t>Pokud se zaměříme na otázku vnímané dostatečnosti míry informací ze strany žáků středních škol, vychází ze získaných dat, že více než 59</w:t>
      </w:r>
      <w:r w:rsidR="0052673E">
        <w:t> %</w:t>
      </w:r>
      <w:r>
        <w:t xml:space="preserve"> respondentů (384 osob) by uvítalo více informací o dobrovolnictví v sociálních službách. Ještě vyšší podíl respondentů uvedl, že by si přáli, aby jejich škola byla aktivnější při zprostředkování informací o dobrovolnictví v sociálních službách, šlo v tomto případě o 71, 3</w:t>
      </w:r>
      <w:r w:rsidR="0052673E">
        <w:t> %</w:t>
      </w:r>
      <w:r>
        <w:t xml:space="preserve"> (461 osob).</w:t>
      </w:r>
    </w:p>
    <w:p w14:paraId="64F79521" w14:textId="2D2D4AF2" w:rsidR="00753BD7" w:rsidRPr="002059A2" w:rsidRDefault="00753BD7" w:rsidP="00753BD7">
      <w:pPr>
        <w:pStyle w:val="Normln-odsazen"/>
      </w:pPr>
      <w:r>
        <w:t xml:space="preserve">Co se týče limitů výzkumu, je nutné nezapomínat, že vzhledem k povaze a rozsahu bakalářské práce bylo zvoleno poměrně úzké demografické i územní vymezení výzkumného souboru. Jak již bylo zmíněno, výzkum proběhl ve spolupráci žáků středních škol na území Jihomoravského kraje, data tedy nemusí být reprezentativní na celorepublikové úrovni. </w:t>
      </w:r>
      <w:r>
        <w:lastRenderedPageBreak/>
        <w:t>Výzkum také proběhl formou dotazníkového šetření zprostředkovaného distribuovaným online dotazníkem. K určitému zkreslení dat by tak teoreticky mohlo dojít v souvislosti se zkoumaným tématem dobrovolnictví a použitou metodou výzkumu. Je možné, že u lidí s vyšší inklinací k dobrovolnictví byla i vyšší ochota vyplnit ve svém volném čase bez nároku na odměnu online dotazník. A výsledky výzkumu by tak mohly být pozitivnější, než je průměrný stav v celkové populaci žáků středních škol na území Jihomoravského kraje. Tento vztah však na základě získaných dat nelze potvrdit ani vyvrátit.</w:t>
      </w:r>
    </w:p>
    <w:bookmarkEnd w:id="17"/>
    <w:p w14:paraId="7EFCA879" w14:textId="378D11D7" w:rsidR="003C1178" w:rsidRPr="0064786F" w:rsidRDefault="0064786F" w:rsidP="0064786F">
      <w:pPr>
        <w:pStyle w:val="Normln-odsazen"/>
        <w:rPr>
          <w:rFonts w:cs="Times New Roman"/>
          <w:b/>
          <w:bCs/>
          <w:szCs w:val="24"/>
        </w:rPr>
        <w:sectPr w:rsidR="003C1178" w:rsidRPr="0064786F" w:rsidSect="002A6D93">
          <w:type w:val="oddPage"/>
          <w:pgSz w:w="11906" w:h="16838" w:code="9"/>
          <w:pgMar w:top="1418" w:right="1418" w:bottom="1418" w:left="1418" w:header="709" w:footer="709" w:gutter="0"/>
          <w:cols w:space="708"/>
          <w:docGrid w:linePitch="360"/>
        </w:sectPr>
      </w:pPr>
      <w:r>
        <w:t xml:space="preserve">Zjištěná data mohou být v praxi užitečná pro neziskové organizace, které realizují nábor dobrovolníků do programů spadajících do oblasti sociálních služeb. Díky výzkumu mohou dané organizace </w:t>
      </w:r>
      <w:r w:rsidR="009E5070">
        <w:t xml:space="preserve">mimo jiné například </w:t>
      </w:r>
      <w:r>
        <w:t>získat přehled o tom, jaká média se zdají být efektivní při propagaci dobrovolnictví mezi žáky středních škol, jakou představu mají žáci středních škol o tom, jaké činnosti může dobrovolnictví v sociálních službách obnášet, kolik žáků se s pojmem dobrovolnictví ještě nikdy dříve nesetkalo</w:t>
      </w:r>
      <w:r w:rsidR="009E5070">
        <w:t xml:space="preserve"> nebo</w:t>
      </w:r>
      <w:r>
        <w:t xml:space="preserve"> jaké neziskové organizace žáci znají</w:t>
      </w:r>
      <w:r w:rsidR="009E5070">
        <w:t>.</w:t>
      </w:r>
    </w:p>
    <w:p w14:paraId="280830C0" w14:textId="0C2A6F9A" w:rsidR="002569F8" w:rsidRPr="00E37403" w:rsidRDefault="002569F8" w:rsidP="0023571A">
      <w:pPr>
        <w:pStyle w:val="Nadpis1"/>
        <w:numPr>
          <w:ilvl w:val="0"/>
          <w:numId w:val="0"/>
        </w:numPr>
        <w:rPr>
          <w:rFonts w:cs="Times New Roman"/>
        </w:rPr>
      </w:pPr>
      <w:bookmarkStart w:id="57" w:name="_Toc118302048"/>
      <w:r w:rsidRPr="00E37403">
        <w:rPr>
          <w:rFonts w:cs="Times New Roman"/>
        </w:rPr>
        <w:lastRenderedPageBreak/>
        <w:t>Zdroje</w:t>
      </w:r>
      <w:r w:rsidR="00A56D08">
        <w:rPr>
          <w:rFonts w:cs="Times New Roman"/>
        </w:rPr>
        <w:t xml:space="preserve"> použité literatury</w:t>
      </w:r>
      <w:bookmarkEnd w:id="57"/>
    </w:p>
    <w:p w14:paraId="1F22D07E" w14:textId="77777777" w:rsidR="002166D5" w:rsidRPr="00A56D08" w:rsidRDefault="002166D5" w:rsidP="002166D5">
      <w:pPr>
        <w:spacing w:line="288" w:lineRule="auto"/>
        <w:ind w:left="567" w:hanging="425"/>
        <w:jc w:val="left"/>
        <w:rPr>
          <w:rFonts w:cs="Times New Roman"/>
          <w:szCs w:val="24"/>
        </w:rPr>
      </w:pPr>
      <w:bookmarkStart w:id="58" w:name="_Hlk113278433"/>
      <w:r w:rsidRPr="00A56D08">
        <w:rPr>
          <w:rFonts w:cs="Times New Roman"/>
          <w:szCs w:val="24"/>
        </w:rPr>
        <w:t>ACKERMANN</w:t>
      </w:r>
      <w:bookmarkEnd w:id="58"/>
      <w:r w:rsidRPr="00A56D08">
        <w:rPr>
          <w:rFonts w:cs="Times New Roman"/>
          <w:szCs w:val="24"/>
        </w:rPr>
        <w:t xml:space="preserve">, Kathrin. 2019. </w:t>
      </w:r>
      <w:proofErr w:type="spellStart"/>
      <w:r w:rsidRPr="00A56D08">
        <w:rPr>
          <w:rFonts w:cs="Times New Roman"/>
          <w:i/>
          <w:iCs/>
          <w:szCs w:val="24"/>
        </w:rPr>
        <w:t>Predisposed</w:t>
      </w:r>
      <w:proofErr w:type="spellEnd"/>
      <w:r w:rsidRPr="00A56D08">
        <w:rPr>
          <w:rFonts w:cs="Times New Roman"/>
          <w:i/>
          <w:iCs/>
          <w:szCs w:val="24"/>
        </w:rPr>
        <w:t xml:space="preserve"> to </w:t>
      </w:r>
      <w:proofErr w:type="spellStart"/>
      <w:r w:rsidRPr="00A56D08">
        <w:rPr>
          <w:rFonts w:cs="Times New Roman"/>
          <w:i/>
          <w:iCs/>
          <w:szCs w:val="24"/>
        </w:rPr>
        <w:t>Volunteer</w:t>
      </w:r>
      <w:proofErr w:type="spellEnd"/>
      <w:r w:rsidRPr="00A56D08">
        <w:rPr>
          <w:rFonts w:cs="Times New Roman"/>
          <w:i/>
          <w:iCs/>
          <w:szCs w:val="24"/>
        </w:rPr>
        <w:t xml:space="preserve">? Personality </w:t>
      </w:r>
      <w:proofErr w:type="spellStart"/>
      <w:r w:rsidRPr="00A56D08">
        <w:rPr>
          <w:rFonts w:cs="Times New Roman"/>
          <w:i/>
          <w:iCs/>
          <w:szCs w:val="24"/>
        </w:rPr>
        <w:t>Traits</w:t>
      </w:r>
      <w:proofErr w:type="spellEnd"/>
      <w:r w:rsidRPr="00A56D08">
        <w:rPr>
          <w:rFonts w:cs="Times New Roman"/>
          <w:i/>
          <w:iCs/>
          <w:szCs w:val="24"/>
        </w:rPr>
        <w:t xml:space="preserve"> and </w:t>
      </w:r>
      <w:proofErr w:type="spellStart"/>
      <w:r w:rsidRPr="00A56D08">
        <w:rPr>
          <w:rFonts w:cs="Times New Roman"/>
          <w:i/>
          <w:iCs/>
          <w:szCs w:val="24"/>
        </w:rPr>
        <w:t>Different</w:t>
      </w:r>
      <w:proofErr w:type="spellEnd"/>
      <w:r w:rsidRPr="00A56D08">
        <w:rPr>
          <w:rFonts w:cs="Times New Roman"/>
          <w:i/>
          <w:iCs/>
          <w:szCs w:val="24"/>
        </w:rPr>
        <w:t xml:space="preserve"> </w:t>
      </w:r>
      <w:proofErr w:type="spellStart"/>
      <w:r w:rsidRPr="00A56D08">
        <w:rPr>
          <w:rFonts w:cs="Times New Roman"/>
          <w:i/>
          <w:iCs/>
          <w:szCs w:val="24"/>
        </w:rPr>
        <w:t>Forms</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szCs w:val="24"/>
        </w:rPr>
        <w:t xml:space="preserve">. In: </w:t>
      </w:r>
      <w:proofErr w:type="spellStart"/>
      <w:r w:rsidRPr="00A56D08">
        <w:rPr>
          <w:rFonts w:cs="Times New Roman"/>
          <w:i/>
          <w:iCs/>
          <w:szCs w:val="24"/>
        </w:rPr>
        <w:t>Nonprofit</w:t>
      </w:r>
      <w:proofErr w:type="spellEnd"/>
      <w:r w:rsidRPr="00A56D08">
        <w:rPr>
          <w:rFonts w:cs="Times New Roman"/>
          <w:i/>
          <w:iCs/>
          <w:szCs w:val="24"/>
        </w:rPr>
        <w:t xml:space="preserve"> and </w:t>
      </w:r>
      <w:proofErr w:type="spellStart"/>
      <w:r w:rsidRPr="00A56D08">
        <w:rPr>
          <w:rFonts w:cs="Times New Roman"/>
          <w:i/>
          <w:iCs/>
          <w:szCs w:val="24"/>
        </w:rPr>
        <w:t>Voluntary</w:t>
      </w:r>
      <w:proofErr w:type="spellEnd"/>
      <w:r w:rsidRPr="00A56D08">
        <w:rPr>
          <w:rFonts w:cs="Times New Roman"/>
          <w:i/>
          <w:iCs/>
          <w:szCs w:val="24"/>
        </w:rPr>
        <w:t xml:space="preserve"> </w:t>
      </w:r>
      <w:proofErr w:type="spellStart"/>
      <w:r w:rsidRPr="00A56D08">
        <w:rPr>
          <w:rFonts w:cs="Times New Roman"/>
          <w:i/>
          <w:iCs/>
          <w:szCs w:val="24"/>
        </w:rPr>
        <w:t>Sector</w:t>
      </w:r>
      <w:proofErr w:type="spellEnd"/>
      <w:r w:rsidRPr="00A56D08">
        <w:rPr>
          <w:rFonts w:cs="Times New Roman"/>
          <w:i/>
          <w:iCs/>
          <w:szCs w:val="24"/>
        </w:rPr>
        <w:t xml:space="preserve"> </w:t>
      </w:r>
      <w:proofErr w:type="spellStart"/>
      <w:r w:rsidRPr="00A56D08">
        <w:rPr>
          <w:rFonts w:cs="Times New Roman"/>
          <w:i/>
          <w:iCs/>
          <w:szCs w:val="24"/>
        </w:rPr>
        <w:t>Quarterly</w:t>
      </w:r>
      <w:proofErr w:type="spellEnd"/>
      <w:r w:rsidRPr="00A56D08">
        <w:rPr>
          <w:rFonts w:cs="Times New Roman"/>
          <w:i/>
          <w:iCs/>
          <w:szCs w:val="24"/>
        </w:rPr>
        <w:t xml:space="preserve">. </w:t>
      </w:r>
      <w:r w:rsidRPr="00A56D08">
        <w:rPr>
          <w:rFonts w:cs="Times New Roman"/>
          <w:szCs w:val="24"/>
        </w:rPr>
        <w:t>(Vol. 48(6)): 1119–1142</w:t>
      </w:r>
      <w:r w:rsidRPr="00A56D08">
        <w:rPr>
          <w:rFonts w:cs="Times New Roman"/>
          <w:i/>
          <w:iCs/>
          <w:szCs w:val="24"/>
        </w:rPr>
        <w:t xml:space="preserve">. </w:t>
      </w:r>
      <w:r w:rsidRPr="00A56D08">
        <w:rPr>
          <w:rFonts w:cs="Times New Roman"/>
          <w:szCs w:val="24"/>
        </w:rPr>
        <w:t xml:space="preserve">[on-line]. [cit. 2022-09-05]. Dostupné z: </w:t>
      </w:r>
      <w:hyperlink r:id="rId36" w:history="1">
        <w:r w:rsidRPr="00A56D08">
          <w:rPr>
            <w:rStyle w:val="Hypertextovodkaz"/>
            <w:rFonts w:cs="Times New Roman"/>
            <w:szCs w:val="24"/>
          </w:rPr>
          <w:t>https://archiv.ub.uni-heidelberg.de/volltextserver/28677/1/10.1177_0899764019848484.pdf</w:t>
        </w:r>
      </w:hyperlink>
      <w:r w:rsidRPr="00A56D08">
        <w:rPr>
          <w:rFonts w:cs="Times New Roman"/>
          <w:szCs w:val="24"/>
        </w:rPr>
        <w:t>.</w:t>
      </w:r>
    </w:p>
    <w:p w14:paraId="15A52DCB" w14:textId="77777777" w:rsidR="002166D5" w:rsidRPr="00A56D08" w:rsidRDefault="002166D5" w:rsidP="002166D5">
      <w:pPr>
        <w:spacing w:line="288" w:lineRule="auto"/>
        <w:ind w:left="567" w:hanging="425"/>
        <w:jc w:val="left"/>
        <w:rPr>
          <w:rFonts w:cs="Times New Roman"/>
          <w:szCs w:val="24"/>
        </w:rPr>
      </w:pPr>
      <w:bookmarkStart w:id="59" w:name="_Hlk113134748"/>
      <w:r w:rsidRPr="00A56D08">
        <w:rPr>
          <w:rFonts w:cs="Times New Roman"/>
          <w:szCs w:val="24"/>
        </w:rPr>
        <w:t>AYDINLI</w:t>
      </w:r>
      <w:bookmarkEnd w:id="59"/>
      <w:r w:rsidRPr="00A56D08">
        <w:rPr>
          <w:rFonts w:cs="Times New Roman"/>
          <w:szCs w:val="24"/>
        </w:rPr>
        <w:t xml:space="preserve">, A., BENDER, M., CHASIOTIS, A. a kol. 2016. </w:t>
      </w:r>
      <w:r w:rsidRPr="00A56D08">
        <w:rPr>
          <w:rFonts w:cs="Times New Roman"/>
          <w:i/>
          <w:iCs/>
          <w:szCs w:val="24"/>
        </w:rPr>
        <w:t xml:space="preserve">A </w:t>
      </w:r>
      <w:proofErr w:type="spellStart"/>
      <w:r w:rsidRPr="00A56D08">
        <w:rPr>
          <w:rFonts w:cs="Times New Roman"/>
          <w:i/>
          <w:iCs/>
          <w:szCs w:val="24"/>
        </w:rPr>
        <w:t>Cross-Cultural</w:t>
      </w:r>
      <w:proofErr w:type="spellEnd"/>
      <w:r w:rsidRPr="00A56D08">
        <w:rPr>
          <w:rFonts w:cs="Times New Roman"/>
          <w:i/>
          <w:iCs/>
          <w:szCs w:val="24"/>
        </w:rPr>
        <w:t xml:space="preserve"> Study </w:t>
      </w:r>
      <w:proofErr w:type="spellStart"/>
      <w:r w:rsidRPr="00A56D08">
        <w:rPr>
          <w:rFonts w:cs="Times New Roman"/>
          <w:i/>
          <w:iCs/>
          <w:szCs w:val="24"/>
        </w:rPr>
        <w:t>of</w:t>
      </w:r>
      <w:proofErr w:type="spellEnd"/>
      <w:r w:rsidRPr="00A56D08">
        <w:rPr>
          <w:rFonts w:cs="Times New Roman"/>
          <w:i/>
          <w:iCs/>
          <w:szCs w:val="24"/>
        </w:rPr>
        <w:t xml:space="preserve"> Explicit and </w:t>
      </w:r>
      <w:proofErr w:type="spellStart"/>
      <w:r w:rsidRPr="00A56D08">
        <w:rPr>
          <w:rFonts w:cs="Times New Roman"/>
          <w:i/>
          <w:iCs/>
          <w:szCs w:val="24"/>
        </w:rPr>
        <w:t>Implicit</w:t>
      </w:r>
      <w:proofErr w:type="spellEnd"/>
      <w:r w:rsidRPr="00A56D08">
        <w:rPr>
          <w:rFonts w:cs="Times New Roman"/>
          <w:i/>
          <w:iCs/>
          <w:szCs w:val="24"/>
        </w:rPr>
        <w:t xml:space="preserve"> </w:t>
      </w:r>
      <w:proofErr w:type="spellStart"/>
      <w:r w:rsidRPr="00A56D08">
        <w:rPr>
          <w:rFonts w:cs="Times New Roman"/>
          <w:i/>
          <w:iCs/>
          <w:szCs w:val="24"/>
        </w:rPr>
        <w:t>Motivation</w:t>
      </w:r>
      <w:proofErr w:type="spellEnd"/>
      <w:r w:rsidRPr="00A56D08">
        <w:rPr>
          <w:rFonts w:cs="Times New Roman"/>
          <w:i/>
          <w:iCs/>
          <w:szCs w:val="24"/>
        </w:rPr>
        <w:t xml:space="preserve"> for Long-Term </w:t>
      </w:r>
      <w:proofErr w:type="spellStart"/>
      <w:r w:rsidRPr="00A56D08">
        <w:rPr>
          <w:rFonts w:cs="Times New Roman"/>
          <w:i/>
          <w:iCs/>
          <w:szCs w:val="24"/>
        </w:rPr>
        <w:t>Volunteering</w:t>
      </w:r>
      <w:proofErr w:type="spellEnd"/>
      <w:r w:rsidRPr="00A56D08">
        <w:rPr>
          <w:rFonts w:cs="Times New Roman"/>
          <w:i/>
          <w:iCs/>
          <w:szCs w:val="24"/>
        </w:rPr>
        <w:t xml:space="preserve">. </w:t>
      </w:r>
      <w:r w:rsidRPr="00A56D08">
        <w:rPr>
          <w:rFonts w:cs="Times New Roman"/>
          <w:szCs w:val="24"/>
        </w:rPr>
        <w:t xml:space="preserve">In: </w:t>
      </w:r>
      <w:proofErr w:type="spellStart"/>
      <w:r w:rsidRPr="00A56D08">
        <w:rPr>
          <w:rFonts w:cs="Times New Roman"/>
          <w:i/>
          <w:iCs/>
          <w:szCs w:val="24"/>
        </w:rPr>
        <w:t>Nonprofit</w:t>
      </w:r>
      <w:proofErr w:type="spellEnd"/>
      <w:r w:rsidRPr="00A56D08">
        <w:rPr>
          <w:rFonts w:cs="Times New Roman"/>
          <w:i/>
          <w:iCs/>
          <w:szCs w:val="24"/>
        </w:rPr>
        <w:t xml:space="preserve"> and </w:t>
      </w:r>
      <w:proofErr w:type="spellStart"/>
      <w:r w:rsidRPr="00A56D08">
        <w:rPr>
          <w:rFonts w:cs="Times New Roman"/>
          <w:i/>
          <w:iCs/>
          <w:szCs w:val="24"/>
        </w:rPr>
        <w:t>Voluntary</w:t>
      </w:r>
      <w:proofErr w:type="spellEnd"/>
      <w:r w:rsidRPr="00A56D08">
        <w:rPr>
          <w:rFonts w:cs="Times New Roman"/>
          <w:i/>
          <w:iCs/>
          <w:szCs w:val="24"/>
        </w:rPr>
        <w:t xml:space="preserve"> </w:t>
      </w:r>
      <w:proofErr w:type="spellStart"/>
      <w:r w:rsidRPr="00A56D08">
        <w:rPr>
          <w:rFonts w:cs="Times New Roman"/>
          <w:i/>
          <w:iCs/>
          <w:szCs w:val="24"/>
        </w:rPr>
        <w:t>Sector</w:t>
      </w:r>
      <w:proofErr w:type="spellEnd"/>
      <w:r w:rsidRPr="00A56D08">
        <w:rPr>
          <w:rFonts w:cs="Times New Roman"/>
          <w:i/>
          <w:iCs/>
          <w:szCs w:val="24"/>
        </w:rPr>
        <w:t xml:space="preserve"> </w:t>
      </w:r>
      <w:proofErr w:type="spellStart"/>
      <w:r w:rsidRPr="00A56D08">
        <w:rPr>
          <w:rFonts w:cs="Times New Roman"/>
          <w:i/>
          <w:iCs/>
          <w:szCs w:val="24"/>
        </w:rPr>
        <w:t>Quarterly</w:t>
      </w:r>
      <w:proofErr w:type="spellEnd"/>
      <w:r w:rsidRPr="00A56D08">
        <w:rPr>
          <w:rFonts w:cs="Times New Roman"/>
          <w:i/>
          <w:iCs/>
          <w:szCs w:val="24"/>
        </w:rPr>
        <w:t xml:space="preserve">. </w:t>
      </w:r>
      <w:r w:rsidRPr="00A56D08">
        <w:rPr>
          <w:rFonts w:cs="Times New Roman"/>
          <w:szCs w:val="24"/>
        </w:rPr>
        <w:t>(Vol. 45(2)): 375–396. [on-line]. [cit. 2022-09-03]. Dostupné z: https://www.academia.edu/23223271/A_Cross_Cultural_Study_of_Explicit_and_Implicit_Motivation_for_Long_Term_Volunteering.</w:t>
      </w:r>
    </w:p>
    <w:p w14:paraId="7CDA8B2D" w14:textId="62E8D7A4"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BEKKERS, R.  a </w:t>
      </w:r>
      <w:proofErr w:type="spellStart"/>
      <w:r w:rsidRPr="00A56D08">
        <w:rPr>
          <w:rFonts w:cs="Times New Roman"/>
          <w:szCs w:val="24"/>
        </w:rPr>
        <w:t>Arjen</w:t>
      </w:r>
      <w:proofErr w:type="spellEnd"/>
      <w:r w:rsidRPr="00A56D08">
        <w:rPr>
          <w:rFonts w:cs="Times New Roman"/>
          <w:szCs w:val="24"/>
        </w:rPr>
        <w:t xml:space="preserve"> DE WITT. 2014. </w:t>
      </w:r>
      <w:proofErr w:type="spellStart"/>
      <w:r w:rsidRPr="00A56D08">
        <w:rPr>
          <w:rFonts w:cs="Times New Roman"/>
          <w:i/>
          <w:iCs/>
          <w:szCs w:val="24"/>
        </w:rPr>
        <w:t>Participation</w:t>
      </w:r>
      <w:proofErr w:type="spellEnd"/>
      <w:r w:rsidRPr="00A56D08">
        <w:rPr>
          <w:rFonts w:cs="Times New Roman"/>
          <w:i/>
          <w:iCs/>
          <w:szCs w:val="24"/>
        </w:rPr>
        <w:t xml:space="preserve"> in </w:t>
      </w:r>
      <w:proofErr w:type="spellStart"/>
      <w:r w:rsidRPr="00A56D08">
        <w:rPr>
          <w:rFonts w:cs="Times New Roman"/>
          <w:i/>
          <w:iCs/>
          <w:szCs w:val="24"/>
        </w:rPr>
        <w:t>volunteering</w:t>
      </w:r>
      <w:proofErr w:type="spellEnd"/>
      <w:r w:rsidRPr="00A56D08">
        <w:rPr>
          <w:rFonts w:cs="Times New Roman"/>
          <w:i/>
          <w:iCs/>
          <w:szCs w:val="24"/>
        </w:rPr>
        <w:t xml:space="preserve">: </w:t>
      </w:r>
      <w:proofErr w:type="spellStart"/>
      <w:r w:rsidRPr="00A56D08">
        <w:rPr>
          <w:rFonts w:cs="Times New Roman"/>
          <w:i/>
          <w:iCs/>
          <w:szCs w:val="24"/>
        </w:rPr>
        <w:t>What</w:t>
      </w:r>
      <w:proofErr w:type="spellEnd"/>
      <w:r w:rsidRPr="00A56D08">
        <w:rPr>
          <w:rFonts w:cs="Times New Roman"/>
          <w:i/>
          <w:iCs/>
          <w:szCs w:val="24"/>
        </w:rPr>
        <w:t xml:space="preserve"> </w:t>
      </w:r>
      <w:proofErr w:type="spellStart"/>
      <w:r w:rsidRPr="00A56D08">
        <w:rPr>
          <w:rFonts w:cs="Times New Roman"/>
          <w:i/>
          <w:iCs/>
          <w:szCs w:val="24"/>
        </w:rPr>
        <w:t>helps</w:t>
      </w:r>
      <w:proofErr w:type="spellEnd"/>
      <w:r w:rsidRPr="00A56D08">
        <w:rPr>
          <w:rFonts w:cs="Times New Roman"/>
          <w:i/>
          <w:iCs/>
          <w:szCs w:val="24"/>
        </w:rPr>
        <w:t xml:space="preserve"> and </w:t>
      </w:r>
      <w:proofErr w:type="spellStart"/>
      <w:r w:rsidRPr="00A56D08">
        <w:rPr>
          <w:rFonts w:cs="Times New Roman"/>
          <w:i/>
          <w:iCs/>
          <w:szCs w:val="24"/>
        </w:rPr>
        <w:t>hinder</w:t>
      </w:r>
      <w:r w:rsidR="007C14E4">
        <w:rPr>
          <w:rFonts w:cs="Times New Roman"/>
          <w:i/>
          <w:iCs/>
          <w:szCs w:val="24"/>
        </w:rPr>
        <w:t>s</w:t>
      </w:r>
      <w:proofErr w:type="spellEnd"/>
      <w:r w:rsidR="007C14E4">
        <w:rPr>
          <w:rFonts w:cs="Times New Roman"/>
          <w:i/>
          <w:iCs/>
          <w:szCs w:val="24"/>
        </w:rPr>
        <w:t>. </w:t>
      </w:r>
      <w:r w:rsidRPr="00A56D08">
        <w:rPr>
          <w:rFonts w:cs="Times New Roman"/>
          <w:szCs w:val="24"/>
        </w:rPr>
        <w:t xml:space="preserve">A </w:t>
      </w:r>
      <w:proofErr w:type="spellStart"/>
      <w:proofErr w:type="gramStart"/>
      <w:r w:rsidRPr="00A56D08">
        <w:rPr>
          <w:rFonts w:cs="Times New Roman"/>
          <w:szCs w:val="24"/>
        </w:rPr>
        <w:t>deliverable</w:t>
      </w:r>
      <w:proofErr w:type="spellEnd"/>
      <w:r w:rsidRPr="00A56D08">
        <w:rPr>
          <w:rFonts w:cs="Times New Roman"/>
          <w:szCs w:val="24"/>
        </w:rPr>
        <w:t xml:space="preserve">  </w:t>
      </w:r>
      <w:proofErr w:type="spellStart"/>
      <w:r w:rsidRPr="00A56D08">
        <w:rPr>
          <w:rFonts w:cs="Times New Roman"/>
          <w:szCs w:val="24"/>
        </w:rPr>
        <w:t>of</w:t>
      </w:r>
      <w:proofErr w:type="spellEnd"/>
      <w:proofErr w:type="gramEnd"/>
      <w:r w:rsidRPr="00A56D08">
        <w:rPr>
          <w:rFonts w:cs="Times New Roman"/>
          <w:szCs w:val="24"/>
        </w:rPr>
        <w:t xml:space="preserve">  </w:t>
      </w:r>
      <w:proofErr w:type="spellStart"/>
      <w:r w:rsidRPr="00A56D08">
        <w:rPr>
          <w:rFonts w:cs="Times New Roman"/>
          <w:szCs w:val="24"/>
        </w:rPr>
        <w:t>the</w:t>
      </w:r>
      <w:proofErr w:type="spellEnd"/>
      <w:r w:rsidRPr="00A56D08">
        <w:rPr>
          <w:rFonts w:cs="Times New Roman"/>
          <w:szCs w:val="24"/>
        </w:rPr>
        <w:t xml:space="preserve">  </w:t>
      </w:r>
      <w:proofErr w:type="spellStart"/>
      <w:r w:rsidRPr="00A56D08">
        <w:rPr>
          <w:rFonts w:cs="Times New Roman"/>
          <w:szCs w:val="24"/>
        </w:rPr>
        <w:t>project</w:t>
      </w:r>
      <w:proofErr w:type="spellEnd"/>
      <w:r w:rsidRPr="00A56D08">
        <w:rPr>
          <w:rFonts w:cs="Times New Roman"/>
          <w:szCs w:val="24"/>
        </w:rPr>
        <w:t xml:space="preserve">:  </w:t>
      </w:r>
      <w:proofErr w:type="spellStart"/>
      <w:r w:rsidRPr="00A56D08">
        <w:rPr>
          <w:rFonts w:cs="Times New Roman"/>
          <w:i/>
          <w:iCs/>
          <w:szCs w:val="24"/>
        </w:rPr>
        <w:t>Impact</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third</w:t>
      </w:r>
      <w:proofErr w:type="spellEnd"/>
      <w:r w:rsidRPr="00A56D08">
        <w:rPr>
          <w:rFonts w:cs="Times New Roman"/>
          <w:i/>
          <w:iCs/>
          <w:szCs w:val="24"/>
        </w:rPr>
        <w:t xml:space="preserve">  </w:t>
      </w:r>
      <w:proofErr w:type="spellStart"/>
      <w:r w:rsidRPr="00A56D08">
        <w:rPr>
          <w:rFonts w:cs="Times New Roman"/>
          <w:i/>
          <w:iCs/>
          <w:szCs w:val="24"/>
        </w:rPr>
        <w:t>sector</w:t>
      </w:r>
      <w:proofErr w:type="spellEnd"/>
      <w:r w:rsidRPr="00A56D08">
        <w:rPr>
          <w:rFonts w:cs="Times New Roman"/>
          <w:i/>
          <w:iCs/>
          <w:szCs w:val="24"/>
        </w:rPr>
        <w:t xml:space="preserve">  as  </w:t>
      </w:r>
      <w:proofErr w:type="spellStart"/>
      <w:r w:rsidRPr="00A56D08">
        <w:rPr>
          <w:rFonts w:cs="Times New Roman"/>
          <w:i/>
          <w:iCs/>
          <w:szCs w:val="24"/>
        </w:rPr>
        <w:t>Social</w:t>
      </w:r>
      <w:proofErr w:type="spellEnd"/>
      <w:r w:rsidRPr="00A56D08">
        <w:rPr>
          <w:rFonts w:cs="Times New Roman"/>
          <w:i/>
          <w:iCs/>
          <w:szCs w:val="24"/>
        </w:rPr>
        <w:t xml:space="preserve">  Innovation</w:t>
      </w:r>
      <w:r w:rsidRPr="00A56D08">
        <w:rPr>
          <w:rFonts w:cs="Times New Roman"/>
          <w:szCs w:val="24"/>
        </w:rPr>
        <w:t xml:space="preserve">  (ITSSOIN), </w:t>
      </w:r>
      <w:proofErr w:type="spellStart"/>
      <w:r w:rsidRPr="00A56D08">
        <w:rPr>
          <w:rFonts w:cs="Times New Roman"/>
          <w:szCs w:val="24"/>
        </w:rPr>
        <w:t>European</w:t>
      </w:r>
      <w:proofErr w:type="spellEnd"/>
      <w:r w:rsidRPr="00A56D08">
        <w:rPr>
          <w:rFonts w:cs="Times New Roman"/>
          <w:szCs w:val="24"/>
        </w:rPr>
        <w:t xml:space="preserve">  </w:t>
      </w:r>
      <w:proofErr w:type="spellStart"/>
      <w:r w:rsidRPr="00A56D08">
        <w:rPr>
          <w:rFonts w:cs="Times New Roman"/>
          <w:szCs w:val="24"/>
        </w:rPr>
        <w:t>Commission</w:t>
      </w:r>
      <w:proofErr w:type="spellEnd"/>
      <w:r w:rsidRPr="00A56D08">
        <w:rPr>
          <w:rFonts w:cs="Times New Roman"/>
          <w:szCs w:val="24"/>
        </w:rPr>
        <w:t xml:space="preserve">  –  7th  Framework  </w:t>
      </w:r>
      <w:proofErr w:type="spellStart"/>
      <w:r w:rsidRPr="00A56D08">
        <w:rPr>
          <w:rFonts w:cs="Times New Roman"/>
          <w:szCs w:val="24"/>
        </w:rPr>
        <w:t>Programme</w:t>
      </w:r>
      <w:proofErr w:type="spellEnd"/>
      <w:r w:rsidRPr="00A56D08">
        <w:rPr>
          <w:rFonts w:cs="Times New Roman"/>
          <w:szCs w:val="24"/>
        </w:rPr>
        <w:t xml:space="preserve">,  </w:t>
      </w:r>
      <w:proofErr w:type="spellStart"/>
      <w:r w:rsidRPr="00A56D08">
        <w:rPr>
          <w:rFonts w:cs="Times New Roman"/>
          <w:szCs w:val="24"/>
        </w:rPr>
        <w:t>Brussels</w:t>
      </w:r>
      <w:proofErr w:type="spellEnd"/>
      <w:r w:rsidRPr="00A56D08">
        <w:rPr>
          <w:rFonts w:cs="Times New Roman"/>
          <w:szCs w:val="24"/>
        </w:rPr>
        <w:t xml:space="preserve">:  </w:t>
      </w:r>
      <w:proofErr w:type="spellStart"/>
      <w:r w:rsidRPr="00A56D08">
        <w:rPr>
          <w:rFonts w:cs="Times New Roman"/>
          <w:szCs w:val="24"/>
        </w:rPr>
        <w:t>European</w:t>
      </w:r>
      <w:proofErr w:type="spellEnd"/>
      <w:r w:rsidRPr="00A56D08">
        <w:rPr>
          <w:rFonts w:cs="Times New Roman"/>
          <w:szCs w:val="24"/>
        </w:rPr>
        <w:t xml:space="preserve">  </w:t>
      </w:r>
      <w:proofErr w:type="spellStart"/>
      <w:r w:rsidRPr="00A56D08">
        <w:rPr>
          <w:rFonts w:cs="Times New Roman"/>
          <w:szCs w:val="24"/>
        </w:rPr>
        <w:t>Commission</w:t>
      </w:r>
      <w:proofErr w:type="spellEnd"/>
      <w:r w:rsidRPr="00A56D08">
        <w:rPr>
          <w:rFonts w:cs="Times New Roman"/>
          <w:szCs w:val="24"/>
        </w:rPr>
        <w:t xml:space="preserve">,  DG </w:t>
      </w:r>
      <w:proofErr w:type="spellStart"/>
      <w:r w:rsidRPr="00A56D08">
        <w:rPr>
          <w:rFonts w:cs="Times New Roman"/>
          <w:szCs w:val="24"/>
        </w:rPr>
        <w:t>Research</w:t>
      </w:r>
      <w:proofErr w:type="spellEnd"/>
      <w:r w:rsidRPr="00A56D08">
        <w:rPr>
          <w:rFonts w:cs="Times New Roman"/>
          <w:szCs w:val="24"/>
        </w:rPr>
        <w:t xml:space="preserve">. [on-line]. [cit. 2022-09-06]. Dostupné z: </w:t>
      </w:r>
      <w:hyperlink r:id="rId37" w:history="1">
        <w:r w:rsidRPr="00A56D08">
          <w:rPr>
            <w:rStyle w:val="Hypertextovodkaz"/>
            <w:rFonts w:cs="Times New Roman"/>
            <w:szCs w:val="24"/>
          </w:rPr>
          <w:t>https://www.researchgate.net/publication/288436761_Participation_in_volunteering_what_helps_and_hinders</w:t>
        </w:r>
      </w:hyperlink>
      <w:r w:rsidRPr="00A56D08">
        <w:rPr>
          <w:rFonts w:cs="Times New Roman"/>
          <w:szCs w:val="24"/>
        </w:rPr>
        <w:t>.</w:t>
      </w:r>
    </w:p>
    <w:p w14:paraId="671A33A8"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ČESKÝ STATISTICKÝ ÚŘAD (ČSÚ). </w:t>
      </w:r>
      <w:r w:rsidRPr="00A56D08">
        <w:rPr>
          <w:rFonts w:cs="Times New Roman"/>
          <w:i/>
          <w:iCs/>
          <w:szCs w:val="24"/>
        </w:rPr>
        <w:t xml:space="preserve">Obyvatelstvo podle náboženské víry a krajů podle obvyklého pobytu. Období: SLDB 2021. </w:t>
      </w:r>
      <w:r w:rsidRPr="00A56D08">
        <w:rPr>
          <w:rFonts w:cs="Times New Roman"/>
          <w:szCs w:val="24"/>
        </w:rPr>
        <w:t xml:space="preserve">2021. [on-line]. [cit. 2022-09-03]. Dostupné z: </w:t>
      </w:r>
      <w:hyperlink r:id="rId38" w:history="1">
        <w:r w:rsidRPr="00A56D08">
          <w:rPr>
            <w:rStyle w:val="Hypertextovodkaz"/>
            <w:rFonts w:cs="Times New Roman"/>
            <w:szCs w:val="24"/>
          </w:rPr>
          <w:t>https://vdb.czso.cz/vdbvo2/faces/cs/index.jsf?page=vystup-objekt&amp;pvo=SLD210092-KR&amp;z=T&amp;f=TABULKA&amp;skupId=4294&amp;katalog=33525&amp;pvo=SLD210092-KR</w:t>
        </w:r>
      </w:hyperlink>
    </w:p>
    <w:p w14:paraId="733CAD0A" w14:textId="585FE8AD"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DEKKER, Paul a </w:t>
      </w:r>
      <w:proofErr w:type="spellStart"/>
      <w:r w:rsidRPr="00A56D08">
        <w:rPr>
          <w:rFonts w:cs="Times New Roman"/>
          <w:szCs w:val="24"/>
        </w:rPr>
        <w:t>Loek</w:t>
      </w:r>
      <w:proofErr w:type="spellEnd"/>
      <w:r w:rsidRPr="00A56D08">
        <w:rPr>
          <w:rFonts w:cs="Times New Roman"/>
          <w:szCs w:val="24"/>
        </w:rPr>
        <w:t xml:space="preserve"> HALMAN. (</w:t>
      </w:r>
      <w:proofErr w:type="spellStart"/>
      <w:r w:rsidRPr="00A56D08">
        <w:rPr>
          <w:rFonts w:cs="Times New Roman"/>
          <w:szCs w:val="24"/>
        </w:rPr>
        <w:t>ed</w:t>
      </w:r>
      <w:proofErr w:type="spellEnd"/>
      <w:r w:rsidRPr="00A56D08">
        <w:rPr>
          <w:rFonts w:cs="Times New Roman"/>
          <w:szCs w:val="24"/>
        </w:rPr>
        <w:t xml:space="preserve">.). 2003.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Values</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i/>
          <w:iCs/>
          <w:szCs w:val="24"/>
        </w:rPr>
        <w:t xml:space="preserve">. </w:t>
      </w:r>
      <w:proofErr w:type="spellStart"/>
      <w:r w:rsidRPr="00A56D08">
        <w:rPr>
          <w:rFonts w:cs="Times New Roman"/>
          <w:i/>
          <w:iCs/>
          <w:szCs w:val="24"/>
        </w:rPr>
        <w:t>Cross-Cultural</w:t>
      </w:r>
      <w:proofErr w:type="spellEnd"/>
      <w:r w:rsidRPr="00A56D08">
        <w:rPr>
          <w:rFonts w:cs="Times New Roman"/>
          <w:i/>
          <w:iCs/>
          <w:szCs w:val="24"/>
        </w:rPr>
        <w:t xml:space="preserve"> </w:t>
      </w:r>
      <w:proofErr w:type="spellStart"/>
      <w:r w:rsidRPr="00A56D08">
        <w:rPr>
          <w:rFonts w:cs="Times New Roman"/>
          <w:i/>
          <w:iCs/>
          <w:szCs w:val="24"/>
        </w:rPr>
        <w:t>Perspective</w:t>
      </w:r>
      <w:r w:rsidR="007C14E4">
        <w:rPr>
          <w:rFonts w:cs="Times New Roman"/>
          <w:i/>
          <w:iCs/>
          <w:szCs w:val="24"/>
        </w:rPr>
        <w:t>s</w:t>
      </w:r>
      <w:proofErr w:type="spellEnd"/>
      <w:r w:rsidR="007C14E4">
        <w:rPr>
          <w:rFonts w:cs="Times New Roman"/>
          <w:i/>
          <w:iCs/>
          <w:szCs w:val="24"/>
        </w:rPr>
        <w:t>. </w:t>
      </w:r>
      <w:r w:rsidRPr="00A56D08">
        <w:rPr>
          <w:rFonts w:cs="Times New Roman"/>
          <w:szCs w:val="24"/>
        </w:rPr>
        <w:t xml:space="preserve">New York: </w:t>
      </w:r>
      <w:proofErr w:type="spellStart"/>
      <w:r w:rsidRPr="00A56D08">
        <w:rPr>
          <w:rFonts w:cs="Times New Roman"/>
          <w:szCs w:val="24"/>
        </w:rPr>
        <w:t>Kluwer</w:t>
      </w:r>
      <w:proofErr w:type="spellEnd"/>
      <w:r w:rsidRPr="00A56D08">
        <w:rPr>
          <w:rFonts w:cs="Times New Roman"/>
          <w:szCs w:val="24"/>
        </w:rPr>
        <w:t xml:space="preserve"> </w:t>
      </w:r>
      <w:proofErr w:type="spellStart"/>
      <w:r w:rsidRPr="00A56D08">
        <w:rPr>
          <w:rFonts w:cs="Times New Roman"/>
          <w:szCs w:val="24"/>
        </w:rPr>
        <w:t>Academic</w:t>
      </w:r>
      <w:proofErr w:type="spellEnd"/>
      <w:r w:rsidRPr="00A56D08">
        <w:rPr>
          <w:rFonts w:cs="Times New Roman"/>
          <w:szCs w:val="24"/>
        </w:rPr>
        <w:t xml:space="preserve">/ </w:t>
      </w:r>
      <w:proofErr w:type="spellStart"/>
      <w:r w:rsidRPr="00A56D08">
        <w:rPr>
          <w:rFonts w:cs="Times New Roman"/>
          <w:szCs w:val="24"/>
        </w:rPr>
        <w:t>Plenum</w:t>
      </w:r>
      <w:proofErr w:type="spellEnd"/>
      <w:r w:rsidRPr="00A56D08">
        <w:rPr>
          <w:rFonts w:cs="Times New Roman"/>
          <w:szCs w:val="24"/>
        </w:rPr>
        <w:t xml:space="preserve"> </w:t>
      </w:r>
      <w:proofErr w:type="spellStart"/>
      <w:r w:rsidRPr="00A56D08">
        <w:rPr>
          <w:rFonts w:cs="Times New Roman"/>
          <w:szCs w:val="24"/>
        </w:rPr>
        <w:t>Publisher</w:t>
      </w:r>
      <w:r w:rsidR="007C14E4">
        <w:rPr>
          <w:rFonts w:cs="Times New Roman"/>
          <w:szCs w:val="24"/>
        </w:rPr>
        <w:t>s</w:t>
      </w:r>
      <w:proofErr w:type="spellEnd"/>
      <w:r w:rsidR="007C14E4">
        <w:rPr>
          <w:rFonts w:cs="Times New Roman"/>
          <w:szCs w:val="24"/>
        </w:rPr>
        <w:t>. </w:t>
      </w:r>
      <w:r w:rsidRPr="00A56D08">
        <w:rPr>
          <w:rFonts w:cs="Times New Roman"/>
          <w:szCs w:val="24"/>
        </w:rPr>
        <w:t>ISBN 0-306-47854-4</w:t>
      </w:r>
    </w:p>
    <w:p w14:paraId="79C73FE1" w14:textId="03B765C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FRIČ, Pavol a kol. 2001. </w:t>
      </w:r>
      <w:r w:rsidRPr="00A56D08">
        <w:rPr>
          <w:rFonts w:cs="Times New Roman"/>
          <w:i/>
          <w:iCs/>
          <w:szCs w:val="24"/>
        </w:rPr>
        <w:t>Dárcovství a dobrovolnictví v České republice. Výsledky výzkumu NROS a AGNE</w:t>
      </w:r>
      <w:r w:rsidR="007C14E4">
        <w:rPr>
          <w:rFonts w:cs="Times New Roman"/>
          <w:i/>
          <w:iCs/>
          <w:szCs w:val="24"/>
        </w:rPr>
        <w:t>S. </w:t>
      </w:r>
      <w:r w:rsidRPr="00A56D08">
        <w:rPr>
          <w:rFonts w:cs="Times New Roman"/>
          <w:szCs w:val="24"/>
        </w:rPr>
        <w:t>Praha: AGNES, NRO</w:t>
      </w:r>
      <w:r w:rsidR="007C14E4">
        <w:rPr>
          <w:rFonts w:cs="Times New Roman"/>
          <w:szCs w:val="24"/>
        </w:rPr>
        <w:t>S. </w:t>
      </w:r>
      <w:r w:rsidRPr="00A56D08">
        <w:rPr>
          <w:rFonts w:cs="Times New Roman"/>
          <w:szCs w:val="24"/>
        </w:rPr>
        <w:t>ISBN: 80-902633-7-2</w:t>
      </w:r>
    </w:p>
    <w:p w14:paraId="6BEAA6A1" w14:textId="773A1A98"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FRIČ, Pavol, Tereza POSPÍŠILOVÁ, a kol. 2010. </w:t>
      </w:r>
      <w:r w:rsidRPr="00A56D08">
        <w:rPr>
          <w:rFonts w:cs="Times New Roman"/>
          <w:i/>
          <w:iCs/>
          <w:szCs w:val="24"/>
        </w:rPr>
        <w:t>Vzorce a hodnoty dobrovolnictví v české společnosti na začátku 21. století</w:t>
      </w:r>
      <w:r w:rsidRPr="00A56D08">
        <w:rPr>
          <w:rFonts w:cs="Times New Roman"/>
          <w:szCs w:val="24"/>
        </w:rPr>
        <w:t>. Praha: AGNE</w:t>
      </w:r>
      <w:r w:rsidR="007C14E4">
        <w:rPr>
          <w:rFonts w:cs="Times New Roman"/>
          <w:szCs w:val="24"/>
        </w:rPr>
        <w:t>S. </w:t>
      </w:r>
      <w:r w:rsidRPr="00A56D08">
        <w:rPr>
          <w:rFonts w:cs="Times New Roman"/>
          <w:szCs w:val="24"/>
        </w:rPr>
        <w:t>ISBN: 978-80-903696-8-9</w:t>
      </w:r>
    </w:p>
    <w:p w14:paraId="24074D20"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HESTIA, z. </w:t>
      </w:r>
      <w:proofErr w:type="spellStart"/>
      <w:r w:rsidRPr="00A56D08">
        <w:rPr>
          <w:rFonts w:cs="Times New Roman"/>
          <w:szCs w:val="24"/>
        </w:rPr>
        <w:t>ú.</w:t>
      </w:r>
      <w:proofErr w:type="spellEnd"/>
      <w:r w:rsidRPr="00A56D08">
        <w:rPr>
          <w:rFonts w:cs="Times New Roman"/>
          <w:szCs w:val="24"/>
        </w:rPr>
        <w:t xml:space="preserve"> 2012. </w:t>
      </w:r>
      <w:r w:rsidRPr="00A56D08">
        <w:rPr>
          <w:rFonts w:cs="Times New Roman"/>
          <w:i/>
          <w:iCs/>
          <w:szCs w:val="24"/>
        </w:rPr>
        <w:t>Metodika dobrovolnictví v sociálních službách</w:t>
      </w:r>
      <w:r w:rsidRPr="00A56D08">
        <w:rPr>
          <w:rFonts w:cs="Times New Roman"/>
          <w:szCs w:val="24"/>
        </w:rPr>
        <w:t xml:space="preserve">. [on-line]. [cit. 2022-06-15]. Dostupné z: </w:t>
      </w:r>
      <w:hyperlink r:id="rId39" w:history="1">
        <w:r w:rsidRPr="00A56D08">
          <w:rPr>
            <w:rStyle w:val="Hypertextovodkaz"/>
            <w:rFonts w:cs="Times New Roman"/>
            <w:szCs w:val="24"/>
          </w:rPr>
          <w:t>https://www.hest.cz/cdn/public/001597.pdf</w:t>
        </w:r>
      </w:hyperlink>
      <w:r w:rsidRPr="00A56D08">
        <w:rPr>
          <w:rFonts w:cs="Times New Roman"/>
          <w:szCs w:val="24"/>
        </w:rPr>
        <w:t>.</w:t>
      </w:r>
    </w:p>
    <w:p w14:paraId="472687FC" w14:textId="77777777" w:rsidR="002166D5" w:rsidRPr="00A56D08" w:rsidRDefault="002166D5" w:rsidP="002166D5">
      <w:pPr>
        <w:pStyle w:val="Bibliografie"/>
        <w:spacing w:line="288" w:lineRule="auto"/>
        <w:ind w:left="567" w:hanging="425"/>
        <w:rPr>
          <w:rFonts w:ascii="Times New Roman" w:hAnsi="Times New Roman" w:cs="Times New Roman"/>
          <w:sz w:val="24"/>
          <w:szCs w:val="24"/>
        </w:rPr>
      </w:pPr>
      <w:r w:rsidRPr="00A56D08">
        <w:rPr>
          <w:rFonts w:ascii="Times New Roman" w:hAnsi="Times New Roman" w:cs="Times New Roman"/>
          <w:sz w:val="24"/>
          <w:szCs w:val="24"/>
        </w:rPr>
        <w:t xml:space="preserve">HRUŠKA, L., A. HRUŠKOVÁ, J. TOŠNER, M. PILÁT, a kol. 2018. </w:t>
      </w:r>
      <w:r w:rsidRPr="00A56D08">
        <w:rPr>
          <w:rFonts w:ascii="Times New Roman" w:hAnsi="Times New Roman" w:cs="Times New Roman"/>
          <w:i/>
          <w:iCs/>
          <w:sz w:val="24"/>
          <w:szCs w:val="24"/>
        </w:rPr>
        <w:t>Analýza o stavu dobrovolnictví v zahraničí a ČR</w:t>
      </w:r>
      <w:r w:rsidRPr="00A56D08">
        <w:rPr>
          <w:rFonts w:ascii="Times New Roman" w:hAnsi="Times New Roman" w:cs="Times New Roman"/>
          <w:sz w:val="24"/>
          <w:szCs w:val="24"/>
        </w:rPr>
        <w:t xml:space="preserve">. Ostrava: ACCENDO. [on-line]. [cit. 2022-06-14]. Dostupné z: </w:t>
      </w:r>
      <w:hyperlink r:id="rId40" w:history="1">
        <w:r w:rsidRPr="00A56D08">
          <w:rPr>
            <w:rStyle w:val="Hypertextovodkaz"/>
            <w:rFonts w:ascii="Times New Roman" w:hAnsi="Times New Roman" w:cs="Times New Roman"/>
            <w:sz w:val="24"/>
            <w:szCs w:val="24"/>
          </w:rPr>
          <w:t>https://www.mvcr.cz/webpm/soubor/01-rozvoj-dobrovolnictvi-v-cr-analyza-pdf.aspx</w:t>
        </w:r>
      </w:hyperlink>
      <w:r w:rsidRPr="00A56D08">
        <w:rPr>
          <w:rFonts w:ascii="Times New Roman" w:hAnsi="Times New Roman" w:cs="Times New Roman"/>
          <w:sz w:val="24"/>
          <w:szCs w:val="24"/>
        </w:rPr>
        <w:t>.</w:t>
      </w:r>
    </w:p>
    <w:p w14:paraId="2C3BB3B4" w14:textId="5099168B"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KNICHALOVÁ, Veronika. 2017. </w:t>
      </w:r>
      <w:r w:rsidRPr="00A56D08">
        <w:rPr>
          <w:rFonts w:cs="Times New Roman"/>
          <w:i/>
          <w:iCs/>
          <w:szCs w:val="24"/>
        </w:rPr>
        <w:t>Dobrovolnictví – důvody k nevykonávání dobrovolnických aktivit obyvateli města Olomouce</w:t>
      </w:r>
      <w:r w:rsidRPr="00A56D08">
        <w:rPr>
          <w:rFonts w:cs="Times New Roman"/>
          <w:szCs w:val="24"/>
        </w:rPr>
        <w:t>. Olomouc (diplomová práce). Univerzita Palackého v Olomouci, Cyrilometodějská teologická fakulta, Katedra křesťanské sociální práce. [on-</w:t>
      </w:r>
      <w:r w:rsidRPr="00A56D08">
        <w:rPr>
          <w:rFonts w:cs="Times New Roman"/>
          <w:szCs w:val="24"/>
        </w:rPr>
        <w:lastRenderedPageBreak/>
        <w:t>line]. [cit. 2022-10-22]. Dostupné z:</w:t>
      </w:r>
      <w:r>
        <w:rPr>
          <w:rFonts w:cs="Times New Roman"/>
          <w:szCs w:val="24"/>
        </w:rPr>
        <w:t xml:space="preserve"> </w:t>
      </w:r>
      <w:hyperlink r:id="rId41" w:history="1">
        <w:r w:rsidRPr="00066D7B">
          <w:rPr>
            <w:rStyle w:val="Hypertextovodkaz"/>
            <w:rFonts w:cs="Times New Roman"/>
            <w:szCs w:val="24"/>
          </w:rPr>
          <w:t>https://theses.cz/id/fl0ubh/Diplomov_prce_Knichalov.pdf?zpet=%2Fvyhledavani%2F%3Fsearch%3Dbari%C3%A9ry%20dobrovolnictv%C3%AD%26start%3D1</w:t>
        </w:r>
      </w:hyperlink>
      <w:r w:rsidRPr="00A56D08">
        <w:rPr>
          <w:rFonts w:cs="Times New Roman"/>
          <w:szCs w:val="24"/>
        </w:rPr>
        <w:t>.</w:t>
      </w:r>
    </w:p>
    <w:p w14:paraId="0969BC1D"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Koncepce rozvoje dobrovolnictví v České republice s akcentem na zajištění regionální a oborové dostupnosti dobrovolnictví v podobě dobrovolnických center. 2022. [online]. [cit. 2022-10-22]. Dostupné z: </w:t>
      </w:r>
      <w:hyperlink r:id="rId42" w:history="1">
        <w:r w:rsidRPr="00A56D08">
          <w:rPr>
            <w:rStyle w:val="Hypertextovodkaz"/>
            <w:rFonts w:cs="Times New Roman"/>
            <w:szCs w:val="24"/>
          </w:rPr>
          <w:t>https://www.dobrovolnictvi.net/storage/app/media/vystupy/20220830_-_SCaC_Dobrovolnictvi_v_CR.pdf</w:t>
        </w:r>
      </w:hyperlink>
      <w:r w:rsidRPr="00A56D08">
        <w:rPr>
          <w:rFonts w:cs="Times New Roman"/>
          <w:szCs w:val="24"/>
        </w:rPr>
        <w:t>.</w:t>
      </w:r>
    </w:p>
    <w:p w14:paraId="38624F18"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KOŘÍNEK, Martin. 2014. </w:t>
      </w:r>
      <w:r w:rsidRPr="00A56D08">
        <w:rPr>
          <w:rFonts w:cs="Times New Roman"/>
          <w:i/>
          <w:iCs/>
          <w:szCs w:val="24"/>
        </w:rPr>
        <w:t xml:space="preserve">Statistické zpracování dat. </w:t>
      </w:r>
      <w:r w:rsidRPr="00A56D08">
        <w:rPr>
          <w:rFonts w:cs="Times New Roman"/>
          <w:szCs w:val="24"/>
        </w:rPr>
        <w:t xml:space="preserve">Univerzita Hradec Králové. Ústav sociální práce. ISBN 978-80-7435-399-4. [online]. [cit. 2022-10-26]. Dostupné z: </w:t>
      </w:r>
      <w:hyperlink r:id="rId43" w:history="1">
        <w:r w:rsidRPr="00A56D08">
          <w:rPr>
            <w:rStyle w:val="Hypertextovodkaz"/>
            <w:rFonts w:cs="Times New Roman"/>
            <w:szCs w:val="24"/>
          </w:rPr>
          <w:t>https://www.uhk.cz/file/edee/filozoficka-fakulta/studium/korinek_-_statisticke_zpracovani_dat-20200401-100405.pdf</w:t>
        </w:r>
      </w:hyperlink>
      <w:r w:rsidRPr="00A56D08">
        <w:rPr>
          <w:rFonts w:cs="Times New Roman"/>
          <w:szCs w:val="24"/>
        </w:rPr>
        <w:t>.</w:t>
      </w:r>
    </w:p>
    <w:p w14:paraId="2E812C27"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KUSHNIROVICH, N. a D. RIBOVSKY. 2012. </w:t>
      </w:r>
      <w:proofErr w:type="spellStart"/>
      <w:r w:rsidRPr="00A56D08">
        <w:rPr>
          <w:rFonts w:cs="Times New Roman"/>
          <w:i/>
          <w:iCs/>
          <w:szCs w:val="24"/>
        </w:rPr>
        <w:t>Determinants</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i/>
          <w:iCs/>
          <w:szCs w:val="24"/>
        </w:rPr>
        <w:t xml:space="preserve"> and </w:t>
      </w:r>
      <w:proofErr w:type="spellStart"/>
      <w:r w:rsidRPr="00A56D08">
        <w:rPr>
          <w:rFonts w:cs="Times New Roman"/>
          <w:i/>
          <w:iCs/>
          <w:szCs w:val="24"/>
        </w:rPr>
        <w:t>Charitable</w:t>
      </w:r>
      <w:proofErr w:type="spellEnd"/>
      <w:r w:rsidRPr="00A56D08">
        <w:rPr>
          <w:rFonts w:cs="Times New Roman"/>
          <w:i/>
          <w:iCs/>
          <w:szCs w:val="24"/>
        </w:rPr>
        <w:t xml:space="preserve"> </w:t>
      </w:r>
      <w:proofErr w:type="spellStart"/>
      <w:r w:rsidRPr="00A56D08">
        <w:rPr>
          <w:rFonts w:cs="Times New Roman"/>
          <w:i/>
          <w:iCs/>
          <w:szCs w:val="24"/>
        </w:rPr>
        <w:t>Giving</w:t>
      </w:r>
      <w:proofErr w:type="spellEnd"/>
      <w:r w:rsidRPr="00A56D08">
        <w:rPr>
          <w:rFonts w:cs="Times New Roman"/>
          <w:i/>
          <w:iCs/>
          <w:szCs w:val="24"/>
        </w:rPr>
        <w:t xml:space="preserve">. </w:t>
      </w:r>
      <w:r w:rsidRPr="00A56D08">
        <w:rPr>
          <w:rFonts w:cs="Times New Roman"/>
          <w:szCs w:val="24"/>
        </w:rPr>
        <w:t xml:space="preserve">In: </w:t>
      </w:r>
      <w:proofErr w:type="spellStart"/>
      <w:r w:rsidRPr="00A56D08">
        <w:rPr>
          <w:rFonts w:cs="Times New Roman"/>
          <w:i/>
          <w:iCs/>
          <w:szCs w:val="24"/>
        </w:rPr>
        <w:t>Економічний</w:t>
      </w:r>
      <w:proofErr w:type="spellEnd"/>
      <w:r w:rsidRPr="00A56D08">
        <w:rPr>
          <w:rFonts w:cs="Times New Roman"/>
          <w:i/>
          <w:iCs/>
          <w:szCs w:val="24"/>
        </w:rPr>
        <w:t xml:space="preserve"> </w:t>
      </w:r>
      <w:proofErr w:type="spellStart"/>
      <w:r w:rsidRPr="00A56D08">
        <w:rPr>
          <w:rFonts w:cs="Times New Roman"/>
          <w:i/>
          <w:iCs/>
          <w:szCs w:val="24"/>
        </w:rPr>
        <w:t>вісник</w:t>
      </w:r>
      <w:proofErr w:type="spellEnd"/>
      <w:r w:rsidRPr="00A56D08">
        <w:rPr>
          <w:rFonts w:cs="Times New Roman"/>
          <w:i/>
          <w:iCs/>
          <w:szCs w:val="24"/>
        </w:rPr>
        <w:t xml:space="preserve"> </w:t>
      </w:r>
      <w:proofErr w:type="spellStart"/>
      <w:r w:rsidRPr="00A56D08">
        <w:rPr>
          <w:rFonts w:cs="Times New Roman"/>
          <w:i/>
          <w:iCs/>
          <w:szCs w:val="24"/>
        </w:rPr>
        <w:t>Донбасу</w:t>
      </w:r>
      <w:proofErr w:type="spellEnd"/>
      <w:r w:rsidRPr="00A56D08">
        <w:rPr>
          <w:rFonts w:cs="Times New Roman"/>
          <w:szCs w:val="24"/>
        </w:rPr>
        <w:t xml:space="preserve"> (4 (30)): 205–213. [on-line]. [cit. 2022-09-03]. Dostupné z: </w:t>
      </w:r>
      <w:hyperlink r:id="rId44" w:history="1">
        <w:r w:rsidRPr="00A56D08">
          <w:rPr>
            <w:rStyle w:val="Hypertextovodkaz"/>
            <w:rFonts w:cs="Times New Roman"/>
            <w:szCs w:val="24"/>
          </w:rPr>
          <w:t>https://www.academia.edu/6741321/DETERMINANTS_OF_VOLUNTEERING_AND_CHARITABLE_GIVING</w:t>
        </w:r>
      </w:hyperlink>
      <w:r w:rsidRPr="00A56D08">
        <w:rPr>
          <w:rFonts w:cs="Times New Roman"/>
          <w:szCs w:val="24"/>
        </w:rPr>
        <w:t>.</w:t>
      </w:r>
    </w:p>
    <w:p w14:paraId="2C87A53E" w14:textId="77777777" w:rsidR="002166D5" w:rsidRPr="00A56D08" w:rsidRDefault="002166D5" w:rsidP="002166D5">
      <w:pPr>
        <w:spacing w:line="288" w:lineRule="auto"/>
        <w:ind w:left="567" w:hanging="425"/>
        <w:jc w:val="left"/>
        <w:rPr>
          <w:rStyle w:val="Hypertextovodkaz"/>
          <w:rFonts w:cs="Times New Roman"/>
          <w:szCs w:val="24"/>
        </w:rPr>
      </w:pPr>
      <w:r w:rsidRPr="00A56D08">
        <w:rPr>
          <w:rFonts w:cs="Times New Roman"/>
          <w:szCs w:val="24"/>
        </w:rPr>
        <w:t xml:space="preserve">LUSKOVÁ, Daniela a Štěpánka LUSKOVÁ. 2012. </w:t>
      </w:r>
      <w:r w:rsidRPr="00A56D08">
        <w:rPr>
          <w:rFonts w:cs="Times New Roman"/>
          <w:i/>
          <w:iCs/>
          <w:szCs w:val="24"/>
        </w:rPr>
        <w:t xml:space="preserve">Dobrovolnictví v sociálních službách. </w:t>
      </w:r>
      <w:r w:rsidRPr="00A56D08">
        <w:rPr>
          <w:rFonts w:cs="Times New Roman"/>
          <w:szCs w:val="24"/>
        </w:rPr>
        <w:t>MPSV.</w:t>
      </w:r>
      <w:r w:rsidRPr="00A56D08">
        <w:rPr>
          <w:rFonts w:cs="Times New Roman"/>
          <w:i/>
          <w:iCs/>
          <w:szCs w:val="24"/>
        </w:rPr>
        <w:t xml:space="preserve"> </w:t>
      </w:r>
      <w:r w:rsidRPr="00A56D08">
        <w:rPr>
          <w:rFonts w:cs="Times New Roman"/>
          <w:szCs w:val="24"/>
        </w:rPr>
        <w:t xml:space="preserve">[on-line]. [cit. 2022-09-01]. Dostupné z: </w:t>
      </w:r>
      <w:hyperlink r:id="rId45" w:history="1">
        <w:r w:rsidRPr="00A56D08">
          <w:rPr>
            <w:rStyle w:val="Hypertextovodkaz"/>
            <w:rFonts w:cs="Times New Roman"/>
            <w:szCs w:val="24"/>
          </w:rPr>
          <w:t>https://www.mpsv.cz/documents/20142/225517/Zprava_2012.pdf/fc9a448f-e2c6-02ab-4229-a796b8796695</w:t>
        </w:r>
      </w:hyperlink>
      <w:r w:rsidRPr="00A56D08">
        <w:rPr>
          <w:rStyle w:val="Hypertextovodkaz"/>
          <w:rFonts w:cs="Times New Roman"/>
          <w:szCs w:val="24"/>
        </w:rPr>
        <w:t>.</w:t>
      </w:r>
    </w:p>
    <w:p w14:paraId="6ADB0387" w14:textId="2DA7BF4B" w:rsidR="002166D5" w:rsidRPr="00A56D08" w:rsidRDefault="002166D5" w:rsidP="002166D5">
      <w:pPr>
        <w:spacing w:line="288" w:lineRule="auto"/>
        <w:ind w:left="567" w:hanging="425"/>
        <w:jc w:val="left"/>
        <w:rPr>
          <w:rFonts w:cs="Times New Roman"/>
          <w:szCs w:val="24"/>
        </w:rPr>
      </w:pPr>
      <w:bookmarkStart w:id="60" w:name="_Hlk113263408"/>
      <w:proofErr w:type="spellStart"/>
      <w:r w:rsidRPr="00A56D08">
        <w:rPr>
          <w:rFonts w:cs="Times New Roman"/>
          <w:szCs w:val="24"/>
        </w:rPr>
        <w:t>McLEROY</w:t>
      </w:r>
      <w:bookmarkEnd w:id="60"/>
      <w:proofErr w:type="spellEnd"/>
      <w:r w:rsidRPr="00A56D08">
        <w:rPr>
          <w:rFonts w:cs="Times New Roman"/>
          <w:szCs w:val="24"/>
        </w:rPr>
        <w:t xml:space="preserve">, K., et al. 1988. </w:t>
      </w:r>
      <w:r w:rsidRPr="00A56D08">
        <w:rPr>
          <w:rFonts w:cs="Times New Roman"/>
          <w:i/>
          <w:iCs/>
          <w:szCs w:val="24"/>
        </w:rPr>
        <w:t xml:space="preserve">An </w:t>
      </w:r>
      <w:proofErr w:type="spellStart"/>
      <w:r w:rsidRPr="00A56D08">
        <w:rPr>
          <w:rFonts w:cs="Times New Roman"/>
          <w:i/>
          <w:iCs/>
          <w:szCs w:val="24"/>
        </w:rPr>
        <w:t>Ecological</w:t>
      </w:r>
      <w:proofErr w:type="spellEnd"/>
      <w:r w:rsidRPr="00A56D08">
        <w:rPr>
          <w:rFonts w:cs="Times New Roman"/>
          <w:i/>
          <w:iCs/>
          <w:szCs w:val="24"/>
        </w:rPr>
        <w:t xml:space="preserve"> </w:t>
      </w:r>
      <w:proofErr w:type="spellStart"/>
      <w:r w:rsidRPr="00A56D08">
        <w:rPr>
          <w:rFonts w:cs="Times New Roman"/>
          <w:i/>
          <w:iCs/>
          <w:szCs w:val="24"/>
        </w:rPr>
        <w:t>Perspective</w:t>
      </w:r>
      <w:proofErr w:type="spellEnd"/>
      <w:r w:rsidRPr="00A56D08">
        <w:rPr>
          <w:rFonts w:cs="Times New Roman"/>
          <w:i/>
          <w:iCs/>
          <w:szCs w:val="24"/>
        </w:rPr>
        <w:t xml:space="preserve"> on </w:t>
      </w:r>
      <w:proofErr w:type="spellStart"/>
      <w:r w:rsidRPr="00A56D08">
        <w:rPr>
          <w:rFonts w:cs="Times New Roman"/>
          <w:i/>
          <w:iCs/>
          <w:szCs w:val="24"/>
        </w:rPr>
        <w:t>Health</w:t>
      </w:r>
      <w:proofErr w:type="spellEnd"/>
      <w:r w:rsidRPr="00A56D08">
        <w:rPr>
          <w:rFonts w:cs="Times New Roman"/>
          <w:i/>
          <w:iCs/>
          <w:szCs w:val="24"/>
        </w:rPr>
        <w:t xml:space="preserve"> </w:t>
      </w:r>
      <w:proofErr w:type="spellStart"/>
      <w:r w:rsidRPr="00A56D08">
        <w:rPr>
          <w:rFonts w:cs="Times New Roman"/>
          <w:i/>
          <w:iCs/>
          <w:szCs w:val="24"/>
        </w:rPr>
        <w:t>Promotion</w:t>
      </w:r>
      <w:proofErr w:type="spellEnd"/>
      <w:r w:rsidRPr="00A56D08">
        <w:rPr>
          <w:rFonts w:cs="Times New Roman"/>
          <w:i/>
          <w:iCs/>
          <w:szCs w:val="24"/>
        </w:rPr>
        <w:t xml:space="preserve"> </w:t>
      </w:r>
      <w:proofErr w:type="spellStart"/>
      <w:r w:rsidRPr="00A56D08">
        <w:rPr>
          <w:rFonts w:cs="Times New Roman"/>
          <w:i/>
          <w:iCs/>
          <w:szCs w:val="24"/>
        </w:rPr>
        <w:t>Program</w:t>
      </w:r>
      <w:r w:rsidR="007C14E4">
        <w:rPr>
          <w:rFonts w:cs="Times New Roman"/>
          <w:i/>
          <w:iCs/>
          <w:szCs w:val="24"/>
        </w:rPr>
        <w:t>s</w:t>
      </w:r>
      <w:proofErr w:type="spellEnd"/>
      <w:r w:rsidR="007C14E4">
        <w:rPr>
          <w:rFonts w:cs="Times New Roman"/>
          <w:i/>
          <w:iCs/>
          <w:szCs w:val="24"/>
        </w:rPr>
        <w:t>. </w:t>
      </w:r>
      <w:r w:rsidRPr="00A56D08">
        <w:rPr>
          <w:rFonts w:cs="Times New Roman"/>
          <w:szCs w:val="24"/>
        </w:rPr>
        <w:t xml:space="preserve">In: </w:t>
      </w:r>
      <w:proofErr w:type="spellStart"/>
      <w:r w:rsidRPr="00A56D08">
        <w:rPr>
          <w:rFonts w:cs="Times New Roman"/>
          <w:i/>
          <w:iCs/>
          <w:szCs w:val="24"/>
        </w:rPr>
        <w:t>Health</w:t>
      </w:r>
      <w:proofErr w:type="spellEnd"/>
      <w:r w:rsidRPr="00A56D08">
        <w:rPr>
          <w:rFonts w:cs="Times New Roman"/>
          <w:i/>
          <w:iCs/>
          <w:szCs w:val="24"/>
        </w:rPr>
        <w:t xml:space="preserve"> </w:t>
      </w:r>
      <w:proofErr w:type="spellStart"/>
      <w:r w:rsidRPr="00A56D08">
        <w:rPr>
          <w:rFonts w:cs="Times New Roman"/>
          <w:i/>
          <w:iCs/>
          <w:szCs w:val="24"/>
        </w:rPr>
        <w:t>Education</w:t>
      </w:r>
      <w:proofErr w:type="spellEnd"/>
      <w:r w:rsidRPr="00A56D08">
        <w:rPr>
          <w:rFonts w:cs="Times New Roman"/>
          <w:i/>
          <w:iCs/>
          <w:szCs w:val="24"/>
        </w:rPr>
        <w:t xml:space="preserve"> </w:t>
      </w:r>
      <w:proofErr w:type="spellStart"/>
      <w:r w:rsidRPr="00A56D08">
        <w:rPr>
          <w:rFonts w:cs="Times New Roman"/>
          <w:i/>
          <w:iCs/>
          <w:szCs w:val="24"/>
        </w:rPr>
        <w:t>Quarterly</w:t>
      </w:r>
      <w:proofErr w:type="spellEnd"/>
      <w:r w:rsidRPr="00A56D08">
        <w:rPr>
          <w:rFonts w:cs="Times New Roman"/>
          <w:szCs w:val="24"/>
        </w:rPr>
        <w:t xml:space="preserve">, (Vol. 15(4)): 351-377. [on-line]. [cit. 2022-09-05]. Dostupné z: </w:t>
      </w:r>
      <w:hyperlink r:id="rId46" w:history="1">
        <w:r w:rsidRPr="00A56D08">
          <w:rPr>
            <w:rStyle w:val="Hypertextovodkaz"/>
            <w:rFonts w:cs="Times New Roman"/>
            <w:szCs w:val="24"/>
          </w:rPr>
          <w:t>https://www.researchgate.net/publication/313172043_An_ecological_perspective_on_health_promotion_programs</w:t>
        </w:r>
      </w:hyperlink>
      <w:r w:rsidRPr="00A56D08">
        <w:rPr>
          <w:rFonts w:cs="Times New Roman"/>
          <w:szCs w:val="24"/>
        </w:rPr>
        <w:t>.</w:t>
      </w:r>
    </w:p>
    <w:p w14:paraId="6F23413C"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MEZINÁRODNÍ ORGANIZACE PRÁCE. 2011. </w:t>
      </w:r>
      <w:proofErr w:type="spellStart"/>
      <w:r w:rsidRPr="00A56D08">
        <w:rPr>
          <w:rFonts w:cs="Times New Roman"/>
          <w:i/>
          <w:iCs/>
          <w:szCs w:val="24"/>
        </w:rPr>
        <w:t>Manual</w:t>
      </w:r>
      <w:proofErr w:type="spellEnd"/>
      <w:r w:rsidRPr="00A56D08">
        <w:rPr>
          <w:rFonts w:cs="Times New Roman"/>
          <w:i/>
          <w:iCs/>
          <w:szCs w:val="24"/>
        </w:rPr>
        <w:t xml:space="preserve"> on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measurement</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w:t>
      </w:r>
      <w:proofErr w:type="spellEnd"/>
      <w:r w:rsidRPr="00A56D08">
        <w:rPr>
          <w:rFonts w:cs="Times New Roman"/>
          <w:i/>
          <w:iCs/>
          <w:szCs w:val="24"/>
        </w:rPr>
        <w:t xml:space="preserve"> </w:t>
      </w:r>
      <w:proofErr w:type="spellStart"/>
      <w:r w:rsidRPr="00A56D08">
        <w:rPr>
          <w:rFonts w:cs="Times New Roman"/>
          <w:i/>
          <w:iCs/>
          <w:szCs w:val="24"/>
        </w:rPr>
        <w:t>work</w:t>
      </w:r>
      <w:proofErr w:type="spellEnd"/>
      <w:r w:rsidRPr="00A56D08">
        <w:rPr>
          <w:rFonts w:cs="Times New Roman"/>
          <w:i/>
          <w:iCs/>
          <w:szCs w:val="24"/>
        </w:rPr>
        <w:t xml:space="preserve">. </w:t>
      </w:r>
      <w:proofErr w:type="spellStart"/>
      <w:r w:rsidRPr="00A56D08">
        <w:rPr>
          <w:rFonts w:cs="Times New Roman"/>
          <w:szCs w:val="24"/>
        </w:rPr>
        <w:t>Geneva</w:t>
      </w:r>
      <w:proofErr w:type="spellEnd"/>
      <w:r w:rsidRPr="00A56D08">
        <w:rPr>
          <w:rFonts w:cs="Times New Roman"/>
          <w:szCs w:val="24"/>
        </w:rPr>
        <w:t xml:space="preserve">: International </w:t>
      </w:r>
      <w:proofErr w:type="spellStart"/>
      <w:r w:rsidRPr="00A56D08">
        <w:rPr>
          <w:rFonts w:cs="Times New Roman"/>
          <w:szCs w:val="24"/>
        </w:rPr>
        <w:t>Labour</w:t>
      </w:r>
      <w:proofErr w:type="spellEnd"/>
      <w:r w:rsidRPr="00A56D08">
        <w:rPr>
          <w:rFonts w:cs="Times New Roman"/>
          <w:szCs w:val="24"/>
        </w:rPr>
        <w:t xml:space="preserve"> Office. ISBN 978-92-2-125071-5 [online]. [cit. 2022-06-14]. Dostupné z: </w:t>
      </w:r>
      <w:hyperlink r:id="rId47" w:history="1">
        <w:r w:rsidRPr="00A56D08">
          <w:rPr>
            <w:rStyle w:val="Hypertextovodkaz"/>
            <w:rFonts w:cs="Times New Roman"/>
            <w:color w:val="auto"/>
            <w:szCs w:val="24"/>
            <w:u w:val="none"/>
          </w:rPr>
          <w:t>https://www.ilo.org/wcmsp5/groups/public/---</w:t>
        </w:r>
        <w:proofErr w:type="spellStart"/>
        <w:r w:rsidRPr="00A56D08">
          <w:rPr>
            <w:rStyle w:val="Hypertextovodkaz"/>
            <w:rFonts w:cs="Times New Roman"/>
            <w:color w:val="auto"/>
            <w:szCs w:val="24"/>
            <w:u w:val="none"/>
          </w:rPr>
          <w:t>dgreports</w:t>
        </w:r>
        <w:proofErr w:type="spellEnd"/>
        <w:r w:rsidRPr="00A56D08">
          <w:rPr>
            <w:rStyle w:val="Hypertextovodkaz"/>
            <w:rFonts w:cs="Times New Roman"/>
            <w:color w:val="auto"/>
            <w:szCs w:val="24"/>
            <w:u w:val="none"/>
          </w:rPr>
          <w:t>/---</w:t>
        </w:r>
        <w:proofErr w:type="spellStart"/>
        <w:r w:rsidRPr="00A56D08">
          <w:rPr>
            <w:rStyle w:val="Hypertextovodkaz"/>
            <w:rFonts w:cs="Times New Roman"/>
            <w:color w:val="auto"/>
            <w:szCs w:val="24"/>
            <w:u w:val="none"/>
          </w:rPr>
          <w:t>stat</w:t>
        </w:r>
        <w:proofErr w:type="spellEnd"/>
        <w:r w:rsidRPr="00A56D08">
          <w:rPr>
            <w:rStyle w:val="Hypertextovodkaz"/>
            <w:rFonts w:cs="Times New Roman"/>
            <w:color w:val="auto"/>
            <w:szCs w:val="24"/>
            <w:u w:val="none"/>
          </w:rPr>
          <w:t>/</w:t>
        </w:r>
        <w:proofErr w:type="spellStart"/>
        <w:r w:rsidRPr="00A56D08">
          <w:rPr>
            <w:rStyle w:val="Hypertextovodkaz"/>
            <w:rFonts w:cs="Times New Roman"/>
            <w:color w:val="auto"/>
            <w:szCs w:val="24"/>
            <w:u w:val="none"/>
          </w:rPr>
          <w:t>documents</w:t>
        </w:r>
        <w:proofErr w:type="spellEnd"/>
        <w:r w:rsidRPr="00A56D08">
          <w:rPr>
            <w:rStyle w:val="Hypertextovodkaz"/>
            <w:rFonts w:cs="Times New Roman"/>
            <w:color w:val="auto"/>
            <w:szCs w:val="24"/>
            <w:u w:val="none"/>
          </w:rPr>
          <w:t>/</w:t>
        </w:r>
        <w:proofErr w:type="spellStart"/>
        <w:r w:rsidRPr="00A56D08">
          <w:rPr>
            <w:rStyle w:val="Hypertextovodkaz"/>
            <w:rFonts w:cs="Times New Roman"/>
            <w:color w:val="auto"/>
            <w:szCs w:val="24"/>
            <w:u w:val="none"/>
          </w:rPr>
          <w:t>publication</w:t>
        </w:r>
        <w:proofErr w:type="spellEnd"/>
        <w:r w:rsidRPr="00A56D08">
          <w:rPr>
            <w:rStyle w:val="Hypertextovodkaz"/>
            <w:rFonts w:cs="Times New Roman"/>
            <w:color w:val="auto"/>
            <w:szCs w:val="24"/>
            <w:u w:val="none"/>
          </w:rPr>
          <w:t>/wcms_162119.pdf</w:t>
        </w:r>
      </w:hyperlink>
      <w:r w:rsidRPr="00A56D08">
        <w:rPr>
          <w:rFonts w:cs="Times New Roman"/>
          <w:szCs w:val="24"/>
        </w:rPr>
        <w:t>.</w:t>
      </w:r>
    </w:p>
    <w:p w14:paraId="368A89EB"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Ministerstvo vnitra České republiky (MVČR). </w:t>
      </w:r>
      <w:r w:rsidRPr="00A56D08">
        <w:rPr>
          <w:rFonts w:cs="Times New Roman"/>
          <w:i/>
          <w:iCs/>
          <w:szCs w:val="24"/>
        </w:rPr>
        <w:t xml:space="preserve">Koncepce rozvoje dobrovolnictví v České republice na léta 2020–2029. </w:t>
      </w:r>
      <w:r w:rsidRPr="00A56D08">
        <w:rPr>
          <w:rFonts w:cs="Times New Roman"/>
          <w:szCs w:val="24"/>
        </w:rPr>
        <w:t xml:space="preserve">[on-line]. [cit. 2022-09-06]. Dostupné z: </w:t>
      </w:r>
      <w:hyperlink r:id="rId48" w:history="1">
        <w:r w:rsidRPr="00A56D08">
          <w:rPr>
            <w:rStyle w:val="Hypertextovodkaz"/>
            <w:rFonts w:cs="Times New Roman"/>
            <w:szCs w:val="24"/>
          </w:rPr>
          <w:t>https://www.mvcr.cz/soubor/koncept-koncepce-rozvoje-dobrovolnictvi-v-cr-pro-projednavani.aspx</w:t>
        </w:r>
      </w:hyperlink>
      <w:r w:rsidRPr="00A56D08">
        <w:rPr>
          <w:rFonts w:cs="Times New Roman"/>
          <w:szCs w:val="24"/>
        </w:rPr>
        <w:t>.</w:t>
      </w:r>
    </w:p>
    <w:p w14:paraId="7BD9BE3B" w14:textId="563434C3" w:rsidR="002166D5" w:rsidRDefault="002166D5" w:rsidP="002166D5">
      <w:pPr>
        <w:spacing w:line="288" w:lineRule="auto"/>
        <w:ind w:left="567" w:hanging="425"/>
        <w:jc w:val="left"/>
        <w:rPr>
          <w:rFonts w:cs="Times New Roman"/>
          <w:szCs w:val="24"/>
        </w:rPr>
      </w:pPr>
      <w:r w:rsidRPr="00A56D08">
        <w:rPr>
          <w:rFonts w:cs="Times New Roman"/>
          <w:szCs w:val="24"/>
        </w:rPr>
        <w:t xml:space="preserve">PAJO, Bora. 2017. </w:t>
      </w:r>
      <w:proofErr w:type="spellStart"/>
      <w:r w:rsidRPr="00A56D08">
        <w:rPr>
          <w:rFonts w:cs="Times New Roman"/>
          <w:i/>
          <w:iCs/>
          <w:szCs w:val="24"/>
        </w:rPr>
        <w:t>Introduction</w:t>
      </w:r>
      <w:proofErr w:type="spellEnd"/>
      <w:r w:rsidRPr="00A56D08">
        <w:rPr>
          <w:rFonts w:cs="Times New Roman"/>
          <w:i/>
          <w:iCs/>
          <w:szCs w:val="24"/>
        </w:rPr>
        <w:t xml:space="preserve"> to </w:t>
      </w:r>
      <w:proofErr w:type="spellStart"/>
      <w:r w:rsidRPr="00A56D08">
        <w:rPr>
          <w:rFonts w:cs="Times New Roman"/>
          <w:i/>
          <w:iCs/>
          <w:szCs w:val="24"/>
        </w:rPr>
        <w:t>Research</w:t>
      </w:r>
      <w:proofErr w:type="spellEnd"/>
      <w:r w:rsidRPr="00A56D08">
        <w:rPr>
          <w:rFonts w:cs="Times New Roman"/>
          <w:i/>
          <w:iCs/>
          <w:szCs w:val="24"/>
        </w:rPr>
        <w:t xml:space="preserve"> </w:t>
      </w:r>
      <w:proofErr w:type="spellStart"/>
      <w:r w:rsidRPr="00A56D08">
        <w:rPr>
          <w:rFonts w:cs="Times New Roman"/>
          <w:i/>
          <w:iCs/>
          <w:szCs w:val="24"/>
        </w:rPr>
        <w:t>Methods</w:t>
      </w:r>
      <w:proofErr w:type="spellEnd"/>
      <w:r w:rsidRPr="00A56D08">
        <w:rPr>
          <w:rFonts w:cs="Times New Roman"/>
          <w:i/>
          <w:iCs/>
          <w:szCs w:val="24"/>
        </w:rPr>
        <w:t xml:space="preserve">: A </w:t>
      </w:r>
      <w:proofErr w:type="spellStart"/>
      <w:r w:rsidRPr="00A56D08">
        <w:rPr>
          <w:rFonts w:cs="Times New Roman"/>
          <w:i/>
          <w:iCs/>
          <w:szCs w:val="24"/>
        </w:rPr>
        <w:t>Hands</w:t>
      </w:r>
      <w:proofErr w:type="spellEnd"/>
      <w:r w:rsidRPr="00A56D08">
        <w:rPr>
          <w:rFonts w:cs="Times New Roman"/>
          <w:i/>
          <w:iCs/>
          <w:szCs w:val="24"/>
        </w:rPr>
        <w:t xml:space="preserve">-On </w:t>
      </w:r>
      <w:proofErr w:type="spellStart"/>
      <w:r w:rsidRPr="00A56D08">
        <w:rPr>
          <w:rFonts w:cs="Times New Roman"/>
          <w:i/>
          <w:iCs/>
          <w:szCs w:val="24"/>
        </w:rPr>
        <w:t>Approach</w:t>
      </w:r>
      <w:proofErr w:type="spellEnd"/>
      <w:r w:rsidRPr="00A56D08">
        <w:rPr>
          <w:rFonts w:cs="Times New Roman"/>
          <w:i/>
          <w:iCs/>
          <w:szCs w:val="24"/>
        </w:rPr>
        <w:t xml:space="preserve">. </w:t>
      </w:r>
      <w:r w:rsidRPr="00A56D08">
        <w:rPr>
          <w:rFonts w:cs="Times New Roman"/>
          <w:szCs w:val="24"/>
        </w:rPr>
        <w:t xml:space="preserve">Los Angeles: SAGE. ISBN: 9781483386959. [on-line]. [cit. 2022-10-22]. Dostupné z: </w:t>
      </w:r>
      <w:hyperlink r:id="rId49" w:anchor="v=onepage&amp;q=research&amp;f=false" w:history="1">
        <w:r w:rsidRPr="00A56D08">
          <w:rPr>
            <w:rStyle w:val="Hypertextovodkaz"/>
            <w:rFonts w:cs="Times New Roman"/>
            <w:szCs w:val="24"/>
          </w:rPr>
          <w:t>https://books.google.cz/books?id=zw0sDgAAQBAJ&amp;printsec=frontcover&amp;dq=research&amp;hl=cs&amp;sa=X&amp;redir_esc=y#v=onepage&amp;q=research&amp;f=false</w:t>
        </w:r>
      </w:hyperlink>
      <w:r w:rsidRPr="00A56D08">
        <w:rPr>
          <w:rFonts w:cs="Times New Roman"/>
          <w:szCs w:val="24"/>
        </w:rPr>
        <w:t>.</w:t>
      </w:r>
    </w:p>
    <w:p w14:paraId="2BD8FCAD" w14:textId="37659600" w:rsidR="00754024" w:rsidRDefault="00754024" w:rsidP="00754024">
      <w:pPr>
        <w:spacing w:line="288" w:lineRule="auto"/>
        <w:ind w:left="567" w:hanging="425"/>
        <w:jc w:val="left"/>
        <w:rPr>
          <w:rFonts w:cs="Times New Roman"/>
          <w:szCs w:val="24"/>
        </w:rPr>
      </w:pPr>
      <w:r w:rsidRPr="00754024">
        <w:rPr>
          <w:rFonts w:cs="Times New Roman"/>
          <w:szCs w:val="24"/>
        </w:rPr>
        <w:lastRenderedPageBreak/>
        <w:t>PREWETT, Austin N.</w:t>
      </w:r>
      <w:r>
        <w:rPr>
          <w:rFonts w:cs="Times New Roman"/>
          <w:szCs w:val="24"/>
        </w:rPr>
        <w:t>,</w:t>
      </w:r>
      <w:r w:rsidRPr="00754024">
        <w:rPr>
          <w:rFonts w:cs="Times New Roman"/>
          <w:szCs w:val="24"/>
        </w:rPr>
        <w:t xml:space="preserve"> ELLIOTT, Charles</w:t>
      </w:r>
      <w:r>
        <w:rPr>
          <w:rFonts w:cs="Times New Roman"/>
          <w:szCs w:val="24"/>
        </w:rPr>
        <w:t xml:space="preserve"> a</w:t>
      </w:r>
      <w:r w:rsidRPr="00754024">
        <w:rPr>
          <w:rFonts w:cs="Times New Roman"/>
          <w:szCs w:val="24"/>
        </w:rPr>
        <w:t xml:space="preserve"> Paul A</w:t>
      </w:r>
      <w:r>
        <w:rPr>
          <w:rFonts w:cs="Times New Roman"/>
          <w:szCs w:val="24"/>
        </w:rPr>
        <w:t>.</w:t>
      </w:r>
      <w:r w:rsidRPr="00754024">
        <w:rPr>
          <w:rFonts w:cs="Times New Roman"/>
          <w:szCs w:val="24"/>
        </w:rPr>
        <w:t xml:space="preserve"> STORY. 2019</w:t>
      </w:r>
      <w:r>
        <w:rPr>
          <w:rFonts w:cs="Times New Roman"/>
          <w:szCs w:val="24"/>
        </w:rPr>
        <w:t xml:space="preserve">. </w:t>
      </w:r>
      <w:proofErr w:type="spellStart"/>
      <w:r w:rsidRPr="00754024">
        <w:rPr>
          <w:rFonts w:cs="Times New Roman"/>
          <w:i/>
          <w:iCs/>
          <w:szCs w:val="24"/>
        </w:rPr>
        <w:t>The</w:t>
      </w:r>
      <w:proofErr w:type="spellEnd"/>
      <w:r w:rsidRPr="00754024">
        <w:rPr>
          <w:rFonts w:cs="Times New Roman"/>
          <w:i/>
          <w:iCs/>
          <w:szCs w:val="24"/>
        </w:rPr>
        <w:t xml:space="preserve"> </w:t>
      </w:r>
      <w:proofErr w:type="spellStart"/>
      <w:r w:rsidRPr="00754024">
        <w:rPr>
          <w:rFonts w:cs="Times New Roman"/>
          <w:i/>
          <w:iCs/>
          <w:szCs w:val="24"/>
        </w:rPr>
        <w:t>Short</w:t>
      </w:r>
      <w:proofErr w:type="spellEnd"/>
      <w:r w:rsidRPr="00754024">
        <w:rPr>
          <w:rFonts w:cs="Times New Roman"/>
          <w:i/>
          <w:iCs/>
          <w:szCs w:val="24"/>
        </w:rPr>
        <w:t xml:space="preserve"> </w:t>
      </w:r>
      <w:proofErr w:type="spellStart"/>
      <w:r w:rsidRPr="00754024">
        <w:rPr>
          <w:rFonts w:cs="Times New Roman"/>
          <w:i/>
          <w:iCs/>
          <w:szCs w:val="24"/>
        </w:rPr>
        <w:t>Dark</w:t>
      </w:r>
      <w:proofErr w:type="spellEnd"/>
      <w:r w:rsidRPr="00754024">
        <w:rPr>
          <w:rFonts w:cs="Times New Roman"/>
          <w:i/>
          <w:iCs/>
          <w:szCs w:val="24"/>
        </w:rPr>
        <w:t xml:space="preserve"> </w:t>
      </w:r>
      <w:proofErr w:type="spellStart"/>
      <w:r w:rsidRPr="00754024">
        <w:rPr>
          <w:rFonts w:cs="Times New Roman"/>
          <w:i/>
          <w:iCs/>
          <w:szCs w:val="24"/>
        </w:rPr>
        <w:t>Triad</w:t>
      </w:r>
      <w:proofErr w:type="spellEnd"/>
      <w:r w:rsidRPr="00754024">
        <w:rPr>
          <w:rFonts w:cs="Times New Roman"/>
          <w:i/>
          <w:iCs/>
          <w:szCs w:val="24"/>
        </w:rPr>
        <w:t xml:space="preserve"> and </w:t>
      </w:r>
      <w:proofErr w:type="spellStart"/>
      <w:r w:rsidRPr="00754024">
        <w:rPr>
          <w:rFonts w:cs="Times New Roman"/>
          <w:i/>
          <w:iCs/>
          <w:szCs w:val="24"/>
        </w:rPr>
        <w:t>Giving</w:t>
      </w:r>
      <w:proofErr w:type="spellEnd"/>
      <w:r w:rsidRPr="00754024">
        <w:rPr>
          <w:rFonts w:cs="Times New Roman"/>
          <w:i/>
          <w:iCs/>
          <w:szCs w:val="24"/>
        </w:rPr>
        <w:t xml:space="preserve"> to</w:t>
      </w:r>
      <w:r w:rsidRPr="00754024">
        <w:rPr>
          <w:rFonts w:cs="Times New Roman"/>
          <w:szCs w:val="24"/>
        </w:rPr>
        <w:t xml:space="preserve"> </w:t>
      </w:r>
      <w:proofErr w:type="spellStart"/>
      <w:r w:rsidRPr="00754024">
        <w:rPr>
          <w:rFonts w:cs="Times New Roman"/>
          <w:i/>
          <w:iCs/>
          <w:szCs w:val="24"/>
        </w:rPr>
        <w:t>Nonprofit</w:t>
      </w:r>
      <w:r w:rsidR="007C14E4">
        <w:rPr>
          <w:rFonts w:cs="Times New Roman"/>
          <w:i/>
          <w:iCs/>
          <w:szCs w:val="24"/>
        </w:rPr>
        <w:t>s</w:t>
      </w:r>
      <w:proofErr w:type="spellEnd"/>
      <w:r w:rsidR="007C14E4">
        <w:rPr>
          <w:rFonts w:cs="Times New Roman"/>
          <w:i/>
          <w:iCs/>
          <w:szCs w:val="24"/>
        </w:rPr>
        <w:t>. </w:t>
      </w:r>
      <w:r>
        <w:rPr>
          <w:rFonts w:cs="Times New Roman"/>
          <w:szCs w:val="24"/>
        </w:rPr>
        <w:t>In:</w:t>
      </w:r>
      <w:r w:rsidRPr="00754024">
        <w:rPr>
          <w:rFonts w:cs="Times New Roman"/>
          <w:szCs w:val="24"/>
        </w:rPr>
        <w:t xml:space="preserve"> </w:t>
      </w:r>
      <w:proofErr w:type="spellStart"/>
      <w:r w:rsidRPr="00754024">
        <w:rPr>
          <w:rFonts w:cs="Times New Roman"/>
          <w:i/>
          <w:iCs/>
          <w:szCs w:val="24"/>
        </w:rPr>
        <w:t>The</w:t>
      </w:r>
      <w:proofErr w:type="spellEnd"/>
      <w:r w:rsidRPr="00754024">
        <w:rPr>
          <w:rFonts w:cs="Times New Roman"/>
          <w:i/>
          <w:iCs/>
          <w:szCs w:val="24"/>
        </w:rPr>
        <w:t xml:space="preserve"> </w:t>
      </w:r>
      <w:proofErr w:type="spellStart"/>
      <w:r w:rsidRPr="00754024">
        <w:rPr>
          <w:rFonts w:cs="Times New Roman"/>
          <w:i/>
          <w:iCs/>
          <w:szCs w:val="24"/>
        </w:rPr>
        <w:t>Kennesaw</w:t>
      </w:r>
      <w:proofErr w:type="spellEnd"/>
      <w:r w:rsidRPr="00754024">
        <w:rPr>
          <w:rFonts w:cs="Times New Roman"/>
          <w:i/>
          <w:iCs/>
          <w:szCs w:val="24"/>
        </w:rPr>
        <w:t xml:space="preserve"> </w:t>
      </w:r>
      <w:proofErr w:type="spellStart"/>
      <w:r w:rsidRPr="00754024">
        <w:rPr>
          <w:rFonts w:cs="Times New Roman"/>
          <w:i/>
          <w:iCs/>
          <w:szCs w:val="24"/>
        </w:rPr>
        <w:t>Journal</w:t>
      </w:r>
      <w:proofErr w:type="spellEnd"/>
      <w:r w:rsidRPr="00754024">
        <w:rPr>
          <w:rFonts w:cs="Times New Roman"/>
          <w:i/>
          <w:iCs/>
          <w:szCs w:val="24"/>
        </w:rPr>
        <w:t xml:space="preserve"> </w:t>
      </w:r>
      <w:proofErr w:type="spellStart"/>
      <w:r w:rsidRPr="00754024">
        <w:rPr>
          <w:rFonts w:cs="Times New Roman"/>
          <w:i/>
          <w:iCs/>
          <w:szCs w:val="24"/>
        </w:rPr>
        <w:t>of</w:t>
      </w:r>
      <w:proofErr w:type="spellEnd"/>
      <w:r w:rsidRPr="00754024">
        <w:rPr>
          <w:rFonts w:cs="Times New Roman"/>
          <w:i/>
          <w:iCs/>
          <w:szCs w:val="24"/>
        </w:rPr>
        <w:t xml:space="preserve"> </w:t>
      </w:r>
      <w:proofErr w:type="spellStart"/>
      <w:r w:rsidRPr="00754024">
        <w:rPr>
          <w:rFonts w:cs="Times New Roman"/>
          <w:i/>
          <w:iCs/>
          <w:szCs w:val="24"/>
        </w:rPr>
        <w:t>Undergraduate</w:t>
      </w:r>
      <w:proofErr w:type="spellEnd"/>
      <w:r w:rsidRPr="00754024">
        <w:rPr>
          <w:rFonts w:cs="Times New Roman"/>
          <w:i/>
          <w:iCs/>
          <w:szCs w:val="24"/>
        </w:rPr>
        <w:t xml:space="preserve"> </w:t>
      </w:r>
      <w:proofErr w:type="spellStart"/>
      <w:r w:rsidRPr="00754024">
        <w:rPr>
          <w:rFonts w:cs="Times New Roman"/>
          <w:i/>
          <w:iCs/>
          <w:szCs w:val="24"/>
        </w:rPr>
        <w:t>Research</w:t>
      </w:r>
      <w:proofErr w:type="spellEnd"/>
      <w:r>
        <w:rPr>
          <w:rFonts w:cs="Times New Roman"/>
          <w:i/>
          <w:iCs/>
          <w:szCs w:val="24"/>
        </w:rPr>
        <w:t>.</w:t>
      </w:r>
      <w:r>
        <w:rPr>
          <w:rFonts w:cs="Times New Roman"/>
          <w:szCs w:val="24"/>
        </w:rPr>
        <w:t xml:space="preserve"> (</w:t>
      </w:r>
      <w:r w:rsidRPr="00754024">
        <w:rPr>
          <w:rFonts w:cs="Times New Roman"/>
          <w:szCs w:val="24"/>
        </w:rPr>
        <w:t>Vol. 6</w:t>
      </w:r>
      <w:r>
        <w:rPr>
          <w:rFonts w:cs="Times New Roman"/>
          <w:szCs w:val="24"/>
        </w:rPr>
        <w:t xml:space="preserve">: </w:t>
      </w:r>
      <w:r w:rsidRPr="00754024">
        <w:rPr>
          <w:rFonts w:cs="Times New Roman"/>
          <w:szCs w:val="24"/>
        </w:rPr>
        <w:t>2</w:t>
      </w:r>
      <w:r>
        <w:rPr>
          <w:rFonts w:cs="Times New Roman"/>
          <w:szCs w:val="24"/>
        </w:rPr>
        <w:t xml:space="preserve">). </w:t>
      </w:r>
      <w:r w:rsidRPr="00A56D08">
        <w:rPr>
          <w:rFonts w:cs="Times New Roman"/>
          <w:szCs w:val="24"/>
        </w:rPr>
        <w:t>[on-line]. [cit. 2022-10-</w:t>
      </w:r>
      <w:r>
        <w:rPr>
          <w:rFonts w:cs="Times New Roman"/>
          <w:szCs w:val="24"/>
        </w:rPr>
        <w:t>31</w:t>
      </w:r>
      <w:r w:rsidRPr="00A56D08">
        <w:rPr>
          <w:rFonts w:cs="Times New Roman"/>
          <w:szCs w:val="24"/>
        </w:rPr>
        <w:t>]. Dostupné z:</w:t>
      </w:r>
      <w:r>
        <w:rPr>
          <w:rFonts w:cs="Times New Roman"/>
          <w:szCs w:val="24"/>
        </w:rPr>
        <w:t xml:space="preserve"> </w:t>
      </w:r>
      <w:hyperlink r:id="rId50" w:history="1">
        <w:r w:rsidRPr="0047053D">
          <w:rPr>
            <w:rStyle w:val="Hypertextovodkaz"/>
            <w:rFonts w:cs="Times New Roman"/>
            <w:szCs w:val="24"/>
          </w:rPr>
          <w:t>https://digitalcommons.kennesaw.edu/cgi/viewcontent.cgi?article=1170&amp;context=kjur</w:t>
        </w:r>
      </w:hyperlink>
      <w:r>
        <w:rPr>
          <w:rFonts w:cs="Times New Roman"/>
          <w:szCs w:val="24"/>
        </w:rPr>
        <w:t>.</w:t>
      </w:r>
    </w:p>
    <w:p w14:paraId="6B63D0AC" w14:textId="41017418"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ROCHESTER, C., A. ELLIS PAINE a </w:t>
      </w:r>
      <w:r w:rsidR="007C14E4">
        <w:rPr>
          <w:rFonts w:cs="Times New Roman"/>
          <w:szCs w:val="24"/>
        </w:rPr>
        <w:t>S. </w:t>
      </w:r>
      <w:r w:rsidRPr="00A56D08">
        <w:rPr>
          <w:rFonts w:cs="Times New Roman"/>
          <w:szCs w:val="24"/>
        </w:rPr>
        <w:t xml:space="preserve">HOWLETT. 2010. </w:t>
      </w:r>
      <w:proofErr w:type="spellStart"/>
      <w:r w:rsidRPr="00A56D08">
        <w:rPr>
          <w:rFonts w:cs="Times New Roman"/>
          <w:i/>
          <w:iCs/>
          <w:szCs w:val="24"/>
        </w:rPr>
        <w:t>Volunteering</w:t>
      </w:r>
      <w:proofErr w:type="spellEnd"/>
      <w:r w:rsidRPr="00A56D08">
        <w:rPr>
          <w:rFonts w:cs="Times New Roman"/>
          <w:i/>
          <w:iCs/>
          <w:szCs w:val="24"/>
        </w:rPr>
        <w:t xml:space="preserve"> and society in </w:t>
      </w:r>
      <w:proofErr w:type="spellStart"/>
      <w:r w:rsidRPr="00A56D08">
        <w:rPr>
          <w:rFonts w:cs="Times New Roman"/>
          <w:i/>
          <w:iCs/>
          <w:szCs w:val="24"/>
        </w:rPr>
        <w:t>the</w:t>
      </w:r>
      <w:proofErr w:type="spellEnd"/>
      <w:r w:rsidRPr="00A56D08">
        <w:rPr>
          <w:rFonts w:cs="Times New Roman"/>
          <w:i/>
          <w:iCs/>
          <w:szCs w:val="24"/>
        </w:rPr>
        <w:t xml:space="preserve"> 21st </w:t>
      </w:r>
      <w:proofErr w:type="spellStart"/>
      <w:r w:rsidRPr="00A56D08">
        <w:rPr>
          <w:rFonts w:cs="Times New Roman"/>
          <w:i/>
          <w:iCs/>
          <w:szCs w:val="24"/>
        </w:rPr>
        <w:t>century</w:t>
      </w:r>
      <w:proofErr w:type="spellEnd"/>
      <w:r w:rsidRPr="00A56D08">
        <w:rPr>
          <w:rFonts w:cs="Times New Roman"/>
          <w:szCs w:val="24"/>
        </w:rPr>
        <w:t xml:space="preserve">. Londýn: </w:t>
      </w:r>
      <w:proofErr w:type="spellStart"/>
      <w:r w:rsidRPr="00A56D08">
        <w:rPr>
          <w:rFonts w:cs="Times New Roman"/>
          <w:szCs w:val="24"/>
        </w:rPr>
        <w:t>Palgrave</w:t>
      </w:r>
      <w:proofErr w:type="spellEnd"/>
      <w:r w:rsidRPr="00A56D08">
        <w:rPr>
          <w:rFonts w:cs="Times New Roman"/>
          <w:szCs w:val="24"/>
        </w:rPr>
        <w:t xml:space="preserve"> </w:t>
      </w:r>
      <w:proofErr w:type="spellStart"/>
      <w:r w:rsidRPr="00A56D08">
        <w:rPr>
          <w:rFonts w:cs="Times New Roman"/>
          <w:szCs w:val="24"/>
        </w:rPr>
        <w:t>Macmillan</w:t>
      </w:r>
      <w:proofErr w:type="spellEnd"/>
      <w:r w:rsidRPr="00A56D08">
        <w:rPr>
          <w:rFonts w:cs="Times New Roman"/>
          <w:szCs w:val="24"/>
        </w:rPr>
        <w:t>, ISBN: 978-0-230-36772-2</w:t>
      </w:r>
    </w:p>
    <w:p w14:paraId="6F493E68" w14:textId="5BB3C1D9"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SCHMIED, Petr. 2017. </w:t>
      </w:r>
      <w:proofErr w:type="spellStart"/>
      <w:r w:rsidRPr="00A56D08">
        <w:rPr>
          <w:rFonts w:cs="Times New Roman"/>
          <w:i/>
          <w:iCs/>
          <w:szCs w:val="24"/>
        </w:rPr>
        <w:t>Behaviour</w:t>
      </w:r>
      <w:proofErr w:type="spellEnd"/>
      <w:r w:rsidRPr="00A56D08">
        <w:rPr>
          <w:rFonts w:cs="Times New Roman"/>
          <w:i/>
          <w:iCs/>
          <w:szCs w:val="24"/>
        </w:rPr>
        <w:t xml:space="preserve"> </w:t>
      </w:r>
      <w:proofErr w:type="spellStart"/>
      <w:r w:rsidRPr="00A56D08">
        <w:rPr>
          <w:rFonts w:cs="Times New Roman"/>
          <w:i/>
          <w:iCs/>
          <w:szCs w:val="24"/>
        </w:rPr>
        <w:t>change</w:t>
      </w:r>
      <w:proofErr w:type="spellEnd"/>
      <w:r w:rsidRPr="00A56D08">
        <w:rPr>
          <w:rFonts w:cs="Times New Roman"/>
          <w:i/>
          <w:iCs/>
          <w:szCs w:val="24"/>
        </w:rPr>
        <w:t xml:space="preserve"> </w:t>
      </w:r>
      <w:proofErr w:type="spellStart"/>
      <w:r w:rsidRPr="00A56D08">
        <w:rPr>
          <w:rFonts w:cs="Times New Roman"/>
          <w:i/>
          <w:iCs/>
          <w:szCs w:val="24"/>
        </w:rPr>
        <w:t>toolkit</w:t>
      </w:r>
      <w:proofErr w:type="spellEnd"/>
      <w:r w:rsidRPr="00A56D08">
        <w:rPr>
          <w:rFonts w:cs="Times New Roman"/>
          <w:i/>
          <w:iCs/>
          <w:szCs w:val="24"/>
        </w:rPr>
        <w:t xml:space="preserve"> for </w:t>
      </w:r>
      <w:proofErr w:type="spellStart"/>
      <w:r w:rsidRPr="00A56D08">
        <w:rPr>
          <w:rFonts w:cs="Times New Roman"/>
          <w:i/>
          <w:iCs/>
          <w:szCs w:val="24"/>
        </w:rPr>
        <w:t>international</w:t>
      </w:r>
      <w:proofErr w:type="spellEnd"/>
      <w:r w:rsidRPr="00A56D08">
        <w:rPr>
          <w:rFonts w:cs="Times New Roman"/>
          <w:i/>
          <w:iCs/>
          <w:szCs w:val="24"/>
        </w:rPr>
        <w:t xml:space="preserve"> development </w:t>
      </w:r>
      <w:proofErr w:type="spellStart"/>
      <w:r w:rsidRPr="00A56D08">
        <w:rPr>
          <w:rFonts w:cs="Times New Roman"/>
          <w:i/>
          <w:iCs/>
          <w:szCs w:val="24"/>
        </w:rPr>
        <w:t>practitioner</w:t>
      </w:r>
      <w:r w:rsidR="007C14E4">
        <w:rPr>
          <w:rFonts w:cs="Times New Roman"/>
          <w:i/>
          <w:iCs/>
          <w:szCs w:val="24"/>
        </w:rPr>
        <w:t>s</w:t>
      </w:r>
      <w:proofErr w:type="spellEnd"/>
      <w:r w:rsidR="007C14E4">
        <w:rPr>
          <w:rFonts w:cs="Times New Roman"/>
          <w:i/>
          <w:iCs/>
          <w:szCs w:val="24"/>
        </w:rPr>
        <w:t>. </w:t>
      </w:r>
      <w:proofErr w:type="spellStart"/>
      <w:r w:rsidRPr="00A56D08">
        <w:rPr>
          <w:rFonts w:cs="Times New Roman"/>
          <w:i/>
          <w:iCs/>
          <w:szCs w:val="24"/>
        </w:rPr>
        <w:t>Enabling</w:t>
      </w:r>
      <w:proofErr w:type="spellEnd"/>
      <w:r w:rsidRPr="00A56D08">
        <w:rPr>
          <w:rFonts w:cs="Times New Roman"/>
          <w:i/>
          <w:iCs/>
          <w:szCs w:val="24"/>
        </w:rPr>
        <w:t xml:space="preserve"> </w:t>
      </w:r>
      <w:proofErr w:type="spellStart"/>
      <w:r w:rsidRPr="00A56D08">
        <w:rPr>
          <w:rFonts w:cs="Times New Roman"/>
          <w:i/>
          <w:iCs/>
          <w:szCs w:val="24"/>
        </w:rPr>
        <w:t>people</w:t>
      </w:r>
      <w:proofErr w:type="spellEnd"/>
      <w:r w:rsidRPr="00A56D08">
        <w:rPr>
          <w:rFonts w:cs="Times New Roman"/>
          <w:i/>
          <w:iCs/>
          <w:szCs w:val="24"/>
        </w:rPr>
        <w:t xml:space="preserve"> to </w:t>
      </w:r>
      <w:proofErr w:type="spellStart"/>
      <w:r w:rsidRPr="00A56D08">
        <w:rPr>
          <w:rFonts w:cs="Times New Roman"/>
          <w:i/>
          <w:iCs/>
          <w:szCs w:val="24"/>
        </w:rPr>
        <w:t>practice</w:t>
      </w:r>
      <w:proofErr w:type="spellEnd"/>
      <w:r w:rsidRPr="00A56D08">
        <w:rPr>
          <w:rFonts w:cs="Times New Roman"/>
          <w:i/>
          <w:iCs/>
          <w:szCs w:val="24"/>
        </w:rPr>
        <w:t xml:space="preserve"> positive </w:t>
      </w:r>
      <w:proofErr w:type="spellStart"/>
      <w:r w:rsidRPr="00A56D08">
        <w:rPr>
          <w:rFonts w:cs="Times New Roman"/>
          <w:i/>
          <w:iCs/>
          <w:szCs w:val="24"/>
        </w:rPr>
        <w:t>behaviour</w:t>
      </w:r>
      <w:r w:rsidR="007C14E4">
        <w:rPr>
          <w:rFonts w:cs="Times New Roman"/>
          <w:i/>
          <w:iCs/>
          <w:szCs w:val="24"/>
        </w:rPr>
        <w:t>s</w:t>
      </w:r>
      <w:proofErr w:type="spellEnd"/>
      <w:r w:rsidR="007C14E4">
        <w:rPr>
          <w:rFonts w:cs="Times New Roman"/>
          <w:i/>
          <w:iCs/>
          <w:szCs w:val="24"/>
        </w:rPr>
        <w:t>. </w:t>
      </w:r>
      <w:r w:rsidRPr="00A56D08">
        <w:rPr>
          <w:rFonts w:cs="Times New Roman"/>
          <w:szCs w:val="24"/>
        </w:rPr>
        <w:t xml:space="preserve">Člověk v tísni. ISBN: 978-80-87456-83-5. [on-line]. [cit. 2022-09-05]. Dostupné z: </w:t>
      </w:r>
      <w:hyperlink r:id="rId51" w:history="1">
        <w:r w:rsidRPr="00A56D08">
          <w:rPr>
            <w:rStyle w:val="Hypertextovodkaz"/>
            <w:rFonts w:cs="Times New Roman"/>
            <w:szCs w:val="24"/>
          </w:rPr>
          <w:t>https://www.clovekvtisni.cz/media/publications/752/file/1498144203-behaviour-change-toolkit-mail.pdf</w:t>
        </w:r>
      </w:hyperlink>
      <w:r w:rsidRPr="00A56D08">
        <w:rPr>
          <w:rFonts w:cs="Times New Roman"/>
          <w:szCs w:val="24"/>
        </w:rPr>
        <w:t>.</w:t>
      </w:r>
    </w:p>
    <w:p w14:paraId="67EC1995" w14:textId="6D5D2E53"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SKOVAJSA, Marek a kol. 2010. </w:t>
      </w:r>
      <w:r w:rsidRPr="00A56D08">
        <w:rPr>
          <w:rFonts w:cs="Times New Roman"/>
          <w:i/>
          <w:iCs/>
          <w:szCs w:val="24"/>
        </w:rPr>
        <w:t>Občanský sektor. Organizovaná občanská společnost v České republice</w:t>
      </w:r>
      <w:r w:rsidRPr="00A56D08">
        <w:rPr>
          <w:rFonts w:cs="Times New Roman"/>
          <w:szCs w:val="24"/>
        </w:rPr>
        <w:t xml:space="preserve">. Praha: Portál </w:t>
      </w:r>
      <w:r w:rsidR="007C14E4">
        <w:rPr>
          <w:rFonts w:cs="Times New Roman"/>
          <w:szCs w:val="24"/>
        </w:rPr>
        <w:t>s. </w:t>
      </w:r>
      <w:r w:rsidRPr="00A56D08">
        <w:rPr>
          <w:rFonts w:cs="Times New Roman"/>
          <w:szCs w:val="24"/>
        </w:rPr>
        <w:t>r. o. ISBN 978-80-7367-681-0</w:t>
      </w:r>
    </w:p>
    <w:p w14:paraId="679E686E"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SMITH, D. H., SARDINHA, B., MOLDAVANOVA, A., DONG, H. K. D., KASSAM, M., LEE, Y.-j., a </w:t>
      </w:r>
      <w:proofErr w:type="spellStart"/>
      <w:r w:rsidRPr="00A56D08">
        <w:rPr>
          <w:rFonts w:cs="Times New Roman"/>
          <w:szCs w:val="24"/>
        </w:rPr>
        <w:t>A</w:t>
      </w:r>
      <w:proofErr w:type="spellEnd"/>
      <w:r w:rsidRPr="00A56D08">
        <w:rPr>
          <w:rFonts w:cs="Times New Roman"/>
          <w:szCs w:val="24"/>
        </w:rPr>
        <w:t xml:space="preserve">. SILLAH. 2016. </w:t>
      </w:r>
      <w:proofErr w:type="spellStart"/>
      <w:r w:rsidRPr="00A56D08">
        <w:rPr>
          <w:rFonts w:cs="Times New Roman"/>
          <w:i/>
          <w:iCs/>
          <w:szCs w:val="24"/>
        </w:rPr>
        <w:t>Conducive</w:t>
      </w:r>
      <w:proofErr w:type="spellEnd"/>
      <w:r w:rsidRPr="00A56D08">
        <w:rPr>
          <w:rFonts w:cs="Times New Roman"/>
          <w:i/>
          <w:iCs/>
          <w:szCs w:val="24"/>
        </w:rPr>
        <w:t xml:space="preserve"> </w:t>
      </w:r>
      <w:proofErr w:type="spellStart"/>
      <w:r w:rsidRPr="00A56D08">
        <w:rPr>
          <w:rFonts w:cs="Times New Roman"/>
          <w:i/>
          <w:iCs/>
          <w:szCs w:val="24"/>
        </w:rPr>
        <w:t>Motivations</w:t>
      </w:r>
      <w:proofErr w:type="spellEnd"/>
      <w:r w:rsidRPr="00A56D08">
        <w:rPr>
          <w:rFonts w:cs="Times New Roman"/>
          <w:i/>
          <w:iCs/>
          <w:szCs w:val="24"/>
        </w:rPr>
        <w:t xml:space="preserve"> and </w:t>
      </w:r>
      <w:proofErr w:type="spellStart"/>
      <w:r w:rsidRPr="00A56D08">
        <w:rPr>
          <w:rFonts w:cs="Times New Roman"/>
          <w:i/>
          <w:iCs/>
          <w:szCs w:val="24"/>
        </w:rPr>
        <w:t>Psychological</w:t>
      </w:r>
      <w:proofErr w:type="spellEnd"/>
      <w:r w:rsidRPr="00A56D08">
        <w:rPr>
          <w:rFonts w:cs="Times New Roman"/>
          <w:i/>
          <w:iCs/>
          <w:szCs w:val="24"/>
        </w:rPr>
        <w:t xml:space="preserve"> </w:t>
      </w:r>
      <w:proofErr w:type="spellStart"/>
      <w:r w:rsidRPr="00A56D08">
        <w:rPr>
          <w:rFonts w:cs="Times New Roman"/>
          <w:i/>
          <w:iCs/>
          <w:szCs w:val="24"/>
        </w:rPr>
        <w:t>Influences</w:t>
      </w:r>
      <w:proofErr w:type="spellEnd"/>
      <w:r w:rsidRPr="00A56D08">
        <w:rPr>
          <w:rFonts w:cs="Times New Roman"/>
          <w:i/>
          <w:iCs/>
          <w:szCs w:val="24"/>
        </w:rPr>
        <w:t xml:space="preserve"> on </w:t>
      </w:r>
      <w:proofErr w:type="spellStart"/>
      <w:r w:rsidRPr="00A56D08">
        <w:rPr>
          <w:rFonts w:cs="Times New Roman"/>
          <w:i/>
          <w:iCs/>
          <w:szCs w:val="24"/>
        </w:rPr>
        <w:t>Volunteering</w:t>
      </w:r>
      <w:proofErr w:type="spellEnd"/>
      <w:r w:rsidRPr="00A56D08">
        <w:rPr>
          <w:rFonts w:cs="Times New Roman"/>
          <w:i/>
          <w:iCs/>
          <w:szCs w:val="24"/>
        </w:rPr>
        <w:t xml:space="preserve">. </w:t>
      </w:r>
      <w:r w:rsidRPr="00A56D08">
        <w:rPr>
          <w:rFonts w:cs="Times New Roman"/>
          <w:szCs w:val="24"/>
        </w:rPr>
        <w:t>In</w:t>
      </w:r>
      <w:r w:rsidRPr="00A56D08">
        <w:rPr>
          <w:rFonts w:cs="Times New Roman"/>
          <w:i/>
          <w:iCs/>
          <w:szCs w:val="24"/>
        </w:rPr>
        <w:t xml:space="preserve">: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Palgrave</w:t>
      </w:r>
      <w:proofErr w:type="spellEnd"/>
      <w:r w:rsidRPr="00A56D08">
        <w:rPr>
          <w:rFonts w:cs="Times New Roman"/>
          <w:i/>
          <w:iCs/>
          <w:szCs w:val="24"/>
        </w:rPr>
        <w:t xml:space="preserve"> Handbook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i/>
          <w:iCs/>
          <w:szCs w:val="24"/>
        </w:rPr>
        <w:t xml:space="preserve">, </w:t>
      </w:r>
      <w:proofErr w:type="spellStart"/>
      <w:r w:rsidRPr="00A56D08">
        <w:rPr>
          <w:rFonts w:cs="Times New Roman"/>
          <w:i/>
          <w:iCs/>
          <w:szCs w:val="24"/>
        </w:rPr>
        <w:t>Civic</w:t>
      </w:r>
      <w:proofErr w:type="spellEnd"/>
      <w:r w:rsidRPr="00A56D08">
        <w:rPr>
          <w:rFonts w:cs="Times New Roman"/>
          <w:i/>
          <w:iCs/>
          <w:szCs w:val="24"/>
        </w:rPr>
        <w:t xml:space="preserve"> </w:t>
      </w:r>
      <w:proofErr w:type="spellStart"/>
      <w:r w:rsidRPr="00A56D08">
        <w:rPr>
          <w:rFonts w:cs="Times New Roman"/>
          <w:i/>
          <w:iCs/>
          <w:szCs w:val="24"/>
        </w:rPr>
        <w:t>Participation</w:t>
      </w:r>
      <w:proofErr w:type="spellEnd"/>
      <w:r w:rsidRPr="00A56D08">
        <w:rPr>
          <w:rFonts w:cs="Times New Roman"/>
          <w:i/>
          <w:iCs/>
          <w:szCs w:val="24"/>
        </w:rPr>
        <w:t xml:space="preserve">, and </w:t>
      </w:r>
      <w:proofErr w:type="spellStart"/>
      <w:r w:rsidRPr="00A56D08">
        <w:rPr>
          <w:rFonts w:cs="Times New Roman"/>
          <w:i/>
          <w:iCs/>
          <w:szCs w:val="24"/>
        </w:rPr>
        <w:t>Nonprofit</w:t>
      </w:r>
      <w:proofErr w:type="spellEnd"/>
      <w:r w:rsidRPr="00A56D08">
        <w:rPr>
          <w:rFonts w:cs="Times New Roman"/>
          <w:i/>
          <w:iCs/>
          <w:szCs w:val="24"/>
        </w:rPr>
        <w:t xml:space="preserve"> </w:t>
      </w:r>
      <w:proofErr w:type="spellStart"/>
      <w:r w:rsidRPr="00A56D08">
        <w:rPr>
          <w:rFonts w:cs="Times New Roman"/>
          <w:i/>
          <w:iCs/>
          <w:szCs w:val="24"/>
        </w:rPr>
        <w:t>Associations</w:t>
      </w:r>
      <w:proofErr w:type="spellEnd"/>
      <w:r w:rsidRPr="00A56D08">
        <w:rPr>
          <w:rFonts w:cs="Times New Roman"/>
          <w:szCs w:val="24"/>
        </w:rPr>
        <w:t xml:space="preserve">: 702-751. [on-line]. [cit. 2022-09-05]. Dostupné z: </w:t>
      </w:r>
      <w:hyperlink r:id="rId52" w:history="1">
        <w:r w:rsidRPr="00A56D08">
          <w:rPr>
            <w:rStyle w:val="Hypertextovodkaz"/>
            <w:rFonts w:cs="Times New Roman"/>
            <w:szCs w:val="24"/>
          </w:rPr>
          <w:t>https://www.academia.edu/35903848/Conducive_Motivations_and_Psychological_Influences_on_Volunteering</w:t>
        </w:r>
      </w:hyperlink>
      <w:r w:rsidRPr="00A56D08">
        <w:rPr>
          <w:rFonts w:cs="Times New Roman"/>
          <w:szCs w:val="24"/>
        </w:rPr>
        <w:t>.</w:t>
      </w:r>
    </w:p>
    <w:p w14:paraId="4319351A" w14:textId="316E2CF8" w:rsidR="002166D5" w:rsidRPr="00A56D08" w:rsidRDefault="002166D5" w:rsidP="002166D5">
      <w:pPr>
        <w:spacing w:line="288" w:lineRule="auto"/>
        <w:ind w:left="567" w:hanging="425"/>
        <w:jc w:val="left"/>
        <w:rPr>
          <w:rFonts w:cs="Times New Roman"/>
          <w:szCs w:val="24"/>
        </w:rPr>
      </w:pPr>
      <w:bookmarkStart w:id="61" w:name="_Hlk113398870"/>
      <w:r w:rsidRPr="00A56D08">
        <w:rPr>
          <w:rFonts w:cs="Times New Roman"/>
          <w:szCs w:val="24"/>
        </w:rPr>
        <w:t>STUKAS, A. A., SNYDER, M. a E. G. CLARY</w:t>
      </w:r>
      <w:bookmarkEnd w:id="61"/>
      <w:r w:rsidRPr="00A56D08">
        <w:rPr>
          <w:rFonts w:cs="Times New Roman"/>
          <w:szCs w:val="24"/>
        </w:rPr>
        <w:t xml:space="preserve">, 2008.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social</w:t>
      </w:r>
      <w:proofErr w:type="spellEnd"/>
      <w:r w:rsidRPr="00A56D08">
        <w:rPr>
          <w:rFonts w:cs="Times New Roman"/>
          <w:i/>
          <w:iCs/>
          <w:szCs w:val="24"/>
        </w:rPr>
        <w:t xml:space="preserve"> marketing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sm</w:t>
      </w:r>
      <w:proofErr w:type="spellEnd"/>
      <w:r w:rsidRPr="00A56D08">
        <w:rPr>
          <w:rFonts w:cs="Times New Roman"/>
          <w:i/>
          <w:iCs/>
          <w:szCs w:val="24"/>
        </w:rPr>
        <w:t xml:space="preserve">: A </w:t>
      </w:r>
      <w:proofErr w:type="spellStart"/>
      <w:r w:rsidRPr="00A56D08">
        <w:rPr>
          <w:rFonts w:cs="Times New Roman"/>
          <w:i/>
          <w:iCs/>
          <w:szCs w:val="24"/>
        </w:rPr>
        <w:t>functional</w:t>
      </w:r>
      <w:proofErr w:type="spellEnd"/>
      <w:r w:rsidRPr="00A56D08">
        <w:rPr>
          <w:rFonts w:cs="Times New Roman"/>
          <w:i/>
          <w:iCs/>
          <w:szCs w:val="24"/>
        </w:rPr>
        <w:t xml:space="preserve"> </w:t>
      </w:r>
      <w:proofErr w:type="spellStart"/>
      <w:r w:rsidRPr="00A56D08">
        <w:rPr>
          <w:rFonts w:cs="Times New Roman"/>
          <w:i/>
          <w:iCs/>
          <w:szCs w:val="24"/>
        </w:rPr>
        <w:t>approach</w:t>
      </w:r>
      <w:proofErr w:type="spellEnd"/>
      <w:r w:rsidRPr="00A56D08">
        <w:rPr>
          <w:rFonts w:cs="Times New Roman"/>
          <w:szCs w:val="24"/>
        </w:rPr>
        <w:t xml:space="preserve">. In: C. P. </w:t>
      </w:r>
      <w:proofErr w:type="spellStart"/>
      <w:r w:rsidRPr="00A56D08">
        <w:rPr>
          <w:rFonts w:cs="Times New Roman"/>
          <w:szCs w:val="24"/>
        </w:rPr>
        <w:t>Haugtvedt</w:t>
      </w:r>
      <w:proofErr w:type="spellEnd"/>
      <w:r w:rsidRPr="00A56D08">
        <w:rPr>
          <w:rFonts w:cs="Times New Roman"/>
          <w:szCs w:val="24"/>
        </w:rPr>
        <w:t xml:space="preserve">, P. </w:t>
      </w:r>
      <w:proofErr w:type="spellStart"/>
      <w:r w:rsidRPr="00A56D08">
        <w:rPr>
          <w:rFonts w:cs="Times New Roman"/>
          <w:szCs w:val="24"/>
        </w:rPr>
        <w:t>Herr</w:t>
      </w:r>
      <w:proofErr w:type="spellEnd"/>
      <w:r w:rsidRPr="00A56D08">
        <w:rPr>
          <w:rFonts w:cs="Times New Roman"/>
          <w:szCs w:val="24"/>
        </w:rPr>
        <w:t xml:space="preserve">, &amp; F. </w:t>
      </w:r>
      <w:proofErr w:type="spellStart"/>
      <w:r w:rsidRPr="00A56D08">
        <w:rPr>
          <w:rFonts w:cs="Times New Roman"/>
          <w:szCs w:val="24"/>
        </w:rPr>
        <w:t>Kardes</w:t>
      </w:r>
      <w:proofErr w:type="spellEnd"/>
      <w:r w:rsidRPr="00A56D08">
        <w:rPr>
          <w:rFonts w:cs="Times New Roman"/>
          <w:szCs w:val="24"/>
        </w:rPr>
        <w:t xml:space="preserve"> (Ed.), </w:t>
      </w:r>
      <w:r w:rsidRPr="00A56D08">
        <w:rPr>
          <w:rFonts w:cs="Times New Roman"/>
          <w:i/>
          <w:iCs/>
          <w:szCs w:val="24"/>
        </w:rPr>
        <w:t xml:space="preserve">Handbook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consumer</w:t>
      </w:r>
      <w:proofErr w:type="spellEnd"/>
      <w:r w:rsidRPr="00A56D08">
        <w:rPr>
          <w:rFonts w:cs="Times New Roman"/>
          <w:i/>
          <w:iCs/>
          <w:szCs w:val="24"/>
        </w:rPr>
        <w:t xml:space="preserve"> psychology</w:t>
      </w:r>
      <w:r w:rsidRPr="00A56D08">
        <w:rPr>
          <w:rFonts w:cs="Times New Roman"/>
          <w:szCs w:val="24"/>
        </w:rPr>
        <w:t xml:space="preserve"> (</w:t>
      </w:r>
      <w:r w:rsidR="007C14E4">
        <w:rPr>
          <w:rFonts w:cs="Times New Roman"/>
          <w:szCs w:val="24"/>
        </w:rPr>
        <w:t>s. </w:t>
      </w:r>
      <w:r w:rsidRPr="00A56D08">
        <w:rPr>
          <w:rFonts w:cs="Times New Roman"/>
          <w:szCs w:val="24"/>
        </w:rPr>
        <w:t xml:space="preserve">959-979). </w:t>
      </w:r>
      <w:proofErr w:type="spellStart"/>
      <w:r w:rsidRPr="00A56D08">
        <w:rPr>
          <w:rFonts w:cs="Times New Roman"/>
          <w:szCs w:val="24"/>
        </w:rPr>
        <w:t>Mahwah</w:t>
      </w:r>
      <w:proofErr w:type="spellEnd"/>
      <w:r w:rsidRPr="00A56D08">
        <w:rPr>
          <w:rFonts w:cs="Times New Roman"/>
          <w:szCs w:val="24"/>
        </w:rPr>
        <w:t xml:space="preserve">, New Jersey: </w:t>
      </w:r>
      <w:proofErr w:type="spellStart"/>
      <w:r w:rsidRPr="00A56D08">
        <w:rPr>
          <w:rFonts w:cs="Times New Roman"/>
          <w:szCs w:val="24"/>
        </w:rPr>
        <w:t>Erlbaum</w:t>
      </w:r>
      <w:proofErr w:type="spellEnd"/>
      <w:r w:rsidRPr="00A56D08">
        <w:rPr>
          <w:rFonts w:cs="Times New Roman"/>
          <w:szCs w:val="24"/>
        </w:rPr>
        <w:t xml:space="preserve">. [on-line]. [cit. 2022-09-06]. Dostupné z: </w:t>
      </w:r>
      <w:hyperlink r:id="rId53" w:history="1">
        <w:r w:rsidRPr="00A56D08">
          <w:rPr>
            <w:rStyle w:val="Hypertextovodkaz"/>
            <w:rFonts w:cs="Times New Roman"/>
            <w:szCs w:val="24"/>
          </w:rPr>
          <w:t>https://www.academia.edu/877045/The_social_marketing_of_volunteerism_A_functional_approach</w:t>
        </w:r>
      </w:hyperlink>
      <w:r w:rsidRPr="00A56D08">
        <w:rPr>
          <w:rFonts w:cs="Times New Roman"/>
          <w:szCs w:val="24"/>
        </w:rPr>
        <w:t>.</w:t>
      </w:r>
    </w:p>
    <w:p w14:paraId="39170AED"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TOMEK, Ivan. 2017. </w:t>
      </w:r>
      <w:r w:rsidRPr="00A56D08">
        <w:rPr>
          <w:rFonts w:cs="Times New Roman"/>
          <w:i/>
          <w:iCs/>
          <w:szCs w:val="24"/>
        </w:rPr>
        <w:t>Informovanost</w:t>
      </w:r>
      <w:r w:rsidRPr="00A56D08">
        <w:rPr>
          <w:rFonts w:cs="Times New Roman"/>
          <w:szCs w:val="24"/>
        </w:rPr>
        <w:t xml:space="preserve">. In: </w:t>
      </w:r>
      <w:r w:rsidRPr="00A56D08">
        <w:rPr>
          <w:rFonts w:cs="Times New Roman"/>
          <w:i/>
          <w:iCs/>
          <w:szCs w:val="24"/>
        </w:rPr>
        <w:t xml:space="preserve">Sociologická encyklopedie. </w:t>
      </w:r>
      <w:r w:rsidRPr="00A56D08">
        <w:rPr>
          <w:rFonts w:cs="Times New Roman"/>
          <w:szCs w:val="24"/>
        </w:rPr>
        <w:t xml:space="preserve">Sociologický ústav AV ČR, V.V.I. [on-line]. [cit. 2022-10-20]. Dostupné z: </w:t>
      </w:r>
      <w:hyperlink r:id="rId54" w:history="1">
        <w:r w:rsidRPr="00A56D08">
          <w:rPr>
            <w:rStyle w:val="Hypertextovodkaz"/>
            <w:rFonts w:cs="Times New Roman"/>
            <w:szCs w:val="24"/>
          </w:rPr>
          <w:t>https://encyklopedie.soc.cas.cz/w/Informovanost</w:t>
        </w:r>
      </w:hyperlink>
      <w:r w:rsidRPr="00A56D08">
        <w:rPr>
          <w:rFonts w:cs="Times New Roman"/>
          <w:szCs w:val="24"/>
        </w:rPr>
        <w:t>.</w:t>
      </w:r>
    </w:p>
    <w:p w14:paraId="440AEFD4"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TOŠNER, Jiří. 2014.  </w:t>
      </w:r>
      <w:r w:rsidRPr="00A56D08">
        <w:rPr>
          <w:rFonts w:cs="Times New Roman"/>
          <w:i/>
          <w:iCs/>
          <w:szCs w:val="24"/>
        </w:rPr>
        <w:t>Studie o dobrovolnictví</w:t>
      </w:r>
      <w:r w:rsidRPr="00A56D08">
        <w:rPr>
          <w:rFonts w:cs="Times New Roman"/>
          <w:szCs w:val="24"/>
        </w:rPr>
        <w:t>. Praha: HESTIA – Národní dobrovolnické centrum. [on-line]. [cit. 2022-08-11]. Dostupné z: https://www.vlada.cz/assets/ppov/rnno/dokumenty/studie_tosner_pro_web.pdf.</w:t>
      </w:r>
    </w:p>
    <w:p w14:paraId="729F67A9"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VALNÉ SHROMÁŽDĚNÍ ORGANIZACE SPOJENÝCH NÁRODŮ (OSN). 2016. </w:t>
      </w:r>
      <w:proofErr w:type="spellStart"/>
      <w:r w:rsidRPr="00A56D08">
        <w:rPr>
          <w:rFonts w:cs="Times New Roman"/>
          <w:i/>
          <w:iCs/>
          <w:szCs w:val="24"/>
        </w:rPr>
        <w:t>Resolution</w:t>
      </w:r>
      <w:proofErr w:type="spellEnd"/>
      <w:r w:rsidRPr="00A56D08">
        <w:rPr>
          <w:rFonts w:cs="Times New Roman"/>
          <w:i/>
          <w:iCs/>
          <w:szCs w:val="24"/>
        </w:rPr>
        <w:t xml:space="preserve"> </w:t>
      </w:r>
      <w:proofErr w:type="spellStart"/>
      <w:r w:rsidRPr="00A56D08">
        <w:rPr>
          <w:rFonts w:cs="Times New Roman"/>
          <w:i/>
          <w:iCs/>
          <w:szCs w:val="24"/>
        </w:rPr>
        <w:t>adopted</w:t>
      </w:r>
      <w:proofErr w:type="spellEnd"/>
      <w:r w:rsidRPr="00A56D08">
        <w:rPr>
          <w:rFonts w:cs="Times New Roman"/>
          <w:i/>
          <w:iCs/>
          <w:szCs w:val="24"/>
        </w:rPr>
        <w:t xml:space="preserve"> by </w:t>
      </w:r>
      <w:proofErr w:type="spellStart"/>
      <w:r w:rsidRPr="00A56D08">
        <w:rPr>
          <w:rFonts w:cs="Times New Roman"/>
          <w:i/>
          <w:iCs/>
          <w:szCs w:val="24"/>
        </w:rPr>
        <w:t>the</w:t>
      </w:r>
      <w:proofErr w:type="spellEnd"/>
      <w:r w:rsidRPr="00A56D08">
        <w:rPr>
          <w:rFonts w:cs="Times New Roman"/>
          <w:i/>
          <w:iCs/>
          <w:szCs w:val="24"/>
        </w:rPr>
        <w:t xml:space="preserve"> General </w:t>
      </w:r>
      <w:proofErr w:type="spellStart"/>
      <w:r w:rsidRPr="00A56D08">
        <w:rPr>
          <w:rFonts w:cs="Times New Roman"/>
          <w:i/>
          <w:iCs/>
          <w:szCs w:val="24"/>
        </w:rPr>
        <w:t>Assembly</w:t>
      </w:r>
      <w:proofErr w:type="spellEnd"/>
      <w:r w:rsidRPr="00A56D08">
        <w:rPr>
          <w:rFonts w:cs="Times New Roman"/>
          <w:i/>
          <w:iCs/>
          <w:szCs w:val="24"/>
        </w:rPr>
        <w:t xml:space="preserve"> on 17 </w:t>
      </w:r>
      <w:proofErr w:type="spellStart"/>
      <w:r w:rsidRPr="00A56D08">
        <w:rPr>
          <w:rFonts w:cs="Times New Roman"/>
          <w:i/>
          <w:iCs/>
          <w:szCs w:val="24"/>
        </w:rPr>
        <w:t>December</w:t>
      </w:r>
      <w:proofErr w:type="spellEnd"/>
      <w:r w:rsidRPr="00A56D08">
        <w:rPr>
          <w:rFonts w:cs="Times New Roman"/>
          <w:i/>
          <w:iCs/>
          <w:szCs w:val="24"/>
        </w:rPr>
        <w:t xml:space="preserve"> 2015: 70/129. </w:t>
      </w:r>
      <w:proofErr w:type="spellStart"/>
      <w:r w:rsidRPr="00A56D08">
        <w:rPr>
          <w:rFonts w:cs="Times New Roman"/>
          <w:i/>
          <w:iCs/>
          <w:szCs w:val="24"/>
        </w:rPr>
        <w:t>Integrating</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i/>
          <w:iCs/>
          <w:szCs w:val="24"/>
        </w:rPr>
        <w:t xml:space="preserve"> </w:t>
      </w:r>
      <w:proofErr w:type="spellStart"/>
      <w:r w:rsidRPr="00A56D08">
        <w:rPr>
          <w:rFonts w:cs="Times New Roman"/>
          <w:i/>
          <w:iCs/>
          <w:szCs w:val="24"/>
        </w:rPr>
        <w:t>into</w:t>
      </w:r>
      <w:proofErr w:type="spellEnd"/>
      <w:r w:rsidRPr="00A56D08">
        <w:rPr>
          <w:rFonts w:cs="Times New Roman"/>
          <w:i/>
          <w:iCs/>
          <w:szCs w:val="24"/>
        </w:rPr>
        <w:t xml:space="preserve"> </w:t>
      </w:r>
      <w:proofErr w:type="spellStart"/>
      <w:r w:rsidRPr="00A56D08">
        <w:rPr>
          <w:rFonts w:cs="Times New Roman"/>
          <w:i/>
          <w:iCs/>
          <w:szCs w:val="24"/>
        </w:rPr>
        <w:t>peace</w:t>
      </w:r>
      <w:proofErr w:type="spellEnd"/>
      <w:r w:rsidRPr="00A56D08">
        <w:rPr>
          <w:rFonts w:cs="Times New Roman"/>
          <w:i/>
          <w:iCs/>
          <w:szCs w:val="24"/>
        </w:rPr>
        <w:t xml:space="preserve"> and development: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plan</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action</w:t>
      </w:r>
      <w:proofErr w:type="spellEnd"/>
      <w:r w:rsidRPr="00A56D08">
        <w:rPr>
          <w:rFonts w:cs="Times New Roman"/>
          <w:i/>
          <w:iCs/>
          <w:szCs w:val="24"/>
        </w:rPr>
        <w:t xml:space="preserve"> for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next</w:t>
      </w:r>
      <w:proofErr w:type="spellEnd"/>
      <w:r w:rsidRPr="00A56D08">
        <w:rPr>
          <w:rFonts w:cs="Times New Roman"/>
          <w:i/>
          <w:iCs/>
          <w:szCs w:val="24"/>
        </w:rPr>
        <w:t xml:space="preserve"> </w:t>
      </w:r>
      <w:proofErr w:type="spellStart"/>
      <w:r w:rsidRPr="00A56D08">
        <w:rPr>
          <w:rFonts w:cs="Times New Roman"/>
          <w:i/>
          <w:iCs/>
          <w:szCs w:val="24"/>
        </w:rPr>
        <w:t>decade</w:t>
      </w:r>
      <w:proofErr w:type="spellEnd"/>
      <w:r w:rsidRPr="00A56D08">
        <w:rPr>
          <w:rFonts w:cs="Times New Roman"/>
          <w:i/>
          <w:iCs/>
          <w:szCs w:val="24"/>
        </w:rPr>
        <w:t xml:space="preserve"> and </w:t>
      </w:r>
      <w:proofErr w:type="spellStart"/>
      <w:r w:rsidRPr="00A56D08">
        <w:rPr>
          <w:rFonts w:cs="Times New Roman"/>
          <w:i/>
          <w:iCs/>
          <w:szCs w:val="24"/>
        </w:rPr>
        <w:t>beyond</w:t>
      </w:r>
      <w:proofErr w:type="spellEnd"/>
      <w:r w:rsidRPr="00A56D08">
        <w:rPr>
          <w:rFonts w:cs="Times New Roman"/>
          <w:i/>
          <w:iCs/>
          <w:szCs w:val="24"/>
        </w:rPr>
        <w:t xml:space="preserve">. </w:t>
      </w:r>
      <w:r w:rsidRPr="00A56D08">
        <w:rPr>
          <w:rFonts w:cs="Times New Roman"/>
          <w:szCs w:val="24"/>
        </w:rPr>
        <w:t xml:space="preserve">New York: UN. General </w:t>
      </w:r>
      <w:proofErr w:type="spellStart"/>
      <w:r w:rsidRPr="00A56D08">
        <w:rPr>
          <w:rFonts w:cs="Times New Roman"/>
          <w:szCs w:val="24"/>
        </w:rPr>
        <w:t>Assembly</w:t>
      </w:r>
      <w:proofErr w:type="spellEnd"/>
      <w:r w:rsidRPr="00A56D08">
        <w:rPr>
          <w:rFonts w:cs="Times New Roman"/>
          <w:szCs w:val="24"/>
        </w:rPr>
        <w:t xml:space="preserve">. [on-line]. [cit. 2022-06-15]. Dostupné z: </w:t>
      </w:r>
      <w:hyperlink r:id="rId55" w:history="1">
        <w:r w:rsidRPr="00A56D08">
          <w:rPr>
            <w:rStyle w:val="Hypertextovodkaz"/>
            <w:rFonts w:cs="Times New Roman"/>
            <w:color w:val="auto"/>
            <w:szCs w:val="24"/>
            <w:u w:val="none"/>
          </w:rPr>
          <w:t>https://digitallibrary.un.org/record/820866</w:t>
        </w:r>
      </w:hyperlink>
      <w:r w:rsidRPr="00A56D08">
        <w:rPr>
          <w:rStyle w:val="Hypertextovodkaz"/>
          <w:rFonts w:cs="Times New Roman"/>
          <w:color w:val="auto"/>
          <w:szCs w:val="24"/>
          <w:u w:val="none"/>
        </w:rPr>
        <w:t>.</w:t>
      </w:r>
    </w:p>
    <w:p w14:paraId="6858C1D1" w14:textId="5E215B2A"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VAN BOCHOVE, M., TONKENS, E., VERPLANKE, L. a </w:t>
      </w:r>
      <w:r w:rsidR="007C14E4">
        <w:rPr>
          <w:rFonts w:cs="Times New Roman"/>
          <w:szCs w:val="24"/>
        </w:rPr>
        <w:t>S. </w:t>
      </w:r>
      <w:r w:rsidRPr="00A56D08">
        <w:rPr>
          <w:rFonts w:cs="Times New Roman"/>
          <w:szCs w:val="24"/>
        </w:rPr>
        <w:t xml:space="preserve">ROGGEVEEN. 2016. </w:t>
      </w:r>
      <w:proofErr w:type="spellStart"/>
      <w:r w:rsidRPr="00A56D08">
        <w:rPr>
          <w:rFonts w:cs="Times New Roman"/>
          <w:i/>
          <w:iCs/>
          <w:szCs w:val="24"/>
        </w:rPr>
        <w:t>Reconstructing</w:t>
      </w:r>
      <w:proofErr w:type="spellEnd"/>
      <w:r w:rsidRPr="00A56D08">
        <w:rPr>
          <w:rFonts w:cs="Times New Roman"/>
          <w:i/>
          <w:iCs/>
          <w:szCs w:val="24"/>
        </w:rPr>
        <w:t xml:space="preserve">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professional</w:t>
      </w:r>
      <w:proofErr w:type="spellEnd"/>
      <w:r w:rsidRPr="00A56D08">
        <w:rPr>
          <w:rFonts w:cs="Times New Roman"/>
          <w:i/>
          <w:iCs/>
          <w:szCs w:val="24"/>
        </w:rPr>
        <w:t xml:space="preserve"> </w:t>
      </w:r>
      <w:proofErr w:type="spellStart"/>
      <w:r w:rsidRPr="00A56D08">
        <w:rPr>
          <w:rFonts w:cs="Times New Roman"/>
          <w:i/>
          <w:iCs/>
          <w:szCs w:val="24"/>
        </w:rPr>
        <w:t>domain</w:t>
      </w:r>
      <w:proofErr w:type="spellEnd"/>
      <w:r w:rsidRPr="00A56D08">
        <w:rPr>
          <w:rFonts w:cs="Times New Roman"/>
          <w:i/>
          <w:iCs/>
          <w:szCs w:val="24"/>
        </w:rPr>
        <w:t xml:space="preserve">: </w:t>
      </w:r>
      <w:proofErr w:type="spellStart"/>
      <w:r w:rsidRPr="00A56D08">
        <w:rPr>
          <w:rFonts w:cs="Times New Roman"/>
          <w:i/>
          <w:iCs/>
          <w:szCs w:val="24"/>
        </w:rPr>
        <w:t>Boundary</w:t>
      </w:r>
      <w:proofErr w:type="spellEnd"/>
      <w:r w:rsidRPr="00A56D08">
        <w:rPr>
          <w:rFonts w:cs="Times New Roman"/>
          <w:i/>
          <w:iCs/>
          <w:szCs w:val="24"/>
        </w:rPr>
        <w:t xml:space="preserve"> </w:t>
      </w:r>
      <w:proofErr w:type="spellStart"/>
      <w:r w:rsidRPr="00A56D08">
        <w:rPr>
          <w:rFonts w:cs="Times New Roman"/>
          <w:i/>
          <w:iCs/>
          <w:szCs w:val="24"/>
        </w:rPr>
        <w:t>work</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professionals</w:t>
      </w:r>
      <w:proofErr w:type="spellEnd"/>
      <w:r w:rsidRPr="00A56D08">
        <w:rPr>
          <w:rFonts w:cs="Times New Roman"/>
          <w:i/>
          <w:iCs/>
          <w:szCs w:val="24"/>
        </w:rPr>
        <w:t xml:space="preserve"> and </w:t>
      </w:r>
      <w:proofErr w:type="spellStart"/>
      <w:r w:rsidRPr="00A56D08">
        <w:rPr>
          <w:rFonts w:cs="Times New Roman"/>
          <w:i/>
          <w:iCs/>
          <w:szCs w:val="24"/>
        </w:rPr>
        <w:t>volunteers</w:t>
      </w:r>
      <w:proofErr w:type="spellEnd"/>
      <w:r w:rsidRPr="00A56D08">
        <w:rPr>
          <w:rFonts w:cs="Times New Roman"/>
          <w:i/>
          <w:iCs/>
          <w:szCs w:val="24"/>
        </w:rPr>
        <w:t xml:space="preserve"> in </w:t>
      </w:r>
      <w:proofErr w:type="spellStart"/>
      <w:r w:rsidRPr="00A56D08">
        <w:rPr>
          <w:rFonts w:cs="Times New Roman"/>
          <w:i/>
          <w:iCs/>
          <w:szCs w:val="24"/>
        </w:rPr>
        <w:t>the</w:t>
      </w:r>
      <w:proofErr w:type="spellEnd"/>
      <w:r w:rsidRPr="00A56D08">
        <w:rPr>
          <w:rFonts w:cs="Times New Roman"/>
          <w:i/>
          <w:iCs/>
          <w:szCs w:val="24"/>
        </w:rPr>
        <w:t xml:space="preserve"> </w:t>
      </w:r>
      <w:proofErr w:type="spellStart"/>
      <w:r w:rsidRPr="00A56D08">
        <w:rPr>
          <w:rFonts w:cs="Times New Roman"/>
          <w:i/>
          <w:iCs/>
          <w:szCs w:val="24"/>
        </w:rPr>
        <w:t>context</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social</w:t>
      </w:r>
      <w:proofErr w:type="spellEnd"/>
      <w:r w:rsidRPr="00A56D08">
        <w:rPr>
          <w:rFonts w:cs="Times New Roman"/>
          <w:i/>
          <w:iCs/>
          <w:szCs w:val="24"/>
        </w:rPr>
        <w:t xml:space="preserve"> </w:t>
      </w:r>
      <w:proofErr w:type="spellStart"/>
      <w:r w:rsidRPr="00A56D08">
        <w:rPr>
          <w:rFonts w:cs="Times New Roman"/>
          <w:i/>
          <w:iCs/>
          <w:szCs w:val="24"/>
        </w:rPr>
        <w:t>service</w:t>
      </w:r>
      <w:proofErr w:type="spellEnd"/>
      <w:r w:rsidRPr="00A56D08">
        <w:rPr>
          <w:rFonts w:cs="Times New Roman"/>
          <w:i/>
          <w:iCs/>
          <w:szCs w:val="24"/>
        </w:rPr>
        <w:t xml:space="preserve"> </w:t>
      </w:r>
      <w:proofErr w:type="spellStart"/>
      <w:r w:rsidRPr="00A56D08">
        <w:rPr>
          <w:rFonts w:cs="Times New Roman"/>
          <w:i/>
          <w:iCs/>
          <w:szCs w:val="24"/>
        </w:rPr>
        <w:t>reform</w:t>
      </w:r>
      <w:proofErr w:type="spellEnd"/>
      <w:r w:rsidRPr="00A56D08">
        <w:rPr>
          <w:rFonts w:cs="Times New Roman"/>
          <w:szCs w:val="24"/>
        </w:rPr>
        <w:t xml:space="preserve">. In: </w:t>
      </w:r>
      <w:proofErr w:type="spellStart"/>
      <w:r w:rsidRPr="00A56D08">
        <w:rPr>
          <w:rFonts w:cs="Times New Roman"/>
          <w:i/>
          <w:iCs/>
          <w:szCs w:val="24"/>
        </w:rPr>
        <w:t>Current</w:t>
      </w:r>
      <w:proofErr w:type="spellEnd"/>
      <w:r w:rsidRPr="00A56D08">
        <w:rPr>
          <w:rFonts w:cs="Times New Roman"/>
          <w:i/>
          <w:iCs/>
          <w:szCs w:val="24"/>
        </w:rPr>
        <w:t xml:space="preserve"> Sociology.</w:t>
      </w:r>
      <w:r w:rsidRPr="00A56D08">
        <w:rPr>
          <w:rFonts w:cs="Times New Roman"/>
          <w:szCs w:val="24"/>
        </w:rPr>
        <w:t xml:space="preserve"> (Vol. 66(3)): </w:t>
      </w:r>
      <w:r w:rsidRPr="00A56D08">
        <w:rPr>
          <w:rFonts w:cs="Times New Roman"/>
          <w:szCs w:val="24"/>
        </w:rPr>
        <w:lastRenderedPageBreak/>
        <w:t xml:space="preserve">392–411. [on-line]. [cit. 2022-08-04]. Dostupné z: </w:t>
      </w:r>
      <w:hyperlink r:id="rId56" w:history="1">
        <w:r w:rsidRPr="00A56D08">
          <w:rPr>
            <w:rStyle w:val="Hypertextovodkaz"/>
            <w:rFonts w:cs="Times New Roman"/>
            <w:szCs w:val="24"/>
          </w:rPr>
          <w:t>https://journals.sagepub.com/doi/full/10.1177/0011392116677300</w:t>
        </w:r>
      </w:hyperlink>
      <w:r w:rsidRPr="00A56D08">
        <w:rPr>
          <w:rFonts w:cs="Times New Roman"/>
          <w:szCs w:val="24"/>
        </w:rPr>
        <w:t>.</w:t>
      </w:r>
    </w:p>
    <w:p w14:paraId="30105FD8" w14:textId="77777777"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VAN VIANEN, A. E. M., NIJSTAD, B. A. a O. F VOSKUIJL. 2008. </w:t>
      </w:r>
      <w:r w:rsidRPr="00A56D08">
        <w:rPr>
          <w:rFonts w:cs="Times New Roman"/>
          <w:i/>
          <w:iCs/>
          <w:szCs w:val="24"/>
        </w:rPr>
        <w:t xml:space="preserve">A Person-Environment Fit </w:t>
      </w:r>
      <w:proofErr w:type="spellStart"/>
      <w:r w:rsidRPr="00A56D08">
        <w:rPr>
          <w:rFonts w:cs="Times New Roman"/>
          <w:i/>
          <w:iCs/>
          <w:szCs w:val="24"/>
        </w:rPr>
        <w:t>Approach</w:t>
      </w:r>
      <w:proofErr w:type="spellEnd"/>
      <w:r w:rsidRPr="00A56D08">
        <w:rPr>
          <w:rFonts w:cs="Times New Roman"/>
          <w:i/>
          <w:iCs/>
          <w:szCs w:val="24"/>
        </w:rPr>
        <w:t xml:space="preserve"> to </w:t>
      </w:r>
      <w:proofErr w:type="spellStart"/>
      <w:r w:rsidRPr="00A56D08">
        <w:rPr>
          <w:rFonts w:cs="Times New Roman"/>
          <w:i/>
          <w:iCs/>
          <w:szCs w:val="24"/>
        </w:rPr>
        <w:t>Volunteerism</w:t>
      </w:r>
      <w:proofErr w:type="spellEnd"/>
      <w:r w:rsidRPr="00A56D08">
        <w:rPr>
          <w:rFonts w:cs="Times New Roman"/>
          <w:i/>
          <w:iCs/>
          <w:szCs w:val="24"/>
        </w:rPr>
        <w:t xml:space="preserve">: </w:t>
      </w:r>
      <w:proofErr w:type="spellStart"/>
      <w:r w:rsidRPr="00A56D08">
        <w:rPr>
          <w:rFonts w:cs="Times New Roman"/>
          <w:i/>
          <w:iCs/>
          <w:szCs w:val="24"/>
        </w:rPr>
        <w:t>Volunteer</w:t>
      </w:r>
      <w:proofErr w:type="spellEnd"/>
      <w:r w:rsidRPr="00A56D08">
        <w:rPr>
          <w:rFonts w:cs="Times New Roman"/>
          <w:i/>
          <w:iCs/>
          <w:szCs w:val="24"/>
        </w:rPr>
        <w:t xml:space="preserve"> Personality Fit and </w:t>
      </w:r>
      <w:proofErr w:type="spellStart"/>
      <w:r w:rsidRPr="00A56D08">
        <w:rPr>
          <w:rFonts w:cs="Times New Roman"/>
          <w:i/>
          <w:iCs/>
          <w:szCs w:val="24"/>
        </w:rPr>
        <w:t>Culture</w:t>
      </w:r>
      <w:proofErr w:type="spellEnd"/>
      <w:r w:rsidRPr="00A56D08">
        <w:rPr>
          <w:rFonts w:cs="Times New Roman"/>
          <w:i/>
          <w:iCs/>
          <w:szCs w:val="24"/>
        </w:rPr>
        <w:t xml:space="preserve"> Fit as </w:t>
      </w:r>
      <w:proofErr w:type="spellStart"/>
      <w:r w:rsidRPr="00A56D08">
        <w:rPr>
          <w:rFonts w:cs="Times New Roman"/>
          <w:i/>
          <w:iCs/>
          <w:szCs w:val="24"/>
        </w:rPr>
        <w:t>Predictors</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Affective</w:t>
      </w:r>
      <w:proofErr w:type="spellEnd"/>
      <w:r w:rsidRPr="00A56D08">
        <w:rPr>
          <w:rFonts w:cs="Times New Roman"/>
          <w:i/>
          <w:iCs/>
          <w:szCs w:val="24"/>
        </w:rPr>
        <w:t xml:space="preserve"> </w:t>
      </w:r>
      <w:proofErr w:type="spellStart"/>
      <w:r w:rsidRPr="00A56D08">
        <w:rPr>
          <w:rFonts w:cs="Times New Roman"/>
          <w:i/>
          <w:iCs/>
          <w:szCs w:val="24"/>
        </w:rPr>
        <w:t>Outcomes</w:t>
      </w:r>
      <w:proofErr w:type="spellEnd"/>
      <w:r w:rsidRPr="00A56D08">
        <w:rPr>
          <w:rFonts w:cs="Times New Roman"/>
          <w:szCs w:val="24"/>
        </w:rPr>
        <w:t xml:space="preserve">, In: </w:t>
      </w:r>
      <w:r w:rsidRPr="00A56D08">
        <w:rPr>
          <w:rFonts w:cs="Times New Roman"/>
          <w:i/>
          <w:iCs/>
          <w:szCs w:val="24"/>
        </w:rPr>
        <w:t xml:space="preserve">Basic and </w:t>
      </w:r>
      <w:proofErr w:type="spellStart"/>
      <w:r w:rsidRPr="00A56D08">
        <w:rPr>
          <w:rFonts w:cs="Times New Roman"/>
          <w:i/>
          <w:iCs/>
          <w:szCs w:val="24"/>
        </w:rPr>
        <w:t>Applied</w:t>
      </w:r>
      <w:proofErr w:type="spellEnd"/>
      <w:r w:rsidRPr="00A56D08">
        <w:rPr>
          <w:rFonts w:cs="Times New Roman"/>
          <w:i/>
          <w:iCs/>
          <w:szCs w:val="24"/>
        </w:rPr>
        <w:t xml:space="preserve"> </w:t>
      </w:r>
      <w:proofErr w:type="spellStart"/>
      <w:r w:rsidRPr="00A56D08">
        <w:rPr>
          <w:rFonts w:cs="Times New Roman"/>
          <w:i/>
          <w:iCs/>
          <w:szCs w:val="24"/>
        </w:rPr>
        <w:t>Social</w:t>
      </w:r>
      <w:proofErr w:type="spellEnd"/>
      <w:r w:rsidRPr="00A56D08">
        <w:rPr>
          <w:rFonts w:cs="Times New Roman"/>
          <w:i/>
          <w:iCs/>
          <w:szCs w:val="24"/>
        </w:rPr>
        <w:t xml:space="preserve"> Psychology</w:t>
      </w:r>
      <w:r w:rsidRPr="00A56D08">
        <w:rPr>
          <w:rFonts w:cs="Times New Roman"/>
          <w:szCs w:val="24"/>
        </w:rPr>
        <w:t xml:space="preserve"> (30:2): 153–166. [on-line]. [cit. 2022-09-04]. Dostupné z: </w:t>
      </w:r>
      <w:hyperlink r:id="rId57" w:history="1">
        <w:r w:rsidRPr="00A56D08">
          <w:rPr>
            <w:rStyle w:val="Hypertextovodkaz"/>
            <w:rFonts w:cs="Times New Roman"/>
            <w:szCs w:val="24"/>
          </w:rPr>
          <w:t>https://www.academia.edu/16737472/A_Person-Environment_Fit_Approach_to_Volunteerism_Volunteer_Personality_Fit_and_Culture_Fit_as_Predictors_of_Affective_Outcomes</w:t>
        </w:r>
      </w:hyperlink>
      <w:r w:rsidRPr="00A56D08">
        <w:rPr>
          <w:rFonts w:cs="Times New Roman"/>
          <w:szCs w:val="24"/>
        </w:rPr>
        <w:t>.</w:t>
      </w:r>
    </w:p>
    <w:p w14:paraId="7F39B10A" w14:textId="3926EF1F" w:rsidR="002166D5" w:rsidRPr="00A56D08" w:rsidRDefault="002166D5" w:rsidP="002166D5">
      <w:pPr>
        <w:spacing w:line="288" w:lineRule="auto"/>
        <w:ind w:left="567" w:hanging="425"/>
        <w:jc w:val="left"/>
        <w:rPr>
          <w:rStyle w:val="Hypertextovodkaz"/>
          <w:rFonts w:cs="Times New Roman"/>
          <w:szCs w:val="24"/>
        </w:rPr>
      </w:pPr>
      <w:bookmarkStart w:id="62" w:name="_Hlk113086832"/>
      <w:r w:rsidRPr="00A56D08">
        <w:rPr>
          <w:rFonts w:cs="Times New Roman"/>
          <w:szCs w:val="24"/>
        </w:rPr>
        <w:t xml:space="preserve">VAN WILLIGEN, </w:t>
      </w:r>
      <w:proofErr w:type="spellStart"/>
      <w:r w:rsidRPr="00A56D08">
        <w:rPr>
          <w:rFonts w:cs="Times New Roman"/>
          <w:szCs w:val="24"/>
        </w:rPr>
        <w:t>Marieke</w:t>
      </w:r>
      <w:proofErr w:type="spellEnd"/>
      <w:r w:rsidRPr="00A56D08">
        <w:rPr>
          <w:rFonts w:cs="Times New Roman"/>
          <w:szCs w:val="24"/>
        </w:rPr>
        <w:t xml:space="preserve">. 2000. </w:t>
      </w:r>
      <w:bookmarkEnd w:id="62"/>
      <w:proofErr w:type="spellStart"/>
      <w:r w:rsidRPr="00A56D08">
        <w:rPr>
          <w:rFonts w:cs="Times New Roman"/>
          <w:i/>
          <w:iCs/>
          <w:szCs w:val="24"/>
        </w:rPr>
        <w:t>Differential</w:t>
      </w:r>
      <w:proofErr w:type="spellEnd"/>
      <w:r w:rsidRPr="00A56D08">
        <w:rPr>
          <w:rFonts w:cs="Times New Roman"/>
          <w:i/>
          <w:iCs/>
          <w:szCs w:val="24"/>
        </w:rPr>
        <w:t xml:space="preserve"> </w:t>
      </w:r>
      <w:proofErr w:type="spellStart"/>
      <w:r w:rsidRPr="00A56D08">
        <w:rPr>
          <w:rFonts w:cs="Times New Roman"/>
          <w:i/>
          <w:iCs/>
          <w:szCs w:val="24"/>
        </w:rPr>
        <w:t>Benefits</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w:t>
      </w:r>
      <w:proofErr w:type="spellStart"/>
      <w:r w:rsidRPr="00A56D08">
        <w:rPr>
          <w:rFonts w:cs="Times New Roman"/>
          <w:i/>
          <w:iCs/>
          <w:szCs w:val="24"/>
        </w:rPr>
        <w:t>Volunteering</w:t>
      </w:r>
      <w:proofErr w:type="spellEnd"/>
      <w:r w:rsidRPr="00A56D08">
        <w:rPr>
          <w:rFonts w:cs="Times New Roman"/>
          <w:i/>
          <w:iCs/>
          <w:szCs w:val="24"/>
        </w:rPr>
        <w:t xml:space="preserve"> </w:t>
      </w:r>
      <w:proofErr w:type="spellStart"/>
      <w:r w:rsidRPr="00A56D08">
        <w:rPr>
          <w:rFonts w:cs="Times New Roman"/>
          <w:i/>
          <w:iCs/>
          <w:szCs w:val="24"/>
        </w:rPr>
        <w:t>Acrossthe</w:t>
      </w:r>
      <w:proofErr w:type="spellEnd"/>
      <w:r w:rsidRPr="00A56D08">
        <w:rPr>
          <w:rFonts w:cs="Times New Roman"/>
          <w:i/>
          <w:iCs/>
          <w:szCs w:val="24"/>
        </w:rPr>
        <w:t xml:space="preserve"> </w:t>
      </w:r>
      <w:proofErr w:type="spellStart"/>
      <w:r w:rsidRPr="00A56D08">
        <w:rPr>
          <w:rFonts w:cs="Times New Roman"/>
          <w:i/>
          <w:iCs/>
          <w:szCs w:val="24"/>
        </w:rPr>
        <w:t>Life</w:t>
      </w:r>
      <w:proofErr w:type="spellEnd"/>
      <w:r w:rsidRPr="00A56D08">
        <w:rPr>
          <w:rFonts w:cs="Times New Roman"/>
          <w:i/>
          <w:iCs/>
          <w:szCs w:val="24"/>
        </w:rPr>
        <w:t xml:space="preserve"> </w:t>
      </w:r>
      <w:proofErr w:type="spellStart"/>
      <w:r w:rsidRPr="00A56D08">
        <w:rPr>
          <w:rFonts w:cs="Times New Roman"/>
          <w:i/>
          <w:iCs/>
          <w:szCs w:val="24"/>
        </w:rPr>
        <w:t>Course</w:t>
      </w:r>
      <w:proofErr w:type="spellEnd"/>
      <w:r w:rsidRPr="00A56D08">
        <w:rPr>
          <w:rFonts w:cs="Times New Roman"/>
          <w:i/>
          <w:iCs/>
          <w:szCs w:val="24"/>
        </w:rPr>
        <w:t xml:space="preserve">. </w:t>
      </w:r>
      <w:r w:rsidRPr="00A56D08">
        <w:rPr>
          <w:rFonts w:cs="Times New Roman"/>
          <w:szCs w:val="24"/>
        </w:rPr>
        <w:t xml:space="preserve">In: </w:t>
      </w:r>
      <w:proofErr w:type="spellStart"/>
      <w:r w:rsidRPr="00A56D08">
        <w:rPr>
          <w:rFonts w:cs="Times New Roman"/>
          <w:i/>
          <w:iCs/>
          <w:szCs w:val="24"/>
        </w:rPr>
        <w:t>Journal</w:t>
      </w:r>
      <w:proofErr w:type="spellEnd"/>
      <w:r w:rsidRPr="00A56D08">
        <w:rPr>
          <w:rFonts w:cs="Times New Roman"/>
          <w:i/>
          <w:iCs/>
          <w:szCs w:val="24"/>
        </w:rPr>
        <w:t xml:space="preserve"> </w:t>
      </w:r>
      <w:proofErr w:type="spellStart"/>
      <w:r w:rsidRPr="00A56D08">
        <w:rPr>
          <w:rFonts w:cs="Times New Roman"/>
          <w:i/>
          <w:iCs/>
          <w:szCs w:val="24"/>
        </w:rPr>
        <w:t>of</w:t>
      </w:r>
      <w:proofErr w:type="spellEnd"/>
      <w:r w:rsidRPr="00A56D08">
        <w:rPr>
          <w:rFonts w:cs="Times New Roman"/>
          <w:i/>
          <w:iCs/>
          <w:szCs w:val="24"/>
        </w:rPr>
        <w:t xml:space="preserve"> Gerontology: SOCIAL SCIENCE</w:t>
      </w:r>
      <w:r w:rsidR="007C14E4">
        <w:rPr>
          <w:rFonts w:cs="Times New Roman"/>
          <w:i/>
          <w:iCs/>
          <w:szCs w:val="24"/>
        </w:rPr>
        <w:t>S. </w:t>
      </w:r>
      <w:r w:rsidRPr="00A56D08">
        <w:rPr>
          <w:rFonts w:cs="Times New Roman"/>
          <w:szCs w:val="24"/>
        </w:rPr>
        <w:t xml:space="preserve">(Vol. </w:t>
      </w:r>
      <w:proofErr w:type="gramStart"/>
      <w:r w:rsidRPr="00A56D08">
        <w:rPr>
          <w:rFonts w:cs="Times New Roman"/>
          <w:szCs w:val="24"/>
        </w:rPr>
        <w:t>55B</w:t>
      </w:r>
      <w:proofErr w:type="gramEnd"/>
      <w:r w:rsidRPr="00A56D08">
        <w:rPr>
          <w:rFonts w:cs="Times New Roman"/>
          <w:szCs w:val="24"/>
        </w:rPr>
        <w:t xml:space="preserve">, (No. 5)): 308–318. [on-line]. [cit. 2022-09-03]. Dostupné z: </w:t>
      </w:r>
      <w:hyperlink r:id="rId58" w:history="1">
        <w:r w:rsidRPr="00A56D08">
          <w:rPr>
            <w:rStyle w:val="Hypertextovodkaz"/>
            <w:rFonts w:cs="Times New Roman"/>
            <w:szCs w:val="24"/>
          </w:rPr>
          <w:t>https://www.academia.edu/67276278/Differential_benefits_of_volunteering_across_the_life_course</w:t>
        </w:r>
      </w:hyperlink>
      <w:r w:rsidRPr="00A56D08">
        <w:rPr>
          <w:rStyle w:val="Hypertextovodkaz"/>
          <w:rFonts w:cs="Times New Roman"/>
          <w:szCs w:val="24"/>
        </w:rPr>
        <w:t>.</w:t>
      </w:r>
    </w:p>
    <w:p w14:paraId="6349C916" w14:textId="36561D8F"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Vyhláška </w:t>
      </w:r>
      <w:r w:rsidR="007C14E4">
        <w:rPr>
          <w:rFonts w:cs="Times New Roman"/>
          <w:szCs w:val="24"/>
        </w:rPr>
        <w:t>č. </w:t>
      </w:r>
      <w:r w:rsidRPr="00A56D08">
        <w:rPr>
          <w:rFonts w:cs="Times New Roman"/>
          <w:szCs w:val="24"/>
        </w:rPr>
        <w:t xml:space="preserve">505 ze dne 15. listopadu 2006 kterou se provádějí některá ustanovení zákona o sociálních službách In: </w:t>
      </w:r>
      <w:r w:rsidRPr="00A56D08">
        <w:rPr>
          <w:rFonts w:cs="Times New Roman"/>
          <w:i/>
          <w:iCs/>
          <w:szCs w:val="24"/>
        </w:rPr>
        <w:t>Sbírka zákonů České republiky</w:t>
      </w:r>
      <w:r w:rsidRPr="00A56D08">
        <w:rPr>
          <w:rFonts w:cs="Times New Roman"/>
          <w:szCs w:val="24"/>
        </w:rPr>
        <w:t xml:space="preserve">. Částka 164, </w:t>
      </w:r>
      <w:r w:rsidR="007C14E4">
        <w:rPr>
          <w:rFonts w:cs="Times New Roman"/>
          <w:szCs w:val="24"/>
        </w:rPr>
        <w:t>s. </w:t>
      </w:r>
      <w:r w:rsidRPr="00A56D08">
        <w:rPr>
          <w:rFonts w:cs="Times New Roman"/>
          <w:szCs w:val="24"/>
        </w:rPr>
        <w:t>7021-7048. [on-line]. [cit. 2022-08-01]. Dostupné z: https://aplikace.mvcr.cz/sbirka-zakonu/ViewFile.aspx?type=c&amp;id=5010.</w:t>
      </w:r>
    </w:p>
    <w:p w14:paraId="3AE95F6B" w14:textId="6D2047B3" w:rsidR="002166D5" w:rsidRDefault="002166D5" w:rsidP="002166D5">
      <w:pPr>
        <w:spacing w:line="288" w:lineRule="auto"/>
        <w:ind w:left="567" w:hanging="425"/>
        <w:jc w:val="left"/>
        <w:rPr>
          <w:rFonts w:cs="Times New Roman"/>
          <w:szCs w:val="24"/>
        </w:rPr>
      </w:pPr>
      <w:r w:rsidRPr="00A56D08">
        <w:rPr>
          <w:rFonts w:cs="Times New Roman"/>
          <w:szCs w:val="24"/>
        </w:rPr>
        <w:t xml:space="preserve">Zákon </w:t>
      </w:r>
      <w:r w:rsidR="007C14E4">
        <w:rPr>
          <w:rFonts w:cs="Times New Roman"/>
          <w:szCs w:val="24"/>
        </w:rPr>
        <w:t>č. </w:t>
      </w:r>
      <w:r w:rsidRPr="00A56D08">
        <w:rPr>
          <w:rFonts w:cs="Times New Roman"/>
          <w:szCs w:val="24"/>
        </w:rPr>
        <w:t xml:space="preserve">108 ze dne 14. března 2006 o sociálních službách. In: </w:t>
      </w:r>
      <w:r w:rsidRPr="00A56D08">
        <w:rPr>
          <w:rFonts w:cs="Times New Roman"/>
          <w:i/>
          <w:iCs/>
          <w:szCs w:val="24"/>
        </w:rPr>
        <w:t>Sbírka zákonů České republiky</w:t>
      </w:r>
      <w:r w:rsidRPr="00A56D08">
        <w:rPr>
          <w:rFonts w:cs="Times New Roman"/>
          <w:szCs w:val="24"/>
        </w:rPr>
        <w:t xml:space="preserve">. Částka 37, </w:t>
      </w:r>
      <w:r w:rsidR="007C14E4">
        <w:rPr>
          <w:rFonts w:cs="Times New Roman"/>
          <w:szCs w:val="24"/>
        </w:rPr>
        <w:t>s. </w:t>
      </w:r>
      <w:r w:rsidRPr="00A56D08">
        <w:rPr>
          <w:rFonts w:cs="Times New Roman"/>
          <w:szCs w:val="24"/>
        </w:rPr>
        <w:t xml:space="preserve">1257-1289. [on-line]. [cit. 2022-08-01]. Dostupné z: </w:t>
      </w:r>
      <w:hyperlink r:id="rId59" w:history="1">
        <w:r w:rsidRPr="00A56D08">
          <w:rPr>
            <w:rStyle w:val="Hypertextovodkaz"/>
            <w:rFonts w:cs="Times New Roman"/>
            <w:szCs w:val="24"/>
          </w:rPr>
          <w:t>https://aplikace.mvcr.cz/sbirka-zakonu/ViewFile.aspx?type=c&amp;id=4883</w:t>
        </w:r>
      </w:hyperlink>
      <w:r w:rsidRPr="00A56D08">
        <w:rPr>
          <w:rFonts w:cs="Times New Roman"/>
          <w:szCs w:val="24"/>
        </w:rPr>
        <w:t>.</w:t>
      </w:r>
    </w:p>
    <w:p w14:paraId="3EEC903C" w14:textId="5AE78E88" w:rsidR="002166D5" w:rsidRPr="00A56D08" w:rsidRDefault="002166D5" w:rsidP="002166D5">
      <w:pPr>
        <w:spacing w:line="288" w:lineRule="auto"/>
        <w:ind w:left="567" w:hanging="425"/>
        <w:jc w:val="left"/>
        <w:rPr>
          <w:rFonts w:cs="Times New Roman"/>
          <w:szCs w:val="24"/>
        </w:rPr>
      </w:pPr>
      <w:r w:rsidRPr="00A56D08">
        <w:rPr>
          <w:rFonts w:cs="Times New Roman"/>
          <w:szCs w:val="24"/>
        </w:rPr>
        <w:t xml:space="preserve">Zákon </w:t>
      </w:r>
      <w:r w:rsidR="007C14E4">
        <w:rPr>
          <w:rFonts w:cs="Times New Roman"/>
          <w:szCs w:val="24"/>
        </w:rPr>
        <w:t>č. </w:t>
      </w:r>
      <w:r w:rsidRPr="00A56D08">
        <w:rPr>
          <w:rFonts w:cs="Times New Roman"/>
          <w:szCs w:val="24"/>
        </w:rPr>
        <w:t xml:space="preserve">198 ze dne 24. dubna 2002 o dobrovolnické službě a o změně některých zákonů (zákon o dobrovolnické službě). In: </w:t>
      </w:r>
      <w:r w:rsidRPr="00A56D08">
        <w:rPr>
          <w:rFonts w:cs="Times New Roman"/>
          <w:i/>
          <w:iCs/>
          <w:szCs w:val="24"/>
        </w:rPr>
        <w:t>Sbírka zákonů České republiky</w:t>
      </w:r>
      <w:r w:rsidRPr="00A56D08">
        <w:rPr>
          <w:rFonts w:cs="Times New Roman"/>
          <w:szCs w:val="24"/>
        </w:rPr>
        <w:t xml:space="preserve">. Částka 82, </w:t>
      </w:r>
      <w:r w:rsidR="007C14E4">
        <w:rPr>
          <w:rFonts w:cs="Times New Roman"/>
          <w:szCs w:val="24"/>
        </w:rPr>
        <w:t>s. </w:t>
      </w:r>
      <w:r w:rsidRPr="00A56D08">
        <w:rPr>
          <w:rFonts w:cs="Times New Roman"/>
          <w:szCs w:val="24"/>
        </w:rPr>
        <w:t xml:space="preserve">4835-4839. [on-line]. [cit. 2022-06-15]. Dostupné z: </w:t>
      </w:r>
      <w:hyperlink r:id="rId60" w:history="1">
        <w:r w:rsidRPr="00A56D08">
          <w:rPr>
            <w:rStyle w:val="Hypertextovodkaz"/>
            <w:rFonts w:cs="Times New Roman"/>
            <w:szCs w:val="24"/>
          </w:rPr>
          <w:t>https://aplikace.mvcr.cz/sbirka-zakonu/ViewFile.aspx?type=c&amp;id=3901</w:t>
        </w:r>
      </w:hyperlink>
      <w:r w:rsidRPr="00A56D08">
        <w:rPr>
          <w:rFonts w:cs="Times New Roman"/>
          <w:szCs w:val="24"/>
        </w:rPr>
        <w:t>.</w:t>
      </w:r>
    </w:p>
    <w:p w14:paraId="00D0A573" w14:textId="00BAD3B3" w:rsidR="002B3F84" w:rsidRPr="00E37403" w:rsidRDefault="002B3F84">
      <w:pPr>
        <w:spacing w:after="160" w:line="259" w:lineRule="auto"/>
        <w:jc w:val="left"/>
        <w:rPr>
          <w:rFonts w:cs="Times New Roman"/>
        </w:rPr>
      </w:pPr>
    </w:p>
    <w:p w14:paraId="44213C2D" w14:textId="77777777" w:rsidR="003C1178" w:rsidRPr="00E37403" w:rsidRDefault="003C1178" w:rsidP="002B3F84">
      <w:pPr>
        <w:pStyle w:val="Nadpis1"/>
        <w:numPr>
          <w:ilvl w:val="0"/>
          <w:numId w:val="0"/>
        </w:numPr>
        <w:rPr>
          <w:rFonts w:cs="Times New Roman"/>
        </w:rPr>
        <w:sectPr w:rsidR="003C1178" w:rsidRPr="00E37403" w:rsidSect="002A6D93">
          <w:type w:val="oddPage"/>
          <w:pgSz w:w="11906" w:h="16838" w:code="9"/>
          <w:pgMar w:top="1418" w:right="1418" w:bottom="1418" w:left="1418" w:header="709" w:footer="709" w:gutter="0"/>
          <w:cols w:space="708"/>
          <w:docGrid w:linePitch="360"/>
        </w:sectPr>
      </w:pPr>
    </w:p>
    <w:p w14:paraId="4508C316" w14:textId="1A582F74" w:rsidR="002B3F84" w:rsidRPr="00E37403" w:rsidRDefault="002B3F84" w:rsidP="002B3F84">
      <w:pPr>
        <w:pStyle w:val="Nadpis1"/>
        <w:numPr>
          <w:ilvl w:val="0"/>
          <w:numId w:val="0"/>
        </w:numPr>
        <w:rPr>
          <w:rFonts w:cs="Times New Roman"/>
        </w:rPr>
      </w:pPr>
      <w:bookmarkStart w:id="63" w:name="_Toc118302049"/>
      <w:r w:rsidRPr="00E37403">
        <w:rPr>
          <w:rFonts w:cs="Times New Roman"/>
        </w:rPr>
        <w:lastRenderedPageBreak/>
        <w:t>Anotace</w:t>
      </w:r>
      <w:bookmarkEnd w:id="63"/>
    </w:p>
    <w:p w14:paraId="7C30EC45" w14:textId="70E177D3" w:rsidR="002B3F84" w:rsidRPr="00E37403" w:rsidRDefault="009E5070" w:rsidP="002B3F84">
      <w:pPr>
        <w:pStyle w:val="Normln-prvn"/>
        <w:rPr>
          <w:rFonts w:cs="Times New Roman"/>
        </w:rPr>
      </w:pPr>
      <w:r>
        <w:rPr>
          <w:rFonts w:cs="Times New Roman"/>
        </w:rPr>
        <w:t>Tato bakalářská práce se zaměřuje na téma dobrovolnictví v sociálních službách</w:t>
      </w:r>
      <w:r w:rsidR="002B3F84" w:rsidRPr="00E37403">
        <w:rPr>
          <w:rFonts w:cs="Times New Roman"/>
        </w:rPr>
        <w:t>.</w:t>
      </w:r>
      <w:r>
        <w:rPr>
          <w:rFonts w:cs="Times New Roman"/>
        </w:rPr>
        <w:t xml:space="preserve"> Jejím cílem je </w:t>
      </w:r>
      <w:r w:rsidRPr="00E22F4A">
        <w:rPr>
          <w:rFonts w:cs="Times New Roman"/>
        </w:rPr>
        <w:t>zjistit stav informovanosti vzorku žáků středních škol o možnostech a významu dobrovolnické činnosti v sociálních službách.</w:t>
      </w:r>
      <w:r>
        <w:rPr>
          <w:rFonts w:cs="Times New Roman"/>
        </w:rPr>
        <w:t xml:space="preserve"> </w:t>
      </w:r>
      <w:r>
        <w:t xml:space="preserve">V teoretické části </w:t>
      </w:r>
      <w:r w:rsidR="00596FD0">
        <w:t xml:space="preserve">této práce </w:t>
      </w:r>
      <w:r>
        <w:t xml:space="preserve">jsou shrnuty různé aspekty dobrovolnictví v sociálních službách v České republice, včetně jeho </w:t>
      </w:r>
      <w:r w:rsidR="00596FD0">
        <w:t xml:space="preserve">možných </w:t>
      </w:r>
      <w:r>
        <w:t>podob, legislativního rámce a celospolečenského významu. Dále je představen koncept informovanosti jako jednoho z faktorů, který ovlivňuje celkovou míru dobrovolnictví ve společnosti.</w:t>
      </w:r>
      <w:r w:rsidR="00596FD0">
        <w:t xml:space="preserve"> Empirická část, při níž byla použita metoda dotazníkového šetření, popisuje současný stav informovanosti </w:t>
      </w:r>
      <w:r w:rsidR="00596FD0" w:rsidRPr="00E22F4A">
        <w:rPr>
          <w:rFonts w:cs="Times New Roman"/>
        </w:rPr>
        <w:t>o možnostech a významu dobrovolnické činnosti v sociálních službách</w:t>
      </w:r>
      <w:r w:rsidR="00596FD0">
        <w:t xml:space="preserve"> u vzorku 647 </w:t>
      </w:r>
      <w:r w:rsidR="00596FD0" w:rsidRPr="00E22F4A">
        <w:rPr>
          <w:rFonts w:cs="Times New Roman"/>
        </w:rPr>
        <w:t>žáků středních škol</w:t>
      </w:r>
      <w:r w:rsidR="00596FD0">
        <w:rPr>
          <w:rFonts w:cs="Times New Roman"/>
        </w:rPr>
        <w:t xml:space="preserve"> na území Jihomoravského kraje.</w:t>
      </w:r>
    </w:p>
    <w:p w14:paraId="1C15E75A" w14:textId="77777777" w:rsidR="002B3F84" w:rsidRPr="00E37403" w:rsidRDefault="002B3F84" w:rsidP="002166D5">
      <w:pPr>
        <w:pStyle w:val="Normln-prvn"/>
        <w:rPr>
          <w:rFonts w:cs="Times New Roman"/>
          <w:b/>
          <w:bCs/>
        </w:rPr>
      </w:pPr>
      <w:r w:rsidRPr="00E37403">
        <w:rPr>
          <w:rFonts w:cs="Times New Roman"/>
          <w:b/>
          <w:bCs/>
        </w:rPr>
        <w:t>Klíčová slova</w:t>
      </w:r>
    </w:p>
    <w:p w14:paraId="49EF09BE" w14:textId="7570F7C6" w:rsidR="009E5070" w:rsidRPr="009E5070" w:rsidRDefault="00596FD0" w:rsidP="00596FD0">
      <w:pPr>
        <w:pStyle w:val="Normln-prvn"/>
      </w:pPr>
      <w:r>
        <w:t>Dobrovolnictví, sociální služby, informovanost, žáci středních škol</w:t>
      </w:r>
    </w:p>
    <w:p w14:paraId="6C9BC8CE" w14:textId="1956628A" w:rsidR="002B3F84" w:rsidRPr="00596FD0" w:rsidRDefault="002B3F84" w:rsidP="002166D5">
      <w:pPr>
        <w:pStyle w:val="Normln-prvn"/>
        <w:spacing w:before="600" w:after="240"/>
        <w:rPr>
          <w:b/>
          <w:bCs/>
          <w:sz w:val="40"/>
          <w:szCs w:val="40"/>
          <w:lang w:val="en-GB"/>
        </w:rPr>
      </w:pPr>
      <w:r w:rsidRPr="00596FD0">
        <w:rPr>
          <w:b/>
          <w:bCs/>
          <w:sz w:val="40"/>
          <w:szCs w:val="40"/>
          <w:lang w:val="en-GB"/>
        </w:rPr>
        <w:t>Annotation</w:t>
      </w:r>
    </w:p>
    <w:p w14:paraId="2F7369F8" w14:textId="7AB8C013" w:rsidR="002B3F84" w:rsidRPr="00596FD0" w:rsidRDefault="00596FD0" w:rsidP="002B3F84">
      <w:pPr>
        <w:pStyle w:val="Normln-prvn"/>
        <w:rPr>
          <w:rFonts w:cs="Times New Roman"/>
          <w:lang w:val="en-GB"/>
        </w:rPr>
      </w:pPr>
      <w:r w:rsidRPr="00596FD0">
        <w:rPr>
          <w:rFonts w:cs="Times New Roman"/>
          <w:lang w:val="en-GB"/>
        </w:rPr>
        <w:t>This thesis focuses on the topic of volunteering in social service</w:t>
      </w:r>
      <w:r w:rsidR="007C14E4">
        <w:rPr>
          <w:rFonts w:cs="Times New Roman"/>
          <w:lang w:val="en-GB"/>
        </w:rPr>
        <w:t>s. </w:t>
      </w:r>
      <w:r w:rsidRPr="00596FD0">
        <w:rPr>
          <w:rFonts w:cs="Times New Roman"/>
          <w:lang w:val="en-GB"/>
        </w:rPr>
        <w:t xml:space="preserve">Its goal is to determine the level of awareness </w:t>
      </w:r>
      <w:r>
        <w:rPr>
          <w:rFonts w:cs="Times New Roman"/>
          <w:lang w:val="en-GB"/>
        </w:rPr>
        <w:t>of</w:t>
      </w:r>
      <w:r w:rsidRPr="00596FD0">
        <w:rPr>
          <w:rFonts w:cs="Times New Roman"/>
          <w:lang w:val="en-GB"/>
        </w:rPr>
        <w:t xml:space="preserve"> the possibilities and importance of volunteering in social services</w:t>
      </w:r>
      <w:r>
        <w:rPr>
          <w:rFonts w:cs="Times New Roman"/>
          <w:lang w:val="en-GB"/>
        </w:rPr>
        <w:t xml:space="preserve"> among</w:t>
      </w:r>
      <w:r w:rsidRPr="00596FD0">
        <w:rPr>
          <w:rFonts w:cs="Times New Roman"/>
          <w:lang w:val="en-GB"/>
        </w:rPr>
        <w:t xml:space="preserve"> secondary school student</w:t>
      </w:r>
      <w:r w:rsidR="007C14E4">
        <w:rPr>
          <w:rFonts w:cs="Times New Roman"/>
          <w:lang w:val="en-GB"/>
        </w:rPr>
        <w:t>s. </w:t>
      </w:r>
      <w:r w:rsidRPr="00596FD0">
        <w:rPr>
          <w:rFonts w:cs="Times New Roman"/>
          <w:lang w:val="en-GB"/>
        </w:rPr>
        <w:t xml:space="preserve">The theoretical part summarizes various aspects of volunteering in social services in the Czech Republic, including its possible forms, legislative </w:t>
      </w:r>
      <w:r w:rsidR="007E5DBE" w:rsidRPr="00596FD0">
        <w:rPr>
          <w:rFonts w:cs="Times New Roman"/>
          <w:lang w:val="en-GB"/>
        </w:rPr>
        <w:t>framework,</w:t>
      </w:r>
      <w:r w:rsidRPr="00596FD0">
        <w:rPr>
          <w:rFonts w:cs="Times New Roman"/>
          <w:lang w:val="en-GB"/>
        </w:rPr>
        <w:t xml:space="preserve"> and societal importance. Furthermore, the concept of awareness is presented as one of the factors that affects the overall level of volunteering in society. The empirical part, in which the questionnaire survey method was used, describes the current state of awareness of the possibilities and importance of volunteering in social services among a sample of 647 secondary school students </w:t>
      </w:r>
      <w:r>
        <w:rPr>
          <w:rFonts w:cs="Times New Roman"/>
          <w:lang w:val="en-GB"/>
        </w:rPr>
        <w:t>from</w:t>
      </w:r>
      <w:r w:rsidRPr="00596FD0">
        <w:rPr>
          <w:rFonts w:cs="Times New Roman"/>
          <w:lang w:val="en-GB"/>
        </w:rPr>
        <w:t xml:space="preserve"> the South Moravia</w:t>
      </w:r>
      <w:r w:rsidR="007E5DBE">
        <w:rPr>
          <w:rFonts w:cs="Times New Roman"/>
          <w:lang w:val="en-GB"/>
        </w:rPr>
        <w:t>n Region</w:t>
      </w:r>
      <w:r w:rsidRPr="00596FD0">
        <w:rPr>
          <w:rFonts w:cs="Times New Roman"/>
          <w:lang w:val="en-GB"/>
        </w:rPr>
        <w:t>.</w:t>
      </w:r>
    </w:p>
    <w:p w14:paraId="31FC5805" w14:textId="77777777" w:rsidR="002B3F84" w:rsidRPr="007E5DBE" w:rsidRDefault="002B3F84" w:rsidP="002166D5">
      <w:pPr>
        <w:spacing w:before="240"/>
        <w:rPr>
          <w:rFonts w:cs="Times New Roman"/>
          <w:b/>
          <w:bCs/>
          <w:lang w:val="en-GB"/>
        </w:rPr>
      </w:pPr>
      <w:r w:rsidRPr="007E5DBE">
        <w:rPr>
          <w:rFonts w:cs="Times New Roman"/>
          <w:b/>
          <w:bCs/>
          <w:lang w:val="en-GB"/>
        </w:rPr>
        <w:t>Keywords</w:t>
      </w:r>
    </w:p>
    <w:p w14:paraId="38C98A2A" w14:textId="297BEFEF" w:rsidR="002B3F84" w:rsidRPr="007E5DBE" w:rsidRDefault="007E5DBE" w:rsidP="002B3F84">
      <w:pPr>
        <w:pStyle w:val="Normln-prvn"/>
        <w:rPr>
          <w:rFonts w:cs="Times New Roman"/>
          <w:lang w:val="en-GB"/>
        </w:rPr>
      </w:pPr>
      <w:r w:rsidRPr="007E5DBE">
        <w:rPr>
          <w:rFonts w:cs="Times New Roman"/>
          <w:lang w:val="en-GB"/>
        </w:rPr>
        <w:t>Volunteering, social services, awareness, secondary school students</w:t>
      </w:r>
    </w:p>
    <w:p w14:paraId="317733BE" w14:textId="77777777" w:rsidR="002B3F84" w:rsidRPr="00E37403" w:rsidRDefault="002B3F84" w:rsidP="00C876BC">
      <w:pPr>
        <w:rPr>
          <w:rFonts w:cs="Times New Roman"/>
        </w:rPr>
      </w:pPr>
    </w:p>
    <w:p w14:paraId="310F0E6F" w14:textId="77777777" w:rsidR="009F2EEF" w:rsidRPr="00E37403" w:rsidRDefault="009F2EEF" w:rsidP="009E1474">
      <w:pPr>
        <w:pStyle w:val="Nadpis1"/>
        <w:numPr>
          <w:ilvl w:val="0"/>
          <w:numId w:val="0"/>
        </w:numPr>
        <w:rPr>
          <w:rFonts w:cs="Times New Roman"/>
        </w:rPr>
        <w:sectPr w:rsidR="009F2EEF" w:rsidRPr="00E37403" w:rsidSect="002A6D93">
          <w:type w:val="oddPage"/>
          <w:pgSz w:w="11906" w:h="16838" w:code="9"/>
          <w:pgMar w:top="1418" w:right="1418" w:bottom="1418" w:left="1418" w:header="709" w:footer="709" w:gutter="0"/>
          <w:cols w:space="708"/>
          <w:docGrid w:linePitch="360"/>
        </w:sectPr>
      </w:pPr>
    </w:p>
    <w:p w14:paraId="696A32B5" w14:textId="5B0BED25" w:rsidR="00470E19" w:rsidRDefault="00470E19" w:rsidP="00470E19">
      <w:pPr>
        <w:pStyle w:val="Nadpis1"/>
        <w:numPr>
          <w:ilvl w:val="0"/>
          <w:numId w:val="0"/>
        </w:numPr>
        <w:rPr>
          <w:rFonts w:cs="Times New Roman"/>
        </w:rPr>
      </w:pPr>
      <w:bookmarkStart w:id="64" w:name="_Toc118302050"/>
      <w:bookmarkStart w:id="65" w:name="_Hlk117932197"/>
      <w:r>
        <w:rPr>
          <w:rFonts w:cs="Times New Roman"/>
        </w:rPr>
        <w:lastRenderedPageBreak/>
        <w:t>Seznam tabulek a grafů</w:t>
      </w:r>
      <w:bookmarkEnd w:id="64"/>
    </w:p>
    <w:p w14:paraId="273DAF1D" w14:textId="1A41CD35" w:rsidR="00470E19" w:rsidRPr="002166D5" w:rsidRDefault="00470E19" w:rsidP="002166D5">
      <w:pPr>
        <w:pStyle w:val="Normln-odsazen"/>
        <w:spacing w:after="240"/>
        <w:rPr>
          <w:b/>
          <w:bCs/>
          <w:sz w:val="32"/>
          <w:szCs w:val="32"/>
        </w:rPr>
      </w:pPr>
      <w:bookmarkStart w:id="66" w:name="_Hlk117932220"/>
      <w:bookmarkEnd w:id="65"/>
      <w:r w:rsidRPr="002166D5">
        <w:rPr>
          <w:b/>
          <w:bCs/>
          <w:sz w:val="32"/>
          <w:szCs w:val="32"/>
        </w:rPr>
        <w:t>Seznam tabulek</w:t>
      </w:r>
    </w:p>
    <w:p w14:paraId="1BED31E4" w14:textId="5A78AA1D" w:rsidR="007C14E4" w:rsidRDefault="00470E19">
      <w:pPr>
        <w:pStyle w:val="Seznamobrzk"/>
        <w:tabs>
          <w:tab w:val="right" w:leader="dot" w:pos="9060"/>
        </w:tabs>
        <w:rPr>
          <w:rFonts w:asciiTheme="minorHAnsi" w:eastAsiaTheme="minorEastAsia" w:hAnsiTheme="minorHAnsi"/>
          <w:noProof/>
          <w:sz w:val="22"/>
          <w:lang w:eastAsia="cs-CZ"/>
        </w:rPr>
      </w:pPr>
      <w:r>
        <w:rPr>
          <w:rFonts w:cs="Times New Roman"/>
        </w:rPr>
        <w:fldChar w:fldCharType="begin"/>
      </w:r>
      <w:r>
        <w:rPr>
          <w:rFonts w:cs="Times New Roman"/>
        </w:rPr>
        <w:instrText xml:space="preserve"> TOC \h \z \c "Tabulka" </w:instrText>
      </w:r>
      <w:r>
        <w:rPr>
          <w:rFonts w:cs="Times New Roman"/>
        </w:rPr>
        <w:fldChar w:fldCharType="separate"/>
      </w:r>
      <w:hyperlink w:anchor="_Toc118301875" w:history="1">
        <w:r w:rsidR="007C14E4" w:rsidRPr="00126EFF">
          <w:rPr>
            <w:rStyle w:val="Hypertextovodkaz"/>
            <w:noProof/>
          </w:rPr>
          <w:t>Tabulka 1 - Příklady aktivit realizovaných dobrovolníky v sociálních službách</w:t>
        </w:r>
        <w:r w:rsidR="007C14E4">
          <w:rPr>
            <w:noProof/>
            <w:webHidden/>
          </w:rPr>
          <w:tab/>
        </w:r>
        <w:r w:rsidR="007C14E4">
          <w:rPr>
            <w:noProof/>
            <w:webHidden/>
          </w:rPr>
          <w:fldChar w:fldCharType="begin"/>
        </w:r>
        <w:r w:rsidR="007C14E4">
          <w:rPr>
            <w:noProof/>
            <w:webHidden/>
          </w:rPr>
          <w:instrText xml:space="preserve"> PAGEREF _Toc118301875 \h </w:instrText>
        </w:r>
        <w:r w:rsidR="007C14E4">
          <w:rPr>
            <w:noProof/>
            <w:webHidden/>
          </w:rPr>
        </w:r>
        <w:r w:rsidR="007C14E4">
          <w:rPr>
            <w:noProof/>
            <w:webHidden/>
          </w:rPr>
          <w:fldChar w:fldCharType="separate"/>
        </w:r>
        <w:r w:rsidR="007C14E4">
          <w:rPr>
            <w:noProof/>
            <w:webHidden/>
          </w:rPr>
          <w:t>16</w:t>
        </w:r>
        <w:r w:rsidR="007C14E4">
          <w:rPr>
            <w:noProof/>
            <w:webHidden/>
          </w:rPr>
          <w:fldChar w:fldCharType="end"/>
        </w:r>
      </w:hyperlink>
    </w:p>
    <w:p w14:paraId="759FCBE6" w14:textId="77E58B41" w:rsidR="007C14E4" w:rsidRDefault="00000000">
      <w:pPr>
        <w:pStyle w:val="Seznamobrzk"/>
        <w:tabs>
          <w:tab w:val="right" w:leader="dot" w:pos="9060"/>
        </w:tabs>
        <w:rPr>
          <w:rFonts w:asciiTheme="minorHAnsi" w:eastAsiaTheme="minorEastAsia" w:hAnsiTheme="minorHAnsi"/>
          <w:noProof/>
          <w:sz w:val="22"/>
          <w:lang w:eastAsia="cs-CZ"/>
        </w:rPr>
      </w:pPr>
      <w:hyperlink w:anchor="_Toc118301876" w:history="1">
        <w:r w:rsidR="007C14E4" w:rsidRPr="00126EFF">
          <w:rPr>
            <w:rStyle w:val="Hypertextovodkaz"/>
            <w:noProof/>
          </w:rPr>
          <w:t>Tabulka 2 - Mechanismy zvyšující míru dobrovolnictví</w:t>
        </w:r>
        <w:r w:rsidR="007C14E4">
          <w:rPr>
            <w:noProof/>
            <w:webHidden/>
          </w:rPr>
          <w:tab/>
        </w:r>
        <w:r w:rsidR="007C14E4">
          <w:rPr>
            <w:noProof/>
            <w:webHidden/>
          </w:rPr>
          <w:fldChar w:fldCharType="begin"/>
        </w:r>
        <w:r w:rsidR="007C14E4">
          <w:rPr>
            <w:noProof/>
            <w:webHidden/>
          </w:rPr>
          <w:instrText xml:space="preserve"> PAGEREF _Toc118301876 \h </w:instrText>
        </w:r>
        <w:r w:rsidR="007C14E4">
          <w:rPr>
            <w:noProof/>
            <w:webHidden/>
          </w:rPr>
        </w:r>
        <w:r w:rsidR="007C14E4">
          <w:rPr>
            <w:noProof/>
            <w:webHidden/>
          </w:rPr>
          <w:fldChar w:fldCharType="separate"/>
        </w:r>
        <w:r w:rsidR="007C14E4">
          <w:rPr>
            <w:noProof/>
            <w:webHidden/>
          </w:rPr>
          <w:t>20</w:t>
        </w:r>
        <w:r w:rsidR="007C14E4">
          <w:rPr>
            <w:noProof/>
            <w:webHidden/>
          </w:rPr>
          <w:fldChar w:fldCharType="end"/>
        </w:r>
      </w:hyperlink>
    </w:p>
    <w:p w14:paraId="0E5E1FC2" w14:textId="7D5074F5" w:rsidR="007C14E4" w:rsidRDefault="00000000">
      <w:pPr>
        <w:pStyle w:val="Seznamobrzk"/>
        <w:tabs>
          <w:tab w:val="right" w:leader="dot" w:pos="9060"/>
        </w:tabs>
        <w:rPr>
          <w:rFonts w:asciiTheme="minorHAnsi" w:eastAsiaTheme="minorEastAsia" w:hAnsiTheme="minorHAnsi"/>
          <w:noProof/>
          <w:sz w:val="22"/>
          <w:lang w:eastAsia="cs-CZ"/>
        </w:rPr>
      </w:pPr>
      <w:hyperlink w:anchor="_Toc118301877" w:history="1">
        <w:r w:rsidR="007C14E4" w:rsidRPr="00126EFF">
          <w:rPr>
            <w:rStyle w:val="Hypertextovodkaz"/>
            <w:noProof/>
          </w:rPr>
          <w:t>Tabulka 3 - Smithův A-PC (active-prosocial character) model</w:t>
        </w:r>
        <w:r w:rsidR="007C14E4">
          <w:rPr>
            <w:noProof/>
            <w:webHidden/>
          </w:rPr>
          <w:tab/>
        </w:r>
        <w:r w:rsidR="007C14E4">
          <w:rPr>
            <w:noProof/>
            <w:webHidden/>
          </w:rPr>
          <w:fldChar w:fldCharType="begin"/>
        </w:r>
        <w:r w:rsidR="007C14E4">
          <w:rPr>
            <w:noProof/>
            <w:webHidden/>
          </w:rPr>
          <w:instrText xml:space="preserve"> PAGEREF _Toc118301877 \h </w:instrText>
        </w:r>
        <w:r w:rsidR="007C14E4">
          <w:rPr>
            <w:noProof/>
            <w:webHidden/>
          </w:rPr>
        </w:r>
        <w:r w:rsidR="007C14E4">
          <w:rPr>
            <w:noProof/>
            <w:webHidden/>
          </w:rPr>
          <w:fldChar w:fldCharType="separate"/>
        </w:r>
        <w:r w:rsidR="007C14E4">
          <w:rPr>
            <w:noProof/>
            <w:webHidden/>
          </w:rPr>
          <w:t>24</w:t>
        </w:r>
        <w:r w:rsidR="007C14E4">
          <w:rPr>
            <w:noProof/>
            <w:webHidden/>
          </w:rPr>
          <w:fldChar w:fldCharType="end"/>
        </w:r>
      </w:hyperlink>
    </w:p>
    <w:p w14:paraId="2A10580E" w14:textId="4BF509DA" w:rsidR="00470E19" w:rsidRPr="002166D5" w:rsidRDefault="00470E19" w:rsidP="002166D5">
      <w:pPr>
        <w:pStyle w:val="Normln-odsazen"/>
        <w:spacing w:before="240" w:after="240"/>
        <w:rPr>
          <w:b/>
          <w:bCs/>
          <w:sz w:val="32"/>
          <w:szCs w:val="32"/>
        </w:rPr>
      </w:pPr>
      <w:r>
        <w:fldChar w:fldCharType="end"/>
      </w:r>
      <w:r w:rsidRPr="002166D5">
        <w:rPr>
          <w:b/>
          <w:bCs/>
          <w:sz w:val="32"/>
          <w:szCs w:val="32"/>
        </w:rPr>
        <w:t>Seznam grafů</w:t>
      </w:r>
    </w:p>
    <w:p w14:paraId="0C35EFA9" w14:textId="40D00335" w:rsidR="007C14E4" w:rsidRDefault="00470E19" w:rsidP="007C14E4">
      <w:pPr>
        <w:pStyle w:val="Seznamobrzk"/>
        <w:tabs>
          <w:tab w:val="right" w:leader="dot" w:pos="9060"/>
        </w:tabs>
        <w:jc w:val="left"/>
        <w:rPr>
          <w:rFonts w:asciiTheme="minorHAnsi" w:eastAsiaTheme="minorEastAsia" w:hAnsiTheme="minorHAnsi"/>
          <w:noProof/>
          <w:sz w:val="22"/>
          <w:lang w:eastAsia="cs-CZ"/>
        </w:rPr>
      </w:pPr>
      <w:r>
        <w:rPr>
          <w:rFonts w:cs="Times New Roman"/>
        </w:rPr>
        <w:fldChar w:fldCharType="begin"/>
      </w:r>
      <w:r>
        <w:rPr>
          <w:rFonts w:cs="Times New Roman"/>
        </w:rPr>
        <w:instrText xml:space="preserve"> TOC \h \z \c "Graf" </w:instrText>
      </w:r>
      <w:r>
        <w:rPr>
          <w:rFonts w:cs="Times New Roman"/>
        </w:rPr>
        <w:fldChar w:fldCharType="separate"/>
      </w:r>
      <w:hyperlink r:id="rId61" w:anchor="_Toc118301915" w:history="1">
        <w:r w:rsidR="007C14E4" w:rsidRPr="00BC5EB2">
          <w:rPr>
            <w:rStyle w:val="Hypertextovodkaz"/>
            <w:noProof/>
          </w:rPr>
          <w:t>Graf 1 - Zastoupení respondentů podle typu studované školy</w:t>
        </w:r>
        <w:r w:rsidR="007C14E4">
          <w:rPr>
            <w:noProof/>
            <w:webHidden/>
          </w:rPr>
          <w:tab/>
        </w:r>
        <w:r w:rsidR="007C14E4">
          <w:rPr>
            <w:noProof/>
            <w:webHidden/>
          </w:rPr>
          <w:fldChar w:fldCharType="begin"/>
        </w:r>
        <w:r w:rsidR="007C14E4">
          <w:rPr>
            <w:noProof/>
            <w:webHidden/>
          </w:rPr>
          <w:instrText xml:space="preserve"> PAGEREF _Toc118301915 \h </w:instrText>
        </w:r>
        <w:r w:rsidR="007C14E4">
          <w:rPr>
            <w:noProof/>
            <w:webHidden/>
          </w:rPr>
        </w:r>
        <w:r w:rsidR="007C14E4">
          <w:rPr>
            <w:noProof/>
            <w:webHidden/>
          </w:rPr>
          <w:fldChar w:fldCharType="separate"/>
        </w:r>
        <w:r w:rsidR="007C14E4">
          <w:rPr>
            <w:noProof/>
            <w:webHidden/>
          </w:rPr>
          <w:t>29</w:t>
        </w:r>
        <w:r w:rsidR="007C14E4">
          <w:rPr>
            <w:noProof/>
            <w:webHidden/>
          </w:rPr>
          <w:fldChar w:fldCharType="end"/>
        </w:r>
      </w:hyperlink>
    </w:p>
    <w:p w14:paraId="0C37D993" w14:textId="1B3DF67A"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2" w:anchor="_Toc118301916" w:history="1">
        <w:r w:rsidR="007C14E4" w:rsidRPr="00BC5EB2">
          <w:rPr>
            <w:rStyle w:val="Hypertextovodkaz"/>
            <w:noProof/>
          </w:rPr>
          <w:t>Graf 2- Zastoupení respondentů podle studovaného ročníku</w:t>
        </w:r>
        <w:r w:rsidR="007C14E4">
          <w:rPr>
            <w:noProof/>
            <w:webHidden/>
          </w:rPr>
          <w:tab/>
        </w:r>
        <w:r w:rsidR="007C14E4">
          <w:rPr>
            <w:noProof/>
            <w:webHidden/>
          </w:rPr>
          <w:fldChar w:fldCharType="begin"/>
        </w:r>
        <w:r w:rsidR="007C14E4">
          <w:rPr>
            <w:noProof/>
            <w:webHidden/>
          </w:rPr>
          <w:instrText xml:space="preserve"> PAGEREF _Toc118301916 \h </w:instrText>
        </w:r>
        <w:r w:rsidR="007C14E4">
          <w:rPr>
            <w:noProof/>
            <w:webHidden/>
          </w:rPr>
        </w:r>
        <w:r w:rsidR="007C14E4">
          <w:rPr>
            <w:noProof/>
            <w:webHidden/>
          </w:rPr>
          <w:fldChar w:fldCharType="separate"/>
        </w:r>
        <w:r w:rsidR="007C14E4">
          <w:rPr>
            <w:noProof/>
            <w:webHidden/>
          </w:rPr>
          <w:t>29</w:t>
        </w:r>
        <w:r w:rsidR="007C14E4">
          <w:rPr>
            <w:noProof/>
            <w:webHidden/>
          </w:rPr>
          <w:fldChar w:fldCharType="end"/>
        </w:r>
      </w:hyperlink>
    </w:p>
    <w:p w14:paraId="55A29233" w14:textId="00D29B0E"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3" w:anchor="_Toc118301917" w:history="1">
        <w:r w:rsidR="007C14E4" w:rsidRPr="00BC5EB2">
          <w:rPr>
            <w:rStyle w:val="Hypertextovodkaz"/>
            <w:noProof/>
          </w:rPr>
          <w:t>Graf 3 - Dřívější zkušenost respondentů s pojmem dobrovolnictví</w:t>
        </w:r>
        <w:r w:rsidR="007C14E4">
          <w:rPr>
            <w:noProof/>
            <w:webHidden/>
          </w:rPr>
          <w:tab/>
        </w:r>
        <w:r w:rsidR="007C14E4">
          <w:rPr>
            <w:noProof/>
            <w:webHidden/>
          </w:rPr>
          <w:fldChar w:fldCharType="begin"/>
        </w:r>
        <w:r w:rsidR="007C14E4">
          <w:rPr>
            <w:noProof/>
            <w:webHidden/>
          </w:rPr>
          <w:instrText xml:space="preserve"> PAGEREF _Toc118301917 \h </w:instrText>
        </w:r>
        <w:r w:rsidR="007C14E4">
          <w:rPr>
            <w:noProof/>
            <w:webHidden/>
          </w:rPr>
        </w:r>
        <w:r w:rsidR="007C14E4">
          <w:rPr>
            <w:noProof/>
            <w:webHidden/>
          </w:rPr>
          <w:fldChar w:fldCharType="separate"/>
        </w:r>
        <w:r w:rsidR="007C14E4">
          <w:rPr>
            <w:noProof/>
            <w:webHidden/>
          </w:rPr>
          <w:t>30</w:t>
        </w:r>
        <w:r w:rsidR="007C14E4">
          <w:rPr>
            <w:noProof/>
            <w:webHidden/>
          </w:rPr>
          <w:fldChar w:fldCharType="end"/>
        </w:r>
      </w:hyperlink>
    </w:p>
    <w:p w14:paraId="58CF9866" w14:textId="1312EE3A"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4" w:anchor="_Toc118301918" w:history="1">
        <w:r w:rsidR="007C14E4" w:rsidRPr="00BC5EB2">
          <w:rPr>
            <w:rStyle w:val="Hypertextovodkaz"/>
            <w:noProof/>
          </w:rPr>
          <w:t>Graf 4 - Aktivní účast respondentů na dobrovolnictví za posledních 12 měsíců</w:t>
        </w:r>
        <w:r w:rsidR="007C14E4">
          <w:rPr>
            <w:noProof/>
            <w:webHidden/>
          </w:rPr>
          <w:tab/>
        </w:r>
        <w:r w:rsidR="007C14E4">
          <w:rPr>
            <w:noProof/>
            <w:webHidden/>
          </w:rPr>
          <w:fldChar w:fldCharType="begin"/>
        </w:r>
        <w:r w:rsidR="007C14E4">
          <w:rPr>
            <w:noProof/>
            <w:webHidden/>
          </w:rPr>
          <w:instrText xml:space="preserve"> PAGEREF _Toc118301918 \h </w:instrText>
        </w:r>
        <w:r w:rsidR="007C14E4">
          <w:rPr>
            <w:noProof/>
            <w:webHidden/>
          </w:rPr>
        </w:r>
        <w:r w:rsidR="007C14E4">
          <w:rPr>
            <w:noProof/>
            <w:webHidden/>
          </w:rPr>
          <w:fldChar w:fldCharType="separate"/>
        </w:r>
        <w:r w:rsidR="007C14E4">
          <w:rPr>
            <w:noProof/>
            <w:webHidden/>
          </w:rPr>
          <w:t>31</w:t>
        </w:r>
        <w:r w:rsidR="007C14E4">
          <w:rPr>
            <w:noProof/>
            <w:webHidden/>
          </w:rPr>
          <w:fldChar w:fldCharType="end"/>
        </w:r>
      </w:hyperlink>
    </w:p>
    <w:p w14:paraId="2F167425" w14:textId="724B510A"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5" w:anchor="_Toc118301919" w:history="1">
        <w:r w:rsidR="007C14E4" w:rsidRPr="00BC5EB2">
          <w:rPr>
            <w:rStyle w:val="Hypertextovodkaz"/>
            <w:noProof/>
          </w:rPr>
          <w:t>Graf 5 - Informovanost respondentů o výskytu dobrovolnických programů ve svém okolí</w:t>
        </w:r>
        <w:r w:rsidR="007C14E4">
          <w:rPr>
            <w:noProof/>
            <w:webHidden/>
          </w:rPr>
          <w:tab/>
        </w:r>
        <w:r w:rsidR="007C14E4">
          <w:rPr>
            <w:noProof/>
            <w:webHidden/>
          </w:rPr>
          <w:fldChar w:fldCharType="begin"/>
        </w:r>
        <w:r w:rsidR="007C14E4">
          <w:rPr>
            <w:noProof/>
            <w:webHidden/>
          </w:rPr>
          <w:instrText xml:space="preserve"> PAGEREF _Toc118301919 \h </w:instrText>
        </w:r>
        <w:r w:rsidR="007C14E4">
          <w:rPr>
            <w:noProof/>
            <w:webHidden/>
          </w:rPr>
        </w:r>
        <w:r w:rsidR="007C14E4">
          <w:rPr>
            <w:noProof/>
            <w:webHidden/>
          </w:rPr>
          <w:fldChar w:fldCharType="separate"/>
        </w:r>
        <w:r w:rsidR="007C14E4">
          <w:rPr>
            <w:noProof/>
            <w:webHidden/>
          </w:rPr>
          <w:t>32</w:t>
        </w:r>
        <w:r w:rsidR="007C14E4">
          <w:rPr>
            <w:noProof/>
            <w:webHidden/>
          </w:rPr>
          <w:fldChar w:fldCharType="end"/>
        </w:r>
      </w:hyperlink>
    </w:p>
    <w:p w14:paraId="0B728949" w14:textId="77108C45"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6" w:anchor="_Toc118301920" w:history="1">
        <w:r w:rsidR="007C14E4" w:rsidRPr="00BC5EB2">
          <w:rPr>
            <w:rStyle w:val="Hypertextovodkaz"/>
            <w:noProof/>
          </w:rPr>
          <w:t>Graf 6 - Znalost konkrétních organizací zprostředkovávajících dobrovolnickou činnost v sociálních službách</w:t>
        </w:r>
        <w:r w:rsidR="007C14E4">
          <w:rPr>
            <w:noProof/>
            <w:webHidden/>
          </w:rPr>
          <w:tab/>
        </w:r>
        <w:r w:rsidR="007C14E4">
          <w:rPr>
            <w:noProof/>
            <w:webHidden/>
          </w:rPr>
          <w:fldChar w:fldCharType="begin"/>
        </w:r>
        <w:r w:rsidR="007C14E4">
          <w:rPr>
            <w:noProof/>
            <w:webHidden/>
          </w:rPr>
          <w:instrText xml:space="preserve"> PAGEREF _Toc118301920 \h </w:instrText>
        </w:r>
        <w:r w:rsidR="007C14E4">
          <w:rPr>
            <w:noProof/>
            <w:webHidden/>
          </w:rPr>
        </w:r>
        <w:r w:rsidR="007C14E4">
          <w:rPr>
            <w:noProof/>
            <w:webHidden/>
          </w:rPr>
          <w:fldChar w:fldCharType="separate"/>
        </w:r>
        <w:r w:rsidR="007C14E4">
          <w:rPr>
            <w:noProof/>
            <w:webHidden/>
          </w:rPr>
          <w:t>33</w:t>
        </w:r>
        <w:r w:rsidR="007C14E4">
          <w:rPr>
            <w:noProof/>
            <w:webHidden/>
          </w:rPr>
          <w:fldChar w:fldCharType="end"/>
        </w:r>
      </w:hyperlink>
    </w:p>
    <w:p w14:paraId="440960D4" w14:textId="0C343FFE"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7" w:anchor="_Toc118301921" w:history="1">
        <w:r w:rsidR="007C14E4" w:rsidRPr="00BC5EB2">
          <w:rPr>
            <w:rStyle w:val="Hypertextovodkaz"/>
            <w:noProof/>
          </w:rPr>
          <w:t>Graf 7 - Informovanost respondentů o tom, kdo se může stát dobrovolníkem v sociálních službách v ČR</w:t>
        </w:r>
        <w:r w:rsidR="007C14E4">
          <w:rPr>
            <w:noProof/>
            <w:webHidden/>
          </w:rPr>
          <w:tab/>
        </w:r>
        <w:r w:rsidR="007C14E4">
          <w:rPr>
            <w:noProof/>
            <w:webHidden/>
          </w:rPr>
          <w:fldChar w:fldCharType="begin"/>
        </w:r>
        <w:r w:rsidR="007C14E4">
          <w:rPr>
            <w:noProof/>
            <w:webHidden/>
          </w:rPr>
          <w:instrText xml:space="preserve"> PAGEREF _Toc118301921 \h </w:instrText>
        </w:r>
        <w:r w:rsidR="007C14E4">
          <w:rPr>
            <w:noProof/>
            <w:webHidden/>
          </w:rPr>
        </w:r>
        <w:r w:rsidR="007C14E4">
          <w:rPr>
            <w:noProof/>
            <w:webHidden/>
          </w:rPr>
          <w:fldChar w:fldCharType="separate"/>
        </w:r>
        <w:r w:rsidR="007C14E4">
          <w:rPr>
            <w:noProof/>
            <w:webHidden/>
          </w:rPr>
          <w:t>34</w:t>
        </w:r>
        <w:r w:rsidR="007C14E4">
          <w:rPr>
            <w:noProof/>
            <w:webHidden/>
          </w:rPr>
          <w:fldChar w:fldCharType="end"/>
        </w:r>
      </w:hyperlink>
    </w:p>
    <w:p w14:paraId="36D47E68" w14:textId="4F517461"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8" w:anchor="_Toc118301922" w:history="1">
        <w:r w:rsidR="007C14E4" w:rsidRPr="00BC5EB2">
          <w:rPr>
            <w:rStyle w:val="Hypertextovodkaz"/>
            <w:noProof/>
          </w:rPr>
          <w:t>Graf 8 - Vnímaný přínos dobrovolnictví v sociálních službách</w:t>
        </w:r>
        <w:r w:rsidR="007C14E4">
          <w:rPr>
            <w:noProof/>
            <w:webHidden/>
          </w:rPr>
          <w:tab/>
        </w:r>
        <w:r w:rsidR="007C14E4">
          <w:rPr>
            <w:noProof/>
            <w:webHidden/>
          </w:rPr>
          <w:fldChar w:fldCharType="begin"/>
        </w:r>
        <w:r w:rsidR="007C14E4">
          <w:rPr>
            <w:noProof/>
            <w:webHidden/>
          </w:rPr>
          <w:instrText xml:space="preserve"> PAGEREF _Toc118301922 \h </w:instrText>
        </w:r>
        <w:r w:rsidR="007C14E4">
          <w:rPr>
            <w:noProof/>
            <w:webHidden/>
          </w:rPr>
        </w:r>
        <w:r w:rsidR="007C14E4">
          <w:rPr>
            <w:noProof/>
            <w:webHidden/>
          </w:rPr>
          <w:fldChar w:fldCharType="separate"/>
        </w:r>
        <w:r w:rsidR="007C14E4">
          <w:rPr>
            <w:noProof/>
            <w:webHidden/>
          </w:rPr>
          <w:t>35</w:t>
        </w:r>
        <w:r w:rsidR="007C14E4">
          <w:rPr>
            <w:noProof/>
            <w:webHidden/>
          </w:rPr>
          <w:fldChar w:fldCharType="end"/>
        </w:r>
      </w:hyperlink>
    </w:p>
    <w:p w14:paraId="11022A02" w14:textId="64502254"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69" w:anchor="_Toc118301923" w:history="1">
        <w:r w:rsidR="007C14E4" w:rsidRPr="00BC5EB2">
          <w:rPr>
            <w:rStyle w:val="Hypertextovodkaz"/>
            <w:noProof/>
          </w:rPr>
          <w:t>Graf 9 - Způsob získávání informací o možnostech dobrovolnictví</w:t>
        </w:r>
        <w:r w:rsidR="007C14E4">
          <w:rPr>
            <w:noProof/>
            <w:webHidden/>
          </w:rPr>
          <w:tab/>
        </w:r>
        <w:r w:rsidR="007C14E4">
          <w:rPr>
            <w:noProof/>
            <w:webHidden/>
          </w:rPr>
          <w:fldChar w:fldCharType="begin"/>
        </w:r>
        <w:r w:rsidR="007C14E4">
          <w:rPr>
            <w:noProof/>
            <w:webHidden/>
          </w:rPr>
          <w:instrText xml:space="preserve"> PAGEREF _Toc118301923 \h </w:instrText>
        </w:r>
        <w:r w:rsidR="007C14E4">
          <w:rPr>
            <w:noProof/>
            <w:webHidden/>
          </w:rPr>
        </w:r>
        <w:r w:rsidR="007C14E4">
          <w:rPr>
            <w:noProof/>
            <w:webHidden/>
          </w:rPr>
          <w:fldChar w:fldCharType="separate"/>
        </w:r>
        <w:r w:rsidR="007C14E4">
          <w:rPr>
            <w:noProof/>
            <w:webHidden/>
          </w:rPr>
          <w:t>36</w:t>
        </w:r>
        <w:r w:rsidR="007C14E4">
          <w:rPr>
            <w:noProof/>
            <w:webHidden/>
          </w:rPr>
          <w:fldChar w:fldCharType="end"/>
        </w:r>
      </w:hyperlink>
    </w:p>
    <w:p w14:paraId="1B125A7B" w14:textId="132BBC92"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70" w:anchor="_Toc118301924" w:history="1">
        <w:r w:rsidR="007C14E4" w:rsidRPr="00BC5EB2">
          <w:rPr>
            <w:rStyle w:val="Hypertextovodkaz"/>
            <w:noProof/>
          </w:rPr>
          <w:t>Graf 10 - Zahrnutí tématu dobrovolnictví v sociálních službách do výuky</w:t>
        </w:r>
        <w:r w:rsidR="007C14E4">
          <w:rPr>
            <w:noProof/>
            <w:webHidden/>
          </w:rPr>
          <w:tab/>
        </w:r>
        <w:r w:rsidR="007C14E4">
          <w:rPr>
            <w:noProof/>
            <w:webHidden/>
          </w:rPr>
          <w:fldChar w:fldCharType="begin"/>
        </w:r>
        <w:r w:rsidR="007C14E4">
          <w:rPr>
            <w:noProof/>
            <w:webHidden/>
          </w:rPr>
          <w:instrText xml:space="preserve"> PAGEREF _Toc118301924 \h </w:instrText>
        </w:r>
        <w:r w:rsidR="007C14E4">
          <w:rPr>
            <w:noProof/>
            <w:webHidden/>
          </w:rPr>
        </w:r>
        <w:r w:rsidR="007C14E4">
          <w:rPr>
            <w:noProof/>
            <w:webHidden/>
          </w:rPr>
          <w:fldChar w:fldCharType="separate"/>
        </w:r>
        <w:r w:rsidR="007C14E4">
          <w:rPr>
            <w:noProof/>
            <w:webHidden/>
          </w:rPr>
          <w:t>37</w:t>
        </w:r>
        <w:r w:rsidR="007C14E4">
          <w:rPr>
            <w:noProof/>
            <w:webHidden/>
          </w:rPr>
          <w:fldChar w:fldCharType="end"/>
        </w:r>
      </w:hyperlink>
    </w:p>
    <w:p w14:paraId="2A25ECAA" w14:textId="540A2521"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71" w:anchor="_Toc118301925" w:history="1">
        <w:r w:rsidR="007C14E4" w:rsidRPr="00BC5EB2">
          <w:rPr>
            <w:rStyle w:val="Hypertextovodkaz"/>
            <w:noProof/>
          </w:rPr>
          <w:t>Graf 11 - Projevený zájem o vyšší aktivitu školy při zprostředkování informací o dobrovolnictví v sociálních službách</w:t>
        </w:r>
        <w:r w:rsidR="007C14E4">
          <w:rPr>
            <w:noProof/>
            <w:webHidden/>
          </w:rPr>
          <w:tab/>
        </w:r>
        <w:r w:rsidR="007C14E4">
          <w:rPr>
            <w:noProof/>
            <w:webHidden/>
          </w:rPr>
          <w:fldChar w:fldCharType="begin"/>
        </w:r>
        <w:r w:rsidR="007C14E4">
          <w:rPr>
            <w:noProof/>
            <w:webHidden/>
          </w:rPr>
          <w:instrText xml:space="preserve"> PAGEREF _Toc118301925 \h </w:instrText>
        </w:r>
        <w:r w:rsidR="007C14E4">
          <w:rPr>
            <w:noProof/>
            <w:webHidden/>
          </w:rPr>
        </w:r>
        <w:r w:rsidR="007C14E4">
          <w:rPr>
            <w:noProof/>
            <w:webHidden/>
          </w:rPr>
          <w:fldChar w:fldCharType="separate"/>
        </w:r>
        <w:r w:rsidR="007C14E4">
          <w:rPr>
            <w:noProof/>
            <w:webHidden/>
          </w:rPr>
          <w:t>38</w:t>
        </w:r>
        <w:r w:rsidR="007C14E4">
          <w:rPr>
            <w:noProof/>
            <w:webHidden/>
          </w:rPr>
          <w:fldChar w:fldCharType="end"/>
        </w:r>
      </w:hyperlink>
    </w:p>
    <w:p w14:paraId="0BF4F048" w14:textId="28E26CA8" w:rsidR="007C14E4" w:rsidRDefault="00000000" w:rsidP="007C14E4">
      <w:pPr>
        <w:pStyle w:val="Seznamobrzk"/>
        <w:tabs>
          <w:tab w:val="right" w:leader="dot" w:pos="9060"/>
        </w:tabs>
        <w:jc w:val="left"/>
        <w:rPr>
          <w:rFonts w:asciiTheme="minorHAnsi" w:eastAsiaTheme="minorEastAsia" w:hAnsiTheme="minorHAnsi"/>
          <w:noProof/>
          <w:sz w:val="22"/>
          <w:lang w:eastAsia="cs-CZ"/>
        </w:rPr>
      </w:pPr>
      <w:hyperlink r:id="rId72" w:anchor="_Toc118301926" w:history="1">
        <w:r w:rsidR="007C14E4" w:rsidRPr="00BC5EB2">
          <w:rPr>
            <w:rStyle w:val="Hypertextovodkaz"/>
            <w:noProof/>
          </w:rPr>
          <w:t>Graf 12 - Projevený zájem o více informací o dobrovolnictví v sociálních službách</w:t>
        </w:r>
        <w:r w:rsidR="007C14E4">
          <w:rPr>
            <w:noProof/>
            <w:webHidden/>
          </w:rPr>
          <w:tab/>
        </w:r>
        <w:r w:rsidR="007C14E4">
          <w:rPr>
            <w:noProof/>
            <w:webHidden/>
          </w:rPr>
          <w:fldChar w:fldCharType="begin"/>
        </w:r>
        <w:r w:rsidR="007C14E4">
          <w:rPr>
            <w:noProof/>
            <w:webHidden/>
          </w:rPr>
          <w:instrText xml:space="preserve"> PAGEREF _Toc118301926 \h </w:instrText>
        </w:r>
        <w:r w:rsidR="007C14E4">
          <w:rPr>
            <w:noProof/>
            <w:webHidden/>
          </w:rPr>
        </w:r>
        <w:r w:rsidR="007C14E4">
          <w:rPr>
            <w:noProof/>
            <w:webHidden/>
          </w:rPr>
          <w:fldChar w:fldCharType="separate"/>
        </w:r>
        <w:r w:rsidR="007C14E4">
          <w:rPr>
            <w:noProof/>
            <w:webHidden/>
          </w:rPr>
          <w:t>38</w:t>
        </w:r>
        <w:r w:rsidR="007C14E4">
          <w:rPr>
            <w:noProof/>
            <w:webHidden/>
          </w:rPr>
          <w:fldChar w:fldCharType="end"/>
        </w:r>
      </w:hyperlink>
    </w:p>
    <w:p w14:paraId="7944C688" w14:textId="4EB2A850" w:rsidR="00470E19" w:rsidRDefault="00470E19" w:rsidP="00470E19">
      <w:pPr>
        <w:pStyle w:val="Normln-prvn"/>
        <w:tabs>
          <w:tab w:val="center" w:pos="4535"/>
        </w:tabs>
        <w:rPr>
          <w:rFonts w:cs="Times New Roman"/>
        </w:rPr>
        <w:sectPr w:rsidR="00470E19" w:rsidSect="002A6D93">
          <w:type w:val="oddPage"/>
          <w:pgSz w:w="11906" w:h="16838" w:code="9"/>
          <w:pgMar w:top="1418" w:right="1418" w:bottom="1418" w:left="1418" w:header="709" w:footer="709" w:gutter="0"/>
          <w:cols w:space="708"/>
          <w:docGrid w:linePitch="360"/>
        </w:sectPr>
      </w:pPr>
      <w:r>
        <w:rPr>
          <w:rFonts w:cs="Times New Roman"/>
        </w:rPr>
        <w:fldChar w:fldCharType="end"/>
      </w:r>
      <w:bookmarkEnd w:id="66"/>
    </w:p>
    <w:p w14:paraId="0F85F94E" w14:textId="31AFFC02" w:rsidR="00470E19" w:rsidRPr="00470E19" w:rsidRDefault="00470E19" w:rsidP="00470E19">
      <w:pPr>
        <w:pStyle w:val="Nadpis1"/>
        <w:numPr>
          <w:ilvl w:val="0"/>
          <w:numId w:val="0"/>
        </w:numPr>
        <w:rPr>
          <w:rFonts w:cs="Times New Roman"/>
        </w:rPr>
      </w:pPr>
      <w:bookmarkStart w:id="67" w:name="_Toc118302051"/>
      <w:bookmarkStart w:id="68" w:name="_Hlk117932252"/>
      <w:r>
        <w:rPr>
          <w:rFonts w:cs="Times New Roman"/>
        </w:rPr>
        <w:lastRenderedPageBreak/>
        <w:t>Seznam příloh</w:t>
      </w:r>
      <w:bookmarkEnd w:id="67"/>
    </w:p>
    <w:p w14:paraId="730C5EA1" w14:textId="2B16497B" w:rsidR="00CF430F" w:rsidRDefault="00A56D08">
      <w:pPr>
        <w:pStyle w:val="Seznamobrzk"/>
        <w:tabs>
          <w:tab w:val="right" w:leader="dot" w:pos="9060"/>
        </w:tabs>
        <w:rPr>
          <w:rFonts w:asciiTheme="minorHAnsi" w:eastAsiaTheme="minorEastAsia" w:hAnsiTheme="minorHAnsi"/>
          <w:noProof/>
          <w:sz w:val="22"/>
          <w:lang w:eastAsia="cs-CZ"/>
        </w:rPr>
      </w:pPr>
      <w:r>
        <w:rPr>
          <w:rFonts w:cs="Times New Roman"/>
        </w:rPr>
        <w:fldChar w:fldCharType="begin"/>
      </w:r>
      <w:r>
        <w:rPr>
          <w:rFonts w:cs="Times New Roman"/>
        </w:rPr>
        <w:instrText xml:space="preserve"> TOC \h \z \c "Příloha č." </w:instrText>
      </w:r>
      <w:r>
        <w:rPr>
          <w:rFonts w:cs="Times New Roman"/>
        </w:rPr>
        <w:fldChar w:fldCharType="separate"/>
      </w:r>
      <w:hyperlink w:anchor="_Toc118144884" w:history="1">
        <w:r w:rsidR="00CF430F" w:rsidRPr="003D04CE">
          <w:rPr>
            <w:rStyle w:val="Hypertextovodkaz"/>
            <w:noProof/>
          </w:rPr>
          <w:t xml:space="preserve">Příloha </w:t>
        </w:r>
        <w:r w:rsidR="007C14E4">
          <w:rPr>
            <w:rStyle w:val="Hypertextovodkaz"/>
            <w:noProof/>
          </w:rPr>
          <w:t>č. </w:t>
        </w:r>
        <w:r w:rsidR="00CF430F" w:rsidRPr="003D04CE">
          <w:rPr>
            <w:rStyle w:val="Hypertextovodkaz"/>
            <w:noProof/>
          </w:rPr>
          <w:t>1</w:t>
        </w:r>
        <w:r w:rsidR="007C14E4">
          <w:rPr>
            <w:rStyle w:val="Hypertextovodkaz"/>
            <w:noProof/>
          </w:rPr>
          <w:t xml:space="preserve"> </w:t>
        </w:r>
        <w:r w:rsidR="00CF430F" w:rsidRPr="003D04CE">
          <w:rPr>
            <w:rStyle w:val="Hypertextovodkaz"/>
            <w:noProof/>
          </w:rPr>
          <w:t>- Benefity plynoucí z dobrovolnictví</w:t>
        </w:r>
        <w:r w:rsidR="00CF430F">
          <w:rPr>
            <w:noProof/>
            <w:webHidden/>
          </w:rPr>
          <w:tab/>
        </w:r>
        <w:r w:rsidR="00CF430F">
          <w:rPr>
            <w:noProof/>
            <w:webHidden/>
          </w:rPr>
          <w:fldChar w:fldCharType="begin"/>
        </w:r>
        <w:r w:rsidR="00CF430F">
          <w:rPr>
            <w:noProof/>
            <w:webHidden/>
          </w:rPr>
          <w:instrText xml:space="preserve"> PAGEREF _Toc118144884 \h </w:instrText>
        </w:r>
        <w:r w:rsidR="00CF430F">
          <w:rPr>
            <w:noProof/>
            <w:webHidden/>
          </w:rPr>
        </w:r>
        <w:r w:rsidR="00CF430F">
          <w:rPr>
            <w:noProof/>
            <w:webHidden/>
          </w:rPr>
          <w:fldChar w:fldCharType="separate"/>
        </w:r>
        <w:r w:rsidR="00146BF8">
          <w:rPr>
            <w:noProof/>
            <w:webHidden/>
          </w:rPr>
          <w:t>51</w:t>
        </w:r>
        <w:r w:rsidR="00CF430F">
          <w:rPr>
            <w:noProof/>
            <w:webHidden/>
          </w:rPr>
          <w:fldChar w:fldCharType="end"/>
        </w:r>
      </w:hyperlink>
    </w:p>
    <w:p w14:paraId="3C972F8A" w14:textId="593951BF" w:rsidR="00CF430F" w:rsidRDefault="00000000">
      <w:pPr>
        <w:pStyle w:val="Seznamobrzk"/>
        <w:tabs>
          <w:tab w:val="right" w:leader="dot" w:pos="9060"/>
        </w:tabs>
        <w:rPr>
          <w:rFonts w:asciiTheme="minorHAnsi" w:eastAsiaTheme="minorEastAsia" w:hAnsiTheme="minorHAnsi"/>
          <w:noProof/>
          <w:sz w:val="22"/>
          <w:lang w:eastAsia="cs-CZ"/>
        </w:rPr>
      </w:pPr>
      <w:hyperlink r:id="rId73" w:anchor="_Toc118144885" w:history="1">
        <w:r w:rsidR="00CF430F" w:rsidRPr="003D04CE">
          <w:rPr>
            <w:rStyle w:val="Hypertextovodkaz"/>
            <w:noProof/>
          </w:rPr>
          <w:t xml:space="preserve">Příloha </w:t>
        </w:r>
        <w:r w:rsidR="007C14E4">
          <w:rPr>
            <w:rStyle w:val="Hypertextovodkaz"/>
            <w:noProof/>
          </w:rPr>
          <w:t>č. </w:t>
        </w:r>
        <w:r w:rsidR="00CF430F" w:rsidRPr="003D04CE">
          <w:rPr>
            <w:rStyle w:val="Hypertextovodkaz"/>
            <w:noProof/>
          </w:rPr>
          <w:t>2 - Grafické schéma logiky dotazníku</w:t>
        </w:r>
        <w:r w:rsidR="00CF430F">
          <w:rPr>
            <w:noProof/>
            <w:webHidden/>
          </w:rPr>
          <w:tab/>
        </w:r>
        <w:r w:rsidR="00CF430F">
          <w:rPr>
            <w:noProof/>
            <w:webHidden/>
          </w:rPr>
          <w:fldChar w:fldCharType="begin"/>
        </w:r>
        <w:r w:rsidR="00CF430F">
          <w:rPr>
            <w:noProof/>
            <w:webHidden/>
          </w:rPr>
          <w:instrText xml:space="preserve"> PAGEREF _Toc118144885 \h </w:instrText>
        </w:r>
        <w:r w:rsidR="00CF430F">
          <w:rPr>
            <w:noProof/>
            <w:webHidden/>
          </w:rPr>
        </w:r>
        <w:r w:rsidR="00CF430F">
          <w:rPr>
            <w:noProof/>
            <w:webHidden/>
          </w:rPr>
          <w:fldChar w:fldCharType="separate"/>
        </w:r>
        <w:r w:rsidR="00146BF8">
          <w:rPr>
            <w:noProof/>
            <w:webHidden/>
          </w:rPr>
          <w:t>52</w:t>
        </w:r>
        <w:r w:rsidR="00CF430F">
          <w:rPr>
            <w:noProof/>
            <w:webHidden/>
          </w:rPr>
          <w:fldChar w:fldCharType="end"/>
        </w:r>
      </w:hyperlink>
    </w:p>
    <w:p w14:paraId="761EBC5B" w14:textId="0F078E16" w:rsidR="00A56D08" w:rsidRDefault="00A56D08" w:rsidP="00470E19">
      <w:pPr>
        <w:rPr>
          <w:rFonts w:cs="Times New Roman"/>
        </w:rPr>
        <w:sectPr w:rsidR="00A56D08" w:rsidSect="002A6D93">
          <w:type w:val="oddPage"/>
          <w:pgSz w:w="11906" w:h="16838" w:code="9"/>
          <w:pgMar w:top="1418" w:right="1418" w:bottom="1418" w:left="1418" w:header="709" w:footer="709" w:gutter="0"/>
          <w:cols w:space="708"/>
          <w:docGrid w:linePitch="360"/>
        </w:sectPr>
      </w:pPr>
      <w:r>
        <w:rPr>
          <w:rFonts w:cs="Times New Roman"/>
        </w:rPr>
        <w:fldChar w:fldCharType="end"/>
      </w:r>
    </w:p>
    <w:p w14:paraId="4EBBE9D2" w14:textId="371EBB95" w:rsidR="009E1474" w:rsidRPr="00E37403" w:rsidRDefault="009E1474" w:rsidP="009E1474">
      <w:pPr>
        <w:pStyle w:val="Nadpis1"/>
        <w:numPr>
          <w:ilvl w:val="0"/>
          <w:numId w:val="0"/>
        </w:numPr>
        <w:rPr>
          <w:rFonts w:cs="Times New Roman"/>
        </w:rPr>
      </w:pPr>
      <w:bookmarkStart w:id="69" w:name="_Toc118302052"/>
      <w:bookmarkEnd w:id="68"/>
      <w:r w:rsidRPr="00E37403">
        <w:rPr>
          <w:rFonts w:cs="Times New Roman"/>
        </w:rPr>
        <w:lastRenderedPageBreak/>
        <w:t>Přílohy</w:t>
      </w:r>
      <w:bookmarkEnd w:id="69"/>
    </w:p>
    <w:p w14:paraId="708E31EA" w14:textId="7133E116" w:rsidR="00923F01" w:rsidRDefault="00923F01" w:rsidP="00923F01">
      <w:pPr>
        <w:pStyle w:val="Titulek"/>
        <w:keepNext/>
      </w:pPr>
      <w:bookmarkStart w:id="70" w:name="_Toc118144884"/>
      <w:r>
        <w:t xml:space="preserve">Příloha </w:t>
      </w:r>
      <w:r w:rsidR="007C14E4">
        <w:t>č. </w:t>
      </w:r>
      <w:fldSimple w:instr=" SEQ Příloha_č. \* ARABIC ">
        <w:r w:rsidR="00146BF8">
          <w:rPr>
            <w:noProof/>
          </w:rPr>
          <w:t>1</w:t>
        </w:r>
      </w:fldSimple>
      <w:r w:rsidR="007C14E4">
        <w:rPr>
          <w:noProof/>
        </w:rPr>
        <w:t xml:space="preserve"> </w:t>
      </w:r>
      <w:r>
        <w:t xml:space="preserve">- </w:t>
      </w:r>
      <w:r w:rsidRPr="00923F01">
        <w:t>Benefity plynoucí z dobrovolnictví</w:t>
      </w:r>
      <w:bookmarkEnd w:id="70"/>
    </w:p>
    <w:tbl>
      <w:tblPr>
        <w:tblStyle w:val="Mkatabulky"/>
        <w:tblW w:w="9215" w:type="dxa"/>
        <w:tblLayout w:type="fixed"/>
        <w:tblCellMar>
          <w:top w:w="57" w:type="dxa"/>
          <w:bottom w:w="57" w:type="dxa"/>
        </w:tblCellMar>
        <w:tblLook w:val="04A0" w:firstRow="1" w:lastRow="0" w:firstColumn="1" w:lastColumn="0" w:noHBand="0" w:noVBand="1"/>
      </w:tblPr>
      <w:tblGrid>
        <w:gridCol w:w="1276"/>
        <w:gridCol w:w="1560"/>
        <w:gridCol w:w="1559"/>
        <w:gridCol w:w="1559"/>
        <w:gridCol w:w="1701"/>
        <w:gridCol w:w="1560"/>
      </w:tblGrid>
      <w:tr w:rsidR="00470E19" w:rsidRPr="00923F01" w14:paraId="32310AD9" w14:textId="77777777" w:rsidTr="00923F01">
        <w:trPr>
          <w:trHeight w:val="423"/>
        </w:trPr>
        <w:tc>
          <w:tcPr>
            <w:tcW w:w="1276" w:type="dxa"/>
            <w:tcBorders>
              <w:top w:val="nil"/>
              <w:left w:val="nil"/>
              <w:bottom w:val="single" w:sz="4" w:space="0" w:color="auto"/>
              <w:right w:val="single" w:sz="4" w:space="0" w:color="auto"/>
            </w:tcBorders>
          </w:tcPr>
          <w:p w14:paraId="1B38D375" w14:textId="77777777" w:rsidR="00470E19" w:rsidRPr="00923F01" w:rsidRDefault="00470E19" w:rsidP="008D0B99">
            <w:pPr>
              <w:rPr>
                <w:rFonts w:cs="Times New Roman"/>
                <w:sz w:val="18"/>
                <w:szCs w:val="18"/>
              </w:rPr>
            </w:pPr>
          </w:p>
        </w:tc>
        <w:tc>
          <w:tcPr>
            <w:tcW w:w="1560" w:type="dxa"/>
            <w:tcBorders>
              <w:left w:val="single" w:sz="4" w:space="0" w:color="auto"/>
            </w:tcBorders>
            <w:shd w:val="clear" w:color="auto" w:fill="D9D9D9" w:themeFill="background1" w:themeFillShade="D9"/>
            <w:vAlign w:val="center"/>
          </w:tcPr>
          <w:p w14:paraId="6E14FD5A" w14:textId="77777777" w:rsidR="00470E19" w:rsidRPr="00923F01" w:rsidRDefault="00470E19" w:rsidP="008D0B99">
            <w:pPr>
              <w:jc w:val="center"/>
              <w:rPr>
                <w:rFonts w:cs="Times New Roman"/>
                <w:sz w:val="18"/>
                <w:szCs w:val="18"/>
              </w:rPr>
            </w:pPr>
            <w:r w:rsidRPr="00923F01">
              <w:rPr>
                <w:rFonts w:cs="Times New Roman"/>
                <w:sz w:val="18"/>
                <w:szCs w:val="18"/>
              </w:rPr>
              <w:t>Fyzický kapitál</w:t>
            </w:r>
          </w:p>
        </w:tc>
        <w:tc>
          <w:tcPr>
            <w:tcW w:w="1559" w:type="dxa"/>
            <w:shd w:val="clear" w:color="auto" w:fill="D9D9D9" w:themeFill="background1" w:themeFillShade="D9"/>
            <w:vAlign w:val="center"/>
          </w:tcPr>
          <w:p w14:paraId="36485B55" w14:textId="77777777" w:rsidR="00470E19" w:rsidRPr="00923F01" w:rsidRDefault="00470E19" w:rsidP="008D0B99">
            <w:pPr>
              <w:jc w:val="center"/>
              <w:rPr>
                <w:rFonts w:cs="Times New Roman"/>
                <w:sz w:val="18"/>
                <w:szCs w:val="18"/>
              </w:rPr>
            </w:pPr>
            <w:r w:rsidRPr="00923F01">
              <w:rPr>
                <w:rFonts w:cs="Times New Roman"/>
                <w:sz w:val="18"/>
                <w:szCs w:val="18"/>
              </w:rPr>
              <w:t>Lidský kapitál</w:t>
            </w:r>
          </w:p>
        </w:tc>
        <w:tc>
          <w:tcPr>
            <w:tcW w:w="1559" w:type="dxa"/>
            <w:shd w:val="clear" w:color="auto" w:fill="D9D9D9" w:themeFill="background1" w:themeFillShade="D9"/>
            <w:vAlign w:val="center"/>
          </w:tcPr>
          <w:p w14:paraId="10E4AC9D" w14:textId="77777777" w:rsidR="00470E19" w:rsidRPr="00923F01" w:rsidRDefault="00470E19" w:rsidP="008D0B99">
            <w:pPr>
              <w:jc w:val="center"/>
              <w:rPr>
                <w:rFonts w:cs="Times New Roman"/>
                <w:sz w:val="18"/>
                <w:szCs w:val="18"/>
              </w:rPr>
            </w:pPr>
            <w:r w:rsidRPr="00923F01">
              <w:rPr>
                <w:rFonts w:cs="Times New Roman"/>
                <w:sz w:val="18"/>
                <w:szCs w:val="18"/>
              </w:rPr>
              <w:t>Ekonomický kapitál</w:t>
            </w:r>
          </w:p>
        </w:tc>
        <w:tc>
          <w:tcPr>
            <w:tcW w:w="1701" w:type="dxa"/>
            <w:shd w:val="clear" w:color="auto" w:fill="D9D9D9" w:themeFill="background1" w:themeFillShade="D9"/>
            <w:vAlign w:val="center"/>
          </w:tcPr>
          <w:p w14:paraId="2FBEC99E" w14:textId="77777777" w:rsidR="00470E19" w:rsidRPr="00923F01" w:rsidRDefault="00470E19" w:rsidP="008D0B99">
            <w:pPr>
              <w:jc w:val="center"/>
              <w:rPr>
                <w:rFonts w:cs="Times New Roman"/>
                <w:sz w:val="18"/>
                <w:szCs w:val="18"/>
              </w:rPr>
            </w:pPr>
            <w:r w:rsidRPr="00923F01">
              <w:rPr>
                <w:rFonts w:cs="Times New Roman"/>
                <w:sz w:val="18"/>
                <w:szCs w:val="18"/>
              </w:rPr>
              <w:t>Sociální kapitál</w:t>
            </w:r>
          </w:p>
        </w:tc>
        <w:tc>
          <w:tcPr>
            <w:tcW w:w="1560" w:type="dxa"/>
            <w:shd w:val="clear" w:color="auto" w:fill="D9D9D9" w:themeFill="background1" w:themeFillShade="D9"/>
            <w:vAlign w:val="center"/>
          </w:tcPr>
          <w:p w14:paraId="45499049" w14:textId="77777777" w:rsidR="00470E19" w:rsidRPr="00923F01" w:rsidRDefault="00470E19" w:rsidP="008D0B99">
            <w:pPr>
              <w:jc w:val="center"/>
              <w:rPr>
                <w:rFonts w:cs="Times New Roman"/>
                <w:sz w:val="18"/>
                <w:szCs w:val="18"/>
              </w:rPr>
            </w:pPr>
            <w:r w:rsidRPr="00923F01">
              <w:rPr>
                <w:rFonts w:cs="Times New Roman"/>
                <w:sz w:val="18"/>
                <w:szCs w:val="18"/>
              </w:rPr>
              <w:t>Kulturní kapitál</w:t>
            </w:r>
          </w:p>
        </w:tc>
      </w:tr>
      <w:tr w:rsidR="00470E19" w:rsidRPr="00923F01" w14:paraId="08082836" w14:textId="77777777" w:rsidTr="00923F01">
        <w:tc>
          <w:tcPr>
            <w:tcW w:w="1276" w:type="dxa"/>
            <w:tcBorders>
              <w:top w:val="single" w:sz="4" w:space="0" w:color="auto"/>
            </w:tcBorders>
            <w:shd w:val="clear" w:color="auto" w:fill="F2F2F2" w:themeFill="background1" w:themeFillShade="F2"/>
            <w:vAlign w:val="center"/>
          </w:tcPr>
          <w:p w14:paraId="1E7A07DE" w14:textId="171F2669" w:rsidR="00470E19" w:rsidRPr="00923F01" w:rsidRDefault="00470E19" w:rsidP="008D0B99">
            <w:pPr>
              <w:jc w:val="center"/>
              <w:rPr>
                <w:rFonts w:cs="Times New Roman"/>
                <w:sz w:val="18"/>
                <w:szCs w:val="18"/>
              </w:rPr>
            </w:pPr>
            <w:r w:rsidRPr="00923F01">
              <w:rPr>
                <w:rFonts w:cs="Times New Roman"/>
                <w:sz w:val="18"/>
                <w:szCs w:val="18"/>
              </w:rPr>
              <w:t>Dobrovol</w:t>
            </w:r>
            <w:r w:rsidR="00923F01" w:rsidRPr="00923F01">
              <w:rPr>
                <w:rFonts w:cs="Times New Roman"/>
                <w:sz w:val="18"/>
                <w:szCs w:val="18"/>
              </w:rPr>
              <w:t>-</w:t>
            </w:r>
            <w:r w:rsidR="00923F01" w:rsidRPr="00923F01">
              <w:rPr>
                <w:rFonts w:cs="Times New Roman"/>
                <w:sz w:val="18"/>
                <w:szCs w:val="18"/>
              </w:rPr>
              <w:br/>
            </w:r>
            <w:r w:rsidRPr="00923F01">
              <w:rPr>
                <w:rFonts w:cs="Times New Roman"/>
                <w:sz w:val="18"/>
                <w:szCs w:val="18"/>
              </w:rPr>
              <w:t>níci</w:t>
            </w:r>
          </w:p>
        </w:tc>
        <w:tc>
          <w:tcPr>
            <w:tcW w:w="1560" w:type="dxa"/>
          </w:tcPr>
          <w:p w14:paraId="4A8C8BBE"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Prokazatelně pozitivní dopad na fyzické zdraví.</w:t>
            </w:r>
          </w:p>
          <w:p w14:paraId="0CD9C56E"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Hmotné benefity plynoucí dobrovolníkům z jejich činnosti (certifikáty z absolvovaných školení, potvrzení o dobrovolnické činnosti, ocenění atd.)</w:t>
            </w:r>
          </w:p>
        </w:tc>
        <w:tc>
          <w:tcPr>
            <w:tcW w:w="1559" w:type="dxa"/>
          </w:tcPr>
          <w:p w14:paraId="1977B26E"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Osobnostní rozvoj dobrovolníků (sebedůvěra, sebevědomí, pocit smysluplného trávení času, rozvoj odborných dovedností a znalostí, zvyšování sociální citlivosti a porozumění druhým), zvyšování atraktivity jedince na trhu práce.</w:t>
            </w:r>
          </w:p>
        </w:tc>
        <w:tc>
          <w:tcPr>
            <w:tcW w:w="1559" w:type="dxa"/>
          </w:tcPr>
          <w:p w14:paraId="2004D28C"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Individuální hodnota dobrovolnické činnosti (hodnota bezplatně poskytnutých výhod, např. školení, akcí atd., mínus osobní výdaje spojené s dobrovolnictvím).</w:t>
            </w:r>
          </w:p>
        </w:tc>
        <w:tc>
          <w:tcPr>
            <w:tcW w:w="1701" w:type="dxa"/>
          </w:tcPr>
          <w:p w14:paraId="740DFB41"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Získávání nových kontaktů, včetně vytváření nových přátelských vztahů. Intenzivnější účast na společenském dění. Vyšší míra důvěryhodnosti.</w:t>
            </w:r>
          </w:p>
        </w:tc>
        <w:tc>
          <w:tcPr>
            <w:tcW w:w="1560" w:type="dxa"/>
          </w:tcPr>
          <w:p w14:paraId="576CE7DF"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Osobní vztah ke své kultuře a schopnost porozumět dalším kulturám.</w:t>
            </w:r>
          </w:p>
        </w:tc>
      </w:tr>
      <w:tr w:rsidR="00470E19" w:rsidRPr="00923F01" w14:paraId="78217A21" w14:textId="77777777" w:rsidTr="00923F01">
        <w:tc>
          <w:tcPr>
            <w:tcW w:w="1276" w:type="dxa"/>
            <w:shd w:val="clear" w:color="auto" w:fill="F2F2F2" w:themeFill="background1" w:themeFillShade="F2"/>
            <w:vAlign w:val="center"/>
          </w:tcPr>
          <w:p w14:paraId="3BFB5D0F" w14:textId="77777777" w:rsidR="00470E19" w:rsidRPr="00923F01" w:rsidRDefault="00470E19" w:rsidP="008D0B99">
            <w:pPr>
              <w:jc w:val="center"/>
              <w:rPr>
                <w:rFonts w:cs="Times New Roman"/>
                <w:sz w:val="18"/>
                <w:szCs w:val="18"/>
              </w:rPr>
            </w:pPr>
            <w:r w:rsidRPr="00923F01">
              <w:rPr>
                <w:rFonts w:cs="Times New Roman"/>
                <w:sz w:val="18"/>
                <w:szCs w:val="18"/>
              </w:rPr>
              <w:t>Organizace</w:t>
            </w:r>
          </w:p>
        </w:tc>
        <w:tc>
          <w:tcPr>
            <w:tcW w:w="1560" w:type="dxa"/>
          </w:tcPr>
          <w:p w14:paraId="352DE031"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Měřitelné výsledky činnosti dobrovolníků v rámci organizace (např. počet vydaných jídel). Navýšení kvantity i kvality poskytovaných služeb.</w:t>
            </w:r>
          </w:p>
        </w:tc>
        <w:tc>
          <w:tcPr>
            <w:tcW w:w="1559" w:type="dxa"/>
          </w:tcPr>
          <w:p w14:paraId="3BFE862D"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Vliv dobrovolníků na personál organizace, zvyšování diverzity pracovního kolektivu, snižování pracovní zátěže.</w:t>
            </w:r>
          </w:p>
        </w:tc>
        <w:tc>
          <w:tcPr>
            <w:tcW w:w="1559" w:type="dxa"/>
          </w:tcPr>
          <w:p w14:paraId="2E6E460A"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Ekonomická hodnota dobrovolnické činnosti po odečtení nákladů na provoz a rozvoj dobrovolnických aktivit.</w:t>
            </w:r>
          </w:p>
        </w:tc>
        <w:tc>
          <w:tcPr>
            <w:tcW w:w="1701" w:type="dxa"/>
          </w:tcPr>
          <w:p w14:paraId="5781B15E"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Zvýšené povědomí o organizaci, pozitivní vliv na status a reputaci organizace.</w:t>
            </w:r>
          </w:p>
        </w:tc>
        <w:tc>
          <w:tcPr>
            <w:tcW w:w="1560" w:type="dxa"/>
          </w:tcPr>
          <w:p w14:paraId="257E44C8"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Zvýšená možnost reflexe kulturní diverzity komunity (poskytování kulturně citlivých služeb)</w:t>
            </w:r>
          </w:p>
        </w:tc>
      </w:tr>
      <w:tr w:rsidR="00470E19" w:rsidRPr="00923F01" w14:paraId="0AFD356C" w14:textId="77777777" w:rsidTr="00923F01">
        <w:tc>
          <w:tcPr>
            <w:tcW w:w="1276" w:type="dxa"/>
            <w:shd w:val="clear" w:color="auto" w:fill="F2F2F2" w:themeFill="background1" w:themeFillShade="F2"/>
            <w:vAlign w:val="center"/>
          </w:tcPr>
          <w:p w14:paraId="37573D26" w14:textId="77777777" w:rsidR="00470E19" w:rsidRPr="00923F01" w:rsidRDefault="00470E19" w:rsidP="008D0B99">
            <w:pPr>
              <w:jc w:val="center"/>
              <w:rPr>
                <w:rFonts w:cs="Times New Roman"/>
                <w:sz w:val="18"/>
                <w:szCs w:val="18"/>
              </w:rPr>
            </w:pPr>
            <w:r w:rsidRPr="00923F01">
              <w:rPr>
                <w:rFonts w:cs="Times New Roman"/>
                <w:sz w:val="18"/>
                <w:szCs w:val="18"/>
              </w:rPr>
              <w:t>Uživatelé služeb</w:t>
            </w:r>
          </w:p>
        </w:tc>
        <w:tc>
          <w:tcPr>
            <w:tcW w:w="1560" w:type="dxa"/>
          </w:tcPr>
          <w:p w14:paraId="28D1A9B5"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Vyšší nabídka i kvalita služeb.</w:t>
            </w:r>
          </w:p>
        </w:tc>
        <w:tc>
          <w:tcPr>
            <w:tcW w:w="1559" w:type="dxa"/>
          </w:tcPr>
          <w:p w14:paraId="0E684280"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Osobnostní a dovednostní rozvoj uživatelů služeb.</w:t>
            </w:r>
          </w:p>
        </w:tc>
        <w:tc>
          <w:tcPr>
            <w:tcW w:w="1559" w:type="dxa"/>
          </w:tcPr>
          <w:p w14:paraId="50CBCF63"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Hodnota bezplatně poskytovaných služeb (za které by jinak museli platit).</w:t>
            </w:r>
          </w:p>
        </w:tc>
        <w:tc>
          <w:tcPr>
            <w:tcW w:w="1701" w:type="dxa"/>
          </w:tcPr>
          <w:p w14:paraId="35DFED38"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Rozšířená sociální síť, vyšší míra participace a důvěry.</w:t>
            </w:r>
          </w:p>
        </w:tc>
        <w:tc>
          <w:tcPr>
            <w:tcW w:w="1560" w:type="dxa"/>
          </w:tcPr>
          <w:p w14:paraId="6A9C5887"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Porozumění kulturám druhých lidí.</w:t>
            </w:r>
          </w:p>
        </w:tc>
      </w:tr>
      <w:tr w:rsidR="00470E19" w:rsidRPr="00923F01" w14:paraId="1ACC6959" w14:textId="77777777" w:rsidTr="00923F01">
        <w:tc>
          <w:tcPr>
            <w:tcW w:w="1276" w:type="dxa"/>
            <w:shd w:val="clear" w:color="auto" w:fill="F2F2F2" w:themeFill="background1" w:themeFillShade="F2"/>
            <w:vAlign w:val="center"/>
          </w:tcPr>
          <w:p w14:paraId="2EF725CF" w14:textId="77777777" w:rsidR="00470E19" w:rsidRPr="00923F01" w:rsidRDefault="00470E19" w:rsidP="008D0B99">
            <w:pPr>
              <w:jc w:val="center"/>
              <w:rPr>
                <w:rFonts w:cs="Times New Roman"/>
                <w:sz w:val="18"/>
                <w:szCs w:val="18"/>
              </w:rPr>
            </w:pPr>
            <w:r w:rsidRPr="00923F01">
              <w:rPr>
                <w:rFonts w:cs="Times New Roman"/>
                <w:sz w:val="18"/>
                <w:szCs w:val="18"/>
              </w:rPr>
              <w:t>Komunita</w:t>
            </w:r>
          </w:p>
        </w:tc>
        <w:tc>
          <w:tcPr>
            <w:tcW w:w="1560" w:type="dxa"/>
          </w:tcPr>
          <w:p w14:paraId="5A724B2B"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Vyšší kvalita i kvantita služeb poskytovaných v komunitě.</w:t>
            </w:r>
          </w:p>
        </w:tc>
        <w:tc>
          <w:tcPr>
            <w:tcW w:w="1559" w:type="dxa"/>
          </w:tcPr>
          <w:p w14:paraId="6DBA89B5"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Spokojenější komunity, dovednostní a osobnostní rozvoj občanů.</w:t>
            </w:r>
          </w:p>
        </w:tc>
        <w:tc>
          <w:tcPr>
            <w:tcW w:w="1559" w:type="dxa"/>
          </w:tcPr>
          <w:p w14:paraId="2841E3D6"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Nižší zátěž veřejných rozpočtů (nižší kriminalita, lepší zdraví komunity atd.)</w:t>
            </w:r>
          </w:p>
        </w:tc>
        <w:tc>
          <w:tcPr>
            <w:tcW w:w="1701" w:type="dxa"/>
          </w:tcPr>
          <w:p w14:paraId="02CE3E9F"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Rozvoj sociálních vazeb v komunitě, vyšší míra participace, sociální solidarity, inkluze, integrace, sociální koheze a vzájemné důvěry.</w:t>
            </w:r>
          </w:p>
        </w:tc>
        <w:tc>
          <w:tcPr>
            <w:tcW w:w="1560" w:type="dxa"/>
          </w:tcPr>
          <w:p w14:paraId="3D44FDE1" w14:textId="77777777" w:rsidR="00470E19" w:rsidRPr="00923F01" w:rsidRDefault="00470E19" w:rsidP="00923F01">
            <w:pPr>
              <w:spacing w:line="240" w:lineRule="auto"/>
              <w:jc w:val="left"/>
              <w:rPr>
                <w:rFonts w:cs="Times New Roman"/>
                <w:sz w:val="18"/>
                <w:szCs w:val="18"/>
              </w:rPr>
            </w:pPr>
            <w:r w:rsidRPr="00923F01">
              <w:rPr>
                <w:rFonts w:cs="Times New Roman"/>
                <w:sz w:val="18"/>
                <w:szCs w:val="18"/>
              </w:rPr>
              <w:t>Vzájemné porozumění kulturám členů komunity.</w:t>
            </w:r>
          </w:p>
        </w:tc>
      </w:tr>
    </w:tbl>
    <w:p w14:paraId="156459EA" w14:textId="723D5630" w:rsidR="00923F01" w:rsidRDefault="00923F01" w:rsidP="00C52A17">
      <w:pPr>
        <w:pStyle w:val="Normln-prvn"/>
      </w:pPr>
      <w:r w:rsidRPr="00923F01">
        <w:t>Zpracováno autorkou podle</w:t>
      </w:r>
      <w:r>
        <w:t>:</w:t>
      </w:r>
      <w:r w:rsidRPr="00923F01">
        <w:t xml:space="preserve"> </w:t>
      </w:r>
      <w:proofErr w:type="spellStart"/>
      <w:r w:rsidRPr="00923F01">
        <w:t>Volunteering</w:t>
      </w:r>
      <w:proofErr w:type="spellEnd"/>
      <w:r w:rsidRPr="00923F01">
        <w:t xml:space="preserve"> </w:t>
      </w:r>
      <w:proofErr w:type="spellStart"/>
      <w:r w:rsidRPr="00923F01">
        <w:t>Impact</w:t>
      </w:r>
      <w:proofErr w:type="spellEnd"/>
      <w:r w:rsidRPr="00923F01">
        <w:t xml:space="preserve"> </w:t>
      </w:r>
      <w:proofErr w:type="spellStart"/>
      <w:r w:rsidRPr="00923F01">
        <w:t>Assessment</w:t>
      </w:r>
      <w:proofErr w:type="spellEnd"/>
      <w:r w:rsidRPr="00923F01">
        <w:t xml:space="preserve"> </w:t>
      </w:r>
      <w:proofErr w:type="spellStart"/>
      <w:r w:rsidRPr="00923F01">
        <w:t>Toolkit</w:t>
      </w:r>
      <w:proofErr w:type="spellEnd"/>
      <w:r w:rsidRPr="00923F01">
        <w:t xml:space="preserve">, 2004 </w:t>
      </w:r>
      <w:r>
        <w:t>(</w:t>
      </w:r>
      <w:r w:rsidRPr="00923F01">
        <w:t xml:space="preserve">in Rochester a kol., 2010, </w:t>
      </w:r>
      <w:r w:rsidR="007C14E4">
        <w:t>s. </w:t>
      </w:r>
      <w:r w:rsidRPr="00923F01">
        <w:t>167</w:t>
      </w:r>
      <w:r>
        <w:t>)</w:t>
      </w:r>
      <w:r w:rsidRPr="00923F01">
        <w:t xml:space="preserve"> a rozšířeno o informace z Rochester a kol., 2010, </w:t>
      </w:r>
      <w:r w:rsidR="007C14E4">
        <w:t>s. </w:t>
      </w:r>
      <w:r w:rsidRPr="00923F01">
        <w:t xml:space="preserve">162–166; a z Van </w:t>
      </w:r>
      <w:proofErr w:type="spellStart"/>
      <w:r w:rsidRPr="00923F01">
        <w:t>Willigen</w:t>
      </w:r>
      <w:proofErr w:type="spellEnd"/>
      <w:r w:rsidRPr="00923F01">
        <w:t xml:space="preserve">, 2000, </w:t>
      </w:r>
      <w:r w:rsidR="007C14E4">
        <w:t>s. </w:t>
      </w:r>
      <w:r w:rsidRPr="00923F01">
        <w:t>308–312, [on-line].</w:t>
      </w:r>
    </w:p>
    <w:p w14:paraId="28EAF1F1" w14:textId="2763FDB2" w:rsidR="001F46D8" w:rsidRPr="00E37403" w:rsidRDefault="00923F01" w:rsidP="001F46D8">
      <w:pPr>
        <w:spacing w:after="160" w:line="259" w:lineRule="auto"/>
        <w:jc w:val="left"/>
        <w:rPr>
          <w:rFonts w:cs="Times New Roman"/>
        </w:rPr>
      </w:pPr>
      <w:r>
        <w:rPr>
          <w:rFonts w:cs="Times New Roman"/>
        </w:rPr>
        <w:br w:type="page"/>
      </w:r>
      <w:r w:rsidR="00CF430F">
        <w:rPr>
          <w:noProof/>
        </w:rPr>
        <w:lastRenderedPageBreak/>
        <mc:AlternateContent>
          <mc:Choice Requires="wps">
            <w:drawing>
              <wp:anchor distT="0" distB="0" distL="114300" distR="114300" simplePos="0" relativeHeight="251718656" behindDoc="0" locked="0" layoutInCell="1" allowOverlap="1" wp14:anchorId="42085979" wp14:editId="1650D4AE">
                <wp:simplePos x="0" y="0"/>
                <wp:positionH relativeFrom="column">
                  <wp:posOffset>0</wp:posOffset>
                </wp:positionH>
                <wp:positionV relativeFrom="paragraph">
                  <wp:posOffset>36830</wp:posOffset>
                </wp:positionV>
                <wp:extent cx="6073140" cy="457200"/>
                <wp:effectExtent l="0" t="0" r="3810" b="0"/>
                <wp:wrapTopAndBottom/>
                <wp:docPr id="19" name="Textové pole 19"/>
                <wp:cNvGraphicFramePr/>
                <a:graphic xmlns:a="http://schemas.openxmlformats.org/drawingml/2006/main">
                  <a:graphicData uri="http://schemas.microsoft.com/office/word/2010/wordprocessingShape">
                    <wps:wsp>
                      <wps:cNvSpPr txBox="1"/>
                      <wps:spPr>
                        <a:xfrm>
                          <a:off x="0" y="0"/>
                          <a:ext cx="6073140" cy="457200"/>
                        </a:xfrm>
                        <a:prstGeom prst="rect">
                          <a:avLst/>
                        </a:prstGeom>
                        <a:solidFill>
                          <a:prstClr val="white"/>
                        </a:solidFill>
                        <a:ln>
                          <a:noFill/>
                        </a:ln>
                      </wps:spPr>
                      <wps:txbx>
                        <w:txbxContent>
                          <w:p w14:paraId="248542E4" w14:textId="6917F539" w:rsidR="00CF430F" w:rsidRPr="009F24C7" w:rsidRDefault="00CF430F" w:rsidP="00CF430F">
                            <w:pPr>
                              <w:pStyle w:val="Titulek"/>
                              <w:rPr>
                                <w:rFonts w:cs="Times New Roman"/>
                              </w:rPr>
                            </w:pPr>
                            <w:bookmarkStart w:id="71" w:name="_Toc118144885"/>
                            <w:r>
                              <w:t xml:space="preserve">Příloha </w:t>
                            </w:r>
                            <w:r w:rsidR="007C14E4">
                              <w:t>č. </w:t>
                            </w:r>
                            <w:fldSimple w:instr=" SEQ Příloha_č. \* ARABIC ">
                              <w:r w:rsidR="00146BF8">
                                <w:rPr>
                                  <w:noProof/>
                                </w:rPr>
                                <w:t>2</w:t>
                              </w:r>
                            </w:fldSimple>
                            <w:r>
                              <w:t xml:space="preserve"> - </w:t>
                            </w:r>
                            <w:r w:rsidRPr="001F46D8">
                              <w:t>Grafické schéma logiky dotazníku</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085979" id="Textové pole 19" o:spid="_x0000_s1064" type="#_x0000_t202" style="position:absolute;margin-left:0;margin-top:2.9pt;width:478.2pt;height:36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" stroked="f">
                <v:textbox inset="0,0,0,0">
                  <w:txbxContent>
                    <w:p w14:paraId="248542E4" w14:textId="6917F539" w:rsidR="00CF430F" w:rsidRPr="009F24C7" w:rsidRDefault="00CF430F" w:rsidP="00CF430F">
                      <w:pPr>
                        <w:pStyle w:val="Titulek"/>
                        <w:rPr>
                          <w:rFonts w:cs="Times New Roman"/>
                        </w:rPr>
                      </w:pPr>
                      <w:bookmarkStart w:id="72" w:name="_Toc118144885"/>
                      <w:r>
                        <w:t xml:space="preserve">Příloha </w:t>
                      </w:r>
                      <w:r w:rsidR="007C14E4">
                        <w:t>č. </w:t>
                      </w:r>
                      <w:fldSimple w:instr=" SEQ Příloha_č. \* ARABIC ">
                        <w:r w:rsidR="00146BF8">
                          <w:rPr>
                            <w:noProof/>
                          </w:rPr>
                          <w:t>2</w:t>
                        </w:r>
                      </w:fldSimple>
                      <w:r>
                        <w:t xml:space="preserve"> - </w:t>
                      </w:r>
                      <w:r w:rsidRPr="001F46D8">
                        <w:t>Grafické schéma logiky dotazníku</w:t>
                      </w:r>
                      <w:bookmarkEnd w:id="72"/>
                    </w:p>
                  </w:txbxContent>
                </v:textbox>
                <w10:wrap type="topAndBottom"/>
              </v:shape>
            </w:pict>
          </mc:Fallback>
        </mc:AlternateContent>
      </w:r>
      <w:r w:rsidR="001F46D8">
        <w:rPr>
          <w:b/>
          <w:bCs/>
          <w:noProof/>
          <w:lang w:eastAsia="cs-CZ"/>
        </w:rPr>
        <mc:AlternateContent>
          <mc:Choice Requires="wpg">
            <w:drawing>
              <wp:anchor distT="0" distB="0" distL="114300" distR="114300" simplePos="0" relativeHeight="251712512" behindDoc="0" locked="0" layoutInCell="1" allowOverlap="1" wp14:anchorId="61222A75" wp14:editId="32370B3A">
                <wp:simplePos x="0" y="0"/>
                <wp:positionH relativeFrom="margin">
                  <wp:align>left</wp:align>
                </wp:positionH>
                <wp:positionV relativeFrom="paragraph">
                  <wp:posOffset>494030</wp:posOffset>
                </wp:positionV>
                <wp:extent cx="6073140" cy="8221980"/>
                <wp:effectExtent l="0" t="0" r="11430" b="26670"/>
                <wp:wrapTopAndBottom/>
                <wp:docPr id="74" name="Skupina 74"/>
                <wp:cNvGraphicFramePr/>
                <a:graphic xmlns:a="http://schemas.openxmlformats.org/drawingml/2006/main">
                  <a:graphicData uri="http://schemas.microsoft.com/office/word/2010/wordprocessingGroup">
                    <wpg:wgp>
                      <wpg:cNvGrpSpPr/>
                      <wpg:grpSpPr>
                        <a:xfrm>
                          <a:off x="0" y="0"/>
                          <a:ext cx="6073140" cy="8221980"/>
                          <a:chOff x="0" y="0"/>
                          <a:chExt cx="6073140" cy="8221980"/>
                        </a:xfrm>
                      </wpg:grpSpPr>
                      <wpg:grpSp>
                        <wpg:cNvPr id="76" name="Skupina 76"/>
                        <wpg:cNvGrpSpPr/>
                        <wpg:grpSpPr>
                          <a:xfrm>
                            <a:off x="0" y="0"/>
                            <a:ext cx="6073140" cy="5242560"/>
                            <a:chOff x="137153" y="0"/>
                            <a:chExt cx="6073147" cy="5242560"/>
                          </a:xfrm>
                        </wpg:grpSpPr>
                        <wpg:grpSp>
                          <wpg:cNvPr id="78" name="Skupina 78"/>
                          <wpg:cNvGrpSpPr/>
                          <wpg:grpSpPr>
                            <a:xfrm>
                              <a:off x="137153" y="0"/>
                              <a:ext cx="6073147" cy="5242560"/>
                              <a:chOff x="99053" y="99060"/>
                              <a:chExt cx="6073147" cy="5242560"/>
                            </a:xfrm>
                          </wpg:grpSpPr>
                          <wpg:grpSp>
                            <wpg:cNvPr id="80" name="Skupina 80"/>
                            <wpg:cNvGrpSpPr/>
                            <wpg:grpSpPr>
                              <a:xfrm>
                                <a:off x="99053" y="144780"/>
                                <a:ext cx="6073147" cy="5196840"/>
                                <a:chOff x="99053" y="-464820"/>
                                <a:chExt cx="6073147" cy="5196840"/>
                              </a:xfrm>
                            </wpg:grpSpPr>
                            <wps:wsp>
                              <wps:cNvPr id="82" name="Textové pole 2"/>
                              <wps:cNvSpPr txBox="1">
                                <a:spLocks noChangeArrowheads="1"/>
                              </wps:cNvSpPr>
                              <wps:spPr bwMode="auto">
                                <a:xfrm>
                                  <a:off x="2602654" y="-464820"/>
                                  <a:ext cx="3368039" cy="3086100"/>
                                </a:xfrm>
                                <a:prstGeom prst="rect">
                                  <a:avLst/>
                                </a:prstGeom>
                                <a:solidFill>
                                  <a:srgbClr val="FFFFFF"/>
                                </a:solidFill>
                                <a:ln w="19050">
                                  <a:solidFill>
                                    <a:srgbClr val="92D050"/>
                                  </a:solidFill>
                                  <a:miter lim="800000"/>
                                  <a:headEnd/>
                                  <a:tailEnd/>
                                </a:ln>
                              </wps:spPr>
                              <wps:txbx>
                                <w:txbxContent>
                                  <w:p w14:paraId="68E67BEB"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b/>
                                        <w:bCs/>
                                        <w:i/>
                                        <w:iCs/>
                                        <w:sz w:val="18"/>
                                        <w:szCs w:val="18"/>
                                      </w:rPr>
                                      <w:t xml:space="preserve"> </w:t>
                                    </w:r>
                                    <w:r w:rsidRPr="007265D7">
                                      <w:rPr>
                                        <w:rFonts w:ascii="Georgia" w:hAnsi="Georgia"/>
                                        <w:i/>
                                        <w:iCs/>
                                        <w:sz w:val="18"/>
                                        <w:szCs w:val="18"/>
                                      </w:rPr>
                                      <w:t xml:space="preserve">2.2. </w:t>
                                    </w:r>
                                    <w:bookmarkStart w:id="73" w:name="_Hlk117333884"/>
                                    <w:r w:rsidRPr="007265D7">
                                      <w:rPr>
                                        <w:rFonts w:ascii="Georgia" w:hAnsi="Georgia"/>
                                        <w:b/>
                                        <w:bCs/>
                                        <w:i/>
                                        <w:iCs/>
                                        <w:sz w:val="18"/>
                                        <w:szCs w:val="18"/>
                                      </w:rPr>
                                      <w:t>Jakým způsobem jste se o dané možnosti dobrovolnictví dozvěděl/a</w:t>
                                    </w:r>
                                    <w:bookmarkEnd w:id="73"/>
                                    <w:r w:rsidRPr="007265D7">
                                      <w:rPr>
                                        <w:rFonts w:ascii="Georgia" w:hAnsi="Georgia"/>
                                        <w:b/>
                                        <w:bCs/>
                                        <w:i/>
                                        <w:iCs/>
                                        <w:sz w:val="18"/>
                                        <w:szCs w:val="18"/>
                                      </w:rPr>
                                      <w:t>? (je možné vybrat více odpovědí)</w:t>
                                    </w:r>
                                  </w:p>
                                  <w:p w14:paraId="6D2CE73F"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internetových zdrojů, které jste účelně vyhledal/a se zájmem o dobrovolnictví</w:t>
                                    </w:r>
                                  </w:p>
                                  <w:p w14:paraId="6EB045E8"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bookmarkStart w:id="74" w:name="_Hlk117494412"/>
                                    <w:r w:rsidRPr="007265D7">
                                      <w:rPr>
                                        <w:rFonts w:ascii="Georgia" w:hAnsi="Georgia"/>
                                        <w:sz w:val="18"/>
                                        <w:szCs w:val="18"/>
                                      </w:rPr>
                                      <w:t>Náhodným způsobem prostřednictvím internetových zdrojů</w:t>
                                    </w:r>
                                    <w:bookmarkEnd w:id="74"/>
                                  </w:p>
                                  <w:p w14:paraId="7B76D661"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bookmarkStart w:id="75" w:name="_Hlk117494319"/>
                                    <w:r w:rsidRPr="007265D7">
                                      <w:rPr>
                                        <w:rFonts w:ascii="Georgia" w:hAnsi="Georgia"/>
                                        <w:sz w:val="18"/>
                                        <w:szCs w:val="18"/>
                                      </w:rPr>
                                      <w:t>Prostřednictvím blízké osoby (rodinný příslušník, kamarád, spolužák atd.)</w:t>
                                    </w:r>
                                    <w:bookmarkEnd w:id="75"/>
                                  </w:p>
                                  <w:p w14:paraId="190B463F"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školy</w:t>
                                    </w:r>
                                  </w:p>
                                  <w:p w14:paraId="60928DDD"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církve/ náboženské společnosti</w:t>
                                    </w:r>
                                  </w:p>
                                  <w:p w14:paraId="71595337"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televize</w:t>
                                    </w:r>
                                  </w:p>
                                  <w:p w14:paraId="0ADA4F75"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 xml:space="preserve"> Jiné</w:t>
                                    </w:r>
                                  </w:p>
                                  <w:p w14:paraId="7426F353" w14:textId="77777777" w:rsidR="001F46D8" w:rsidRPr="007265D7" w:rsidRDefault="001F46D8" w:rsidP="001F46D8">
                                    <w:pPr>
                                      <w:spacing w:line="276" w:lineRule="auto"/>
                                      <w:jc w:val="left"/>
                                      <w:rPr>
                                        <w:rFonts w:ascii="Georgia" w:hAnsi="Georgia"/>
                                        <w:sz w:val="18"/>
                                        <w:szCs w:val="18"/>
                                      </w:rPr>
                                    </w:pPr>
                                    <w:r w:rsidRPr="007265D7">
                                      <w:rPr>
                                        <w:rFonts w:ascii="Georgia" w:hAnsi="Georgia"/>
                                        <w:i/>
                                        <w:iCs/>
                                        <w:sz w:val="18"/>
                                        <w:szCs w:val="18"/>
                                      </w:rPr>
                                      <w:t>2.3.</w:t>
                                    </w:r>
                                    <w:r w:rsidRPr="007265D7">
                                      <w:rPr>
                                        <w:rFonts w:ascii="Georgia" w:hAnsi="Georgia"/>
                                        <w:b/>
                                        <w:bCs/>
                                        <w:i/>
                                        <w:iCs/>
                                        <w:sz w:val="18"/>
                                        <w:szCs w:val="18"/>
                                      </w:rPr>
                                      <w:t xml:space="preserve"> Šlo (alespoň částečně) o dobrovolnictví v oblasti sociálních služeb?</w:t>
                                    </w:r>
                                  </w:p>
                                  <w:p w14:paraId="15519D5C"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Ano</w:t>
                                    </w:r>
                                  </w:p>
                                  <w:p w14:paraId="770E7C9A"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Ne</w:t>
                                    </w:r>
                                  </w:p>
                                  <w:p w14:paraId="01CF2A44"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Nevím</w:t>
                                    </w:r>
                                  </w:p>
                                </w:txbxContent>
                              </wps:txbx>
                              <wps:bodyPr rot="0" vert="horz" wrap="square" lIns="91440" tIns="45720" rIns="91440" bIns="45720" anchor="t" anchorCtr="0">
                                <a:noAutofit/>
                              </wps:bodyPr>
                            </wps:wsp>
                            <wps:wsp>
                              <wps:cNvPr id="83" name="Textové pole 2"/>
                              <wps:cNvSpPr txBox="1">
                                <a:spLocks noChangeArrowheads="1"/>
                              </wps:cNvSpPr>
                              <wps:spPr bwMode="auto">
                                <a:xfrm>
                                  <a:off x="99053" y="532976"/>
                                  <a:ext cx="2362207" cy="898314"/>
                                </a:xfrm>
                                <a:prstGeom prst="rect">
                                  <a:avLst/>
                                </a:prstGeom>
                                <a:solidFill>
                                  <a:srgbClr val="FFFFFF"/>
                                </a:solidFill>
                                <a:ln w="9525">
                                  <a:solidFill>
                                    <a:srgbClr val="000000"/>
                                  </a:solidFill>
                                  <a:miter lim="800000"/>
                                  <a:headEnd/>
                                  <a:tailEnd/>
                                </a:ln>
                              </wps:spPr>
                              <wps:txbx>
                                <w:txbxContent>
                                  <w:p w14:paraId="0395322C" w14:textId="77777777" w:rsidR="001F46D8" w:rsidRPr="007265D7" w:rsidRDefault="001F46D8" w:rsidP="001F46D8">
                                    <w:pPr>
                                      <w:spacing w:after="0" w:line="276" w:lineRule="auto"/>
                                      <w:rPr>
                                        <w:rFonts w:ascii="Georgia" w:hAnsi="Georgia"/>
                                        <w:b/>
                                        <w:bCs/>
                                        <w:i/>
                                        <w:iCs/>
                                        <w:sz w:val="18"/>
                                        <w:szCs w:val="18"/>
                                      </w:rPr>
                                    </w:pPr>
                                    <w:r w:rsidRPr="007265D7">
                                      <w:rPr>
                                        <w:rFonts w:ascii="Georgia" w:hAnsi="Georgia"/>
                                        <w:i/>
                                        <w:iCs/>
                                        <w:sz w:val="18"/>
                                        <w:szCs w:val="18"/>
                                      </w:rPr>
                                      <w:t>2.</w:t>
                                    </w:r>
                                    <w:r w:rsidRPr="007265D7">
                                      <w:rPr>
                                        <w:rFonts w:ascii="Georgia" w:hAnsi="Georgia"/>
                                        <w:b/>
                                        <w:bCs/>
                                        <w:i/>
                                        <w:iCs/>
                                        <w:sz w:val="18"/>
                                        <w:szCs w:val="18"/>
                                      </w:rPr>
                                      <w:t xml:space="preserve"> </w:t>
                                    </w:r>
                                    <w:bookmarkStart w:id="76" w:name="_Hlk117329416"/>
                                    <w:r w:rsidRPr="007265D7">
                                      <w:rPr>
                                        <w:rFonts w:ascii="Georgia" w:hAnsi="Georgia"/>
                                        <w:b/>
                                        <w:bCs/>
                                        <w:i/>
                                        <w:iCs/>
                                        <w:sz w:val="18"/>
                                        <w:szCs w:val="18"/>
                                      </w:rPr>
                                      <w:t>Vykonával/a jste sám/ sama za posledních 12 měsíců nějakou formu dobrovolnické činnosti?</w:t>
                                    </w:r>
                                    <w:bookmarkEnd w:id="76"/>
                                    <w:r w:rsidRPr="007265D7">
                                      <w:rPr>
                                        <w:rFonts w:ascii="Georgia" w:hAnsi="Georgia"/>
                                        <w:b/>
                                        <w:bCs/>
                                        <w:i/>
                                        <w:iCs/>
                                        <w:sz w:val="18"/>
                                        <w:szCs w:val="18"/>
                                      </w:rPr>
                                      <w:t xml:space="preserve">  </w:t>
                                    </w:r>
                                  </w:p>
                                  <w:p w14:paraId="0DB26FB2" w14:textId="77777777" w:rsidR="001F46D8" w:rsidRPr="007265D7" w:rsidRDefault="001F46D8" w:rsidP="001F46D8">
                                    <w:pPr>
                                      <w:pStyle w:val="Odstavecseseznamem"/>
                                      <w:numPr>
                                        <w:ilvl w:val="0"/>
                                        <w:numId w:val="20"/>
                                      </w:numPr>
                                      <w:spacing w:after="160" w:line="276" w:lineRule="auto"/>
                                      <w:ind w:left="567"/>
                                      <w:jc w:val="left"/>
                                      <w:rPr>
                                        <w:rFonts w:ascii="Georgia" w:hAnsi="Georgia"/>
                                        <w:sz w:val="18"/>
                                        <w:szCs w:val="18"/>
                                      </w:rPr>
                                    </w:pPr>
                                    <w:r w:rsidRPr="007265D7">
                                      <w:rPr>
                                        <w:rFonts w:ascii="Georgia" w:hAnsi="Georgia"/>
                                        <w:sz w:val="18"/>
                                        <w:szCs w:val="18"/>
                                      </w:rPr>
                                      <w:t>Ano</w:t>
                                    </w:r>
                                  </w:p>
                                  <w:p w14:paraId="1173C27E" w14:textId="77777777" w:rsidR="001F46D8" w:rsidRPr="007265D7" w:rsidRDefault="001F46D8" w:rsidP="001F46D8">
                                    <w:pPr>
                                      <w:pStyle w:val="Odstavecseseznamem"/>
                                      <w:numPr>
                                        <w:ilvl w:val="0"/>
                                        <w:numId w:val="20"/>
                                      </w:numPr>
                                      <w:spacing w:after="160" w:line="276" w:lineRule="auto"/>
                                      <w:ind w:left="567"/>
                                      <w:jc w:val="left"/>
                                      <w:rPr>
                                        <w:rFonts w:ascii="Georgia" w:hAnsi="Georgia"/>
                                        <w:sz w:val="18"/>
                                        <w:szCs w:val="18"/>
                                      </w:rPr>
                                    </w:pPr>
                                    <w:r w:rsidRPr="007265D7">
                                      <w:rPr>
                                        <w:rFonts w:ascii="Georgia" w:hAnsi="Georgia"/>
                                        <w:sz w:val="18"/>
                                        <w:szCs w:val="18"/>
                                      </w:rPr>
                                      <w:t>Ne</w:t>
                                    </w:r>
                                  </w:p>
                                  <w:p w14:paraId="20F92744" w14:textId="77777777" w:rsidR="001F46D8" w:rsidRPr="007265D7" w:rsidRDefault="001F46D8" w:rsidP="001F46D8">
                                    <w:pPr>
                                      <w:rPr>
                                        <w:rFonts w:ascii="Georgia" w:hAnsi="Georgia"/>
                                        <w:sz w:val="18"/>
                                        <w:szCs w:val="18"/>
                                      </w:rPr>
                                    </w:pPr>
                                  </w:p>
                                </w:txbxContent>
                              </wps:txbx>
                              <wps:bodyPr rot="0" vert="horz" wrap="square" lIns="91440" tIns="45720" rIns="91440" bIns="45720" anchor="t" anchorCtr="0">
                                <a:noAutofit/>
                              </wps:bodyPr>
                            </wps:wsp>
                            <wps:wsp>
                              <wps:cNvPr id="84" name="Textové pole 84"/>
                              <wps:cNvSpPr txBox="1">
                                <a:spLocks noChangeArrowheads="1"/>
                              </wps:cNvSpPr>
                              <wps:spPr bwMode="auto">
                                <a:xfrm>
                                  <a:off x="3467100" y="2091268"/>
                                  <a:ext cx="2705100" cy="1779692"/>
                                </a:xfrm>
                                <a:prstGeom prst="rect">
                                  <a:avLst/>
                                </a:prstGeom>
                                <a:solidFill>
                                  <a:srgbClr val="FFFFFF"/>
                                </a:solidFill>
                                <a:ln w="12700">
                                  <a:solidFill>
                                    <a:srgbClr val="00B050"/>
                                  </a:solidFill>
                                  <a:miter lim="800000"/>
                                  <a:headEnd/>
                                  <a:tailEnd/>
                                </a:ln>
                              </wps:spPr>
                              <wps:txbx>
                                <w:txbxContent>
                                  <w:p w14:paraId="1164227A"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2.4.</w:t>
                                    </w:r>
                                    <w:r w:rsidRPr="007265D7">
                                      <w:rPr>
                                        <w:rFonts w:ascii="Georgia" w:hAnsi="Georgia"/>
                                        <w:b/>
                                        <w:bCs/>
                                        <w:i/>
                                        <w:iCs/>
                                        <w:sz w:val="18"/>
                                        <w:szCs w:val="18"/>
                                      </w:rPr>
                                      <w:t xml:space="preserve"> Víte o nějakém dobrovolnickém programu ve svém okolí, který zprostředkovává i dobrovolnictví v sociálních službách?</w:t>
                                    </w:r>
                                  </w:p>
                                  <w:p w14:paraId="498B5815" w14:textId="77777777" w:rsidR="001F46D8" w:rsidRPr="007265D7" w:rsidRDefault="001F46D8" w:rsidP="001F46D8">
                                    <w:pPr>
                                      <w:pStyle w:val="Odstavecseseznamem"/>
                                      <w:numPr>
                                        <w:ilvl w:val="0"/>
                                        <w:numId w:val="22"/>
                                      </w:numPr>
                                      <w:spacing w:after="160" w:line="276" w:lineRule="auto"/>
                                      <w:ind w:left="567"/>
                                      <w:jc w:val="left"/>
                                      <w:rPr>
                                        <w:rFonts w:ascii="Georgia" w:hAnsi="Georgia"/>
                                        <w:sz w:val="18"/>
                                        <w:szCs w:val="18"/>
                                      </w:rPr>
                                    </w:pPr>
                                    <w:r w:rsidRPr="007265D7">
                                      <w:rPr>
                                        <w:rFonts w:ascii="Georgia" w:hAnsi="Georgia"/>
                                        <w:sz w:val="18"/>
                                        <w:szCs w:val="18"/>
                                      </w:rPr>
                                      <w:t>Ano</w:t>
                                    </w:r>
                                  </w:p>
                                  <w:p w14:paraId="01BEF0D7" w14:textId="77777777" w:rsidR="001F46D8" w:rsidRPr="007265D7" w:rsidRDefault="001F46D8" w:rsidP="001F46D8">
                                    <w:pPr>
                                      <w:pStyle w:val="Odstavecseseznamem"/>
                                      <w:numPr>
                                        <w:ilvl w:val="0"/>
                                        <w:numId w:val="22"/>
                                      </w:numPr>
                                      <w:spacing w:after="160" w:line="276" w:lineRule="auto"/>
                                      <w:ind w:left="567"/>
                                      <w:jc w:val="left"/>
                                      <w:rPr>
                                        <w:rFonts w:ascii="Georgia" w:hAnsi="Georgia"/>
                                        <w:sz w:val="18"/>
                                        <w:szCs w:val="18"/>
                                      </w:rPr>
                                    </w:pPr>
                                    <w:r w:rsidRPr="007265D7">
                                      <w:rPr>
                                        <w:rFonts w:ascii="Georgia" w:hAnsi="Georgia"/>
                                        <w:sz w:val="18"/>
                                        <w:szCs w:val="18"/>
                                      </w:rPr>
                                      <w:t>Ne</w:t>
                                    </w:r>
                                  </w:p>
                                  <w:p w14:paraId="152A23C0" w14:textId="77777777" w:rsidR="001F46D8" w:rsidRPr="007265D7" w:rsidRDefault="001F46D8" w:rsidP="001F46D8">
                                    <w:pPr>
                                      <w:spacing w:after="0" w:line="276" w:lineRule="auto"/>
                                      <w:ind w:left="426"/>
                                      <w:jc w:val="left"/>
                                      <w:rPr>
                                        <w:rFonts w:ascii="Georgia" w:hAnsi="Georgia"/>
                                        <w:b/>
                                        <w:bCs/>
                                        <w:i/>
                                        <w:iCs/>
                                        <w:sz w:val="18"/>
                                        <w:szCs w:val="18"/>
                                      </w:rPr>
                                    </w:pPr>
                                    <w:r w:rsidRPr="007265D7">
                                      <w:rPr>
                                        <w:rFonts w:ascii="Georgia" w:hAnsi="Georgia"/>
                                        <w:i/>
                                        <w:iCs/>
                                        <w:sz w:val="18"/>
                                        <w:szCs w:val="18"/>
                                      </w:rPr>
                                      <w:t>2.5</w:t>
                                    </w:r>
                                    <w:r w:rsidRPr="007265D7">
                                      <w:rPr>
                                        <w:rFonts w:ascii="Georgia" w:hAnsi="Georgia"/>
                                        <w:b/>
                                        <w:bCs/>
                                        <w:i/>
                                        <w:iCs/>
                                        <w:sz w:val="18"/>
                                        <w:szCs w:val="18"/>
                                      </w:rPr>
                                      <w:t xml:space="preserve"> Jakým způsobem jste se o daném dobrovolnickém programu dozvěděl/a? </w:t>
                                    </w:r>
                                  </w:p>
                                  <w:p w14:paraId="0CAA46B6" w14:textId="77777777" w:rsidR="001F46D8" w:rsidRPr="001845C3" w:rsidRDefault="001F46D8" w:rsidP="001F46D8">
                                    <w:pPr>
                                      <w:spacing w:after="0"/>
                                      <w:ind w:left="709"/>
                                      <w:rPr>
                                        <w:rFonts w:ascii="Georgia" w:hAnsi="Georgia"/>
                                        <w:sz w:val="18"/>
                                        <w:szCs w:val="18"/>
                                      </w:rPr>
                                    </w:pPr>
                                    <w:r>
                                      <w:rPr>
                                        <w:rFonts w:ascii="Georgia" w:hAnsi="Georgia"/>
                                        <w:sz w:val="18"/>
                                        <w:szCs w:val="18"/>
                                      </w:rPr>
                                      <w:t>Možnosti viz. 2.2.</w:t>
                                    </w:r>
                                  </w:p>
                                  <w:p w14:paraId="7B6762F2" w14:textId="77777777" w:rsidR="001F46D8" w:rsidRPr="007265D7" w:rsidRDefault="001F46D8" w:rsidP="001F46D8">
                                    <w:pPr>
                                      <w:spacing w:after="0"/>
                                      <w:ind w:left="426"/>
                                      <w:rPr>
                                        <w:rFonts w:ascii="Georgia" w:hAnsi="Georgia"/>
                                        <w:color w:val="FF0000"/>
                                        <w:sz w:val="18"/>
                                        <w:szCs w:val="18"/>
                                      </w:rPr>
                                    </w:pPr>
                                  </w:p>
                                </w:txbxContent>
                              </wps:txbx>
                              <wps:bodyPr rot="0" vert="horz" wrap="square" lIns="91440" tIns="45720" rIns="91440" bIns="45720" anchor="t" anchorCtr="0">
                                <a:noAutofit/>
                              </wps:bodyPr>
                            </wps:wsp>
                            <wps:wsp>
                              <wps:cNvPr id="85" name="Přímá spojnice se šipkou 85"/>
                              <wps:cNvCnPr/>
                              <wps:spPr>
                                <a:xfrm>
                                  <a:off x="834812" y="1089660"/>
                                  <a:ext cx="1737362" cy="0"/>
                                </a:xfrm>
                                <a:prstGeom prst="straightConnector1">
                                  <a:avLst/>
                                </a:prstGeom>
                                <a:ln w="28575">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6" name="Textové pole 2"/>
                              <wps:cNvSpPr txBox="1">
                                <a:spLocks noChangeArrowheads="1"/>
                              </wps:cNvSpPr>
                              <wps:spPr bwMode="auto">
                                <a:xfrm>
                                  <a:off x="106673" y="1579034"/>
                                  <a:ext cx="2354587" cy="838200"/>
                                </a:xfrm>
                                <a:prstGeom prst="rect">
                                  <a:avLst/>
                                </a:prstGeom>
                                <a:solidFill>
                                  <a:srgbClr val="FFFFFF"/>
                                </a:solidFill>
                                <a:ln w="19050">
                                  <a:solidFill>
                                    <a:schemeClr val="accent2"/>
                                  </a:solidFill>
                                  <a:miter lim="800000"/>
                                  <a:headEnd/>
                                  <a:tailEnd/>
                                </a:ln>
                              </wps:spPr>
                              <wps:txbx>
                                <w:txbxContent>
                                  <w:p w14:paraId="484BCBE9" w14:textId="77777777" w:rsidR="001F46D8" w:rsidRPr="007265D7" w:rsidRDefault="001F46D8" w:rsidP="001F46D8">
                                    <w:pPr>
                                      <w:spacing w:after="0" w:line="276" w:lineRule="auto"/>
                                      <w:rPr>
                                        <w:rFonts w:ascii="Georgia" w:hAnsi="Georgia"/>
                                        <w:b/>
                                        <w:bCs/>
                                        <w:i/>
                                        <w:iCs/>
                                        <w:sz w:val="18"/>
                                        <w:szCs w:val="18"/>
                                      </w:rPr>
                                    </w:pPr>
                                    <w:r w:rsidRPr="007265D7">
                                      <w:rPr>
                                        <w:rFonts w:ascii="Georgia" w:hAnsi="Georgia"/>
                                        <w:i/>
                                        <w:iCs/>
                                        <w:sz w:val="18"/>
                                        <w:szCs w:val="18"/>
                                      </w:rPr>
                                      <w:t>2.1.</w:t>
                                    </w:r>
                                    <w:r w:rsidRPr="007265D7">
                                      <w:rPr>
                                        <w:rFonts w:ascii="Georgia" w:hAnsi="Georgia"/>
                                        <w:b/>
                                        <w:bCs/>
                                        <w:i/>
                                        <w:iCs/>
                                        <w:sz w:val="18"/>
                                        <w:szCs w:val="18"/>
                                      </w:rPr>
                                      <w:t xml:space="preserve"> Víte o nějakém dobrovolnickém programu/ programech ve svém okolí?</w:t>
                                    </w:r>
                                  </w:p>
                                  <w:p w14:paraId="1EDA7600" w14:textId="77777777" w:rsidR="001F46D8" w:rsidRPr="007265D7" w:rsidRDefault="001F46D8" w:rsidP="001F46D8">
                                    <w:pPr>
                                      <w:pStyle w:val="Odstavecseseznamem"/>
                                      <w:numPr>
                                        <w:ilvl w:val="0"/>
                                        <w:numId w:val="23"/>
                                      </w:numPr>
                                      <w:spacing w:after="160" w:line="276" w:lineRule="auto"/>
                                      <w:ind w:left="567"/>
                                      <w:jc w:val="left"/>
                                      <w:rPr>
                                        <w:rFonts w:ascii="Georgia" w:hAnsi="Georgia"/>
                                        <w:sz w:val="18"/>
                                        <w:szCs w:val="18"/>
                                      </w:rPr>
                                    </w:pPr>
                                    <w:r w:rsidRPr="007265D7">
                                      <w:rPr>
                                        <w:rFonts w:ascii="Georgia" w:hAnsi="Georgia"/>
                                        <w:sz w:val="18"/>
                                        <w:szCs w:val="18"/>
                                      </w:rPr>
                                      <w:t>Ano</w:t>
                                    </w:r>
                                  </w:p>
                                  <w:p w14:paraId="3DED94FF" w14:textId="77777777" w:rsidR="001F46D8" w:rsidRPr="007265D7" w:rsidRDefault="001F46D8" w:rsidP="001F46D8">
                                    <w:pPr>
                                      <w:pStyle w:val="Odstavecseseznamem"/>
                                      <w:numPr>
                                        <w:ilvl w:val="0"/>
                                        <w:numId w:val="23"/>
                                      </w:numPr>
                                      <w:spacing w:after="160" w:line="276" w:lineRule="auto"/>
                                      <w:ind w:left="567"/>
                                      <w:jc w:val="left"/>
                                      <w:rPr>
                                        <w:rFonts w:ascii="Georgia" w:hAnsi="Georgia"/>
                                        <w:sz w:val="18"/>
                                        <w:szCs w:val="18"/>
                                      </w:rPr>
                                    </w:pPr>
                                    <w:r w:rsidRPr="007265D7">
                                      <w:rPr>
                                        <w:rFonts w:ascii="Georgia" w:hAnsi="Georgia"/>
                                        <w:sz w:val="18"/>
                                        <w:szCs w:val="18"/>
                                      </w:rPr>
                                      <w:t>Ne</w:t>
                                    </w:r>
                                  </w:p>
                                  <w:p w14:paraId="5E79E0EA" w14:textId="77777777" w:rsidR="001F46D8" w:rsidRPr="007265D7" w:rsidRDefault="001F46D8" w:rsidP="001F46D8">
                                    <w:pPr>
                                      <w:rPr>
                                        <w:rFonts w:ascii="Georgia" w:hAnsi="Georgia"/>
                                        <w:sz w:val="18"/>
                                        <w:szCs w:val="18"/>
                                      </w:rPr>
                                    </w:pPr>
                                  </w:p>
                                </w:txbxContent>
                              </wps:txbx>
                              <wps:bodyPr rot="0" vert="horz" wrap="square" lIns="91440" tIns="45720" rIns="91440" bIns="45720" anchor="t" anchorCtr="0">
                                <a:noAutofit/>
                              </wps:bodyPr>
                            </wps:wsp>
                            <wps:wsp>
                              <wps:cNvPr id="87" name="Textové pole 2"/>
                              <wps:cNvSpPr txBox="1">
                                <a:spLocks noChangeArrowheads="1"/>
                              </wps:cNvSpPr>
                              <wps:spPr bwMode="auto">
                                <a:xfrm>
                                  <a:off x="106673" y="2560320"/>
                                  <a:ext cx="2385067" cy="2171700"/>
                                </a:xfrm>
                                <a:prstGeom prst="rect">
                                  <a:avLst/>
                                </a:prstGeom>
                                <a:solidFill>
                                  <a:srgbClr val="FFFFFF"/>
                                </a:solidFill>
                                <a:ln w="19050">
                                  <a:solidFill>
                                    <a:schemeClr val="accent2"/>
                                  </a:solidFill>
                                  <a:miter lim="800000"/>
                                  <a:headEnd/>
                                  <a:tailEnd/>
                                </a:ln>
                              </wps:spPr>
                              <wps:txbx>
                                <w:txbxContent>
                                  <w:p w14:paraId="04B64887"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 xml:space="preserve">2.6. </w:t>
                                    </w:r>
                                    <w:r w:rsidRPr="007265D7">
                                      <w:rPr>
                                        <w:rFonts w:ascii="Georgia" w:hAnsi="Georgia"/>
                                        <w:b/>
                                        <w:bCs/>
                                        <w:i/>
                                        <w:iCs/>
                                        <w:sz w:val="18"/>
                                        <w:szCs w:val="18"/>
                                      </w:rPr>
                                      <w:t>Jakým způsobem jste se o možnosti dobrovolnictví dozvěděl/a?</w:t>
                                    </w:r>
                                  </w:p>
                                  <w:p w14:paraId="60091C83" w14:textId="77777777" w:rsidR="001F46D8" w:rsidRPr="001845C3" w:rsidRDefault="001F46D8" w:rsidP="001F46D8">
                                    <w:pPr>
                                      <w:spacing w:after="0" w:line="276" w:lineRule="auto"/>
                                      <w:jc w:val="left"/>
                                      <w:rPr>
                                        <w:rFonts w:ascii="Georgia" w:hAnsi="Georgia"/>
                                        <w:sz w:val="18"/>
                                        <w:szCs w:val="18"/>
                                      </w:rPr>
                                    </w:pPr>
                                    <w:r>
                                      <w:rPr>
                                        <w:rFonts w:ascii="Georgia" w:hAnsi="Georgia"/>
                                        <w:sz w:val="18"/>
                                        <w:szCs w:val="18"/>
                                      </w:rPr>
                                      <w:t>Možnosti viz. 2.2.</w:t>
                                    </w:r>
                                  </w:p>
                                  <w:p w14:paraId="5897B3A4" w14:textId="77777777" w:rsidR="001F46D8" w:rsidRPr="007265D7" w:rsidRDefault="001F46D8" w:rsidP="001F46D8">
                                    <w:pPr>
                                      <w:spacing w:after="0" w:line="276" w:lineRule="auto"/>
                                      <w:jc w:val="left"/>
                                      <w:rPr>
                                        <w:rFonts w:ascii="Georgia" w:hAnsi="Georgia"/>
                                        <w:b/>
                                        <w:bCs/>
                                        <w:i/>
                                        <w:iCs/>
                                        <w:sz w:val="18"/>
                                        <w:szCs w:val="18"/>
                                      </w:rPr>
                                    </w:pPr>
                                  </w:p>
                                  <w:p w14:paraId="4ED3838D" w14:textId="77777777" w:rsidR="001F46D8" w:rsidRPr="007265D7" w:rsidRDefault="001F46D8" w:rsidP="001F46D8">
                                    <w:pPr>
                                      <w:spacing w:after="0" w:line="276" w:lineRule="auto"/>
                                      <w:jc w:val="left"/>
                                      <w:rPr>
                                        <w:rFonts w:ascii="Georgia" w:hAnsi="Georgia"/>
                                        <w:b/>
                                        <w:bCs/>
                                        <w:sz w:val="18"/>
                                        <w:szCs w:val="18"/>
                                      </w:rPr>
                                    </w:pPr>
                                    <w:r w:rsidRPr="007265D7">
                                      <w:rPr>
                                        <w:rFonts w:ascii="Georgia" w:hAnsi="Georgia"/>
                                        <w:i/>
                                        <w:iCs/>
                                        <w:sz w:val="18"/>
                                        <w:szCs w:val="18"/>
                                      </w:rPr>
                                      <w:t xml:space="preserve">2.7. </w:t>
                                    </w:r>
                                    <w:r w:rsidRPr="007265D7">
                                      <w:rPr>
                                        <w:rFonts w:ascii="Georgia" w:hAnsi="Georgia"/>
                                        <w:b/>
                                        <w:bCs/>
                                        <w:i/>
                                        <w:iCs/>
                                        <w:sz w:val="18"/>
                                        <w:szCs w:val="18"/>
                                      </w:rPr>
                                      <w:t>Jde, alespoň v jednom případě, o dobrovolnický program, který zprostředkovává i dobrovolnictví v sociálních službách?</w:t>
                                    </w:r>
                                  </w:p>
                                  <w:p w14:paraId="236AA46C"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Ano</w:t>
                                    </w:r>
                                  </w:p>
                                  <w:p w14:paraId="4D3281CD"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w:t>
                                    </w:r>
                                  </w:p>
                                  <w:p w14:paraId="25AA62A7"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vím</w:t>
                                    </w:r>
                                  </w:p>
                                  <w:p w14:paraId="14975798" w14:textId="77777777" w:rsidR="001F46D8" w:rsidRPr="007265D7" w:rsidRDefault="001F46D8" w:rsidP="001F46D8">
                                    <w:pPr>
                                      <w:rPr>
                                        <w:rFonts w:ascii="Georgia" w:hAnsi="Georgia"/>
                                        <w:sz w:val="18"/>
                                        <w:szCs w:val="18"/>
                                      </w:rPr>
                                    </w:pPr>
                                  </w:p>
                                </w:txbxContent>
                              </wps:txbx>
                              <wps:bodyPr rot="0" vert="horz" wrap="square" lIns="91440" tIns="45720" rIns="91440" bIns="45720" anchor="t" anchorCtr="0">
                                <a:noAutofit/>
                              </wps:bodyPr>
                            </wps:wsp>
                            <wps:wsp>
                              <wps:cNvPr id="88" name="Spojnice: pravoúhlá 88"/>
                              <wps:cNvCnPr/>
                              <wps:spPr>
                                <a:xfrm rot="5400000" flipV="1">
                                  <a:off x="706755" y="2256472"/>
                                  <a:ext cx="472440" cy="255270"/>
                                </a:xfrm>
                                <a:prstGeom prst="bentConnector3">
                                  <a:avLst>
                                    <a:gd name="adj1" fmla="val 2567"/>
                                  </a:avLst>
                                </a:prstGeom>
                                <a:ln w="127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Spojnice: pravoúhlá 89"/>
                              <wps:cNvCnPr/>
                              <wps:spPr>
                                <a:xfrm rot="5400000" flipV="1">
                                  <a:off x="4173440" y="2812844"/>
                                  <a:ext cx="263842" cy="221933"/>
                                </a:xfrm>
                                <a:prstGeom prst="bentConnector3">
                                  <a:avLst>
                                    <a:gd name="adj1" fmla="val -3885"/>
                                  </a:avLst>
                                </a:prstGeom>
                                <a:ln w="127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Přímá spojnice se šipkou 90"/>
                              <wps:cNvCnPr/>
                              <wps:spPr>
                                <a:xfrm>
                                  <a:off x="602832" y="1296248"/>
                                  <a:ext cx="0" cy="298026"/>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Přímá spojnice se šipkou 91"/>
                              <wps:cNvCnPr/>
                              <wps:spPr>
                                <a:xfrm>
                                  <a:off x="3284217" y="2211494"/>
                                  <a:ext cx="182883" cy="0"/>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92" name="Textové pole 2"/>
                            <wps:cNvSpPr txBox="1">
                              <a:spLocks noChangeArrowheads="1"/>
                            </wps:cNvSpPr>
                            <wps:spPr bwMode="auto">
                              <a:xfrm>
                                <a:off x="114293" y="99060"/>
                                <a:ext cx="2339347" cy="944880"/>
                              </a:xfrm>
                              <a:prstGeom prst="rect">
                                <a:avLst/>
                              </a:prstGeom>
                              <a:solidFill>
                                <a:srgbClr val="FFFFFF"/>
                              </a:solidFill>
                              <a:ln w="9525">
                                <a:solidFill>
                                  <a:srgbClr val="000000"/>
                                </a:solidFill>
                                <a:miter lim="800000"/>
                                <a:headEnd/>
                                <a:tailEnd/>
                              </a:ln>
                            </wps:spPr>
                            <wps:txbx>
                              <w:txbxContent>
                                <w:p w14:paraId="0D081B2B" w14:textId="77777777" w:rsidR="001F46D8" w:rsidRPr="007265D7" w:rsidRDefault="001F46D8" w:rsidP="001F46D8">
                                  <w:pPr>
                                    <w:spacing w:after="0" w:line="276" w:lineRule="auto"/>
                                    <w:jc w:val="left"/>
                                    <w:rPr>
                                      <w:rFonts w:ascii="Georgia" w:hAnsi="Georgia"/>
                                      <w:sz w:val="18"/>
                                      <w:szCs w:val="18"/>
                                    </w:rPr>
                                  </w:pPr>
                                  <w:r w:rsidRPr="007265D7">
                                    <w:rPr>
                                      <w:rFonts w:ascii="Georgia" w:hAnsi="Georgia"/>
                                      <w:i/>
                                      <w:iCs/>
                                      <w:sz w:val="18"/>
                                      <w:szCs w:val="18"/>
                                    </w:rPr>
                                    <w:t xml:space="preserve">1. </w:t>
                                  </w:r>
                                  <w:bookmarkStart w:id="77" w:name="_Hlk117329365"/>
                                  <w:r w:rsidRPr="007265D7">
                                    <w:rPr>
                                      <w:rFonts w:ascii="Georgia" w:hAnsi="Georgia"/>
                                      <w:b/>
                                      <w:bCs/>
                                      <w:i/>
                                      <w:iCs/>
                                      <w:sz w:val="18"/>
                                      <w:szCs w:val="18"/>
                                    </w:rPr>
                                    <w:t>Slyšel/a jste již někdy dříve o dobrovolnictví?</w:t>
                                  </w:r>
                                  <w:bookmarkEnd w:id="77"/>
                                </w:p>
                                <w:p w14:paraId="0B06F5E6"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Ano</w:t>
                                  </w:r>
                                </w:p>
                                <w:p w14:paraId="251431A7"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Ne</w:t>
                                  </w:r>
                                </w:p>
                                <w:p w14:paraId="12C196E2"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Nevím</w:t>
                                  </w:r>
                                </w:p>
                                <w:p w14:paraId="27C60CF5" w14:textId="77777777" w:rsidR="001F46D8" w:rsidRPr="007265D7" w:rsidRDefault="001F46D8" w:rsidP="001F46D8">
                                  <w:pPr>
                                    <w:spacing w:after="0"/>
                                    <w:jc w:val="left"/>
                                    <w:rPr>
                                      <w:rFonts w:ascii="Georgia" w:hAnsi="Georgia"/>
                                      <w:sz w:val="18"/>
                                      <w:szCs w:val="18"/>
                                    </w:rPr>
                                  </w:pPr>
                                </w:p>
                              </w:txbxContent>
                            </wps:txbx>
                            <wps:bodyPr rot="0" vert="horz" wrap="square" lIns="91440" tIns="45720" rIns="91440" bIns="45720" anchor="t" anchorCtr="0">
                              <a:noAutofit/>
                            </wps:bodyPr>
                          </wps:wsp>
                        </wpg:grpSp>
                        <wps:wsp>
                          <wps:cNvPr id="93" name="Přímá spojnice se šipkou 93"/>
                          <wps:cNvCnPr/>
                          <wps:spPr>
                            <a:xfrm>
                              <a:off x="3413757" y="2893592"/>
                              <a:ext cx="91443" cy="0"/>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94" name="Skupina 94"/>
                        <wpg:cNvGrpSpPr/>
                        <wpg:grpSpPr>
                          <a:xfrm>
                            <a:off x="144780" y="899160"/>
                            <a:ext cx="5608320" cy="7322820"/>
                            <a:chOff x="0" y="0"/>
                            <a:chExt cx="5608320" cy="7322820"/>
                          </a:xfrm>
                        </wpg:grpSpPr>
                        <wps:wsp>
                          <wps:cNvPr id="95" name="Textové pole 2"/>
                          <wps:cNvSpPr txBox="1">
                            <a:spLocks noChangeArrowheads="1"/>
                          </wps:cNvSpPr>
                          <wps:spPr bwMode="auto">
                            <a:xfrm>
                              <a:off x="0" y="4556760"/>
                              <a:ext cx="2819400" cy="1447800"/>
                            </a:xfrm>
                            <a:prstGeom prst="rect">
                              <a:avLst/>
                            </a:prstGeom>
                            <a:solidFill>
                              <a:srgbClr val="FFFFFF"/>
                            </a:solidFill>
                            <a:ln w="19050">
                              <a:solidFill>
                                <a:srgbClr val="0070C0"/>
                              </a:solidFill>
                              <a:miter lim="800000"/>
                              <a:headEnd/>
                              <a:tailEnd/>
                            </a:ln>
                          </wps:spPr>
                          <wps:txbx>
                            <w:txbxContent>
                              <w:p w14:paraId="73EBD6F6"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3.</w:t>
                                </w:r>
                                <w:r w:rsidRPr="007265D7">
                                  <w:rPr>
                                    <w:rFonts w:ascii="Georgia" w:hAnsi="Georgia"/>
                                    <w:b/>
                                    <w:bCs/>
                                    <w:i/>
                                    <w:iCs/>
                                    <w:sz w:val="18"/>
                                    <w:szCs w:val="18"/>
                                  </w:rPr>
                                  <w:t xml:space="preserve"> Znáte názvy nějakých konkrétních organizací, které zprostředkovávají dobrovolnickou činnost v sociálních službách?</w:t>
                                </w:r>
                              </w:p>
                              <w:p w14:paraId="39A291E8"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Ano</w:t>
                                </w:r>
                              </w:p>
                              <w:p w14:paraId="2CC4328C"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w:t>
                                </w:r>
                              </w:p>
                              <w:p w14:paraId="7DD3E059"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Znám konkrétní organizaci, ale nevím, jestli zprostředkovává dobrovolnictví i přímo v sociálních službách</w:t>
                                </w:r>
                              </w:p>
                              <w:p w14:paraId="4452BF14" w14:textId="77777777" w:rsidR="001F46D8" w:rsidRPr="007265D7" w:rsidRDefault="001F46D8" w:rsidP="001F46D8">
                                <w:pPr>
                                  <w:rPr>
                                    <w:rFonts w:ascii="Georgia" w:hAnsi="Georgia"/>
                                    <w:sz w:val="18"/>
                                    <w:szCs w:val="18"/>
                                  </w:rPr>
                                </w:pPr>
                              </w:p>
                            </w:txbxContent>
                          </wps:txbx>
                          <wps:bodyPr rot="0" vert="horz" wrap="square" lIns="91440" tIns="45720" rIns="91440" bIns="45720" anchor="t" anchorCtr="0">
                            <a:noAutofit/>
                          </wps:bodyPr>
                        </wps:wsp>
                        <wps:wsp>
                          <wps:cNvPr id="96" name="Textové pole 2"/>
                          <wps:cNvSpPr txBox="1">
                            <a:spLocks noChangeArrowheads="1"/>
                          </wps:cNvSpPr>
                          <wps:spPr bwMode="auto">
                            <a:xfrm>
                              <a:off x="2766060" y="5189220"/>
                              <a:ext cx="2819400" cy="708660"/>
                            </a:xfrm>
                            <a:prstGeom prst="rect">
                              <a:avLst/>
                            </a:prstGeom>
                            <a:solidFill>
                              <a:srgbClr val="FFFFFF"/>
                            </a:solidFill>
                            <a:ln w="19050">
                              <a:solidFill>
                                <a:srgbClr val="0070C0"/>
                              </a:solidFill>
                              <a:miter lim="800000"/>
                              <a:headEnd/>
                              <a:tailEnd/>
                            </a:ln>
                          </wps:spPr>
                          <wps:txbx>
                            <w:txbxContent>
                              <w:p w14:paraId="357928C6"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3.1.</w:t>
                                </w:r>
                                <w:r w:rsidRPr="007265D7">
                                  <w:rPr>
                                    <w:rFonts w:ascii="Georgia" w:hAnsi="Georgia"/>
                                    <w:b/>
                                    <w:bCs/>
                                    <w:i/>
                                    <w:iCs/>
                                    <w:sz w:val="18"/>
                                    <w:szCs w:val="18"/>
                                  </w:rPr>
                                  <w:t xml:space="preserve"> Napište prosím, jak zní daný název/ dané názvy</w:t>
                                </w:r>
                              </w:p>
                              <w:p w14:paraId="041E0ADA" w14:textId="77777777" w:rsidR="001F46D8" w:rsidRPr="007265D7" w:rsidRDefault="001F46D8" w:rsidP="001F46D8">
                                <w:pPr>
                                  <w:spacing w:line="276" w:lineRule="auto"/>
                                  <w:jc w:val="left"/>
                                  <w:rPr>
                                    <w:rFonts w:ascii="Georgia" w:hAnsi="Georgia"/>
                                    <w:sz w:val="18"/>
                                    <w:szCs w:val="18"/>
                                  </w:rPr>
                                </w:pPr>
                                <w:r w:rsidRPr="007265D7">
                                  <w:rPr>
                                    <w:rFonts w:ascii="Georgia" w:hAnsi="Georgia"/>
                                    <w:b/>
                                    <w:bCs/>
                                    <w:i/>
                                    <w:iCs/>
                                    <w:sz w:val="18"/>
                                    <w:szCs w:val="18"/>
                                  </w:rPr>
                                  <w:t>………………………………………….</w:t>
                                </w:r>
                              </w:p>
                            </w:txbxContent>
                          </wps:txbx>
                          <wps:bodyPr rot="0" vert="horz" wrap="square" lIns="91440" tIns="45720" rIns="91440" bIns="45720" anchor="t" anchorCtr="0">
                            <a:noAutofit/>
                          </wps:bodyPr>
                        </wps:wsp>
                        <wps:wsp>
                          <wps:cNvPr id="97" name="Přímá spojnice se šipkou 97"/>
                          <wps:cNvCnPr/>
                          <wps:spPr>
                            <a:xfrm flipV="1">
                              <a:off x="716280" y="5250180"/>
                              <a:ext cx="2019300" cy="7620"/>
                            </a:xfrm>
                            <a:prstGeom prst="straightConnector1">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8" name="Přímá spojnice se šipkou 98"/>
                          <wps:cNvCnPr/>
                          <wps:spPr>
                            <a:xfrm>
                              <a:off x="2522220" y="5692140"/>
                              <a:ext cx="220980" cy="0"/>
                            </a:xfrm>
                            <a:prstGeom prst="straightConnector1">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 name="Textové pole 2"/>
                          <wps:cNvSpPr txBox="1">
                            <a:spLocks noChangeArrowheads="1"/>
                          </wps:cNvSpPr>
                          <wps:spPr bwMode="auto">
                            <a:xfrm>
                              <a:off x="0" y="6179820"/>
                              <a:ext cx="5608320" cy="1143000"/>
                            </a:xfrm>
                            <a:prstGeom prst="rect">
                              <a:avLst/>
                            </a:prstGeom>
                            <a:solidFill>
                              <a:srgbClr val="FFFFFF"/>
                            </a:solidFill>
                            <a:ln w="19050">
                              <a:solidFill>
                                <a:srgbClr val="0070C0"/>
                              </a:solidFill>
                              <a:miter lim="800000"/>
                              <a:headEnd/>
                              <a:tailEnd/>
                            </a:ln>
                          </wps:spPr>
                          <wps:txbx>
                            <w:txbxContent>
                              <w:p w14:paraId="0F92F549"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4.</w:t>
                                </w:r>
                                <w:r w:rsidRPr="007265D7">
                                  <w:rPr>
                                    <w:rFonts w:ascii="Georgia" w:hAnsi="Georgia"/>
                                    <w:b/>
                                    <w:bCs/>
                                    <w:i/>
                                    <w:iCs/>
                                    <w:sz w:val="18"/>
                                    <w:szCs w:val="18"/>
                                  </w:rPr>
                                  <w:t xml:space="preserve"> Kdo se podle Vás může stát dobrovolníkem v sociálních službách v České republice?</w:t>
                                </w:r>
                              </w:p>
                              <w:p w14:paraId="13D8ABD1"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5 let</w:t>
                                </w:r>
                              </w:p>
                              <w:p w14:paraId="7A443089"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8 let</w:t>
                                </w:r>
                              </w:p>
                              <w:p w14:paraId="25070024"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8 let s dokončeným vysokoškolským, nebo alespoň středoškolským, vzděláním v oboru sociální činnost/ sociální práce</w:t>
                                </w:r>
                              </w:p>
                            </w:txbxContent>
                          </wps:txbx>
                          <wps:bodyPr rot="0" vert="horz" wrap="square" lIns="91440" tIns="45720" rIns="91440" bIns="45720" anchor="t" anchorCtr="0">
                            <a:noAutofit/>
                          </wps:bodyPr>
                        </wps:wsp>
                        <wps:wsp>
                          <wps:cNvPr id="100" name="Spojnice: pravoúhlá 100"/>
                          <wps:cNvCnPr/>
                          <wps:spPr>
                            <a:xfrm rot="5400000" flipV="1">
                              <a:off x="45720" y="2320290"/>
                              <a:ext cx="2728913" cy="1784032"/>
                            </a:xfrm>
                            <a:prstGeom prst="bentConnector3">
                              <a:avLst>
                                <a:gd name="adj1" fmla="val 395"/>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Spojnice: pravoúhlá 101"/>
                          <wps:cNvCnPr/>
                          <wps:spPr>
                            <a:xfrm rot="5400000">
                              <a:off x="978221" y="3106422"/>
                              <a:ext cx="2905439" cy="45401"/>
                            </a:xfrm>
                            <a:prstGeom prst="bentConnector3">
                              <a:avLst>
                                <a:gd name="adj1" fmla="val 432"/>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pojnice: pravoúhlá 102"/>
                          <wps:cNvCnPr/>
                          <wps:spPr>
                            <a:xfrm rot="5400000">
                              <a:off x="2009510" y="3388727"/>
                              <a:ext cx="1697568" cy="699459"/>
                            </a:xfrm>
                            <a:prstGeom prst="bentConnector3">
                              <a:avLst>
                                <a:gd name="adj1" fmla="val 175"/>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Přímá spojnice se šipkou 103"/>
                          <wps:cNvCnPr/>
                          <wps:spPr>
                            <a:xfrm>
                              <a:off x="2179320" y="4351020"/>
                              <a:ext cx="0" cy="227753"/>
                            </a:xfrm>
                            <a:prstGeom prst="straightConnector1">
                              <a:avLst/>
                            </a:prstGeom>
                            <a:ln w="1905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Přímá spojnice se šipkou 104"/>
                          <wps:cNvCnPr/>
                          <wps:spPr>
                            <a:xfrm>
                              <a:off x="960120" y="0"/>
                              <a:ext cx="0" cy="18203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61222A75" id="Skupina 74" o:spid="_x0000_s1065" style="position:absolute;margin-left:0;margin-top:38.9pt;width:478.2pt;height:647.4pt;z-index:251712512;mso-position-horizontal:left;mso-position-horizontal-relative:margin;mso-width-relative:margin;mso-height-relative:margin" coordsize="60731,82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">
                <v:group id="Skupina 76" o:spid="_x0000_s1066" style="position:absolute;width:60731;height:52425" coordorigin="1371" coordsize="60731,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Skupina 78" o:spid="_x0000_s1067" style="position:absolute;left:1371;width:60732;height:52425" coordorigin="990,990" coordsize="60731,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Skupina 80" o:spid="_x0000_s1068" style="position:absolute;left:990;top:1447;width:60732;height:51969" coordorigin="990,-4648" coordsize="60731,51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Textové pole 2" o:spid="_x0000_s1069" type="#_x0000_t202" style="position:absolute;left:26026;top:-4648;width:33680;height:30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" strokecolor="#92d050" strokeweight="1.5pt">
                        <v:textbox>
                          <w:txbxContent>
                            <w:p w14:paraId="68E67BEB"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b/>
                                  <w:bCs/>
                                  <w:i/>
                                  <w:iCs/>
                                  <w:sz w:val="18"/>
                                  <w:szCs w:val="18"/>
                                </w:rPr>
                                <w:t xml:space="preserve"> </w:t>
                              </w:r>
                              <w:r w:rsidRPr="007265D7">
                                <w:rPr>
                                  <w:rFonts w:ascii="Georgia" w:hAnsi="Georgia"/>
                                  <w:i/>
                                  <w:iCs/>
                                  <w:sz w:val="18"/>
                                  <w:szCs w:val="18"/>
                                </w:rPr>
                                <w:t xml:space="preserve">2.2. </w:t>
                              </w:r>
                              <w:bookmarkStart w:id="78" w:name="_Hlk117333884"/>
                              <w:r w:rsidRPr="007265D7">
                                <w:rPr>
                                  <w:rFonts w:ascii="Georgia" w:hAnsi="Georgia"/>
                                  <w:b/>
                                  <w:bCs/>
                                  <w:i/>
                                  <w:iCs/>
                                  <w:sz w:val="18"/>
                                  <w:szCs w:val="18"/>
                                </w:rPr>
                                <w:t>Jakým způsobem jste se o dané možnosti dobrovolnictví dozvěděl/a</w:t>
                              </w:r>
                              <w:bookmarkEnd w:id="78"/>
                              <w:r w:rsidRPr="007265D7">
                                <w:rPr>
                                  <w:rFonts w:ascii="Georgia" w:hAnsi="Georgia"/>
                                  <w:b/>
                                  <w:bCs/>
                                  <w:i/>
                                  <w:iCs/>
                                  <w:sz w:val="18"/>
                                  <w:szCs w:val="18"/>
                                </w:rPr>
                                <w:t>? (je možné vybrat více odpovědí)</w:t>
                              </w:r>
                            </w:p>
                            <w:p w14:paraId="6D2CE73F"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internetových zdrojů, které jste účelně vyhledal/a se zájmem o dobrovolnictví</w:t>
                              </w:r>
                            </w:p>
                            <w:p w14:paraId="6EB045E8"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bookmarkStart w:id="79" w:name="_Hlk117494412"/>
                              <w:r w:rsidRPr="007265D7">
                                <w:rPr>
                                  <w:rFonts w:ascii="Georgia" w:hAnsi="Georgia"/>
                                  <w:sz w:val="18"/>
                                  <w:szCs w:val="18"/>
                                </w:rPr>
                                <w:t>Náhodným způsobem prostřednictvím internetových zdrojů</w:t>
                              </w:r>
                              <w:bookmarkEnd w:id="79"/>
                            </w:p>
                            <w:p w14:paraId="7B76D661"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bookmarkStart w:id="80" w:name="_Hlk117494319"/>
                              <w:r w:rsidRPr="007265D7">
                                <w:rPr>
                                  <w:rFonts w:ascii="Georgia" w:hAnsi="Georgia"/>
                                  <w:sz w:val="18"/>
                                  <w:szCs w:val="18"/>
                                </w:rPr>
                                <w:t>Prostřednictvím blízké osoby (rodinný příslušník, kamarád, spolužák atd.)</w:t>
                              </w:r>
                              <w:bookmarkEnd w:id="80"/>
                            </w:p>
                            <w:p w14:paraId="190B463F"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školy</w:t>
                              </w:r>
                            </w:p>
                            <w:p w14:paraId="60928DDD"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církve/ náboženské společnosti</w:t>
                              </w:r>
                            </w:p>
                            <w:p w14:paraId="71595337"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rostřednictvím televize</w:t>
                              </w:r>
                            </w:p>
                            <w:p w14:paraId="0ADA4F75"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 xml:space="preserve"> Jiné</w:t>
                              </w:r>
                            </w:p>
                            <w:p w14:paraId="7426F353" w14:textId="77777777" w:rsidR="001F46D8" w:rsidRPr="007265D7" w:rsidRDefault="001F46D8" w:rsidP="001F46D8">
                              <w:pPr>
                                <w:spacing w:line="276" w:lineRule="auto"/>
                                <w:jc w:val="left"/>
                                <w:rPr>
                                  <w:rFonts w:ascii="Georgia" w:hAnsi="Georgia"/>
                                  <w:sz w:val="18"/>
                                  <w:szCs w:val="18"/>
                                </w:rPr>
                              </w:pPr>
                              <w:r w:rsidRPr="007265D7">
                                <w:rPr>
                                  <w:rFonts w:ascii="Georgia" w:hAnsi="Georgia"/>
                                  <w:i/>
                                  <w:iCs/>
                                  <w:sz w:val="18"/>
                                  <w:szCs w:val="18"/>
                                </w:rPr>
                                <w:t>2.3.</w:t>
                              </w:r>
                              <w:r w:rsidRPr="007265D7">
                                <w:rPr>
                                  <w:rFonts w:ascii="Georgia" w:hAnsi="Georgia"/>
                                  <w:b/>
                                  <w:bCs/>
                                  <w:i/>
                                  <w:iCs/>
                                  <w:sz w:val="18"/>
                                  <w:szCs w:val="18"/>
                                </w:rPr>
                                <w:t xml:space="preserve"> Šlo (alespoň částečně) o dobrovolnictví v oblasti sociálních služeb?</w:t>
                              </w:r>
                            </w:p>
                            <w:p w14:paraId="15519D5C"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Ano</w:t>
                              </w:r>
                            </w:p>
                            <w:p w14:paraId="770E7C9A"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Ne</w:t>
                              </w:r>
                            </w:p>
                            <w:p w14:paraId="01CF2A44" w14:textId="77777777" w:rsidR="001F46D8" w:rsidRPr="007265D7" w:rsidRDefault="001F46D8" w:rsidP="001F46D8">
                              <w:pPr>
                                <w:pStyle w:val="Odstavecseseznamem"/>
                                <w:numPr>
                                  <w:ilvl w:val="0"/>
                                  <w:numId w:val="22"/>
                                </w:numPr>
                                <w:spacing w:after="160" w:line="276" w:lineRule="auto"/>
                                <w:ind w:left="426"/>
                                <w:jc w:val="left"/>
                                <w:rPr>
                                  <w:rFonts w:ascii="Georgia" w:hAnsi="Georgia"/>
                                  <w:sz w:val="18"/>
                                  <w:szCs w:val="18"/>
                                </w:rPr>
                              </w:pPr>
                              <w:r w:rsidRPr="007265D7">
                                <w:rPr>
                                  <w:rFonts w:ascii="Georgia" w:hAnsi="Georgia"/>
                                  <w:sz w:val="18"/>
                                  <w:szCs w:val="18"/>
                                </w:rPr>
                                <w:t>Nevím</w:t>
                              </w:r>
                            </w:p>
                          </w:txbxContent>
                        </v:textbox>
                      </v:shape>
                      <v:shape id="Textové pole 2" o:spid="_x0000_s1070" type="#_x0000_t202" style="position:absolute;left:990;top:5329;width:23622;height:8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0395322C" w14:textId="77777777" w:rsidR="001F46D8" w:rsidRPr="007265D7" w:rsidRDefault="001F46D8" w:rsidP="001F46D8">
                              <w:pPr>
                                <w:spacing w:after="0" w:line="276" w:lineRule="auto"/>
                                <w:rPr>
                                  <w:rFonts w:ascii="Georgia" w:hAnsi="Georgia"/>
                                  <w:b/>
                                  <w:bCs/>
                                  <w:i/>
                                  <w:iCs/>
                                  <w:sz w:val="18"/>
                                  <w:szCs w:val="18"/>
                                </w:rPr>
                              </w:pPr>
                              <w:r w:rsidRPr="007265D7">
                                <w:rPr>
                                  <w:rFonts w:ascii="Georgia" w:hAnsi="Georgia"/>
                                  <w:i/>
                                  <w:iCs/>
                                  <w:sz w:val="18"/>
                                  <w:szCs w:val="18"/>
                                </w:rPr>
                                <w:t>2.</w:t>
                              </w:r>
                              <w:r w:rsidRPr="007265D7">
                                <w:rPr>
                                  <w:rFonts w:ascii="Georgia" w:hAnsi="Georgia"/>
                                  <w:b/>
                                  <w:bCs/>
                                  <w:i/>
                                  <w:iCs/>
                                  <w:sz w:val="18"/>
                                  <w:szCs w:val="18"/>
                                </w:rPr>
                                <w:t xml:space="preserve"> </w:t>
                              </w:r>
                              <w:bookmarkStart w:id="81" w:name="_Hlk117329416"/>
                              <w:r w:rsidRPr="007265D7">
                                <w:rPr>
                                  <w:rFonts w:ascii="Georgia" w:hAnsi="Georgia"/>
                                  <w:b/>
                                  <w:bCs/>
                                  <w:i/>
                                  <w:iCs/>
                                  <w:sz w:val="18"/>
                                  <w:szCs w:val="18"/>
                                </w:rPr>
                                <w:t>Vykonával/a jste sám/ sama za posledních 12 měsíců nějakou formu dobrovolnické činnosti?</w:t>
                              </w:r>
                              <w:bookmarkEnd w:id="81"/>
                              <w:r w:rsidRPr="007265D7">
                                <w:rPr>
                                  <w:rFonts w:ascii="Georgia" w:hAnsi="Georgia"/>
                                  <w:b/>
                                  <w:bCs/>
                                  <w:i/>
                                  <w:iCs/>
                                  <w:sz w:val="18"/>
                                  <w:szCs w:val="18"/>
                                </w:rPr>
                                <w:t xml:space="preserve">  </w:t>
                              </w:r>
                            </w:p>
                            <w:p w14:paraId="0DB26FB2" w14:textId="77777777" w:rsidR="001F46D8" w:rsidRPr="007265D7" w:rsidRDefault="001F46D8" w:rsidP="001F46D8">
                              <w:pPr>
                                <w:pStyle w:val="Odstavecseseznamem"/>
                                <w:numPr>
                                  <w:ilvl w:val="0"/>
                                  <w:numId w:val="20"/>
                                </w:numPr>
                                <w:spacing w:after="160" w:line="276" w:lineRule="auto"/>
                                <w:ind w:left="567"/>
                                <w:jc w:val="left"/>
                                <w:rPr>
                                  <w:rFonts w:ascii="Georgia" w:hAnsi="Georgia"/>
                                  <w:sz w:val="18"/>
                                  <w:szCs w:val="18"/>
                                </w:rPr>
                              </w:pPr>
                              <w:r w:rsidRPr="007265D7">
                                <w:rPr>
                                  <w:rFonts w:ascii="Georgia" w:hAnsi="Georgia"/>
                                  <w:sz w:val="18"/>
                                  <w:szCs w:val="18"/>
                                </w:rPr>
                                <w:t>Ano</w:t>
                              </w:r>
                            </w:p>
                            <w:p w14:paraId="1173C27E" w14:textId="77777777" w:rsidR="001F46D8" w:rsidRPr="007265D7" w:rsidRDefault="001F46D8" w:rsidP="001F46D8">
                              <w:pPr>
                                <w:pStyle w:val="Odstavecseseznamem"/>
                                <w:numPr>
                                  <w:ilvl w:val="0"/>
                                  <w:numId w:val="20"/>
                                </w:numPr>
                                <w:spacing w:after="160" w:line="276" w:lineRule="auto"/>
                                <w:ind w:left="567"/>
                                <w:jc w:val="left"/>
                                <w:rPr>
                                  <w:rFonts w:ascii="Georgia" w:hAnsi="Georgia"/>
                                  <w:sz w:val="18"/>
                                  <w:szCs w:val="18"/>
                                </w:rPr>
                              </w:pPr>
                              <w:r w:rsidRPr="007265D7">
                                <w:rPr>
                                  <w:rFonts w:ascii="Georgia" w:hAnsi="Georgia"/>
                                  <w:sz w:val="18"/>
                                  <w:szCs w:val="18"/>
                                </w:rPr>
                                <w:t>Ne</w:t>
                              </w:r>
                            </w:p>
                            <w:p w14:paraId="20F92744" w14:textId="77777777" w:rsidR="001F46D8" w:rsidRPr="007265D7" w:rsidRDefault="001F46D8" w:rsidP="001F46D8">
                              <w:pPr>
                                <w:rPr>
                                  <w:rFonts w:ascii="Georgia" w:hAnsi="Georgia"/>
                                  <w:sz w:val="18"/>
                                  <w:szCs w:val="18"/>
                                </w:rPr>
                              </w:pPr>
                            </w:p>
                          </w:txbxContent>
                        </v:textbox>
                      </v:shape>
                      <v:shape id="Textové pole 84" o:spid="_x0000_s1071" type="#_x0000_t202" style="position:absolute;left:34671;top:20912;width:27051;height:17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" strokecolor="#00b050" strokeweight="1pt">
                        <v:textbox>
                          <w:txbxContent>
                            <w:p w14:paraId="1164227A"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2.4.</w:t>
                              </w:r>
                              <w:r w:rsidRPr="007265D7">
                                <w:rPr>
                                  <w:rFonts w:ascii="Georgia" w:hAnsi="Georgia"/>
                                  <w:b/>
                                  <w:bCs/>
                                  <w:i/>
                                  <w:iCs/>
                                  <w:sz w:val="18"/>
                                  <w:szCs w:val="18"/>
                                </w:rPr>
                                <w:t xml:space="preserve"> Víte o nějakém dobrovolnickém programu ve svém okolí, který zprostředkovává i dobrovolnictví v sociálních službách?</w:t>
                              </w:r>
                            </w:p>
                            <w:p w14:paraId="498B5815" w14:textId="77777777" w:rsidR="001F46D8" w:rsidRPr="007265D7" w:rsidRDefault="001F46D8" w:rsidP="001F46D8">
                              <w:pPr>
                                <w:pStyle w:val="Odstavecseseznamem"/>
                                <w:numPr>
                                  <w:ilvl w:val="0"/>
                                  <w:numId w:val="22"/>
                                </w:numPr>
                                <w:spacing w:after="160" w:line="276" w:lineRule="auto"/>
                                <w:ind w:left="567"/>
                                <w:jc w:val="left"/>
                                <w:rPr>
                                  <w:rFonts w:ascii="Georgia" w:hAnsi="Georgia"/>
                                  <w:sz w:val="18"/>
                                  <w:szCs w:val="18"/>
                                </w:rPr>
                              </w:pPr>
                              <w:r w:rsidRPr="007265D7">
                                <w:rPr>
                                  <w:rFonts w:ascii="Georgia" w:hAnsi="Georgia"/>
                                  <w:sz w:val="18"/>
                                  <w:szCs w:val="18"/>
                                </w:rPr>
                                <w:t>Ano</w:t>
                              </w:r>
                            </w:p>
                            <w:p w14:paraId="01BEF0D7" w14:textId="77777777" w:rsidR="001F46D8" w:rsidRPr="007265D7" w:rsidRDefault="001F46D8" w:rsidP="001F46D8">
                              <w:pPr>
                                <w:pStyle w:val="Odstavecseseznamem"/>
                                <w:numPr>
                                  <w:ilvl w:val="0"/>
                                  <w:numId w:val="22"/>
                                </w:numPr>
                                <w:spacing w:after="160" w:line="276" w:lineRule="auto"/>
                                <w:ind w:left="567"/>
                                <w:jc w:val="left"/>
                                <w:rPr>
                                  <w:rFonts w:ascii="Georgia" w:hAnsi="Georgia"/>
                                  <w:sz w:val="18"/>
                                  <w:szCs w:val="18"/>
                                </w:rPr>
                              </w:pPr>
                              <w:r w:rsidRPr="007265D7">
                                <w:rPr>
                                  <w:rFonts w:ascii="Georgia" w:hAnsi="Georgia"/>
                                  <w:sz w:val="18"/>
                                  <w:szCs w:val="18"/>
                                </w:rPr>
                                <w:t>Ne</w:t>
                              </w:r>
                            </w:p>
                            <w:p w14:paraId="152A23C0" w14:textId="77777777" w:rsidR="001F46D8" w:rsidRPr="007265D7" w:rsidRDefault="001F46D8" w:rsidP="001F46D8">
                              <w:pPr>
                                <w:spacing w:after="0" w:line="276" w:lineRule="auto"/>
                                <w:ind w:left="426"/>
                                <w:jc w:val="left"/>
                                <w:rPr>
                                  <w:rFonts w:ascii="Georgia" w:hAnsi="Georgia"/>
                                  <w:b/>
                                  <w:bCs/>
                                  <w:i/>
                                  <w:iCs/>
                                  <w:sz w:val="18"/>
                                  <w:szCs w:val="18"/>
                                </w:rPr>
                              </w:pPr>
                              <w:r w:rsidRPr="007265D7">
                                <w:rPr>
                                  <w:rFonts w:ascii="Georgia" w:hAnsi="Georgia"/>
                                  <w:i/>
                                  <w:iCs/>
                                  <w:sz w:val="18"/>
                                  <w:szCs w:val="18"/>
                                </w:rPr>
                                <w:t>2.5</w:t>
                              </w:r>
                              <w:r w:rsidRPr="007265D7">
                                <w:rPr>
                                  <w:rFonts w:ascii="Georgia" w:hAnsi="Georgia"/>
                                  <w:b/>
                                  <w:bCs/>
                                  <w:i/>
                                  <w:iCs/>
                                  <w:sz w:val="18"/>
                                  <w:szCs w:val="18"/>
                                </w:rPr>
                                <w:t xml:space="preserve"> Jakým způsobem jste se o daném dobrovolnickém programu dozvěděl/a? </w:t>
                              </w:r>
                            </w:p>
                            <w:p w14:paraId="0CAA46B6" w14:textId="77777777" w:rsidR="001F46D8" w:rsidRPr="001845C3" w:rsidRDefault="001F46D8" w:rsidP="001F46D8">
                              <w:pPr>
                                <w:spacing w:after="0"/>
                                <w:ind w:left="709"/>
                                <w:rPr>
                                  <w:rFonts w:ascii="Georgia" w:hAnsi="Georgia"/>
                                  <w:sz w:val="18"/>
                                  <w:szCs w:val="18"/>
                                </w:rPr>
                              </w:pPr>
                              <w:r>
                                <w:rPr>
                                  <w:rFonts w:ascii="Georgia" w:hAnsi="Georgia"/>
                                  <w:sz w:val="18"/>
                                  <w:szCs w:val="18"/>
                                </w:rPr>
                                <w:t>Možnosti viz. 2.2.</w:t>
                              </w:r>
                            </w:p>
                            <w:p w14:paraId="7B6762F2" w14:textId="77777777" w:rsidR="001F46D8" w:rsidRPr="007265D7" w:rsidRDefault="001F46D8" w:rsidP="001F46D8">
                              <w:pPr>
                                <w:spacing w:after="0"/>
                                <w:ind w:left="426"/>
                                <w:rPr>
                                  <w:rFonts w:ascii="Georgia" w:hAnsi="Georgia"/>
                                  <w:color w:val="FF0000"/>
                                  <w:sz w:val="18"/>
                                  <w:szCs w:val="18"/>
                                </w:rPr>
                              </w:pPr>
                            </w:p>
                          </w:txbxContent>
                        </v:textbox>
                      </v:shape>
                      <v:shapetype id="_x0000_t32" coordsize="21600,21600" o:spt="32" o:oned="t" path="m,l21600,21600e" filled="f">
                        <v:path arrowok="t" fillok="f" o:connecttype="none"/>
                        <o:lock v:ext="edit" shapetype="t"/>
                      </v:shapetype>
                      <v:shape id="Přímá spojnice se šipkou 85" o:spid="_x0000_s1072" type="#_x0000_t32" style="position:absolute;left:8348;top:10896;width:173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" strokecolor="#92d050" strokeweight="2.25pt">
                        <v:stroke endarrow="block" joinstyle="miter"/>
                      </v:shape>
                      <v:shape id="Textové pole 2" o:spid="_x0000_s1073" type="#_x0000_t202" style="position:absolute;left:1066;top:15790;width:23546;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" strokecolor="#ed7d31 [3205]" strokeweight="1.5pt">
                        <v:textbox>
                          <w:txbxContent>
                            <w:p w14:paraId="484BCBE9" w14:textId="77777777" w:rsidR="001F46D8" w:rsidRPr="007265D7" w:rsidRDefault="001F46D8" w:rsidP="001F46D8">
                              <w:pPr>
                                <w:spacing w:after="0" w:line="276" w:lineRule="auto"/>
                                <w:rPr>
                                  <w:rFonts w:ascii="Georgia" w:hAnsi="Georgia"/>
                                  <w:b/>
                                  <w:bCs/>
                                  <w:i/>
                                  <w:iCs/>
                                  <w:sz w:val="18"/>
                                  <w:szCs w:val="18"/>
                                </w:rPr>
                              </w:pPr>
                              <w:r w:rsidRPr="007265D7">
                                <w:rPr>
                                  <w:rFonts w:ascii="Georgia" w:hAnsi="Georgia"/>
                                  <w:i/>
                                  <w:iCs/>
                                  <w:sz w:val="18"/>
                                  <w:szCs w:val="18"/>
                                </w:rPr>
                                <w:t>2.1.</w:t>
                              </w:r>
                              <w:r w:rsidRPr="007265D7">
                                <w:rPr>
                                  <w:rFonts w:ascii="Georgia" w:hAnsi="Georgia"/>
                                  <w:b/>
                                  <w:bCs/>
                                  <w:i/>
                                  <w:iCs/>
                                  <w:sz w:val="18"/>
                                  <w:szCs w:val="18"/>
                                </w:rPr>
                                <w:t xml:space="preserve"> Víte o nějakém dobrovolnickém programu/ programech ve svém okolí?</w:t>
                              </w:r>
                            </w:p>
                            <w:p w14:paraId="1EDA7600" w14:textId="77777777" w:rsidR="001F46D8" w:rsidRPr="007265D7" w:rsidRDefault="001F46D8" w:rsidP="001F46D8">
                              <w:pPr>
                                <w:pStyle w:val="Odstavecseseznamem"/>
                                <w:numPr>
                                  <w:ilvl w:val="0"/>
                                  <w:numId w:val="23"/>
                                </w:numPr>
                                <w:spacing w:after="160" w:line="276" w:lineRule="auto"/>
                                <w:ind w:left="567"/>
                                <w:jc w:val="left"/>
                                <w:rPr>
                                  <w:rFonts w:ascii="Georgia" w:hAnsi="Georgia"/>
                                  <w:sz w:val="18"/>
                                  <w:szCs w:val="18"/>
                                </w:rPr>
                              </w:pPr>
                              <w:r w:rsidRPr="007265D7">
                                <w:rPr>
                                  <w:rFonts w:ascii="Georgia" w:hAnsi="Georgia"/>
                                  <w:sz w:val="18"/>
                                  <w:szCs w:val="18"/>
                                </w:rPr>
                                <w:t>Ano</w:t>
                              </w:r>
                            </w:p>
                            <w:p w14:paraId="3DED94FF" w14:textId="77777777" w:rsidR="001F46D8" w:rsidRPr="007265D7" w:rsidRDefault="001F46D8" w:rsidP="001F46D8">
                              <w:pPr>
                                <w:pStyle w:val="Odstavecseseznamem"/>
                                <w:numPr>
                                  <w:ilvl w:val="0"/>
                                  <w:numId w:val="23"/>
                                </w:numPr>
                                <w:spacing w:after="160" w:line="276" w:lineRule="auto"/>
                                <w:ind w:left="567"/>
                                <w:jc w:val="left"/>
                                <w:rPr>
                                  <w:rFonts w:ascii="Georgia" w:hAnsi="Georgia"/>
                                  <w:sz w:val="18"/>
                                  <w:szCs w:val="18"/>
                                </w:rPr>
                              </w:pPr>
                              <w:r w:rsidRPr="007265D7">
                                <w:rPr>
                                  <w:rFonts w:ascii="Georgia" w:hAnsi="Georgia"/>
                                  <w:sz w:val="18"/>
                                  <w:szCs w:val="18"/>
                                </w:rPr>
                                <w:t>Ne</w:t>
                              </w:r>
                            </w:p>
                            <w:p w14:paraId="5E79E0EA" w14:textId="77777777" w:rsidR="001F46D8" w:rsidRPr="007265D7" w:rsidRDefault="001F46D8" w:rsidP="001F46D8">
                              <w:pPr>
                                <w:rPr>
                                  <w:rFonts w:ascii="Georgia" w:hAnsi="Georgia"/>
                                  <w:sz w:val="18"/>
                                  <w:szCs w:val="18"/>
                                </w:rPr>
                              </w:pPr>
                            </w:p>
                          </w:txbxContent>
                        </v:textbox>
                      </v:shape>
                      <v:shape id="Textové pole 2" o:spid="_x0000_s1074" type="#_x0000_t202" style="position:absolute;left:1066;top:25603;width:23851;height:21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" strokecolor="#ed7d31 [3205]" strokeweight="1.5pt">
                        <v:textbox>
                          <w:txbxContent>
                            <w:p w14:paraId="04B64887"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 xml:space="preserve">2.6. </w:t>
                              </w:r>
                              <w:r w:rsidRPr="007265D7">
                                <w:rPr>
                                  <w:rFonts w:ascii="Georgia" w:hAnsi="Georgia"/>
                                  <w:b/>
                                  <w:bCs/>
                                  <w:i/>
                                  <w:iCs/>
                                  <w:sz w:val="18"/>
                                  <w:szCs w:val="18"/>
                                </w:rPr>
                                <w:t>Jakým způsobem jste se o možnosti dobrovolnictví dozvěděl/a?</w:t>
                              </w:r>
                            </w:p>
                            <w:p w14:paraId="60091C83" w14:textId="77777777" w:rsidR="001F46D8" w:rsidRPr="001845C3" w:rsidRDefault="001F46D8" w:rsidP="001F46D8">
                              <w:pPr>
                                <w:spacing w:after="0" w:line="276" w:lineRule="auto"/>
                                <w:jc w:val="left"/>
                                <w:rPr>
                                  <w:rFonts w:ascii="Georgia" w:hAnsi="Georgia"/>
                                  <w:sz w:val="18"/>
                                  <w:szCs w:val="18"/>
                                </w:rPr>
                              </w:pPr>
                              <w:r>
                                <w:rPr>
                                  <w:rFonts w:ascii="Georgia" w:hAnsi="Georgia"/>
                                  <w:sz w:val="18"/>
                                  <w:szCs w:val="18"/>
                                </w:rPr>
                                <w:t>Možnosti viz. 2.2.</w:t>
                              </w:r>
                            </w:p>
                            <w:p w14:paraId="5897B3A4" w14:textId="77777777" w:rsidR="001F46D8" w:rsidRPr="007265D7" w:rsidRDefault="001F46D8" w:rsidP="001F46D8">
                              <w:pPr>
                                <w:spacing w:after="0" w:line="276" w:lineRule="auto"/>
                                <w:jc w:val="left"/>
                                <w:rPr>
                                  <w:rFonts w:ascii="Georgia" w:hAnsi="Georgia"/>
                                  <w:b/>
                                  <w:bCs/>
                                  <w:i/>
                                  <w:iCs/>
                                  <w:sz w:val="18"/>
                                  <w:szCs w:val="18"/>
                                </w:rPr>
                              </w:pPr>
                            </w:p>
                            <w:p w14:paraId="4ED3838D" w14:textId="77777777" w:rsidR="001F46D8" w:rsidRPr="007265D7" w:rsidRDefault="001F46D8" w:rsidP="001F46D8">
                              <w:pPr>
                                <w:spacing w:after="0" w:line="276" w:lineRule="auto"/>
                                <w:jc w:val="left"/>
                                <w:rPr>
                                  <w:rFonts w:ascii="Georgia" w:hAnsi="Georgia"/>
                                  <w:b/>
                                  <w:bCs/>
                                  <w:sz w:val="18"/>
                                  <w:szCs w:val="18"/>
                                </w:rPr>
                              </w:pPr>
                              <w:r w:rsidRPr="007265D7">
                                <w:rPr>
                                  <w:rFonts w:ascii="Georgia" w:hAnsi="Georgia"/>
                                  <w:i/>
                                  <w:iCs/>
                                  <w:sz w:val="18"/>
                                  <w:szCs w:val="18"/>
                                </w:rPr>
                                <w:t xml:space="preserve">2.7. </w:t>
                              </w:r>
                              <w:r w:rsidRPr="007265D7">
                                <w:rPr>
                                  <w:rFonts w:ascii="Georgia" w:hAnsi="Georgia"/>
                                  <w:b/>
                                  <w:bCs/>
                                  <w:i/>
                                  <w:iCs/>
                                  <w:sz w:val="18"/>
                                  <w:szCs w:val="18"/>
                                </w:rPr>
                                <w:t>Jde, alespoň v jednom případě, o dobrovolnický program, který zprostředkovává i dobrovolnictví v sociálních službách?</w:t>
                              </w:r>
                            </w:p>
                            <w:p w14:paraId="236AA46C"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Ano</w:t>
                              </w:r>
                            </w:p>
                            <w:p w14:paraId="4D3281CD"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w:t>
                              </w:r>
                            </w:p>
                            <w:p w14:paraId="25AA62A7"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vím</w:t>
                              </w:r>
                            </w:p>
                            <w:p w14:paraId="14975798" w14:textId="77777777" w:rsidR="001F46D8" w:rsidRPr="007265D7" w:rsidRDefault="001F46D8" w:rsidP="001F46D8">
                              <w:pPr>
                                <w:rPr>
                                  <w:rFonts w:ascii="Georgia" w:hAnsi="Georgia"/>
                                  <w:sz w:val="18"/>
                                  <w:szCs w:val="18"/>
                                </w:rPr>
                              </w:pP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pojnice: pravoúhlá 88" o:spid="_x0000_s1075" type="#_x0000_t34" style="position:absolute;left:7067;top:22564;width:4725;height:2553;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" adj="554" strokecolor="#ed7d31 [3205]" strokeweight="1pt">
                        <v:stroke endarrow="block"/>
                      </v:shape>
                      <v:shape id="Spojnice: pravoúhlá 89" o:spid="_x0000_s1076" type="#_x0000_t34" style="position:absolute;left:41733;top:28128;width:2639;height:2220;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" adj="-839" strokecolor="#00b050" strokeweight="1pt">
                        <v:stroke endarrow="block"/>
                      </v:shape>
                      <v:shape id="Přímá spojnice se šipkou 90" o:spid="_x0000_s1077" type="#_x0000_t32" style="position:absolute;left:6028;top:12962;width:0;height:29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" strokecolor="#ed7d31 [3205]" strokeweight="1.5pt">
                        <v:stroke endarrow="block" joinstyle="miter"/>
                      </v:shape>
                      <v:shape id="Přímá spojnice se šipkou 91" o:spid="_x0000_s1078" type="#_x0000_t32" style="position:absolute;left:32842;top:22114;width:18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" strokecolor="#00b050" strokeweight="1.5pt">
                        <v:stroke endarrow="block" joinstyle="miter"/>
                      </v:shape>
                    </v:group>
                    <v:shape id="Textové pole 2" o:spid="_x0000_s1079" type="#_x0000_t202" style="position:absolute;left:1142;top:990;width:23394;height:9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">
                      <v:textbox>
                        <w:txbxContent>
                          <w:p w14:paraId="0D081B2B" w14:textId="77777777" w:rsidR="001F46D8" w:rsidRPr="007265D7" w:rsidRDefault="001F46D8" w:rsidP="001F46D8">
                            <w:pPr>
                              <w:spacing w:after="0" w:line="276" w:lineRule="auto"/>
                              <w:jc w:val="left"/>
                              <w:rPr>
                                <w:rFonts w:ascii="Georgia" w:hAnsi="Georgia"/>
                                <w:sz w:val="18"/>
                                <w:szCs w:val="18"/>
                              </w:rPr>
                            </w:pPr>
                            <w:r w:rsidRPr="007265D7">
                              <w:rPr>
                                <w:rFonts w:ascii="Georgia" w:hAnsi="Georgia"/>
                                <w:i/>
                                <w:iCs/>
                                <w:sz w:val="18"/>
                                <w:szCs w:val="18"/>
                              </w:rPr>
                              <w:t xml:space="preserve">1. </w:t>
                            </w:r>
                            <w:bookmarkStart w:id="82" w:name="_Hlk117329365"/>
                            <w:r w:rsidRPr="007265D7">
                              <w:rPr>
                                <w:rFonts w:ascii="Georgia" w:hAnsi="Georgia"/>
                                <w:b/>
                                <w:bCs/>
                                <w:i/>
                                <w:iCs/>
                                <w:sz w:val="18"/>
                                <w:szCs w:val="18"/>
                              </w:rPr>
                              <w:t>Slyšel/a jste již někdy dříve o dobrovolnictví?</w:t>
                            </w:r>
                            <w:bookmarkEnd w:id="82"/>
                          </w:p>
                          <w:p w14:paraId="0B06F5E6"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Ano</w:t>
                            </w:r>
                          </w:p>
                          <w:p w14:paraId="251431A7"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Ne</w:t>
                            </w:r>
                          </w:p>
                          <w:p w14:paraId="12C196E2" w14:textId="77777777" w:rsidR="001F46D8" w:rsidRPr="007265D7" w:rsidRDefault="001F46D8" w:rsidP="001F46D8">
                            <w:pPr>
                              <w:pStyle w:val="Odstavecseseznamem"/>
                              <w:numPr>
                                <w:ilvl w:val="0"/>
                                <w:numId w:val="20"/>
                              </w:numPr>
                              <w:spacing w:after="0" w:line="276" w:lineRule="auto"/>
                              <w:ind w:left="567"/>
                              <w:contextualSpacing w:val="0"/>
                              <w:jc w:val="left"/>
                              <w:rPr>
                                <w:rFonts w:ascii="Georgia" w:hAnsi="Georgia"/>
                                <w:sz w:val="18"/>
                                <w:szCs w:val="18"/>
                              </w:rPr>
                            </w:pPr>
                            <w:r w:rsidRPr="007265D7">
                              <w:rPr>
                                <w:rFonts w:ascii="Georgia" w:hAnsi="Georgia"/>
                                <w:sz w:val="18"/>
                                <w:szCs w:val="18"/>
                              </w:rPr>
                              <w:t>Nevím</w:t>
                            </w:r>
                          </w:p>
                          <w:p w14:paraId="27C60CF5" w14:textId="77777777" w:rsidR="001F46D8" w:rsidRPr="007265D7" w:rsidRDefault="001F46D8" w:rsidP="001F46D8">
                            <w:pPr>
                              <w:spacing w:after="0"/>
                              <w:jc w:val="left"/>
                              <w:rPr>
                                <w:rFonts w:ascii="Georgia" w:hAnsi="Georgia"/>
                                <w:sz w:val="18"/>
                                <w:szCs w:val="18"/>
                              </w:rPr>
                            </w:pPr>
                          </w:p>
                        </w:txbxContent>
                      </v:textbox>
                    </v:shape>
                  </v:group>
                  <v:shape id="Přímá spojnice se šipkou 93" o:spid="_x0000_s1080" type="#_x0000_t32" style="position:absolute;left:34137;top:28935;width:9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" strokecolor="#00b050" strokeweight="1.5pt">
                    <v:stroke endarrow="block" joinstyle="miter"/>
                  </v:shape>
                </v:group>
                <v:group id="Skupina 94" o:spid="_x0000_s1081" style="position:absolute;left:1447;top:8991;width:56084;height:73228" coordsize="56083,73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Textové pole 2" o:spid="_x0000_s1082" type="#_x0000_t202" style="position:absolute;top:45567;width:28194;height:1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" strokecolor="#0070c0" strokeweight="1.5pt">
                    <v:textbox>
                      <w:txbxContent>
                        <w:p w14:paraId="73EBD6F6"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3.</w:t>
                          </w:r>
                          <w:r w:rsidRPr="007265D7">
                            <w:rPr>
                              <w:rFonts w:ascii="Georgia" w:hAnsi="Georgia"/>
                              <w:b/>
                              <w:bCs/>
                              <w:i/>
                              <w:iCs/>
                              <w:sz w:val="18"/>
                              <w:szCs w:val="18"/>
                            </w:rPr>
                            <w:t xml:space="preserve"> Znáte názvy nějakých konkrétních organizací, které zprostředkovávají dobrovolnickou činnost v sociálních službách?</w:t>
                          </w:r>
                        </w:p>
                        <w:p w14:paraId="39A291E8"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Ano</w:t>
                          </w:r>
                        </w:p>
                        <w:p w14:paraId="2CC4328C"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Ne</w:t>
                          </w:r>
                        </w:p>
                        <w:p w14:paraId="7DD3E059"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Znám konkrétní organizaci, ale nevím, jestli zprostředkovává dobrovolnictví i přímo v sociálních službách</w:t>
                          </w:r>
                        </w:p>
                        <w:p w14:paraId="4452BF14" w14:textId="77777777" w:rsidR="001F46D8" w:rsidRPr="007265D7" w:rsidRDefault="001F46D8" w:rsidP="001F46D8">
                          <w:pPr>
                            <w:rPr>
                              <w:rFonts w:ascii="Georgia" w:hAnsi="Georgia"/>
                              <w:sz w:val="18"/>
                              <w:szCs w:val="18"/>
                            </w:rPr>
                          </w:pPr>
                        </w:p>
                      </w:txbxContent>
                    </v:textbox>
                  </v:shape>
                  <v:shape id="Textové pole 2" o:spid="_x0000_s1083" type="#_x0000_t202" style="position:absolute;left:27660;top:51892;width:28194;height:7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" strokecolor="#0070c0" strokeweight="1.5pt">
                    <v:textbox>
                      <w:txbxContent>
                        <w:p w14:paraId="357928C6"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3.1.</w:t>
                          </w:r>
                          <w:r w:rsidRPr="007265D7">
                            <w:rPr>
                              <w:rFonts w:ascii="Georgia" w:hAnsi="Georgia"/>
                              <w:b/>
                              <w:bCs/>
                              <w:i/>
                              <w:iCs/>
                              <w:sz w:val="18"/>
                              <w:szCs w:val="18"/>
                            </w:rPr>
                            <w:t xml:space="preserve"> Napište prosím, jak zní daný název/ dané názvy</w:t>
                          </w:r>
                        </w:p>
                        <w:p w14:paraId="041E0ADA" w14:textId="77777777" w:rsidR="001F46D8" w:rsidRPr="007265D7" w:rsidRDefault="001F46D8" w:rsidP="001F46D8">
                          <w:pPr>
                            <w:spacing w:line="276" w:lineRule="auto"/>
                            <w:jc w:val="left"/>
                            <w:rPr>
                              <w:rFonts w:ascii="Georgia" w:hAnsi="Georgia"/>
                              <w:sz w:val="18"/>
                              <w:szCs w:val="18"/>
                            </w:rPr>
                          </w:pPr>
                          <w:r w:rsidRPr="007265D7">
                            <w:rPr>
                              <w:rFonts w:ascii="Georgia" w:hAnsi="Georgia"/>
                              <w:b/>
                              <w:bCs/>
                              <w:i/>
                              <w:iCs/>
                              <w:sz w:val="18"/>
                              <w:szCs w:val="18"/>
                            </w:rPr>
                            <w:t>………………………………………….</w:t>
                          </w:r>
                        </w:p>
                      </w:txbxContent>
                    </v:textbox>
                  </v:shape>
                  <v:shape id="Přímá spojnice se šipkou 97" o:spid="_x0000_s1084" type="#_x0000_t32" style="position:absolute;left:7162;top:52501;width:20193;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" strokecolor="#0070c0" strokeweight="1.5pt">
                    <v:stroke endarrow="block" joinstyle="miter"/>
                  </v:shape>
                  <v:shape id="Přímá spojnice se šipkou 98" o:spid="_x0000_s1085" type="#_x0000_t32" style="position:absolute;left:25222;top:56921;width:2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" strokecolor="#0070c0" strokeweight="1.5pt">
                    <v:stroke endarrow="block" joinstyle="miter"/>
                  </v:shape>
                  <v:shape id="Textové pole 2" o:spid="_x0000_s1086" type="#_x0000_t202" style="position:absolute;top:61798;width:56083;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" strokecolor="#0070c0" strokeweight="1.5pt">
                    <v:textbox>
                      <w:txbxContent>
                        <w:p w14:paraId="0F92F549" w14:textId="77777777" w:rsidR="001F46D8" w:rsidRPr="007265D7" w:rsidRDefault="001F46D8" w:rsidP="001F46D8">
                          <w:pPr>
                            <w:spacing w:after="0" w:line="276" w:lineRule="auto"/>
                            <w:jc w:val="left"/>
                            <w:rPr>
                              <w:rFonts w:ascii="Georgia" w:hAnsi="Georgia"/>
                              <w:b/>
                              <w:bCs/>
                              <w:i/>
                              <w:iCs/>
                              <w:sz w:val="18"/>
                              <w:szCs w:val="18"/>
                            </w:rPr>
                          </w:pPr>
                          <w:r w:rsidRPr="007265D7">
                            <w:rPr>
                              <w:rFonts w:ascii="Georgia" w:hAnsi="Georgia"/>
                              <w:i/>
                              <w:iCs/>
                              <w:sz w:val="18"/>
                              <w:szCs w:val="18"/>
                            </w:rPr>
                            <w:t>4.</w:t>
                          </w:r>
                          <w:r w:rsidRPr="007265D7">
                            <w:rPr>
                              <w:rFonts w:ascii="Georgia" w:hAnsi="Georgia"/>
                              <w:b/>
                              <w:bCs/>
                              <w:i/>
                              <w:iCs/>
                              <w:sz w:val="18"/>
                              <w:szCs w:val="18"/>
                            </w:rPr>
                            <w:t xml:space="preserve"> Kdo se podle Vás může stát dobrovolníkem v sociálních službách v České republice?</w:t>
                          </w:r>
                        </w:p>
                        <w:p w14:paraId="13D8ABD1"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5 let</w:t>
                          </w:r>
                        </w:p>
                        <w:p w14:paraId="7A443089"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8 let</w:t>
                          </w:r>
                        </w:p>
                        <w:p w14:paraId="25070024" w14:textId="77777777" w:rsidR="001F46D8" w:rsidRPr="007265D7" w:rsidRDefault="001F46D8" w:rsidP="001F46D8">
                          <w:pPr>
                            <w:pStyle w:val="Odstavecseseznamem"/>
                            <w:numPr>
                              <w:ilvl w:val="0"/>
                              <w:numId w:val="21"/>
                            </w:numPr>
                            <w:spacing w:after="160" w:line="276" w:lineRule="auto"/>
                            <w:ind w:left="426"/>
                            <w:jc w:val="left"/>
                            <w:rPr>
                              <w:rFonts w:ascii="Georgia" w:hAnsi="Georgia"/>
                              <w:sz w:val="18"/>
                              <w:szCs w:val="18"/>
                            </w:rPr>
                          </w:pPr>
                          <w:r w:rsidRPr="007265D7">
                            <w:rPr>
                              <w:rFonts w:ascii="Georgia" w:hAnsi="Georgia"/>
                              <w:sz w:val="18"/>
                              <w:szCs w:val="18"/>
                            </w:rPr>
                            <w:t>Pouze osoba starší 18 let s dokončeným vysokoškolským, nebo alespoň středoškolským, vzděláním v oboru sociální činnost/ sociální práce</w:t>
                          </w:r>
                        </w:p>
                      </w:txbxContent>
                    </v:textbox>
                  </v:shape>
                  <v:shape id="Spojnice: pravoúhlá 100" o:spid="_x0000_s1087" type="#_x0000_t34" style="position:absolute;left:456;top:23203;width:27289;height:17840;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" adj="85" strokecolor="#0070c0" strokeweight="1.5pt">
                    <v:stroke endarrow="block"/>
                  </v:shape>
                  <v:shape id="Spojnice: pravoúhlá 101" o:spid="_x0000_s1088" type="#_x0000_t34" style="position:absolute;left:9782;top:31064;width:29054;height:45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" adj="93" strokecolor="#0070c0" strokeweight="1.5pt">
                    <v:stroke endarrow="block"/>
                  </v:shape>
                  <v:shape id="Spojnice: pravoúhlá 102" o:spid="_x0000_s1089" type="#_x0000_t34" style="position:absolute;left:20095;top:33886;width:16976;height:69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" adj="38" strokecolor="#0070c0" strokeweight="1.5pt">
                    <v:stroke endarrow="block"/>
                  </v:shape>
                  <v:shape id="Přímá spojnice se šipkou 103" o:spid="_x0000_s1090" type="#_x0000_t32" style="position:absolute;left:21793;top:43510;width:0;height:22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" strokecolor="#0070c0" strokeweight="1.5pt">
                    <v:stroke endarrow="block" joinstyle="miter"/>
                  </v:shape>
                  <v:shape id="Přímá spojnice se šipkou 104" o:spid="_x0000_s1091" type="#_x0000_t32" style="position:absolute;left:9601;width:0;height:18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" strokecolor="black [3213]" strokeweight="1.5pt">
                    <v:stroke endarrow="block" joinstyle="miter"/>
                  </v:shape>
                </v:group>
                <w10:wrap type="topAndBottom" anchorx="margin"/>
              </v:group>
            </w:pict>
          </mc:Fallback>
        </mc:AlternateContent>
      </w:r>
      <w:r w:rsidR="001F46D8">
        <w:rPr>
          <w:rFonts w:cs="Times New Roman"/>
        </w:rPr>
        <w:br/>
      </w:r>
      <w:r w:rsidR="00A56D08">
        <w:rPr>
          <w:b/>
          <w:bCs/>
          <w:noProof/>
          <w:lang w:eastAsia="cs-CZ"/>
        </w:rPr>
        <w:lastRenderedPageBreak/>
        <mc:AlternateContent>
          <mc:Choice Requires="wpg">
            <w:drawing>
              <wp:anchor distT="0" distB="0" distL="114300" distR="114300" simplePos="0" relativeHeight="251716608" behindDoc="0" locked="0" layoutInCell="1" allowOverlap="1" wp14:anchorId="44D42549" wp14:editId="19A7470D">
                <wp:simplePos x="0" y="0"/>
                <wp:positionH relativeFrom="column">
                  <wp:posOffset>-1270</wp:posOffset>
                </wp:positionH>
                <wp:positionV relativeFrom="paragraph">
                  <wp:posOffset>6350</wp:posOffset>
                </wp:positionV>
                <wp:extent cx="5768340" cy="6522720"/>
                <wp:effectExtent l="0" t="0" r="22860" b="11430"/>
                <wp:wrapNone/>
                <wp:docPr id="54" name="Skupina 54"/>
                <wp:cNvGraphicFramePr/>
                <a:graphic xmlns:a="http://schemas.openxmlformats.org/drawingml/2006/main">
                  <a:graphicData uri="http://schemas.microsoft.com/office/word/2010/wordprocessingGroup">
                    <wpg:wgp>
                      <wpg:cNvGrpSpPr/>
                      <wpg:grpSpPr>
                        <a:xfrm>
                          <a:off x="0" y="0"/>
                          <a:ext cx="5768340" cy="6522720"/>
                          <a:chOff x="0" y="0"/>
                          <a:chExt cx="5768340" cy="6522720"/>
                        </a:xfrm>
                      </wpg:grpSpPr>
                      <wps:wsp>
                        <wps:cNvPr id="55" name="Textové pole 55"/>
                        <wps:cNvSpPr txBox="1">
                          <a:spLocks noChangeArrowheads="1"/>
                        </wps:cNvSpPr>
                        <wps:spPr bwMode="auto">
                          <a:xfrm>
                            <a:off x="0" y="0"/>
                            <a:ext cx="5768340" cy="4602480"/>
                          </a:xfrm>
                          <a:prstGeom prst="rect">
                            <a:avLst/>
                          </a:prstGeom>
                          <a:solidFill>
                            <a:srgbClr val="FFFFFF"/>
                          </a:solidFill>
                          <a:ln w="19050">
                            <a:solidFill>
                              <a:srgbClr val="0070C0"/>
                            </a:solidFill>
                            <a:miter lim="800000"/>
                            <a:headEnd/>
                            <a:tailEnd/>
                          </a:ln>
                        </wps:spPr>
                        <wps:txbx>
                          <w:txbxContent>
                            <w:p w14:paraId="09BFCC4F" w14:textId="77777777" w:rsidR="00A56D08" w:rsidRPr="001845C3" w:rsidRDefault="00A56D08" w:rsidP="00A56D08">
                              <w:pPr>
                                <w:rPr>
                                  <w:rFonts w:ascii="Georgia" w:hAnsi="Georgia"/>
                                  <w:sz w:val="18"/>
                                  <w:szCs w:val="18"/>
                                </w:rPr>
                              </w:pPr>
                              <w:r w:rsidRPr="001845C3">
                                <w:rPr>
                                  <w:rFonts w:ascii="Georgia" w:hAnsi="Georgia"/>
                                  <w:i/>
                                  <w:iCs/>
                                  <w:sz w:val="18"/>
                                  <w:szCs w:val="18"/>
                                </w:rPr>
                                <w:t xml:space="preserve">5. </w:t>
                              </w:r>
                              <w:r w:rsidRPr="001845C3">
                                <w:rPr>
                                  <w:rFonts w:ascii="Georgia" w:hAnsi="Georgia"/>
                                  <w:b/>
                                  <w:bCs/>
                                  <w:i/>
                                  <w:iCs/>
                                  <w:sz w:val="18"/>
                                  <w:szCs w:val="18"/>
                                </w:rPr>
                                <w:t>Dokážete si na základě informací, které momentálně máte, představit, čím je dobrovolnictví v sociálních službách přínosné pro následující skupiny osob?</w:t>
                              </w:r>
                            </w:p>
                            <w:p w14:paraId="1E0D98EA"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r w:rsidRPr="001845C3">
                                <w:rPr>
                                  <w:rFonts w:ascii="Georgia" w:hAnsi="Georgia"/>
                                  <w:sz w:val="18"/>
                                  <w:szCs w:val="18"/>
                                </w:rPr>
                                <w:t>Samotné dobrovolníky                                 ne/ spíše ne/ spíše ano/ ano</w:t>
                              </w:r>
                            </w:p>
                            <w:p w14:paraId="0AB014EA"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bookmarkStart w:id="83" w:name="_Hlk117330027"/>
                              <w:r w:rsidRPr="001845C3">
                                <w:rPr>
                                  <w:rFonts w:ascii="Georgia" w:hAnsi="Georgia"/>
                                  <w:sz w:val="18"/>
                                  <w:szCs w:val="18"/>
                                </w:rPr>
                                <w:t>Poskytovatele sociálních služeb</w:t>
                              </w:r>
                              <w:bookmarkEnd w:id="83"/>
                              <w:r w:rsidRPr="001845C3">
                                <w:rPr>
                                  <w:rFonts w:ascii="Georgia" w:hAnsi="Georgia"/>
                                  <w:sz w:val="18"/>
                                  <w:szCs w:val="18"/>
                                </w:rPr>
                                <w:t xml:space="preserve">                  ne/ spíše ne/ spíše ano/ ano</w:t>
                              </w:r>
                            </w:p>
                            <w:p w14:paraId="201F0890"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r w:rsidRPr="001845C3">
                                <w:rPr>
                                  <w:rFonts w:ascii="Georgia" w:hAnsi="Georgia"/>
                                  <w:sz w:val="18"/>
                                  <w:szCs w:val="18"/>
                                </w:rPr>
                                <w:t>Klienty sociálních služeb                               ne/ spíše ne/ spíše ano/ ano</w:t>
                              </w:r>
                            </w:p>
                            <w:p w14:paraId="61982E96" w14:textId="77777777" w:rsidR="00A56D08" w:rsidRPr="001845C3" w:rsidRDefault="00A56D08" w:rsidP="00A56D08">
                              <w:pPr>
                                <w:pStyle w:val="Odstavecseseznamem"/>
                                <w:numPr>
                                  <w:ilvl w:val="0"/>
                                  <w:numId w:val="24"/>
                                </w:numPr>
                                <w:spacing w:after="0" w:line="259" w:lineRule="auto"/>
                                <w:ind w:left="426"/>
                                <w:jc w:val="left"/>
                                <w:rPr>
                                  <w:rFonts w:ascii="Georgia" w:hAnsi="Georgia"/>
                                  <w:sz w:val="18"/>
                                  <w:szCs w:val="18"/>
                                </w:rPr>
                              </w:pPr>
                              <w:r w:rsidRPr="001845C3">
                                <w:rPr>
                                  <w:rFonts w:ascii="Georgia" w:hAnsi="Georgia"/>
                                  <w:sz w:val="18"/>
                                  <w:szCs w:val="18"/>
                                </w:rPr>
                                <w:t>Širší společnost                                               ne/ spíše ne/ spíše ano/ ano</w:t>
                              </w:r>
                            </w:p>
                            <w:p w14:paraId="26402C20" w14:textId="77777777" w:rsidR="00A56D08" w:rsidRPr="001845C3" w:rsidRDefault="00A56D08" w:rsidP="00A56D08">
                              <w:pPr>
                                <w:rPr>
                                  <w:rFonts w:ascii="Georgia" w:hAnsi="Georgia"/>
                                  <w:b/>
                                  <w:bCs/>
                                  <w:i/>
                                  <w:iCs/>
                                  <w:sz w:val="18"/>
                                  <w:szCs w:val="18"/>
                                </w:rPr>
                              </w:pPr>
                            </w:p>
                            <w:p w14:paraId="06E9963B" w14:textId="77777777" w:rsidR="00A56D08" w:rsidRPr="001845C3" w:rsidRDefault="00A56D08" w:rsidP="00A56D08">
                              <w:pPr>
                                <w:spacing w:after="0"/>
                                <w:rPr>
                                  <w:rFonts w:ascii="Georgia" w:hAnsi="Georgia"/>
                                  <w:b/>
                                  <w:bCs/>
                                  <w:sz w:val="18"/>
                                  <w:szCs w:val="18"/>
                                </w:rPr>
                              </w:pPr>
                              <w:r w:rsidRPr="001845C3">
                                <w:rPr>
                                  <w:rFonts w:ascii="Georgia" w:hAnsi="Georgia"/>
                                  <w:i/>
                                  <w:iCs/>
                                  <w:sz w:val="18"/>
                                  <w:szCs w:val="18"/>
                                </w:rPr>
                                <w:t xml:space="preserve">6. </w:t>
                              </w:r>
                              <w:r w:rsidRPr="001845C3">
                                <w:rPr>
                                  <w:rFonts w:ascii="Georgia" w:hAnsi="Georgia"/>
                                  <w:b/>
                                  <w:bCs/>
                                  <w:i/>
                                  <w:iCs/>
                                  <w:sz w:val="18"/>
                                  <w:szCs w:val="18"/>
                                </w:rPr>
                                <w:t>Jaké činnosti podle vás mohou vykonávat dobrovolníci v sociálních službách? Uveďte prosím co nejvíce příkladů, které Vás napadnou.</w:t>
                              </w:r>
                            </w:p>
                            <w:p w14:paraId="4A34F74D" w14:textId="77777777" w:rsidR="00A56D08" w:rsidRPr="001845C3" w:rsidRDefault="00A56D08" w:rsidP="00A56D08">
                              <w:pPr>
                                <w:spacing w:after="0"/>
                                <w:rPr>
                                  <w:rFonts w:ascii="Georgia" w:hAnsi="Georgia"/>
                                  <w:i/>
                                  <w:iCs/>
                                  <w:sz w:val="18"/>
                                  <w:szCs w:val="18"/>
                                </w:rPr>
                              </w:pPr>
                              <w:r w:rsidRPr="001845C3">
                                <w:rPr>
                                  <w:rFonts w:ascii="Georgia" w:hAnsi="Georgia"/>
                                  <w:i/>
                                  <w:iCs/>
                                  <w:sz w:val="18"/>
                                  <w:szCs w:val="18"/>
                                </w:rPr>
                                <w:t>…………………………………………………………………………………………………………………………………………………………………………………………………………………………………………</w:t>
                              </w:r>
                            </w:p>
                            <w:p w14:paraId="6D0022B5" w14:textId="77777777" w:rsidR="00A56D08" w:rsidRPr="001845C3" w:rsidRDefault="00A56D08" w:rsidP="00A56D08">
                              <w:pPr>
                                <w:spacing w:after="0"/>
                                <w:rPr>
                                  <w:rFonts w:ascii="Georgia" w:hAnsi="Georgia"/>
                                  <w:i/>
                                  <w:iCs/>
                                  <w:sz w:val="18"/>
                                  <w:szCs w:val="18"/>
                                </w:rPr>
                              </w:pPr>
                            </w:p>
                            <w:p w14:paraId="39405C83"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7. </w:t>
                              </w:r>
                              <w:r w:rsidRPr="001845C3">
                                <w:rPr>
                                  <w:rFonts w:ascii="Georgia" w:hAnsi="Georgia"/>
                                  <w:b/>
                                  <w:bCs/>
                                  <w:i/>
                                  <w:iCs/>
                                  <w:sz w:val="18"/>
                                  <w:szCs w:val="18"/>
                                </w:rPr>
                                <w:t>Měl/a byste zájem dozvědět se více informací o dobrovolnictví v sociálních službách?</w:t>
                              </w:r>
                            </w:p>
                            <w:p w14:paraId="7529D0A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Ne</w:t>
                              </w:r>
                            </w:p>
                            <w:p w14:paraId="60365FF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ne</w:t>
                              </w:r>
                            </w:p>
                            <w:p w14:paraId="210BB9A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ano</w:t>
                              </w:r>
                            </w:p>
                            <w:p w14:paraId="59DD32D9"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Ano</w:t>
                              </w:r>
                            </w:p>
                            <w:p w14:paraId="15F4951D" w14:textId="77777777" w:rsidR="00A56D08" w:rsidRPr="001845C3" w:rsidRDefault="00A56D08" w:rsidP="00A56D08">
                              <w:pPr>
                                <w:spacing w:after="0"/>
                                <w:rPr>
                                  <w:rFonts w:ascii="Georgia" w:hAnsi="Georgia"/>
                                  <w:sz w:val="18"/>
                                  <w:szCs w:val="18"/>
                                </w:rPr>
                              </w:pPr>
                            </w:p>
                            <w:p w14:paraId="63092AB0"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8. </w:t>
                              </w:r>
                              <w:r w:rsidRPr="001845C3">
                                <w:rPr>
                                  <w:rFonts w:ascii="Georgia" w:hAnsi="Georgia"/>
                                  <w:b/>
                                  <w:bCs/>
                                  <w:i/>
                                  <w:iCs/>
                                  <w:sz w:val="18"/>
                                  <w:szCs w:val="18"/>
                                </w:rPr>
                                <w:t>Zaznělo téma dobrovolnictví v sociálních službách někdy v rámci výuky na Vaší střední škole?</w:t>
                              </w:r>
                            </w:p>
                            <w:p w14:paraId="71B781C5"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Ano</w:t>
                              </w:r>
                            </w:p>
                            <w:p w14:paraId="27FA489F"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Ne</w:t>
                              </w:r>
                            </w:p>
                            <w:p w14:paraId="47C0BE86"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Nevím</w:t>
                              </w:r>
                            </w:p>
                            <w:p w14:paraId="4859EE73"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9. </w:t>
                              </w:r>
                              <w:r w:rsidRPr="001845C3">
                                <w:rPr>
                                  <w:rFonts w:ascii="Georgia" w:hAnsi="Georgia"/>
                                  <w:b/>
                                  <w:bCs/>
                                  <w:i/>
                                  <w:iCs/>
                                  <w:sz w:val="18"/>
                                  <w:szCs w:val="18"/>
                                </w:rPr>
                                <w:t>Uvítal/a byste, kdyby Vaše škola byla aktivnější ve zprostředkování informací ohledně dobrovolnictví v sociálních službách?</w:t>
                              </w:r>
                            </w:p>
                            <w:p w14:paraId="3D1D8E77"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Ne</w:t>
                              </w:r>
                            </w:p>
                            <w:p w14:paraId="31EF3928"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ne</w:t>
                              </w:r>
                            </w:p>
                            <w:p w14:paraId="417089C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ano</w:t>
                              </w:r>
                            </w:p>
                            <w:p w14:paraId="15624D65"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Ano</w:t>
                              </w:r>
                            </w:p>
                          </w:txbxContent>
                        </wps:txbx>
                        <wps:bodyPr rot="0" vert="horz" wrap="square" lIns="91440" tIns="45720" rIns="91440" bIns="45720" anchor="t" anchorCtr="0">
                          <a:noAutofit/>
                        </wps:bodyPr>
                      </wps:wsp>
                      <wps:wsp>
                        <wps:cNvPr id="56" name="Textové pole 56"/>
                        <wps:cNvSpPr txBox="1">
                          <a:spLocks noChangeArrowheads="1"/>
                        </wps:cNvSpPr>
                        <wps:spPr bwMode="auto">
                          <a:xfrm>
                            <a:off x="0" y="4602480"/>
                            <a:ext cx="754380" cy="1912620"/>
                          </a:xfrm>
                          <a:prstGeom prst="rect">
                            <a:avLst/>
                          </a:prstGeom>
                          <a:solidFill>
                            <a:srgbClr val="FFFFFF"/>
                          </a:solidFill>
                          <a:ln w="19050">
                            <a:solidFill>
                              <a:srgbClr val="0070C0"/>
                            </a:solidFill>
                            <a:miter lim="800000"/>
                            <a:headEnd/>
                            <a:tailEnd/>
                          </a:ln>
                        </wps:spPr>
                        <wps:txbx>
                          <w:txbxContent>
                            <w:p w14:paraId="66D02CB9"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10. </w:t>
                              </w:r>
                              <w:r w:rsidRPr="001845C3">
                                <w:rPr>
                                  <w:rFonts w:ascii="Georgia" w:hAnsi="Georgia"/>
                                  <w:b/>
                                  <w:bCs/>
                                  <w:i/>
                                  <w:iCs/>
                                  <w:sz w:val="18"/>
                                  <w:szCs w:val="18"/>
                                </w:rPr>
                                <w:t>Jste:</w:t>
                              </w:r>
                            </w:p>
                            <w:p w14:paraId="5B50908B"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Muž</w:t>
                              </w:r>
                            </w:p>
                            <w:p w14:paraId="3CC60E7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Žena</w:t>
                              </w:r>
                            </w:p>
                            <w:p w14:paraId="1524FF1D"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Jiné</w:t>
                              </w:r>
                            </w:p>
                          </w:txbxContent>
                        </wps:txbx>
                        <wps:bodyPr rot="0" vert="horz" wrap="square" lIns="91440" tIns="45720" rIns="91440" bIns="45720" anchor="t" anchorCtr="0">
                          <a:noAutofit/>
                        </wps:bodyPr>
                      </wps:wsp>
                      <wps:wsp>
                        <wps:cNvPr id="57" name="Textové pole 57"/>
                        <wps:cNvSpPr txBox="1">
                          <a:spLocks noChangeArrowheads="1"/>
                        </wps:cNvSpPr>
                        <wps:spPr bwMode="auto">
                          <a:xfrm>
                            <a:off x="3749040" y="4602480"/>
                            <a:ext cx="2019300" cy="1920240"/>
                          </a:xfrm>
                          <a:prstGeom prst="rect">
                            <a:avLst/>
                          </a:prstGeom>
                          <a:solidFill>
                            <a:srgbClr val="FFFFFF"/>
                          </a:solidFill>
                          <a:ln w="19050">
                            <a:solidFill>
                              <a:srgbClr val="0070C0"/>
                            </a:solidFill>
                            <a:miter lim="800000"/>
                            <a:headEnd/>
                            <a:tailEnd/>
                          </a:ln>
                        </wps:spPr>
                        <wps:txbx>
                          <w:txbxContent>
                            <w:p w14:paraId="22B7BEE0" w14:textId="77777777" w:rsidR="00A56D08" w:rsidRPr="001845C3" w:rsidRDefault="00A56D08" w:rsidP="00A56D08">
                              <w:pPr>
                                <w:pStyle w:val="Odstavecseseznamem"/>
                                <w:spacing w:after="0"/>
                                <w:ind w:left="0"/>
                                <w:rPr>
                                  <w:rFonts w:ascii="Georgia" w:hAnsi="Georgia"/>
                                  <w:b/>
                                  <w:bCs/>
                                  <w:i/>
                                  <w:iCs/>
                                  <w:sz w:val="18"/>
                                  <w:szCs w:val="18"/>
                                </w:rPr>
                              </w:pPr>
                              <w:r w:rsidRPr="001845C3">
                                <w:rPr>
                                  <w:rFonts w:ascii="Georgia" w:hAnsi="Georgia"/>
                                  <w:i/>
                                  <w:iCs/>
                                  <w:sz w:val="18"/>
                                  <w:szCs w:val="18"/>
                                </w:rPr>
                                <w:t xml:space="preserve">12. </w:t>
                              </w:r>
                              <w:r w:rsidRPr="001845C3">
                                <w:rPr>
                                  <w:rFonts w:ascii="Georgia" w:hAnsi="Georgia"/>
                                  <w:b/>
                                  <w:bCs/>
                                  <w:i/>
                                  <w:iCs/>
                                  <w:sz w:val="18"/>
                                  <w:szCs w:val="18"/>
                                </w:rPr>
                                <w:t>Který ročník střední školy momentálně studujete?</w:t>
                              </w:r>
                            </w:p>
                            <w:p w14:paraId="7E226D3D"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1.</w:t>
                              </w:r>
                            </w:p>
                            <w:p w14:paraId="09C5C383"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2.</w:t>
                              </w:r>
                            </w:p>
                            <w:p w14:paraId="02EA1FEE"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3.</w:t>
                              </w:r>
                            </w:p>
                            <w:p w14:paraId="6AD7AECC"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4.</w:t>
                              </w:r>
                            </w:p>
                            <w:p w14:paraId="6F59B0EF" w14:textId="77777777" w:rsidR="00A56D08" w:rsidRPr="001845C3" w:rsidRDefault="00A56D08" w:rsidP="00A56D08">
                              <w:pPr>
                                <w:pStyle w:val="Odstavecseseznamem"/>
                                <w:spacing w:after="0"/>
                                <w:ind w:left="0"/>
                                <w:rPr>
                                  <w:rFonts w:ascii="Georgia" w:hAnsi="Georgia"/>
                                  <w:b/>
                                  <w:bCs/>
                                  <w:i/>
                                  <w:iCs/>
                                  <w:sz w:val="18"/>
                                  <w:szCs w:val="18"/>
                                </w:rPr>
                              </w:pPr>
                            </w:p>
                          </w:txbxContent>
                        </wps:txbx>
                        <wps:bodyPr rot="0" vert="horz" wrap="square" lIns="91440" tIns="45720" rIns="91440" bIns="45720" anchor="t" anchorCtr="0">
                          <a:noAutofit/>
                        </wps:bodyPr>
                      </wps:wsp>
                      <wps:wsp>
                        <wps:cNvPr id="58" name="Textové pole 58"/>
                        <wps:cNvSpPr txBox="1">
                          <a:spLocks noChangeArrowheads="1"/>
                        </wps:cNvSpPr>
                        <wps:spPr bwMode="auto">
                          <a:xfrm>
                            <a:off x="754380" y="4602480"/>
                            <a:ext cx="2994660" cy="1920240"/>
                          </a:xfrm>
                          <a:prstGeom prst="rect">
                            <a:avLst/>
                          </a:prstGeom>
                          <a:solidFill>
                            <a:srgbClr val="FFFFFF"/>
                          </a:solidFill>
                          <a:ln w="19050">
                            <a:solidFill>
                              <a:srgbClr val="0070C0"/>
                            </a:solidFill>
                            <a:miter lim="800000"/>
                            <a:headEnd/>
                            <a:tailEnd/>
                          </a:ln>
                        </wps:spPr>
                        <wps:txbx>
                          <w:txbxContent>
                            <w:p w14:paraId="2D874E2C"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11. </w:t>
                              </w:r>
                              <w:r w:rsidRPr="001845C3">
                                <w:rPr>
                                  <w:rFonts w:ascii="Georgia" w:hAnsi="Georgia"/>
                                  <w:b/>
                                  <w:bCs/>
                                  <w:i/>
                                  <w:iCs/>
                                  <w:sz w:val="18"/>
                                  <w:szCs w:val="18"/>
                                </w:rPr>
                                <w:t>Jaký typ střední školy navštěvujete?</w:t>
                              </w:r>
                            </w:p>
                            <w:p w14:paraId="3ACEC234"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Gymnázium</w:t>
                              </w:r>
                            </w:p>
                            <w:p w14:paraId="28FD250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é učiliště</w:t>
                              </w:r>
                            </w:p>
                            <w:p w14:paraId="128232BF"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á škola (se sociálním zaměřením)</w:t>
                              </w:r>
                            </w:p>
                            <w:p w14:paraId="27E17B84"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á škola (s jiným než sociálním zaměřením)</w:t>
                              </w:r>
                            </w:p>
                            <w:p w14:paraId="104C3E4A"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Konzervatoř</w:t>
                              </w:r>
                            </w:p>
                            <w:p w14:paraId="57FE4D5C"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Jiné</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4D42549" id="Skupina 54" o:spid="_x0000_s1092" style="position:absolute;margin-left:-.1pt;margin-top:.5pt;width:454.2pt;height:513.6pt;z-index:251716608;mso-height-relative:margin" coordsize="57683,65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">
                <v:shape id="Textové pole 55" o:spid="_x0000_s1093" type="#_x0000_t202" style="position:absolute;width:57683;height:46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" strokecolor="#0070c0" strokeweight="1.5pt">
                  <v:textbox>
                    <w:txbxContent>
                      <w:p w14:paraId="09BFCC4F" w14:textId="77777777" w:rsidR="00A56D08" w:rsidRPr="001845C3" w:rsidRDefault="00A56D08" w:rsidP="00A56D08">
                        <w:pPr>
                          <w:rPr>
                            <w:rFonts w:ascii="Georgia" w:hAnsi="Georgia"/>
                            <w:sz w:val="18"/>
                            <w:szCs w:val="18"/>
                          </w:rPr>
                        </w:pPr>
                        <w:r w:rsidRPr="001845C3">
                          <w:rPr>
                            <w:rFonts w:ascii="Georgia" w:hAnsi="Georgia"/>
                            <w:i/>
                            <w:iCs/>
                            <w:sz w:val="18"/>
                            <w:szCs w:val="18"/>
                          </w:rPr>
                          <w:t xml:space="preserve">5. </w:t>
                        </w:r>
                        <w:r w:rsidRPr="001845C3">
                          <w:rPr>
                            <w:rFonts w:ascii="Georgia" w:hAnsi="Georgia"/>
                            <w:b/>
                            <w:bCs/>
                            <w:i/>
                            <w:iCs/>
                            <w:sz w:val="18"/>
                            <w:szCs w:val="18"/>
                          </w:rPr>
                          <w:t>Dokážete si na základě informací, které momentálně máte, představit, čím je dobrovolnictví v sociálních službách přínosné pro následující skupiny osob?</w:t>
                        </w:r>
                      </w:p>
                      <w:p w14:paraId="1E0D98EA"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r w:rsidRPr="001845C3">
                          <w:rPr>
                            <w:rFonts w:ascii="Georgia" w:hAnsi="Georgia"/>
                            <w:sz w:val="18"/>
                            <w:szCs w:val="18"/>
                          </w:rPr>
                          <w:t>Samotné dobrovolníky                                 ne/ spíše ne/ spíše ano/ ano</w:t>
                        </w:r>
                      </w:p>
                      <w:p w14:paraId="0AB014EA"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bookmarkStart w:id="84" w:name="_Hlk117330027"/>
                        <w:r w:rsidRPr="001845C3">
                          <w:rPr>
                            <w:rFonts w:ascii="Georgia" w:hAnsi="Georgia"/>
                            <w:sz w:val="18"/>
                            <w:szCs w:val="18"/>
                          </w:rPr>
                          <w:t>Poskytovatele sociálních služeb</w:t>
                        </w:r>
                        <w:bookmarkEnd w:id="84"/>
                        <w:r w:rsidRPr="001845C3">
                          <w:rPr>
                            <w:rFonts w:ascii="Georgia" w:hAnsi="Georgia"/>
                            <w:sz w:val="18"/>
                            <w:szCs w:val="18"/>
                          </w:rPr>
                          <w:t xml:space="preserve">                  ne/ spíše ne/ spíše ano/ ano</w:t>
                        </w:r>
                      </w:p>
                      <w:p w14:paraId="201F0890" w14:textId="77777777" w:rsidR="00A56D08" w:rsidRPr="001845C3" w:rsidRDefault="00A56D08" w:rsidP="00A56D08">
                        <w:pPr>
                          <w:pStyle w:val="Odstavecseseznamem"/>
                          <w:numPr>
                            <w:ilvl w:val="0"/>
                            <w:numId w:val="24"/>
                          </w:numPr>
                          <w:spacing w:after="160" w:line="259" w:lineRule="auto"/>
                          <w:ind w:left="426"/>
                          <w:jc w:val="left"/>
                          <w:rPr>
                            <w:rFonts w:ascii="Georgia" w:hAnsi="Georgia"/>
                            <w:sz w:val="18"/>
                            <w:szCs w:val="18"/>
                          </w:rPr>
                        </w:pPr>
                        <w:r w:rsidRPr="001845C3">
                          <w:rPr>
                            <w:rFonts w:ascii="Georgia" w:hAnsi="Georgia"/>
                            <w:sz w:val="18"/>
                            <w:szCs w:val="18"/>
                          </w:rPr>
                          <w:t>Klienty sociálních služeb                               ne/ spíše ne/ spíše ano/ ano</w:t>
                        </w:r>
                      </w:p>
                      <w:p w14:paraId="61982E96" w14:textId="77777777" w:rsidR="00A56D08" w:rsidRPr="001845C3" w:rsidRDefault="00A56D08" w:rsidP="00A56D08">
                        <w:pPr>
                          <w:pStyle w:val="Odstavecseseznamem"/>
                          <w:numPr>
                            <w:ilvl w:val="0"/>
                            <w:numId w:val="24"/>
                          </w:numPr>
                          <w:spacing w:after="0" w:line="259" w:lineRule="auto"/>
                          <w:ind w:left="426"/>
                          <w:jc w:val="left"/>
                          <w:rPr>
                            <w:rFonts w:ascii="Georgia" w:hAnsi="Georgia"/>
                            <w:sz w:val="18"/>
                            <w:szCs w:val="18"/>
                          </w:rPr>
                        </w:pPr>
                        <w:r w:rsidRPr="001845C3">
                          <w:rPr>
                            <w:rFonts w:ascii="Georgia" w:hAnsi="Georgia"/>
                            <w:sz w:val="18"/>
                            <w:szCs w:val="18"/>
                          </w:rPr>
                          <w:t>Širší společnost                                               ne/ spíše ne/ spíše ano/ ano</w:t>
                        </w:r>
                      </w:p>
                      <w:p w14:paraId="26402C20" w14:textId="77777777" w:rsidR="00A56D08" w:rsidRPr="001845C3" w:rsidRDefault="00A56D08" w:rsidP="00A56D08">
                        <w:pPr>
                          <w:rPr>
                            <w:rFonts w:ascii="Georgia" w:hAnsi="Georgia"/>
                            <w:b/>
                            <w:bCs/>
                            <w:i/>
                            <w:iCs/>
                            <w:sz w:val="18"/>
                            <w:szCs w:val="18"/>
                          </w:rPr>
                        </w:pPr>
                      </w:p>
                      <w:p w14:paraId="06E9963B" w14:textId="77777777" w:rsidR="00A56D08" w:rsidRPr="001845C3" w:rsidRDefault="00A56D08" w:rsidP="00A56D08">
                        <w:pPr>
                          <w:spacing w:after="0"/>
                          <w:rPr>
                            <w:rFonts w:ascii="Georgia" w:hAnsi="Georgia"/>
                            <w:b/>
                            <w:bCs/>
                            <w:sz w:val="18"/>
                            <w:szCs w:val="18"/>
                          </w:rPr>
                        </w:pPr>
                        <w:r w:rsidRPr="001845C3">
                          <w:rPr>
                            <w:rFonts w:ascii="Georgia" w:hAnsi="Georgia"/>
                            <w:i/>
                            <w:iCs/>
                            <w:sz w:val="18"/>
                            <w:szCs w:val="18"/>
                          </w:rPr>
                          <w:t xml:space="preserve">6. </w:t>
                        </w:r>
                        <w:r w:rsidRPr="001845C3">
                          <w:rPr>
                            <w:rFonts w:ascii="Georgia" w:hAnsi="Georgia"/>
                            <w:b/>
                            <w:bCs/>
                            <w:i/>
                            <w:iCs/>
                            <w:sz w:val="18"/>
                            <w:szCs w:val="18"/>
                          </w:rPr>
                          <w:t>Jaké činnosti podle vás mohou vykonávat dobrovolníci v sociálních službách? Uveďte prosím co nejvíce příkladů, které Vás napadnou.</w:t>
                        </w:r>
                      </w:p>
                      <w:p w14:paraId="4A34F74D" w14:textId="77777777" w:rsidR="00A56D08" w:rsidRPr="001845C3" w:rsidRDefault="00A56D08" w:rsidP="00A56D08">
                        <w:pPr>
                          <w:spacing w:after="0"/>
                          <w:rPr>
                            <w:rFonts w:ascii="Georgia" w:hAnsi="Georgia"/>
                            <w:i/>
                            <w:iCs/>
                            <w:sz w:val="18"/>
                            <w:szCs w:val="18"/>
                          </w:rPr>
                        </w:pPr>
                        <w:r w:rsidRPr="001845C3">
                          <w:rPr>
                            <w:rFonts w:ascii="Georgia" w:hAnsi="Georgia"/>
                            <w:i/>
                            <w:iCs/>
                            <w:sz w:val="18"/>
                            <w:szCs w:val="18"/>
                          </w:rPr>
                          <w:t>…………………………………………………………………………………………………………………………………………………………………………………………………………………………………………</w:t>
                        </w:r>
                      </w:p>
                      <w:p w14:paraId="6D0022B5" w14:textId="77777777" w:rsidR="00A56D08" w:rsidRPr="001845C3" w:rsidRDefault="00A56D08" w:rsidP="00A56D08">
                        <w:pPr>
                          <w:spacing w:after="0"/>
                          <w:rPr>
                            <w:rFonts w:ascii="Georgia" w:hAnsi="Georgia"/>
                            <w:i/>
                            <w:iCs/>
                            <w:sz w:val="18"/>
                            <w:szCs w:val="18"/>
                          </w:rPr>
                        </w:pPr>
                      </w:p>
                      <w:p w14:paraId="39405C83"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7. </w:t>
                        </w:r>
                        <w:r w:rsidRPr="001845C3">
                          <w:rPr>
                            <w:rFonts w:ascii="Georgia" w:hAnsi="Georgia"/>
                            <w:b/>
                            <w:bCs/>
                            <w:i/>
                            <w:iCs/>
                            <w:sz w:val="18"/>
                            <w:szCs w:val="18"/>
                          </w:rPr>
                          <w:t>Měl/a byste zájem dozvědět se více informací o dobrovolnictví v sociálních službách?</w:t>
                        </w:r>
                      </w:p>
                      <w:p w14:paraId="7529D0A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Ne</w:t>
                        </w:r>
                      </w:p>
                      <w:p w14:paraId="60365FF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ne</w:t>
                        </w:r>
                      </w:p>
                      <w:p w14:paraId="210BB9A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ano</w:t>
                        </w:r>
                      </w:p>
                      <w:p w14:paraId="59DD32D9"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Ano</w:t>
                        </w:r>
                      </w:p>
                      <w:p w14:paraId="15F4951D" w14:textId="77777777" w:rsidR="00A56D08" w:rsidRPr="001845C3" w:rsidRDefault="00A56D08" w:rsidP="00A56D08">
                        <w:pPr>
                          <w:spacing w:after="0"/>
                          <w:rPr>
                            <w:rFonts w:ascii="Georgia" w:hAnsi="Georgia"/>
                            <w:sz w:val="18"/>
                            <w:szCs w:val="18"/>
                          </w:rPr>
                        </w:pPr>
                      </w:p>
                      <w:p w14:paraId="63092AB0"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8. </w:t>
                        </w:r>
                        <w:r w:rsidRPr="001845C3">
                          <w:rPr>
                            <w:rFonts w:ascii="Georgia" w:hAnsi="Georgia"/>
                            <w:b/>
                            <w:bCs/>
                            <w:i/>
                            <w:iCs/>
                            <w:sz w:val="18"/>
                            <w:szCs w:val="18"/>
                          </w:rPr>
                          <w:t>Zaznělo téma dobrovolnictví v sociálních službách někdy v rámci výuky na Vaší střední škole?</w:t>
                        </w:r>
                      </w:p>
                      <w:p w14:paraId="71B781C5"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Ano</w:t>
                        </w:r>
                      </w:p>
                      <w:p w14:paraId="27FA489F"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Ne</w:t>
                        </w:r>
                      </w:p>
                      <w:p w14:paraId="47C0BE86" w14:textId="77777777" w:rsidR="00A56D08" w:rsidRPr="001845C3" w:rsidRDefault="00A56D08" w:rsidP="00A56D08">
                        <w:pPr>
                          <w:pStyle w:val="Odstavecseseznamem"/>
                          <w:numPr>
                            <w:ilvl w:val="0"/>
                            <w:numId w:val="21"/>
                          </w:numPr>
                          <w:spacing w:after="160" w:line="259" w:lineRule="auto"/>
                          <w:ind w:left="426"/>
                          <w:jc w:val="left"/>
                          <w:rPr>
                            <w:rFonts w:ascii="Georgia" w:hAnsi="Georgia"/>
                            <w:sz w:val="18"/>
                            <w:szCs w:val="18"/>
                          </w:rPr>
                        </w:pPr>
                        <w:r w:rsidRPr="001845C3">
                          <w:rPr>
                            <w:rFonts w:ascii="Georgia" w:hAnsi="Georgia"/>
                            <w:sz w:val="18"/>
                            <w:szCs w:val="18"/>
                          </w:rPr>
                          <w:t>Nevím</w:t>
                        </w:r>
                      </w:p>
                      <w:p w14:paraId="4859EE73"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9. </w:t>
                        </w:r>
                        <w:r w:rsidRPr="001845C3">
                          <w:rPr>
                            <w:rFonts w:ascii="Georgia" w:hAnsi="Georgia"/>
                            <w:b/>
                            <w:bCs/>
                            <w:i/>
                            <w:iCs/>
                            <w:sz w:val="18"/>
                            <w:szCs w:val="18"/>
                          </w:rPr>
                          <w:t>Uvítal/a byste, kdyby Vaše škola byla aktivnější ve zprostředkování informací ohledně dobrovolnictví v sociálních službách?</w:t>
                        </w:r>
                      </w:p>
                      <w:p w14:paraId="3D1D8E77"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Ne</w:t>
                        </w:r>
                      </w:p>
                      <w:p w14:paraId="31EF3928"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ne</w:t>
                        </w:r>
                      </w:p>
                      <w:p w14:paraId="417089C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píše ano</w:t>
                        </w:r>
                      </w:p>
                      <w:p w14:paraId="15624D65"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Ano</w:t>
                        </w:r>
                      </w:p>
                    </w:txbxContent>
                  </v:textbox>
                </v:shape>
                <v:shape id="Textové pole 56" o:spid="_x0000_s1094" type="#_x0000_t202" style="position:absolute;top:46024;width:7543;height:19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" strokecolor="#0070c0" strokeweight="1.5pt">
                  <v:textbox>
                    <w:txbxContent>
                      <w:p w14:paraId="66D02CB9"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10. </w:t>
                        </w:r>
                        <w:r w:rsidRPr="001845C3">
                          <w:rPr>
                            <w:rFonts w:ascii="Georgia" w:hAnsi="Georgia"/>
                            <w:b/>
                            <w:bCs/>
                            <w:i/>
                            <w:iCs/>
                            <w:sz w:val="18"/>
                            <w:szCs w:val="18"/>
                          </w:rPr>
                          <w:t>Jste:</w:t>
                        </w:r>
                      </w:p>
                      <w:p w14:paraId="5B50908B"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Muž</w:t>
                        </w:r>
                      </w:p>
                      <w:p w14:paraId="3CC60E72"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Žena</w:t>
                        </w:r>
                      </w:p>
                      <w:p w14:paraId="1524FF1D"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Jiné</w:t>
                        </w:r>
                      </w:p>
                    </w:txbxContent>
                  </v:textbox>
                </v:shape>
                <v:shape id="Textové pole 57" o:spid="_x0000_s1095" type="#_x0000_t202" style="position:absolute;left:37490;top:46024;width:20193;height:19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" strokecolor="#0070c0" strokeweight="1.5pt">
                  <v:textbox>
                    <w:txbxContent>
                      <w:p w14:paraId="22B7BEE0" w14:textId="77777777" w:rsidR="00A56D08" w:rsidRPr="001845C3" w:rsidRDefault="00A56D08" w:rsidP="00A56D08">
                        <w:pPr>
                          <w:pStyle w:val="Odstavecseseznamem"/>
                          <w:spacing w:after="0"/>
                          <w:ind w:left="0"/>
                          <w:rPr>
                            <w:rFonts w:ascii="Georgia" w:hAnsi="Georgia"/>
                            <w:b/>
                            <w:bCs/>
                            <w:i/>
                            <w:iCs/>
                            <w:sz w:val="18"/>
                            <w:szCs w:val="18"/>
                          </w:rPr>
                        </w:pPr>
                        <w:r w:rsidRPr="001845C3">
                          <w:rPr>
                            <w:rFonts w:ascii="Georgia" w:hAnsi="Georgia"/>
                            <w:i/>
                            <w:iCs/>
                            <w:sz w:val="18"/>
                            <w:szCs w:val="18"/>
                          </w:rPr>
                          <w:t xml:space="preserve">12. </w:t>
                        </w:r>
                        <w:r w:rsidRPr="001845C3">
                          <w:rPr>
                            <w:rFonts w:ascii="Georgia" w:hAnsi="Georgia"/>
                            <w:b/>
                            <w:bCs/>
                            <w:i/>
                            <w:iCs/>
                            <w:sz w:val="18"/>
                            <w:szCs w:val="18"/>
                          </w:rPr>
                          <w:t>Který ročník střední školy momentálně studujete?</w:t>
                        </w:r>
                      </w:p>
                      <w:p w14:paraId="7E226D3D"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1.</w:t>
                        </w:r>
                      </w:p>
                      <w:p w14:paraId="09C5C383"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2.</w:t>
                        </w:r>
                      </w:p>
                      <w:p w14:paraId="02EA1FEE"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3.</w:t>
                        </w:r>
                      </w:p>
                      <w:p w14:paraId="6AD7AECC"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4.</w:t>
                        </w:r>
                      </w:p>
                      <w:p w14:paraId="6F59B0EF" w14:textId="77777777" w:rsidR="00A56D08" w:rsidRPr="001845C3" w:rsidRDefault="00A56D08" w:rsidP="00A56D08">
                        <w:pPr>
                          <w:pStyle w:val="Odstavecseseznamem"/>
                          <w:spacing w:after="0"/>
                          <w:ind w:left="0"/>
                          <w:rPr>
                            <w:rFonts w:ascii="Georgia" w:hAnsi="Georgia"/>
                            <w:b/>
                            <w:bCs/>
                            <w:i/>
                            <w:iCs/>
                            <w:sz w:val="18"/>
                            <w:szCs w:val="18"/>
                          </w:rPr>
                        </w:pPr>
                      </w:p>
                    </w:txbxContent>
                  </v:textbox>
                </v:shape>
                <v:shape id="Textové pole 58" o:spid="_x0000_s1096" type="#_x0000_t202" style="position:absolute;left:7543;top:46024;width:29947;height:19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" strokecolor="#0070c0" strokeweight="1.5pt">
                  <v:textbox>
                    <w:txbxContent>
                      <w:p w14:paraId="2D874E2C" w14:textId="77777777" w:rsidR="00A56D08" w:rsidRPr="001845C3" w:rsidRDefault="00A56D08" w:rsidP="00A56D08">
                        <w:pPr>
                          <w:spacing w:after="0"/>
                          <w:rPr>
                            <w:rFonts w:ascii="Georgia" w:hAnsi="Georgia"/>
                            <w:b/>
                            <w:bCs/>
                            <w:i/>
                            <w:iCs/>
                            <w:sz w:val="18"/>
                            <w:szCs w:val="18"/>
                          </w:rPr>
                        </w:pPr>
                        <w:r w:rsidRPr="001845C3">
                          <w:rPr>
                            <w:rFonts w:ascii="Georgia" w:hAnsi="Georgia"/>
                            <w:i/>
                            <w:iCs/>
                            <w:sz w:val="18"/>
                            <w:szCs w:val="18"/>
                          </w:rPr>
                          <w:t xml:space="preserve">11. </w:t>
                        </w:r>
                        <w:r w:rsidRPr="001845C3">
                          <w:rPr>
                            <w:rFonts w:ascii="Georgia" w:hAnsi="Georgia"/>
                            <w:b/>
                            <w:bCs/>
                            <w:i/>
                            <w:iCs/>
                            <w:sz w:val="18"/>
                            <w:szCs w:val="18"/>
                          </w:rPr>
                          <w:t>Jaký typ střední školy navštěvujete?</w:t>
                        </w:r>
                      </w:p>
                      <w:p w14:paraId="3ACEC234"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Gymnázium</w:t>
                        </w:r>
                      </w:p>
                      <w:p w14:paraId="28FD2506"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é učiliště</w:t>
                        </w:r>
                      </w:p>
                      <w:p w14:paraId="128232BF"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á škola (se sociálním zaměřením)</w:t>
                        </w:r>
                      </w:p>
                      <w:p w14:paraId="27E17B84"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Střední odborná škola (s jiným než sociálním zaměřením)</w:t>
                        </w:r>
                      </w:p>
                      <w:p w14:paraId="104C3E4A"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Konzervatoř</w:t>
                        </w:r>
                      </w:p>
                      <w:p w14:paraId="57FE4D5C" w14:textId="77777777" w:rsidR="00A56D08" w:rsidRPr="001845C3" w:rsidRDefault="00A56D08" w:rsidP="00A56D08">
                        <w:pPr>
                          <w:pStyle w:val="Odstavecseseznamem"/>
                          <w:numPr>
                            <w:ilvl w:val="0"/>
                            <w:numId w:val="25"/>
                          </w:numPr>
                          <w:spacing w:after="0" w:line="259" w:lineRule="auto"/>
                          <w:ind w:left="426"/>
                          <w:jc w:val="left"/>
                          <w:rPr>
                            <w:rFonts w:ascii="Georgia" w:hAnsi="Georgia"/>
                            <w:sz w:val="18"/>
                            <w:szCs w:val="18"/>
                          </w:rPr>
                        </w:pPr>
                        <w:r w:rsidRPr="001845C3">
                          <w:rPr>
                            <w:rFonts w:ascii="Georgia" w:hAnsi="Georgia"/>
                            <w:sz w:val="18"/>
                            <w:szCs w:val="18"/>
                          </w:rPr>
                          <w:t>Jiné</w:t>
                        </w:r>
                      </w:p>
                    </w:txbxContent>
                  </v:textbox>
                </v:shape>
              </v:group>
            </w:pict>
          </mc:Fallback>
        </mc:AlternateContent>
      </w:r>
    </w:p>
    <w:sectPr w:rsidR="001F46D8" w:rsidRPr="00E37403" w:rsidSect="002A6D93">
      <w:type w:val="oddPage"/>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BC71D" w14:textId="77777777" w:rsidR="006222EA" w:rsidRDefault="006222EA" w:rsidP="00FC1625">
      <w:pPr>
        <w:spacing w:after="0" w:line="240" w:lineRule="auto"/>
      </w:pPr>
      <w:r>
        <w:separator/>
      </w:r>
    </w:p>
  </w:endnote>
  <w:endnote w:type="continuationSeparator" w:id="0">
    <w:p w14:paraId="6790212A" w14:textId="77777777" w:rsidR="006222EA" w:rsidRDefault="006222EA" w:rsidP="00FC1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624484"/>
      <w:docPartObj>
        <w:docPartGallery w:val="Page Numbers (Bottom of Page)"/>
        <w:docPartUnique/>
      </w:docPartObj>
    </w:sdtPr>
    <w:sdtContent>
      <w:p w14:paraId="246E9968" w14:textId="169767F1" w:rsidR="00EE49B9" w:rsidRDefault="00EE49B9">
        <w:pPr>
          <w:pStyle w:val="Zpat"/>
        </w:pPr>
        <w:r>
          <w:fldChar w:fldCharType="begin"/>
        </w:r>
        <w:r>
          <w:instrText>PAGE   \* MERGEFORMAT</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C4DAC" w14:textId="4015D78C" w:rsidR="00747C5E" w:rsidRDefault="00747C5E">
    <w:pPr>
      <w:pStyle w:val="Zpat"/>
      <w:jc w:val="right"/>
    </w:pPr>
  </w:p>
  <w:p w14:paraId="1E670877" w14:textId="77777777" w:rsidR="00747C5E" w:rsidRDefault="00747C5E">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166487"/>
      <w:docPartObj>
        <w:docPartGallery w:val="Page Numbers (Bottom of Page)"/>
        <w:docPartUnique/>
      </w:docPartObj>
    </w:sdtPr>
    <w:sdtContent>
      <w:p w14:paraId="66721BFF" w14:textId="63BCEE82" w:rsidR="00747C5E" w:rsidRDefault="00000000">
        <w:pPr>
          <w:pStyle w:val="Zpat"/>
          <w:jc w:val="right"/>
        </w:pPr>
      </w:p>
    </w:sdtContent>
  </w:sdt>
  <w:p w14:paraId="42A8FAD3" w14:textId="77777777" w:rsidR="00747C5E" w:rsidRDefault="00747C5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164070"/>
      <w:docPartObj>
        <w:docPartGallery w:val="Page Numbers (Bottom of Page)"/>
        <w:docPartUnique/>
      </w:docPartObj>
    </w:sdtPr>
    <w:sdtContent>
      <w:p w14:paraId="5E0C4936" w14:textId="5D48F2AF" w:rsidR="00747C5E" w:rsidRDefault="00000000">
        <w:pPr>
          <w:pStyle w:val="Zpat"/>
          <w:jc w:val="right"/>
        </w:pPr>
      </w:p>
    </w:sdtContent>
  </w:sdt>
  <w:p w14:paraId="18617855" w14:textId="77777777" w:rsidR="00747C5E" w:rsidRDefault="00747C5E">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8E37" w14:textId="334139C0" w:rsidR="008E73E6" w:rsidRDefault="008E73E6">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633033"/>
      <w:docPartObj>
        <w:docPartGallery w:val="Page Numbers (Bottom of Page)"/>
        <w:docPartUnique/>
      </w:docPartObj>
    </w:sdtPr>
    <w:sdtContent>
      <w:p w14:paraId="7E11CAC0" w14:textId="5EFC4F8B" w:rsidR="00EE49B9" w:rsidRDefault="00000000">
        <w:pPr>
          <w:pStyle w:val="Zpat"/>
          <w:jc w:val="right"/>
        </w:pPr>
      </w:p>
    </w:sdtContent>
  </w:sdt>
  <w:p w14:paraId="26E0EBDB" w14:textId="77777777" w:rsidR="00747C5E" w:rsidRDefault="00747C5E">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950563"/>
      <w:docPartObj>
        <w:docPartGallery w:val="Page Numbers (Bottom of Page)"/>
        <w:docPartUnique/>
      </w:docPartObj>
    </w:sdtPr>
    <w:sdtContent>
      <w:p w14:paraId="78F321B7" w14:textId="0AADE327" w:rsidR="002166D5" w:rsidRDefault="002166D5">
        <w:pPr>
          <w:pStyle w:val="Zpat"/>
          <w:jc w:val="center"/>
        </w:pPr>
        <w:r>
          <w:fldChar w:fldCharType="begin"/>
        </w:r>
        <w:r>
          <w:instrText>PAGE   \* MERGEFORMAT</w:instrText>
        </w:r>
        <w:r>
          <w:fldChar w:fldCharType="separate"/>
        </w:r>
        <w:r>
          <w:t>2</w:t>
        </w:r>
        <w:r>
          <w:fldChar w:fldCharType="end"/>
        </w:r>
      </w:p>
    </w:sdtContent>
  </w:sdt>
  <w:p w14:paraId="0CF71324" w14:textId="28BD159E" w:rsidR="008E73E6" w:rsidRDefault="008E73E6">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451073"/>
      <w:docPartObj>
        <w:docPartGallery w:val="Page Numbers (Bottom of Page)"/>
        <w:docPartUnique/>
      </w:docPartObj>
    </w:sdtPr>
    <w:sdtContent>
      <w:p w14:paraId="0E2F00CC" w14:textId="0C79736E" w:rsidR="002166D5" w:rsidRDefault="002166D5">
        <w:pPr>
          <w:pStyle w:val="Zpat"/>
          <w:jc w:val="center"/>
        </w:pPr>
        <w:r>
          <w:fldChar w:fldCharType="begin"/>
        </w:r>
        <w:r>
          <w:instrText>PAGE   \* MERGEFORMAT</w:instrText>
        </w:r>
        <w:r>
          <w:fldChar w:fldCharType="separate"/>
        </w:r>
        <w:r>
          <w:t>2</w:t>
        </w:r>
        <w:r>
          <w:fldChar w:fldCharType="end"/>
        </w:r>
      </w:p>
    </w:sdtContent>
  </w:sdt>
  <w:p w14:paraId="4B2B80E3" w14:textId="0E9BE864" w:rsidR="00EE49B9" w:rsidRDefault="00EE49B9" w:rsidP="00EE49B9">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51AB0" w14:textId="77777777" w:rsidR="006222EA" w:rsidRDefault="006222EA" w:rsidP="00FC1625">
      <w:pPr>
        <w:spacing w:after="0" w:line="240" w:lineRule="auto"/>
      </w:pPr>
      <w:r>
        <w:separator/>
      </w:r>
    </w:p>
  </w:footnote>
  <w:footnote w:type="continuationSeparator" w:id="0">
    <w:p w14:paraId="0F4FF07E" w14:textId="77777777" w:rsidR="006222EA" w:rsidRDefault="006222EA" w:rsidP="00FC16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D42FE" w14:textId="44315B79" w:rsidR="00747C5E" w:rsidRDefault="00747C5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C91A" w14:textId="77777777" w:rsidR="00747C5E" w:rsidRDefault="00747C5E">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C0181" w14:textId="77777777" w:rsidR="00747C5E" w:rsidRDefault="00747C5E">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5053D" w14:textId="77777777" w:rsidR="00EE49B9" w:rsidRDefault="00EE49B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8E6D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44B8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1CE6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D6B7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D2CF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328E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74C3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A04B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7CF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8C5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6F3874"/>
    <w:multiLevelType w:val="hybridMultilevel"/>
    <w:tmpl w:val="18409C9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2281CE8"/>
    <w:multiLevelType w:val="hybridMultilevel"/>
    <w:tmpl w:val="E04696A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C8925FB"/>
    <w:multiLevelType w:val="hybridMultilevel"/>
    <w:tmpl w:val="B27245FC"/>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45121697"/>
    <w:multiLevelType w:val="hybridMultilevel"/>
    <w:tmpl w:val="7AB27ECE"/>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5AB7B66"/>
    <w:multiLevelType w:val="hybridMultilevel"/>
    <w:tmpl w:val="63C4D6F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9E631EB"/>
    <w:multiLevelType w:val="multilevel"/>
    <w:tmpl w:val="787CB8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4E7B0573"/>
    <w:multiLevelType w:val="hybridMultilevel"/>
    <w:tmpl w:val="BB706B5A"/>
    <w:lvl w:ilvl="0" w:tplc="0405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E23858"/>
    <w:multiLevelType w:val="hybridMultilevel"/>
    <w:tmpl w:val="786C571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35F21EB"/>
    <w:multiLevelType w:val="hybridMultilevel"/>
    <w:tmpl w:val="A672E8E6"/>
    <w:lvl w:ilvl="0" w:tplc="2408B81C">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9" w15:restartNumberingAfterBreak="0">
    <w:nsid w:val="5B410356"/>
    <w:multiLevelType w:val="hybridMultilevel"/>
    <w:tmpl w:val="320EA8AC"/>
    <w:lvl w:ilvl="0" w:tplc="04050013">
      <w:start w:val="1"/>
      <w:numFmt w:val="upperRoman"/>
      <w:lvlText w:val="%1."/>
      <w:lvlJc w:val="righ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0" w15:restartNumberingAfterBreak="0">
    <w:nsid w:val="61CD4D3C"/>
    <w:multiLevelType w:val="hybridMultilevel"/>
    <w:tmpl w:val="6D2C909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2336406"/>
    <w:multiLevelType w:val="hybridMultilevel"/>
    <w:tmpl w:val="F21E018C"/>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2E466C2"/>
    <w:multiLevelType w:val="hybridMultilevel"/>
    <w:tmpl w:val="B93823E6"/>
    <w:lvl w:ilvl="0" w:tplc="1C6CE318">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3" w15:restartNumberingAfterBreak="0">
    <w:nsid w:val="74386571"/>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4" w15:restartNumberingAfterBreak="0">
    <w:nsid w:val="754A6BA5"/>
    <w:multiLevelType w:val="hybridMultilevel"/>
    <w:tmpl w:val="83BAF8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001004750">
    <w:abstractNumId w:val="8"/>
  </w:num>
  <w:num w:numId="2" w16cid:durableId="1696619429">
    <w:abstractNumId w:val="3"/>
  </w:num>
  <w:num w:numId="3" w16cid:durableId="1377973332">
    <w:abstractNumId w:val="2"/>
  </w:num>
  <w:num w:numId="4" w16cid:durableId="1245264756">
    <w:abstractNumId w:val="1"/>
  </w:num>
  <w:num w:numId="5" w16cid:durableId="26957133">
    <w:abstractNumId w:val="0"/>
  </w:num>
  <w:num w:numId="6" w16cid:durableId="690572905">
    <w:abstractNumId w:val="9"/>
  </w:num>
  <w:num w:numId="7" w16cid:durableId="1093211008">
    <w:abstractNumId w:val="7"/>
  </w:num>
  <w:num w:numId="8" w16cid:durableId="1886912720">
    <w:abstractNumId w:val="6"/>
  </w:num>
  <w:num w:numId="9" w16cid:durableId="1548445733">
    <w:abstractNumId w:val="5"/>
  </w:num>
  <w:num w:numId="10" w16cid:durableId="239601127">
    <w:abstractNumId w:val="4"/>
  </w:num>
  <w:num w:numId="11" w16cid:durableId="285896816">
    <w:abstractNumId w:val="23"/>
  </w:num>
  <w:num w:numId="12" w16cid:durableId="1364865408">
    <w:abstractNumId w:val="22"/>
  </w:num>
  <w:num w:numId="13" w16cid:durableId="940837174">
    <w:abstractNumId w:val="14"/>
  </w:num>
  <w:num w:numId="14" w16cid:durableId="1727028226">
    <w:abstractNumId w:val="17"/>
  </w:num>
  <w:num w:numId="15" w16cid:durableId="1623418189">
    <w:abstractNumId w:val="11"/>
  </w:num>
  <w:num w:numId="16" w16cid:durableId="1133057924">
    <w:abstractNumId w:val="15"/>
  </w:num>
  <w:num w:numId="17" w16cid:durableId="1569226589">
    <w:abstractNumId w:val="24"/>
  </w:num>
  <w:num w:numId="18" w16cid:durableId="1922636920">
    <w:abstractNumId w:val="19"/>
  </w:num>
  <w:num w:numId="19" w16cid:durableId="1820609642">
    <w:abstractNumId w:val="13"/>
  </w:num>
  <w:num w:numId="20" w16cid:durableId="818306766">
    <w:abstractNumId w:val="20"/>
  </w:num>
  <w:num w:numId="21" w16cid:durableId="1559198986">
    <w:abstractNumId w:val="12"/>
  </w:num>
  <w:num w:numId="22" w16cid:durableId="1243292598">
    <w:abstractNumId w:val="10"/>
  </w:num>
  <w:num w:numId="23" w16cid:durableId="831142849">
    <w:abstractNumId w:val="16"/>
  </w:num>
  <w:num w:numId="24" w16cid:durableId="477958877">
    <w:abstractNumId w:val="18"/>
  </w:num>
  <w:num w:numId="25" w16cid:durableId="179008280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TE1tjA3tzA0MTNX0lEKTi0uzszPAykwrAUAyI5OfywAAAA="/>
  </w:docVars>
  <w:rsids>
    <w:rsidRoot w:val="002569F8"/>
    <w:rsid w:val="00001580"/>
    <w:rsid w:val="00002058"/>
    <w:rsid w:val="00004076"/>
    <w:rsid w:val="00004C0C"/>
    <w:rsid w:val="0000581F"/>
    <w:rsid w:val="00006509"/>
    <w:rsid w:val="00011035"/>
    <w:rsid w:val="0001396A"/>
    <w:rsid w:val="00014095"/>
    <w:rsid w:val="000155D2"/>
    <w:rsid w:val="00022804"/>
    <w:rsid w:val="000232A0"/>
    <w:rsid w:val="000237EB"/>
    <w:rsid w:val="0002559F"/>
    <w:rsid w:val="000270DD"/>
    <w:rsid w:val="0002788D"/>
    <w:rsid w:val="00027F94"/>
    <w:rsid w:val="000310BF"/>
    <w:rsid w:val="000320E1"/>
    <w:rsid w:val="00033348"/>
    <w:rsid w:val="00033828"/>
    <w:rsid w:val="00034BFA"/>
    <w:rsid w:val="000371E0"/>
    <w:rsid w:val="000377DB"/>
    <w:rsid w:val="000402F4"/>
    <w:rsid w:val="00043614"/>
    <w:rsid w:val="000441B0"/>
    <w:rsid w:val="00045FB0"/>
    <w:rsid w:val="0004725E"/>
    <w:rsid w:val="00047F7E"/>
    <w:rsid w:val="0005074A"/>
    <w:rsid w:val="0005111C"/>
    <w:rsid w:val="00051497"/>
    <w:rsid w:val="00052859"/>
    <w:rsid w:val="00053655"/>
    <w:rsid w:val="00054BD5"/>
    <w:rsid w:val="0005621C"/>
    <w:rsid w:val="0005649D"/>
    <w:rsid w:val="000571A2"/>
    <w:rsid w:val="00057A4B"/>
    <w:rsid w:val="00061A0D"/>
    <w:rsid w:val="00061E34"/>
    <w:rsid w:val="000622A3"/>
    <w:rsid w:val="00063C97"/>
    <w:rsid w:val="00065B2D"/>
    <w:rsid w:val="00066923"/>
    <w:rsid w:val="00067092"/>
    <w:rsid w:val="00067E1C"/>
    <w:rsid w:val="00076DCE"/>
    <w:rsid w:val="00076E9B"/>
    <w:rsid w:val="00081644"/>
    <w:rsid w:val="000846D9"/>
    <w:rsid w:val="00084774"/>
    <w:rsid w:val="00085E73"/>
    <w:rsid w:val="00087082"/>
    <w:rsid w:val="00091BC4"/>
    <w:rsid w:val="00093393"/>
    <w:rsid w:val="00096F0F"/>
    <w:rsid w:val="00097DE4"/>
    <w:rsid w:val="000A1606"/>
    <w:rsid w:val="000A5523"/>
    <w:rsid w:val="000A65DC"/>
    <w:rsid w:val="000B17C6"/>
    <w:rsid w:val="000B21E2"/>
    <w:rsid w:val="000B2516"/>
    <w:rsid w:val="000B2772"/>
    <w:rsid w:val="000B3656"/>
    <w:rsid w:val="000B4D14"/>
    <w:rsid w:val="000B4E27"/>
    <w:rsid w:val="000B4FF2"/>
    <w:rsid w:val="000B528A"/>
    <w:rsid w:val="000B7449"/>
    <w:rsid w:val="000C13E5"/>
    <w:rsid w:val="000C166E"/>
    <w:rsid w:val="000C1F89"/>
    <w:rsid w:val="000C2451"/>
    <w:rsid w:val="000C57CA"/>
    <w:rsid w:val="000C591F"/>
    <w:rsid w:val="000D071E"/>
    <w:rsid w:val="000D14F3"/>
    <w:rsid w:val="000D389A"/>
    <w:rsid w:val="000D42C1"/>
    <w:rsid w:val="000D4CFE"/>
    <w:rsid w:val="000D5C2E"/>
    <w:rsid w:val="000D700B"/>
    <w:rsid w:val="000E121A"/>
    <w:rsid w:val="000E167A"/>
    <w:rsid w:val="000E1B27"/>
    <w:rsid w:val="000E522F"/>
    <w:rsid w:val="000E5973"/>
    <w:rsid w:val="000F35B3"/>
    <w:rsid w:val="000F3A43"/>
    <w:rsid w:val="000F44B5"/>
    <w:rsid w:val="000F4AC2"/>
    <w:rsid w:val="000F65CD"/>
    <w:rsid w:val="000F6A65"/>
    <w:rsid w:val="000F7370"/>
    <w:rsid w:val="001041CD"/>
    <w:rsid w:val="00106BDB"/>
    <w:rsid w:val="00106DB7"/>
    <w:rsid w:val="00110144"/>
    <w:rsid w:val="0011236A"/>
    <w:rsid w:val="00117455"/>
    <w:rsid w:val="001240D0"/>
    <w:rsid w:val="00127896"/>
    <w:rsid w:val="0013709B"/>
    <w:rsid w:val="00141175"/>
    <w:rsid w:val="0014328B"/>
    <w:rsid w:val="00144AF9"/>
    <w:rsid w:val="00146BF8"/>
    <w:rsid w:val="00146E79"/>
    <w:rsid w:val="00151802"/>
    <w:rsid w:val="001518A4"/>
    <w:rsid w:val="00151CC9"/>
    <w:rsid w:val="00152D03"/>
    <w:rsid w:val="00153B6D"/>
    <w:rsid w:val="001567DF"/>
    <w:rsid w:val="00156CF3"/>
    <w:rsid w:val="00160113"/>
    <w:rsid w:val="00161C32"/>
    <w:rsid w:val="00161E8F"/>
    <w:rsid w:val="001634C0"/>
    <w:rsid w:val="001637CA"/>
    <w:rsid w:val="00165650"/>
    <w:rsid w:val="001661FC"/>
    <w:rsid w:val="00166E9B"/>
    <w:rsid w:val="001677FB"/>
    <w:rsid w:val="00167FA1"/>
    <w:rsid w:val="001719FA"/>
    <w:rsid w:val="0017393D"/>
    <w:rsid w:val="0017455B"/>
    <w:rsid w:val="00180832"/>
    <w:rsid w:val="00182A64"/>
    <w:rsid w:val="0018315A"/>
    <w:rsid w:val="001841C4"/>
    <w:rsid w:val="0018426A"/>
    <w:rsid w:val="001864BF"/>
    <w:rsid w:val="001868C9"/>
    <w:rsid w:val="0019002F"/>
    <w:rsid w:val="00191ACD"/>
    <w:rsid w:val="001928FD"/>
    <w:rsid w:val="00196145"/>
    <w:rsid w:val="0019775C"/>
    <w:rsid w:val="001A0AE8"/>
    <w:rsid w:val="001A1A85"/>
    <w:rsid w:val="001A22B6"/>
    <w:rsid w:val="001A486D"/>
    <w:rsid w:val="001B1AB8"/>
    <w:rsid w:val="001B21E4"/>
    <w:rsid w:val="001B23C1"/>
    <w:rsid w:val="001B3356"/>
    <w:rsid w:val="001B3360"/>
    <w:rsid w:val="001B3957"/>
    <w:rsid w:val="001C1047"/>
    <w:rsid w:val="001C125D"/>
    <w:rsid w:val="001C1B2F"/>
    <w:rsid w:val="001C44D6"/>
    <w:rsid w:val="001C506E"/>
    <w:rsid w:val="001C510D"/>
    <w:rsid w:val="001C5A54"/>
    <w:rsid w:val="001C76EA"/>
    <w:rsid w:val="001C7E33"/>
    <w:rsid w:val="001D51B7"/>
    <w:rsid w:val="001D7099"/>
    <w:rsid w:val="001E12B2"/>
    <w:rsid w:val="001E1621"/>
    <w:rsid w:val="001E1C53"/>
    <w:rsid w:val="001E2705"/>
    <w:rsid w:val="001E2BC2"/>
    <w:rsid w:val="001E317D"/>
    <w:rsid w:val="001E474E"/>
    <w:rsid w:val="001F0348"/>
    <w:rsid w:val="001F1120"/>
    <w:rsid w:val="001F1675"/>
    <w:rsid w:val="001F1CB5"/>
    <w:rsid w:val="001F2582"/>
    <w:rsid w:val="001F2A7E"/>
    <w:rsid w:val="001F2E22"/>
    <w:rsid w:val="001F3E62"/>
    <w:rsid w:val="001F46D8"/>
    <w:rsid w:val="001F65FF"/>
    <w:rsid w:val="001F72AA"/>
    <w:rsid w:val="0020071F"/>
    <w:rsid w:val="00201256"/>
    <w:rsid w:val="00201641"/>
    <w:rsid w:val="0020230F"/>
    <w:rsid w:val="00202A7F"/>
    <w:rsid w:val="00203E74"/>
    <w:rsid w:val="002048FB"/>
    <w:rsid w:val="00205426"/>
    <w:rsid w:val="002059A2"/>
    <w:rsid w:val="002071D1"/>
    <w:rsid w:val="0020767B"/>
    <w:rsid w:val="00207FEA"/>
    <w:rsid w:val="00210B7A"/>
    <w:rsid w:val="00212604"/>
    <w:rsid w:val="00212AAE"/>
    <w:rsid w:val="00214168"/>
    <w:rsid w:val="002144D3"/>
    <w:rsid w:val="002166D5"/>
    <w:rsid w:val="00217114"/>
    <w:rsid w:val="002209C4"/>
    <w:rsid w:val="00222812"/>
    <w:rsid w:val="00222BD6"/>
    <w:rsid w:val="00223086"/>
    <w:rsid w:val="00224B06"/>
    <w:rsid w:val="0022550A"/>
    <w:rsid w:val="0022763C"/>
    <w:rsid w:val="00231332"/>
    <w:rsid w:val="0023416D"/>
    <w:rsid w:val="00234A64"/>
    <w:rsid w:val="0023536E"/>
    <w:rsid w:val="0023571A"/>
    <w:rsid w:val="00235AA1"/>
    <w:rsid w:val="00236785"/>
    <w:rsid w:val="00236BAB"/>
    <w:rsid w:val="00237E65"/>
    <w:rsid w:val="002401AE"/>
    <w:rsid w:val="00240943"/>
    <w:rsid w:val="00240D10"/>
    <w:rsid w:val="0024116B"/>
    <w:rsid w:val="002438FF"/>
    <w:rsid w:val="002439DA"/>
    <w:rsid w:val="0024488B"/>
    <w:rsid w:val="00244E31"/>
    <w:rsid w:val="00245083"/>
    <w:rsid w:val="0025138F"/>
    <w:rsid w:val="0025187E"/>
    <w:rsid w:val="002531EA"/>
    <w:rsid w:val="00254972"/>
    <w:rsid w:val="002569F8"/>
    <w:rsid w:val="002635F2"/>
    <w:rsid w:val="002665C4"/>
    <w:rsid w:val="00266AFA"/>
    <w:rsid w:val="00270D4C"/>
    <w:rsid w:val="00272F56"/>
    <w:rsid w:val="00274C7E"/>
    <w:rsid w:val="002772D6"/>
    <w:rsid w:val="00280EBE"/>
    <w:rsid w:val="00280FEA"/>
    <w:rsid w:val="00282165"/>
    <w:rsid w:val="002842CC"/>
    <w:rsid w:val="002875AD"/>
    <w:rsid w:val="00292014"/>
    <w:rsid w:val="00292A72"/>
    <w:rsid w:val="00293B07"/>
    <w:rsid w:val="00295086"/>
    <w:rsid w:val="002952B6"/>
    <w:rsid w:val="002952B9"/>
    <w:rsid w:val="00297085"/>
    <w:rsid w:val="0029776E"/>
    <w:rsid w:val="002A0C7E"/>
    <w:rsid w:val="002A18D9"/>
    <w:rsid w:val="002A41DB"/>
    <w:rsid w:val="002A5CD5"/>
    <w:rsid w:val="002A6D93"/>
    <w:rsid w:val="002A70FF"/>
    <w:rsid w:val="002B01E7"/>
    <w:rsid w:val="002B123F"/>
    <w:rsid w:val="002B13CF"/>
    <w:rsid w:val="002B1E75"/>
    <w:rsid w:val="002B1F0B"/>
    <w:rsid w:val="002B2C85"/>
    <w:rsid w:val="002B3F84"/>
    <w:rsid w:val="002B465F"/>
    <w:rsid w:val="002B4CAA"/>
    <w:rsid w:val="002B68AD"/>
    <w:rsid w:val="002C2949"/>
    <w:rsid w:val="002C2D66"/>
    <w:rsid w:val="002C54D4"/>
    <w:rsid w:val="002C644E"/>
    <w:rsid w:val="002C7567"/>
    <w:rsid w:val="002D0C1C"/>
    <w:rsid w:val="002D1C37"/>
    <w:rsid w:val="002D1D15"/>
    <w:rsid w:val="002D6970"/>
    <w:rsid w:val="002D7B9B"/>
    <w:rsid w:val="002E1DB6"/>
    <w:rsid w:val="002E3C9F"/>
    <w:rsid w:val="002E44DA"/>
    <w:rsid w:val="002E48C6"/>
    <w:rsid w:val="002E6009"/>
    <w:rsid w:val="002F1120"/>
    <w:rsid w:val="002F306D"/>
    <w:rsid w:val="002F6890"/>
    <w:rsid w:val="003042F5"/>
    <w:rsid w:val="003044CB"/>
    <w:rsid w:val="003045F5"/>
    <w:rsid w:val="00305305"/>
    <w:rsid w:val="003056B7"/>
    <w:rsid w:val="0030599C"/>
    <w:rsid w:val="00306DFB"/>
    <w:rsid w:val="00312F7A"/>
    <w:rsid w:val="003160DB"/>
    <w:rsid w:val="0031723D"/>
    <w:rsid w:val="0032133E"/>
    <w:rsid w:val="00321E9D"/>
    <w:rsid w:val="00324DE0"/>
    <w:rsid w:val="00325FD3"/>
    <w:rsid w:val="00330AB1"/>
    <w:rsid w:val="00331A53"/>
    <w:rsid w:val="00332A68"/>
    <w:rsid w:val="00335BBE"/>
    <w:rsid w:val="00335FC8"/>
    <w:rsid w:val="00337D82"/>
    <w:rsid w:val="00341641"/>
    <w:rsid w:val="003416E9"/>
    <w:rsid w:val="00342734"/>
    <w:rsid w:val="003430A1"/>
    <w:rsid w:val="00350EDC"/>
    <w:rsid w:val="00351B97"/>
    <w:rsid w:val="003538E6"/>
    <w:rsid w:val="00355C89"/>
    <w:rsid w:val="00355F71"/>
    <w:rsid w:val="00356828"/>
    <w:rsid w:val="00361EF9"/>
    <w:rsid w:val="00362D1C"/>
    <w:rsid w:val="003655B2"/>
    <w:rsid w:val="00366EE2"/>
    <w:rsid w:val="00371C77"/>
    <w:rsid w:val="0037786D"/>
    <w:rsid w:val="00380D7D"/>
    <w:rsid w:val="003827F4"/>
    <w:rsid w:val="00384896"/>
    <w:rsid w:val="0038516B"/>
    <w:rsid w:val="00391333"/>
    <w:rsid w:val="00391F51"/>
    <w:rsid w:val="00392D9B"/>
    <w:rsid w:val="003937C3"/>
    <w:rsid w:val="00393F73"/>
    <w:rsid w:val="00394AD9"/>
    <w:rsid w:val="0039745E"/>
    <w:rsid w:val="003A137F"/>
    <w:rsid w:val="003A2510"/>
    <w:rsid w:val="003A3BC0"/>
    <w:rsid w:val="003A3EA4"/>
    <w:rsid w:val="003A418B"/>
    <w:rsid w:val="003A638C"/>
    <w:rsid w:val="003A7F73"/>
    <w:rsid w:val="003B0085"/>
    <w:rsid w:val="003B1B0D"/>
    <w:rsid w:val="003B4826"/>
    <w:rsid w:val="003B4ADC"/>
    <w:rsid w:val="003B6552"/>
    <w:rsid w:val="003C041F"/>
    <w:rsid w:val="003C1178"/>
    <w:rsid w:val="003C27E6"/>
    <w:rsid w:val="003C2B9F"/>
    <w:rsid w:val="003C42D7"/>
    <w:rsid w:val="003C5418"/>
    <w:rsid w:val="003C5E76"/>
    <w:rsid w:val="003C709A"/>
    <w:rsid w:val="003D3DA3"/>
    <w:rsid w:val="003D4EF3"/>
    <w:rsid w:val="003E0610"/>
    <w:rsid w:val="003E3788"/>
    <w:rsid w:val="003E428B"/>
    <w:rsid w:val="003E61D9"/>
    <w:rsid w:val="003E6F94"/>
    <w:rsid w:val="003F133E"/>
    <w:rsid w:val="003F1D18"/>
    <w:rsid w:val="003F2D72"/>
    <w:rsid w:val="003F4114"/>
    <w:rsid w:val="003F4A79"/>
    <w:rsid w:val="003F4CD7"/>
    <w:rsid w:val="003F7EF4"/>
    <w:rsid w:val="00406FD3"/>
    <w:rsid w:val="0040799B"/>
    <w:rsid w:val="00412CC6"/>
    <w:rsid w:val="00413524"/>
    <w:rsid w:val="00414477"/>
    <w:rsid w:val="004146F3"/>
    <w:rsid w:val="00415486"/>
    <w:rsid w:val="00417CBC"/>
    <w:rsid w:val="00420E41"/>
    <w:rsid w:val="00423566"/>
    <w:rsid w:val="00426113"/>
    <w:rsid w:val="00426B26"/>
    <w:rsid w:val="00431D44"/>
    <w:rsid w:val="00433CE2"/>
    <w:rsid w:val="00434660"/>
    <w:rsid w:val="00436D96"/>
    <w:rsid w:val="004406D4"/>
    <w:rsid w:val="00441436"/>
    <w:rsid w:val="00444225"/>
    <w:rsid w:val="00444455"/>
    <w:rsid w:val="00446E7D"/>
    <w:rsid w:val="00446F97"/>
    <w:rsid w:val="00447FB4"/>
    <w:rsid w:val="00450CCB"/>
    <w:rsid w:val="00450F2D"/>
    <w:rsid w:val="0045210B"/>
    <w:rsid w:val="0045267C"/>
    <w:rsid w:val="00452D42"/>
    <w:rsid w:val="004554D2"/>
    <w:rsid w:val="00455D59"/>
    <w:rsid w:val="004565AA"/>
    <w:rsid w:val="00456C8A"/>
    <w:rsid w:val="00461BA9"/>
    <w:rsid w:val="004623C1"/>
    <w:rsid w:val="00470E19"/>
    <w:rsid w:val="00473023"/>
    <w:rsid w:val="00473125"/>
    <w:rsid w:val="00473ABE"/>
    <w:rsid w:val="004742AC"/>
    <w:rsid w:val="004743C4"/>
    <w:rsid w:val="00474C6B"/>
    <w:rsid w:val="00477398"/>
    <w:rsid w:val="00477630"/>
    <w:rsid w:val="00480DA0"/>
    <w:rsid w:val="0048162C"/>
    <w:rsid w:val="004820C6"/>
    <w:rsid w:val="00486BE7"/>
    <w:rsid w:val="00486C02"/>
    <w:rsid w:val="00487021"/>
    <w:rsid w:val="00487463"/>
    <w:rsid w:val="00487573"/>
    <w:rsid w:val="00491FB6"/>
    <w:rsid w:val="00493AEC"/>
    <w:rsid w:val="00496709"/>
    <w:rsid w:val="00496759"/>
    <w:rsid w:val="00497DE6"/>
    <w:rsid w:val="004A2811"/>
    <w:rsid w:val="004A78C6"/>
    <w:rsid w:val="004B2AA8"/>
    <w:rsid w:val="004B412E"/>
    <w:rsid w:val="004B42E1"/>
    <w:rsid w:val="004C02B1"/>
    <w:rsid w:val="004C30CC"/>
    <w:rsid w:val="004C5A93"/>
    <w:rsid w:val="004C5D8E"/>
    <w:rsid w:val="004C5DCC"/>
    <w:rsid w:val="004C6CDB"/>
    <w:rsid w:val="004D415A"/>
    <w:rsid w:val="004E2138"/>
    <w:rsid w:val="004E5627"/>
    <w:rsid w:val="004E5A1E"/>
    <w:rsid w:val="004F051E"/>
    <w:rsid w:val="004F2185"/>
    <w:rsid w:val="004F2ECF"/>
    <w:rsid w:val="004F371C"/>
    <w:rsid w:val="004F42C8"/>
    <w:rsid w:val="004F53BF"/>
    <w:rsid w:val="004F61C3"/>
    <w:rsid w:val="004F61E5"/>
    <w:rsid w:val="004F72C4"/>
    <w:rsid w:val="004F7A90"/>
    <w:rsid w:val="0050012C"/>
    <w:rsid w:val="00502873"/>
    <w:rsid w:val="00502D1F"/>
    <w:rsid w:val="005051C8"/>
    <w:rsid w:val="00506036"/>
    <w:rsid w:val="005105D7"/>
    <w:rsid w:val="005112E6"/>
    <w:rsid w:val="0051206F"/>
    <w:rsid w:val="005121DD"/>
    <w:rsid w:val="00512B79"/>
    <w:rsid w:val="00512FBF"/>
    <w:rsid w:val="00514374"/>
    <w:rsid w:val="005145D4"/>
    <w:rsid w:val="00514845"/>
    <w:rsid w:val="0051487B"/>
    <w:rsid w:val="00515C2B"/>
    <w:rsid w:val="005206C8"/>
    <w:rsid w:val="00520B7B"/>
    <w:rsid w:val="00520FE7"/>
    <w:rsid w:val="00521591"/>
    <w:rsid w:val="00521667"/>
    <w:rsid w:val="00521B02"/>
    <w:rsid w:val="005221F8"/>
    <w:rsid w:val="0052673E"/>
    <w:rsid w:val="00527538"/>
    <w:rsid w:val="00527FD0"/>
    <w:rsid w:val="00531644"/>
    <w:rsid w:val="00534327"/>
    <w:rsid w:val="00544A5B"/>
    <w:rsid w:val="00545FF4"/>
    <w:rsid w:val="00550C3F"/>
    <w:rsid w:val="00552951"/>
    <w:rsid w:val="00553FA2"/>
    <w:rsid w:val="0056101E"/>
    <w:rsid w:val="00564522"/>
    <w:rsid w:val="00565061"/>
    <w:rsid w:val="005663E4"/>
    <w:rsid w:val="005705DF"/>
    <w:rsid w:val="00571E17"/>
    <w:rsid w:val="00572099"/>
    <w:rsid w:val="00574F21"/>
    <w:rsid w:val="005751F4"/>
    <w:rsid w:val="0057730F"/>
    <w:rsid w:val="00580176"/>
    <w:rsid w:val="00581B51"/>
    <w:rsid w:val="005823E7"/>
    <w:rsid w:val="005861A4"/>
    <w:rsid w:val="0058636D"/>
    <w:rsid w:val="00587242"/>
    <w:rsid w:val="00591D09"/>
    <w:rsid w:val="005955CB"/>
    <w:rsid w:val="00596FD0"/>
    <w:rsid w:val="005A056D"/>
    <w:rsid w:val="005A1007"/>
    <w:rsid w:val="005A12AF"/>
    <w:rsid w:val="005A2B83"/>
    <w:rsid w:val="005A2DE0"/>
    <w:rsid w:val="005A5724"/>
    <w:rsid w:val="005A6B5E"/>
    <w:rsid w:val="005A7892"/>
    <w:rsid w:val="005B10D6"/>
    <w:rsid w:val="005B166C"/>
    <w:rsid w:val="005B2E24"/>
    <w:rsid w:val="005B36AE"/>
    <w:rsid w:val="005B4D08"/>
    <w:rsid w:val="005B5924"/>
    <w:rsid w:val="005B5C31"/>
    <w:rsid w:val="005B6E24"/>
    <w:rsid w:val="005C2CC2"/>
    <w:rsid w:val="005C48EB"/>
    <w:rsid w:val="005C5088"/>
    <w:rsid w:val="005C5213"/>
    <w:rsid w:val="005C5AF8"/>
    <w:rsid w:val="005C5ED4"/>
    <w:rsid w:val="005D5720"/>
    <w:rsid w:val="005E0092"/>
    <w:rsid w:val="005E0472"/>
    <w:rsid w:val="005E2C05"/>
    <w:rsid w:val="005E4973"/>
    <w:rsid w:val="005E55FE"/>
    <w:rsid w:val="005E7A01"/>
    <w:rsid w:val="005F0741"/>
    <w:rsid w:val="005F09F7"/>
    <w:rsid w:val="005F2F60"/>
    <w:rsid w:val="005F3F58"/>
    <w:rsid w:val="005F54B6"/>
    <w:rsid w:val="005F6A08"/>
    <w:rsid w:val="005F7CA6"/>
    <w:rsid w:val="00600033"/>
    <w:rsid w:val="00600EA6"/>
    <w:rsid w:val="006037B4"/>
    <w:rsid w:val="00606802"/>
    <w:rsid w:val="006069D9"/>
    <w:rsid w:val="00606B29"/>
    <w:rsid w:val="0060733F"/>
    <w:rsid w:val="006116B7"/>
    <w:rsid w:val="006127D2"/>
    <w:rsid w:val="0061685B"/>
    <w:rsid w:val="0061795B"/>
    <w:rsid w:val="006209E1"/>
    <w:rsid w:val="00620C61"/>
    <w:rsid w:val="0062166B"/>
    <w:rsid w:val="006222EA"/>
    <w:rsid w:val="0062510A"/>
    <w:rsid w:val="006257CA"/>
    <w:rsid w:val="00626907"/>
    <w:rsid w:val="006272E4"/>
    <w:rsid w:val="0062793F"/>
    <w:rsid w:val="00630B38"/>
    <w:rsid w:val="00633753"/>
    <w:rsid w:val="0063768B"/>
    <w:rsid w:val="006378D5"/>
    <w:rsid w:val="00642C9A"/>
    <w:rsid w:val="0064533D"/>
    <w:rsid w:val="006466F8"/>
    <w:rsid w:val="0064786F"/>
    <w:rsid w:val="006509A1"/>
    <w:rsid w:val="00651416"/>
    <w:rsid w:val="00652835"/>
    <w:rsid w:val="00652CE1"/>
    <w:rsid w:val="00655230"/>
    <w:rsid w:val="006553D7"/>
    <w:rsid w:val="0065636A"/>
    <w:rsid w:val="00660844"/>
    <w:rsid w:val="00662ECD"/>
    <w:rsid w:val="006630A6"/>
    <w:rsid w:val="006657C5"/>
    <w:rsid w:val="006663AE"/>
    <w:rsid w:val="00667A11"/>
    <w:rsid w:val="006703E8"/>
    <w:rsid w:val="00671CF8"/>
    <w:rsid w:val="00672D66"/>
    <w:rsid w:val="006731BD"/>
    <w:rsid w:val="0068090E"/>
    <w:rsid w:val="006815DA"/>
    <w:rsid w:val="00681825"/>
    <w:rsid w:val="00682B9B"/>
    <w:rsid w:val="006830FA"/>
    <w:rsid w:val="00686641"/>
    <w:rsid w:val="006876BF"/>
    <w:rsid w:val="00687958"/>
    <w:rsid w:val="00691A6A"/>
    <w:rsid w:val="00692CF1"/>
    <w:rsid w:val="0069315A"/>
    <w:rsid w:val="0069446E"/>
    <w:rsid w:val="00696604"/>
    <w:rsid w:val="0069705B"/>
    <w:rsid w:val="006971F9"/>
    <w:rsid w:val="00697403"/>
    <w:rsid w:val="00697E1B"/>
    <w:rsid w:val="006A0505"/>
    <w:rsid w:val="006A2EA7"/>
    <w:rsid w:val="006A3707"/>
    <w:rsid w:val="006A585D"/>
    <w:rsid w:val="006A64DE"/>
    <w:rsid w:val="006A6A5B"/>
    <w:rsid w:val="006B237D"/>
    <w:rsid w:val="006C3C4D"/>
    <w:rsid w:val="006C498F"/>
    <w:rsid w:val="006C49B6"/>
    <w:rsid w:val="006D0B87"/>
    <w:rsid w:val="006D2125"/>
    <w:rsid w:val="006D35E9"/>
    <w:rsid w:val="006D5A28"/>
    <w:rsid w:val="006D614C"/>
    <w:rsid w:val="006D6363"/>
    <w:rsid w:val="006E3F2E"/>
    <w:rsid w:val="006E56CD"/>
    <w:rsid w:val="006E67C8"/>
    <w:rsid w:val="006E7512"/>
    <w:rsid w:val="006F026C"/>
    <w:rsid w:val="006F28CB"/>
    <w:rsid w:val="006F3A36"/>
    <w:rsid w:val="006F4F49"/>
    <w:rsid w:val="006F71D7"/>
    <w:rsid w:val="006F7465"/>
    <w:rsid w:val="0070093D"/>
    <w:rsid w:val="007033C7"/>
    <w:rsid w:val="00703DE2"/>
    <w:rsid w:val="00703ED3"/>
    <w:rsid w:val="00704D5C"/>
    <w:rsid w:val="0071116C"/>
    <w:rsid w:val="007136FC"/>
    <w:rsid w:val="00714092"/>
    <w:rsid w:val="00716705"/>
    <w:rsid w:val="00720AEB"/>
    <w:rsid w:val="00721171"/>
    <w:rsid w:val="00727C38"/>
    <w:rsid w:val="00730490"/>
    <w:rsid w:val="0073600F"/>
    <w:rsid w:val="00740980"/>
    <w:rsid w:val="00740C40"/>
    <w:rsid w:val="00745291"/>
    <w:rsid w:val="0074651D"/>
    <w:rsid w:val="00747C5E"/>
    <w:rsid w:val="00753B94"/>
    <w:rsid w:val="00753BD7"/>
    <w:rsid w:val="00754024"/>
    <w:rsid w:val="00757235"/>
    <w:rsid w:val="007612AE"/>
    <w:rsid w:val="00764287"/>
    <w:rsid w:val="00764F78"/>
    <w:rsid w:val="00766CB6"/>
    <w:rsid w:val="00771408"/>
    <w:rsid w:val="00771C6D"/>
    <w:rsid w:val="00774611"/>
    <w:rsid w:val="00774C56"/>
    <w:rsid w:val="007750A2"/>
    <w:rsid w:val="007760D1"/>
    <w:rsid w:val="00776605"/>
    <w:rsid w:val="0077762B"/>
    <w:rsid w:val="00781D79"/>
    <w:rsid w:val="0078468A"/>
    <w:rsid w:val="00784851"/>
    <w:rsid w:val="00785C54"/>
    <w:rsid w:val="007869CF"/>
    <w:rsid w:val="00786ADE"/>
    <w:rsid w:val="007874A9"/>
    <w:rsid w:val="007920CD"/>
    <w:rsid w:val="0079451E"/>
    <w:rsid w:val="007956A5"/>
    <w:rsid w:val="007A0714"/>
    <w:rsid w:val="007A2976"/>
    <w:rsid w:val="007A3856"/>
    <w:rsid w:val="007A7845"/>
    <w:rsid w:val="007B19A3"/>
    <w:rsid w:val="007B2937"/>
    <w:rsid w:val="007B3179"/>
    <w:rsid w:val="007B4369"/>
    <w:rsid w:val="007B5C26"/>
    <w:rsid w:val="007B611E"/>
    <w:rsid w:val="007B646D"/>
    <w:rsid w:val="007B6849"/>
    <w:rsid w:val="007C14E4"/>
    <w:rsid w:val="007C48BD"/>
    <w:rsid w:val="007C4CFB"/>
    <w:rsid w:val="007C5012"/>
    <w:rsid w:val="007C530A"/>
    <w:rsid w:val="007C7773"/>
    <w:rsid w:val="007D1732"/>
    <w:rsid w:val="007D50DB"/>
    <w:rsid w:val="007D50FC"/>
    <w:rsid w:val="007D7BA5"/>
    <w:rsid w:val="007E02CC"/>
    <w:rsid w:val="007E288B"/>
    <w:rsid w:val="007E5DBE"/>
    <w:rsid w:val="007E71A4"/>
    <w:rsid w:val="007F0F12"/>
    <w:rsid w:val="007F2C20"/>
    <w:rsid w:val="007F3693"/>
    <w:rsid w:val="00801401"/>
    <w:rsid w:val="00802AAF"/>
    <w:rsid w:val="00810F10"/>
    <w:rsid w:val="008128CE"/>
    <w:rsid w:val="00816410"/>
    <w:rsid w:val="00816A02"/>
    <w:rsid w:val="008217F6"/>
    <w:rsid w:val="00830C00"/>
    <w:rsid w:val="00833133"/>
    <w:rsid w:val="008334DB"/>
    <w:rsid w:val="00834BAB"/>
    <w:rsid w:val="00841855"/>
    <w:rsid w:val="00845B3C"/>
    <w:rsid w:val="008475AF"/>
    <w:rsid w:val="0085252D"/>
    <w:rsid w:val="008543DB"/>
    <w:rsid w:val="008544B9"/>
    <w:rsid w:val="008574DB"/>
    <w:rsid w:val="00861279"/>
    <w:rsid w:val="00866F32"/>
    <w:rsid w:val="0086740C"/>
    <w:rsid w:val="00867601"/>
    <w:rsid w:val="0086791A"/>
    <w:rsid w:val="0087135E"/>
    <w:rsid w:val="00871691"/>
    <w:rsid w:val="00871965"/>
    <w:rsid w:val="00871C07"/>
    <w:rsid w:val="00872A22"/>
    <w:rsid w:val="00873DE1"/>
    <w:rsid w:val="00874C9A"/>
    <w:rsid w:val="0087541A"/>
    <w:rsid w:val="00880E9A"/>
    <w:rsid w:val="008839FC"/>
    <w:rsid w:val="00883EE7"/>
    <w:rsid w:val="0088469C"/>
    <w:rsid w:val="00884F00"/>
    <w:rsid w:val="008872A6"/>
    <w:rsid w:val="00887AB8"/>
    <w:rsid w:val="008914F3"/>
    <w:rsid w:val="00892691"/>
    <w:rsid w:val="00892A3A"/>
    <w:rsid w:val="00892E07"/>
    <w:rsid w:val="00892F22"/>
    <w:rsid w:val="008939B1"/>
    <w:rsid w:val="00894061"/>
    <w:rsid w:val="0089533C"/>
    <w:rsid w:val="0089609B"/>
    <w:rsid w:val="0089666C"/>
    <w:rsid w:val="00896C1B"/>
    <w:rsid w:val="008A118D"/>
    <w:rsid w:val="008A1304"/>
    <w:rsid w:val="008A15DD"/>
    <w:rsid w:val="008A2197"/>
    <w:rsid w:val="008A21D2"/>
    <w:rsid w:val="008A3136"/>
    <w:rsid w:val="008A3F15"/>
    <w:rsid w:val="008A430A"/>
    <w:rsid w:val="008A4BE3"/>
    <w:rsid w:val="008A5847"/>
    <w:rsid w:val="008A692A"/>
    <w:rsid w:val="008A6FC5"/>
    <w:rsid w:val="008A7DC4"/>
    <w:rsid w:val="008B04B0"/>
    <w:rsid w:val="008B1D72"/>
    <w:rsid w:val="008B2AF8"/>
    <w:rsid w:val="008B2D67"/>
    <w:rsid w:val="008B5BE3"/>
    <w:rsid w:val="008B7C16"/>
    <w:rsid w:val="008B7D19"/>
    <w:rsid w:val="008C2B22"/>
    <w:rsid w:val="008C7FF5"/>
    <w:rsid w:val="008D21B9"/>
    <w:rsid w:val="008E02F4"/>
    <w:rsid w:val="008E2016"/>
    <w:rsid w:val="008E4235"/>
    <w:rsid w:val="008E4F1D"/>
    <w:rsid w:val="008E5B05"/>
    <w:rsid w:val="008E73E6"/>
    <w:rsid w:val="008E75A0"/>
    <w:rsid w:val="008F1D40"/>
    <w:rsid w:val="008F3C15"/>
    <w:rsid w:val="008F675F"/>
    <w:rsid w:val="008F6A74"/>
    <w:rsid w:val="008F76C8"/>
    <w:rsid w:val="008F7C40"/>
    <w:rsid w:val="008F7F6A"/>
    <w:rsid w:val="00900439"/>
    <w:rsid w:val="00901747"/>
    <w:rsid w:val="00901B57"/>
    <w:rsid w:val="009021C8"/>
    <w:rsid w:val="00903859"/>
    <w:rsid w:val="009063E6"/>
    <w:rsid w:val="009132CE"/>
    <w:rsid w:val="0091483F"/>
    <w:rsid w:val="00914994"/>
    <w:rsid w:val="00914A57"/>
    <w:rsid w:val="00916730"/>
    <w:rsid w:val="0091691A"/>
    <w:rsid w:val="00917687"/>
    <w:rsid w:val="00917982"/>
    <w:rsid w:val="00922D70"/>
    <w:rsid w:val="00923F01"/>
    <w:rsid w:val="00924704"/>
    <w:rsid w:val="0093208A"/>
    <w:rsid w:val="0093221D"/>
    <w:rsid w:val="00933FB9"/>
    <w:rsid w:val="00935DC4"/>
    <w:rsid w:val="0093791E"/>
    <w:rsid w:val="00937BDF"/>
    <w:rsid w:val="00941B80"/>
    <w:rsid w:val="009424E3"/>
    <w:rsid w:val="00942658"/>
    <w:rsid w:val="00943F4A"/>
    <w:rsid w:val="009448FB"/>
    <w:rsid w:val="00944EA4"/>
    <w:rsid w:val="00945BD2"/>
    <w:rsid w:val="00950CC7"/>
    <w:rsid w:val="009535F4"/>
    <w:rsid w:val="00955689"/>
    <w:rsid w:val="009561CA"/>
    <w:rsid w:val="009564F6"/>
    <w:rsid w:val="00956CFA"/>
    <w:rsid w:val="00957E2C"/>
    <w:rsid w:val="00962EF0"/>
    <w:rsid w:val="00963ED2"/>
    <w:rsid w:val="00964BF7"/>
    <w:rsid w:val="0096533A"/>
    <w:rsid w:val="00966D26"/>
    <w:rsid w:val="00967067"/>
    <w:rsid w:val="00970361"/>
    <w:rsid w:val="009706DF"/>
    <w:rsid w:val="009726A5"/>
    <w:rsid w:val="0097345D"/>
    <w:rsid w:val="009737EB"/>
    <w:rsid w:val="00974F7C"/>
    <w:rsid w:val="009755C9"/>
    <w:rsid w:val="009759B4"/>
    <w:rsid w:val="00977A86"/>
    <w:rsid w:val="00981027"/>
    <w:rsid w:val="00981B4C"/>
    <w:rsid w:val="00986323"/>
    <w:rsid w:val="00987B6C"/>
    <w:rsid w:val="0099009F"/>
    <w:rsid w:val="00991414"/>
    <w:rsid w:val="0099319C"/>
    <w:rsid w:val="009935C8"/>
    <w:rsid w:val="00994FF1"/>
    <w:rsid w:val="009A0135"/>
    <w:rsid w:val="009A02A2"/>
    <w:rsid w:val="009A47F5"/>
    <w:rsid w:val="009A61E1"/>
    <w:rsid w:val="009A709D"/>
    <w:rsid w:val="009B0809"/>
    <w:rsid w:val="009B1E36"/>
    <w:rsid w:val="009B29EB"/>
    <w:rsid w:val="009B5C63"/>
    <w:rsid w:val="009B7975"/>
    <w:rsid w:val="009C02AA"/>
    <w:rsid w:val="009C03C3"/>
    <w:rsid w:val="009C0B2E"/>
    <w:rsid w:val="009C1B3C"/>
    <w:rsid w:val="009C1CCC"/>
    <w:rsid w:val="009C305B"/>
    <w:rsid w:val="009C7B1F"/>
    <w:rsid w:val="009D01FD"/>
    <w:rsid w:val="009D1466"/>
    <w:rsid w:val="009D1B62"/>
    <w:rsid w:val="009D2453"/>
    <w:rsid w:val="009D2A16"/>
    <w:rsid w:val="009D2D36"/>
    <w:rsid w:val="009D2F6E"/>
    <w:rsid w:val="009D3765"/>
    <w:rsid w:val="009D3C7E"/>
    <w:rsid w:val="009D4CCF"/>
    <w:rsid w:val="009D7871"/>
    <w:rsid w:val="009E0806"/>
    <w:rsid w:val="009E1474"/>
    <w:rsid w:val="009E22E1"/>
    <w:rsid w:val="009E27FD"/>
    <w:rsid w:val="009E4FA0"/>
    <w:rsid w:val="009E5070"/>
    <w:rsid w:val="009E6043"/>
    <w:rsid w:val="009E6515"/>
    <w:rsid w:val="009E7C5D"/>
    <w:rsid w:val="009F2E80"/>
    <w:rsid w:val="009F2EEF"/>
    <w:rsid w:val="009F3FDC"/>
    <w:rsid w:val="009F4612"/>
    <w:rsid w:val="009F5F6D"/>
    <w:rsid w:val="00A0427D"/>
    <w:rsid w:val="00A046C8"/>
    <w:rsid w:val="00A10255"/>
    <w:rsid w:val="00A10F7A"/>
    <w:rsid w:val="00A1169D"/>
    <w:rsid w:val="00A11873"/>
    <w:rsid w:val="00A12974"/>
    <w:rsid w:val="00A13776"/>
    <w:rsid w:val="00A13D05"/>
    <w:rsid w:val="00A15423"/>
    <w:rsid w:val="00A168C4"/>
    <w:rsid w:val="00A21786"/>
    <w:rsid w:val="00A23302"/>
    <w:rsid w:val="00A25CF0"/>
    <w:rsid w:val="00A26735"/>
    <w:rsid w:val="00A26B8C"/>
    <w:rsid w:val="00A30DA9"/>
    <w:rsid w:val="00A31F39"/>
    <w:rsid w:val="00A33387"/>
    <w:rsid w:val="00A34025"/>
    <w:rsid w:val="00A3552D"/>
    <w:rsid w:val="00A379CD"/>
    <w:rsid w:val="00A41D13"/>
    <w:rsid w:val="00A4250F"/>
    <w:rsid w:val="00A44378"/>
    <w:rsid w:val="00A45B39"/>
    <w:rsid w:val="00A51BC8"/>
    <w:rsid w:val="00A541A4"/>
    <w:rsid w:val="00A56B52"/>
    <w:rsid w:val="00A56D08"/>
    <w:rsid w:val="00A60280"/>
    <w:rsid w:val="00A63432"/>
    <w:rsid w:val="00A650A3"/>
    <w:rsid w:val="00A66DC9"/>
    <w:rsid w:val="00A67CC8"/>
    <w:rsid w:val="00A7077E"/>
    <w:rsid w:val="00A7262F"/>
    <w:rsid w:val="00A72843"/>
    <w:rsid w:val="00A73666"/>
    <w:rsid w:val="00A755E7"/>
    <w:rsid w:val="00A77155"/>
    <w:rsid w:val="00A773A8"/>
    <w:rsid w:val="00A80853"/>
    <w:rsid w:val="00A813B1"/>
    <w:rsid w:val="00A835F5"/>
    <w:rsid w:val="00A84C5A"/>
    <w:rsid w:val="00A8740B"/>
    <w:rsid w:val="00A90CC9"/>
    <w:rsid w:val="00A9448A"/>
    <w:rsid w:val="00A94647"/>
    <w:rsid w:val="00AA21B1"/>
    <w:rsid w:val="00AA3F16"/>
    <w:rsid w:val="00AA3FA0"/>
    <w:rsid w:val="00AA41F8"/>
    <w:rsid w:val="00AA757E"/>
    <w:rsid w:val="00AB0AEC"/>
    <w:rsid w:val="00AB0DFE"/>
    <w:rsid w:val="00AB2F3C"/>
    <w:rsid w:val="00AB44F6"/>
    <w:rsid w:val="00AB484A"/>
    <w:rsid w:val="00AB4A6C"/>
    <w:rsid w:val="00AB4A7C"/>
    <w:rsid w:val="00AB5A92"/>
    <w:rsid w:val="00AB5D83"/>
    <w:rsid w:val="00AB6E8D"/>
    <w:rsid w:val="00AC2D10"/>
    <w:rsid w:val="00AC4127"/>
    <w:rsid w:val="00AC4669"/>
    <w:rsid w:val="00AC5414"/>
    <w:rsid w:val="00AC5B33"/>
    <w:rsid w:val="00AC5BA4"/>
    <w:rsid w:val="00AC6947"/>
    <w:rsid w:val="00AD2BC9"/>
    <w:rsid w:val="00AD30D7"/>
    <w:rsid w:val="00AD30DB"/>
    <w:rsid w:val="00AD6988"/>
    <w:rsid w:val="00AD7C4D"/>
    <w:rsid w:val="00AE499A"/>
    <w:rsid w:val="00AE5D5A"/>
    <w:rsid w:val="00AF64F9"/>
    <w:rsid w:val="00AF6C14"/>
    <w:rsid w:val="00B005F8"/>
    <w:rsid w:val="00B04838"/>
    <w:rsid w:val="00B051B0"/>
    <w:rsid w:val="00B07658"/>
    <w:rsid w:val="00B07F18"/>
    <w:rsid w:val="00B10BA2"/>
    <w:rsid w:val="00B11193"/>
    <w:rsid w:val="00B11704"/>
    <w:rsid w:val="00B163F8"/>
    <w:rsid w:val="00B218D6"/>
    <w:rsid w:val="00B21ADD"/>
    <w:rsid w:val="00B22EBF"/>
    <w:rsid w:val="00B237C5"/>
    <w:rsid w:val="00B23991"/>
    <w:rsid w:val="00B23994"/>
    <w:rsid w:val="00B24644"/>
    <w:rsid w:val="00B25949"/>
    <w:rsid w:val="00B25C05"/>
    <w:rsid w:val="00B2774A"/>
    <w:rsid w:val="00B368C0"/>
    <w:rsid w:val="00B36FE4"/>
    <w:rsid w:val="00B409BC"/>
    <w:rsid w:val="00B41533"/>
    <w:rsid w:val="00B43035"/>
    <w:rsid w:val="00B45976"/>
    <w:rsid w:val="00B47E53"/>
    <w:rsid w:val="00B552FD"/>
    <w:rsid w:val="00B61542"/>
    <w:rsid w:val="00B62C57"/>
    <w:rsid w:val="00B63887"/>
    <w:rsid w:val="00B650B5"/>
    <w:rsid w:val="00B67461"/>
    <w:rsid w:val="00B6748A"/>
    <w:rsid w:val="00B67757"/>
    <w:rsid w:val="00B7151C"/>
    <w:rsid w:val="00B71FB2"/>
    <w:rsid w:val="00B728DD"/>
    <w:rsid w:val="00B72F5A"/>
    <w:rsid w:val="00B752F9"/>
    <w:rsid w:val="00B762AA"/>
    <w:rsid w:val="00B80A29"/>
    <w:rsid w:val="00B8179E"/>
    <w:rsid w:val="00B81A1A"/>
    <w:rsid w:val="00B82405"/>
    <w:rsid w:val="00B8301C"/>
    <w:rsid w:val="00B8658F"/>
    <w:rsid w:val="00B86EA6"/>
    <w:rsid w:val="00B9336A"/>
    <w:rsid w:val="00BA2467"/>
    <w:rsid w:val="00BA4B43"/>
    <w:rsid w:val="00BA5C27"/>
    <w:rsid w:val="00BA7D4B"/>
    <w:rsid w:val="00BB0087"/>
    <w:rsid w:val="00BB02AF"/>
    <w:rsid w:val="00BB153B"/>
    <w:rsid w:val="00BB52B0"/>
    <w:rsid w:val="00BB5755"/>
    <w:rsid w:val="00BB6B36"/>
    <w:rsid w:val="00BC1977"/>
    <w:rsid w:val="00BC1CAB"/>
    <w:rsid w:val="00BC1D55"/>
    <w:rsid w:val="00BC4E76"/>
    <w:rsid w:val="00BC6219"/>
    <w:rsid w:val="00BC65D8"/>
    <w:rsid w:val="00BC698E"/>
    <w:rsid w:val="00BC7BEB"/>
    <w:rsid w:val="00BD364E"/>
    <w:rsid w:val="00BD4212"/>
    <w:rsid w:val="00BD5B45"/>
    <w:rsid w:val="00BD6839"/>
    <w:rsid w:val="00BE0172"/>
    <w:rsid w:val="00BE0EBD"/>
    <w:rsid w:val="00BE1293"/>
    <w:rsid w:val="00BE1BC3"/>
    <w:rsid w:val="00BE344C"/>
    <w:rsid w:val="00BE3684"/>
    <w:rsid w:val="00BE3EDD"/>
    <w:rsid w:val="00BE4C0E"/>
    <w:rsid w:val="00BF0A45"/>
    <w:rsid w:val="00BF218A"/>
    <w:rsid w:val="00BF2271"/>
    <w:rsid w:val="00BF264C"/>
    <w:rsid w:val="00BF315F"/>
    <w:rsid w:val="00BF5E9A"/>
    <w:rsid w:val="00C01006"/>
    <w:rsid w:val="00C02082"/>
    <w:rsid w:val="00C02672"/>
    <w:rsid w:val="00C02A58"/>
    <w:rsid w:val="00C02C57"/>
    <w:rsid w:val="00C10FB1"/>
    <w:rsid w:val="00C11978"/>
    <w:rsid w:val="00C126D5"/>
    <w:rsid w:val="00C13D4A"/>
    <w:rsid w:val="00C151FD"/>
    <w:rsid w:val="00C15FD4"/>
    <w:rsid w:val="00C162BC"/>
    <w:rsid w:val="00C177A2"/>
    <w:rsid w:val="00C21066"/>
    <w:rsid w:val="00C22740"/>
    <w:rsid w:val="00C23A9B"/>
    <w:rsid w:val="00C24AB0"/>
    <w:rsid w:val="00C25101"/>
    <w:rsid w:val="00C255AB"/>
    <w:rsid w:val="00C257A1"/>
    <w:rsid w:val="00C270D5"/>
    <w:rsid w:val="00C30B13"/>
    <w:rsid w:val="00C3194E"/>
    <w:rsid w:val="00C31A64"/>
    <w:rsid w:val="00C34079"/>
    <w:rsid w:val="00C419B2"/>
    <w:rsid w:val="00C41B25"/>
    <w:rsid w:val="00C435C0"/>
    <w:rsid w:val="00C478AE"/>
    <w:rsid w:val="00C50EC4"/>
    <w:rsid w:val="00C515D0"/>
    <w:rsid w:val="00C52A17"/>
    <w:rsid w:val="00C5456A"/>
    <w:rsid w:val="00C5560D"/>
    <w:rsid w:val="00C576B1"/>
    <w:rsid w:val="00C627E9"/>
    <w:rsid w:val="00C64FB8"/>
    <w:rsid w:val="00C65C18"/>
    <w:rsid w:val="00C65F48"/>
    <w:rsid w:val="00C668D4"/>
    <w:rsid w:val="00C74784"/>
    <w:rsid w:val="00C75CA2"/>
    <w:rsid w:val="00C77096"/>
    <w:rsid w:val="00C77393"/>
    <w:rsid w:val="00C82ECF"/>
    <w:rsid w:val="00C8469E"/>
    <w:rsid w:val="00C85395"/>
    <w:rsid w:val="00C876BC"/>
    <w:rsid w:val="00C90C6C"/>
    <w:rsid w:val="00C91AAB"/>
    <w:rsid w:val="00C91F9E"/>
    <w:rsid w:val="00C92215"/>
    <w:rsid w:val="00C92F72"/>
    <w:rsid w:val="00C92FA8"/>
    <w:rsid w:val="00C93CBA"/>
    <w:rsid w:val="00C9439F"/>
    <w:rsid w:val="00CA0ACF"/>
    <w:rsid w:val="00CA1C16"/>
    <w:rsid w:val="00CA25DB"/>
    <w:rsid w:val="00CA416B"/>
    <w:rsid w:val="00CA592E"/>
    <w:rsid w:val="00CA6884"/>
    <w:rsid w:val="00CB400E"/>
    <w:rsid w:val="00CB4AAD"/>
    <w:rsid w:val="00CB5541"/>
    <w:rsid w:val="00CB5E03"/>
    <w:rsid w:val="00CB5EDF"/>
    <w:rsid w:val="00CC4B74"/>
    <w:rsid w:val="00CC580B"/>
    <w:rsid w:val="00CC5B15"/>
    <w:rsid w:val="00CC5D7B"/>
    <w:rsid w:val="00CD09A5"/>
    <w:rsid w:val="00CD21AD"/>
    <w:rsid w:val="00CD330B"/>
    <w:rsid w:val="00CD64F8"/>
    <w:rsid w:val="00CE0033"/>
    <w:rsid w:val="00CE3084"/>
    <w:rsid w:val="00CE48D0"/>
    <w:rsid w:val="00CE57A0"/>
    <w:rsid w:val="00CE769E"/>
    <w:rsid w:val="00CE7BC6"/>
    <w:rsid w:val="00CF39C5"/>
    <w:rsid w:val="00CF430F"/>
    <w:rsid w:val="00CF53C2"/>
    <w:rsid w:val="00CF7F99"/>
    <w:rsid w:val="00D01A43"/>
    <w:rsid w:val="00D01A61"/>
    <w:rsid w:val="00D02F50"/>
    <w:rsid w:val="00D05648"/>
    <w:rsid w:val="00D05E22"/>
    <w:rsid w:val="00D06684"/>
    <w:rsid w:val="00D070CC"/>
    <w:rsid w:val="00D073FA"/>
    <w:rsid w:val="00D10B86"/>
    <w:rsid w:val="00D111EA"/>
    <w:rsid w:val="00D12F91"/>
    <w:rsid w:val="00D14350"/>
    <w:rsid w:val="00D15F75"/>
    <w:rsid w:val="00D167F4"/>
    <w:rsid w:val="00D17CC5"/>
    <w:rsid w:val="00D20EFF"/>
    <w:rsid w:val="00D220B4"/>
    <w:rsid w:val="00D2220B"/>
    <w:rsid w:val="00D22414"/>
    <w:rsid w:val="00D23098"/>
    <w:rsid w:val="00D24486"/>
    <w:rsid w:val="00D25609"/>
    <w:rsid w:val="00D2575F"/>
    <w:rsid w:val="00D26BEA"/>
    <w:rsid w:val="00D3033F"/>
    <w:rsid w:val="00D3050D"/>
    <w:rsid w:val="00D36651"/>
    <w:rsid w:val="00D36AE1"/>
    <w:rsid w:val="00D426F0"/>
    <w:rsid w:val="00D428CF"/>
    <w:rsid w:val="00D436C0"/>
    <w:rsid w:val="00D468F7"/>
    <w:rsid w:val="00D474DF"/>
    <w:rsid w:val="00D50C01"/>
    <w:rsid w:val="00D50EEE"/>
    <w:rsid w:val="00D519C3"/>
    <w:rsid w:val="00D52353"/>
    <w:rsid w:val="00D54CE0"/>
    <w:rsid w:val="00D56649"/>
    <w:rsid w:val="00D6444A"/>
    <w:rsid w:val="00D64E6E"/>
    <w:rsid w:val="00D657D8"/>
    <w:rsid w:val="00D65AFF"/>
    <w:rsid w:val="00D65DBB"/>
    <w:rsid w:val="00D67167"/>
    <w:rsid w:val="00D727E7"/>
    <w:rsid w:val="00D75801"/>
    <w:rsid w:val="00D776C5"/>
    <w:rsid w:val="00D81FE6"/>
    <w:rsid w:val="00D85F50"/>
    <w:rsid w:val="00D866B9"/>
    <w:rsid w:val="00D90164"/>
    <w:rsid w:val="00D90640"/>
    <w:rsid w:val="00D9110F"/>
    <w:rsid w:val="00D91570"/>
    <w:rsid w:val="00D92D0C"/>
    <w:rsid w:val="00D94064"/>
    <w:rsid w:val="00D9455D"/>
    <w:rsid w:val="00D95860"/>
    <w:rsid w:val="00D96368"/>
    <w:rsid w:val="00D96ED5"/>
    <w:rsid w:val="00DA1F32"/>
    <w:rsid w:val="00DA46D6"/>
    <w:rsid w:val="00DA4E66"/>
    <w:rsid w:val="00DA652F"/>
    <w:rsid w:val="00DB0C95"/>
    <w:rsid w:val="00DB2D58"/>
    <w:rsid w:val="00DB34D0"/>
    <w:rsid w:val="00DC4ECD"/>
    <w:rsid w:val="00DC7426"/>
    <w:rsid w:val="00DD1BA2"/>
    <w:rsid w:val="00DD2351"/>
    <w:rsid w:val="00DD374A"/>
    <w:rsid w:val="00DD5EE2"/>
    <w:rsid w:val="00DD6218"/>
    <w:rsid w:val="00DE12D3"/>
    <w:rsid w:val="00DE24FE"/>
    <w:rsid w:val="00DE2EF5"/>
    <w:rsid w:val="00DE3B3A"/>
    <w:rsid w:val="00DE3D0B"/>
    <w:rsid w:val="00DE6630"/>
    <w:rsid w:val="00DE76B2"/>
    <w:rsid w:val="00DE7F9D"/>
    <w:rsid w:val="00DF0245"/>
    <w:rsid w:val="00DF0D21"/>
    <w:rsid w:val="00DF4AFF"/>
    <w:rsid w:val="00DF6E43"/>
    <w:rsid w:val="00DF7B3B"/>
    <w:rsid w:val="00E00830"/>
    <w:rsid w:val="00E00C32"/>
    <w:rsid w:val="00E00D16"/>
    <w:rsid w:val="00E02906"/>
    <w:rsid w:val="00E03B0A"/>
    <w:rsid w:val="00E03FE8"/>
    <w:rsid w:val="00E04A02"/>
    <w:rsid w:val="00E06BCC"/>
    <w:rsid w:val="00E07C52"/>
    <w:rsid w:val="00E07E4B"/>
    <w:rsid w:val="00E1452F"/>
    <w:rsid w:val="00E153D0"/>
    <w:rsid w:val="00E1654E"/>
    <w:rsid w:val="00E169F7"/>
    <w:rsid w:val="00E20AA6"/>
    <w:rsid w:val="00E22EFE"/>
    <w:rsid w:val="00E22F4A"/>
    <w:rsid w:val="00E23CD6"/>
    <w:rsid w:val="00E24BEB"/>
    <w:rsid w:val="00E25346"/>
    <w:rsid w:val="00E25F0D"/>
    <w:rsid w:val="00E27004"/>
    <w:rsid w:val="00E277A0"/>
    <w:rsid w:val="00E279EE"/>
    <w:rsid w:val="00E30D60"/>
    <w:rsid w:val="00E32FAB"/>
    <w:rsid w:val="00E3440E"/>
    <w:rsid w:val="00E37403"/>
    <w:rsid w:val="00E37690"/>
    <w:rsid w:val="00E41902"/>
    <w:rsid w:val="00E427D6"/>
    <w:rsid w:val="00E42A6C"/>
    <w:rsid w:val="00E42E40"/>
    <w:rsid w:val="00E46F6C"/>
    <w:rsid w:val="00E50E5E"/>
    <w:rsid w:val="00E5481E"/>
    <w:rsid w:val="00E54F25"/>
    <w:rsid w:val="00E57194"/>
    <w:rsid w:val="00E62AC6"/>
    <w:rsid w:val="00E62B1B"/>
    <w:rsid w:val="00E643BF"/>
    <w:rsid w:val="00E65880"/>
    <w:rsid w:val="00E65890"/>
    <w:rsid w:val="00E65ABB"/>
    <w:rsid w:val="00E70D18"/>
    <w:rsid w:val="00E71FDC"/>
    <w:rsid w:val="00E73902"/>
    <w:rsid w:val="00E73B9C"/>
    <w:rsid w:val="00E74D89"/>
    <w:rsid w:val="00E7535C"/>
    <w:rsid w:val="00E76FFC"/>
    <w:rsid w:val="00E77A25"/>
    <w:rsid w:val="00E8320F"/>
    <w:rsid w:val="00E83AEC"/>
    <w:rsid w:val="00E9304B"/>
    <w:rsid w:val="00E94630"/>
    <w:rsid w:val="00E9509E"/>
    <w:rsid w:val="00E9533E"/>
    <w:rsid w:val="00E95ADD"/>
    <w:rsid w:val="00E95F2B"/>
    <w:rsid w:val="00E96526"/>
    <w:rsid w:val="00E97532"/>
    <w:rsid w:val="00EA082E"/>
    <w:rsid w:val="00EA2315"/>
    <w:rsid w:val="00EA4FAF"/>
    <w:rsid w:val="00EA58A2"/>
    <w:rsid w:val="00EA7348"/>
    <w:rsid w:val="00EB141B"/>
    <w:rsid w:val="00EB55EB"/>
    <w:rsid w:val="00EB77C8"/>
    <w:rsid w:val="00EC02A5"/>
    <w:rsid w:val="00EC27BA"/>
    <w:rsid w:val="00EC41EB"/>
    <w:rsid w:val="00EC5FD2"/>
    <w:rsid w:val="00EC659D"/>
    <w:rsid w:val="00EC7D98"/>
    <w:rsid w:val="00ED1577"/>
    <w:rsid w:val="00EE0622"/>
    <w:rsid w:val="00EE08D1"/>
    <w:rsid w:val="00EE0FFC"/>
    <w:rsid w:val="00EE1953"/>
    <w:rsid w:val="00EE49B9"/>
    <w:rsid w:val="00EE5040"/>
    <w:rsid w:val="00EE55AF"/>
    <w:rsid w:val="00EE60F8"/>
    <w:rsid w:val="00EE6453"/>
    <w:rsid w:val="00EE73AF"/>
    <w:rsid w:val="00EF0BC5"/>
    <w:rsid w:val="00EF104F"/>
    <w:rsid w:val="00EF1084"/>
    <w:rsid w:val="00EF16A8"/>
    <w:rsid w:val="00EF1FA6"/>
    <w:rsid w:val="00EF41DD"/>
    <w:rsid w:val="00EF47BD"/>
    <w:rsid w:val="00EF49E6"/>
    <w:rsid w:val="00EF79A8"/>
    <w:rsid w:val="00F01E48"/>
    <w:rsid w:val="00F02879"/>
    <w:rsid w:val="00F0314C"/>
    <w:rsid w:val="00F03FBD"/>
    <w:rsid w:val="00F053B2"/>
    <w:rsid w:val="00F05A61"/>
    <w:rsid w:val="00F12856"/>
    <w:rsid w:val="00F12BBD"/>
    <w:rsid w:val="00F131F6"/>
    <w:rsid w:val="00F13362"/>
    <w:rsid w:val="00F14650"/>
    <w:rsid w:val="00F14ED0"/>
    <w:rsid w:val="00F17CBA"/>
    <w:rsid w:val="00F22CED"/>
    <w:rsid w:val="00F23416"/>
    <w:rsid w:val="00F36EDF"/>
    <w:rsid w:val="00F37812"/>
    <w:rsid w:val="00F40477"/>
    <w:rsid w:val="00F408EB"/>
    <w:rsid w:val="00F440EF"/>
    <w:rsid w:val="00F45F6B"/>
    <w:rsid w:val="00F463A2"/>
    <w:rsid w:val="00F47305"/>
    <w:rsid w:val="00F50463"/>
    <w:rsid w:val="00F53A9A"/>
    <w:rsid w:val="00F53DFA"/>
    <w:rsid w:val="00F544DC"/>
    <w:rsid w:val="00F57016"/>
    <w:rsid w:val="00F571FD"/>
    <w:rsid w:val="00F61E3B"/>
    <w:rsid w:val="00F62B0B"/>
    <w:rsid w:val="00F64F36"/>
    <w:rsid w:val="00F65A1C"/>
    <w:rsid w:val="00F6740B"/>
    <w:rsid w:val="00F72DF6"/>
    <w:rsid w:val="00F74904"/>
    <w:rsid w:val="00F82EA0"/>
    <w:rsid w:val="00F8422D"/>
    <w:rsid w:val="00F84501"/>
    <w:rsid w:val="00F84B60"/>
    <w:rsid w:val="00F85109"/>
    <w:rsid w:val="00F8561B"/>
    <w:rsid w:val="00F86D04"/>
    <w:rsid w:val="00F86DD5"/>
    <w:rsid w:val="00F87E83"/>
    <w:rsid w:val="00F90027"/>
    <w:rsid w:val="00F90822"/>
    <w:rsid w:val="00F9358C"/>
    <w:rsid w:val="00FA00E2"/>
    <w:rsid w:val="00FA1FA8"/>
    <w:rsid w:val="00FA262A"/>
    <w:rsid w:val="00FA49C7"/>
    <w:rsid w:val="00FB1511"/>
    <w:rsid w:val="00FB3768"/>
    <w:rsid w:val="00FB3BB8"/>
    <w:rsid w:val="00FB404D"/>
    <w:rsid w:val="00FB4E4B"/>
    <w:rsid w:val="00FB4FAA"/>
    <w:rsid w:val="00FC1197"/>
    <w:rsid w:val="00FC12D1"/>
    <w:rsid w:val="00FC1315"/>
    <w:rsid w:val="00FC1625"/>
    <w:rsid w:val="00FC182C"/>
    <w:rsid w:val="00FC1994"/>
    <w:rsid w:val="00FC2F96"/>
    <w:rsid w:val="00FC4AAD"/>
    <w:rsid w:val="00FD4989"/>
    <w:rsid w:val="00FD4B3D"/>
    <w:rsid w:val="00FD6D2B"/>
    <w:rsid w:val="00FE26FA"/>
    <w:rsid w:val="00FE2DFB"/>
    <w:rsid w:val="00FE3DF1"/>
    <w:rsid w:val="00FE505A"/>
    <w:rsid w:val="00FE65BD"/>
    <w:rsid w:val="00FE6AC0"/>
    <w:rsid w:val="00FE7F72"/>
    <w:rsid w:val="00FF0C33"/>
    <w:rsid w:val="00FF341E"/>
    <w:rsid w:val="00FF605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521577"/>
  <w15:chartTrackingRefBased/>
  <w15:docId w15:val="{C90F13F3-1CB6-41EA-8144-416E9C564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8636D"/>
    <w:pPr>
      <w:spacing w:after="120" w:line="360" w:lineRule="auto"/>
      <w:jc w:val="both"/>
    </w:pPr>
    <w:rPr>
      <w:rFonts w:ascii="Times New Roman" w:hAnsi="Times New Roman"/>
      <w:sz w:val="24"/>
    </w:rPr>
  </w:style>
  <w:style w:type="paragraph" w:styleId="Nadpis1">
    <w:name w:val="heading 1"/>
    <w:basedOn w:val="Normln"/>
    <w:next w:val="Normln-prvn"/>
    <w:link w:val="Nadpis1Char"/>
    <w:uiPriority w:val="9"/>
    <w:qFormat/>
    <w:rsid w:val="00A56D08"/>
    <w:pPr>
      <w:keepNext/>
      <w:keepLines/>
      <w:pageBreakBefore/>
      <w:numPr>
        <w:numId w:val="11"/>
      </w:numPr>
      <w:spacing w:after="240"/>
      <w:jc w:val="left"/>
      <w:outlineLvl w:val="0"/>
    </w:pPr>
    <w:rPr>
      <w:rFonts w:eastAsiaTheme="majorEastAsia" w:cstheme="majorBidi"/>
      <w:b/>
      <w:sz w:val="40"/>
      <w:szCs w:val="32"/>
    </w:rPr>
  </w:style>
  <w:style w:type="paragraph" w:styleId="Nadpis2">
    <w:name w:val="heading 2"/>
    <w:basedOn w:val="Normln"/>
    <w:next w:val="Normln-prvn"/>
    <w:link w:val="Nadpis2Char"/>
    <w:uiPriority w:val="9"/>
    <w:unhideWhenUsed/>
    <w:qFormat/>
    <w:rsid w:val="00A56D08"/>
    <w:pPr>
      <w:keepNext/>
      <w:keepLines/>
      <w:numPr>
        <w:ilvl w:val="1"/>
        <w:numId w:val="11"/>
      </w:numPr>
      <w:spacing w:before="480" w:after="240"/>
      <w:jc w:val="left"/>
      <w:outlineLvl w:val="1"/>
    </w:pPr>
    <w:rPr>
      <w:rFonts w:eastAsiaTheme="majorEastAsia" w:cstheme="majorBidi"/>
      <w:b/>
      <w:sz w:val="32"/>
      <w:szCs w:val="26"/>
    </w:rPr>
  </w:style>
  <w:style w:type="paragraph" w:styleId="Nadpis3">
    <w:name w:val="heading 3"/>
    <w:basedOn w:val="Normln"/>
    <w:next w:val="Normln-prvn"/>
    <w:link w:val="Nadpis3Char"/>
    <w:uiPriority w:val="9"/>
    <w:unhideWhenUsed/>
    <w:qFormat/>
    <w:rsid w:val="0089609B"/>
    <w:pPr>
      <w:keepNext/>
      <w:keepLines/>
      <w:numPr>
        <w:ilvl w:val="2"/>
        <w:numId w:val="11"/>
      </w:numPr>
      <w:spacing w:before="360" w:after="240"/>
      <w:outlineLvl w:val="2"/>
    </w:pPr>
    <w:rPr>
      <w:rFonts w:eastAsiaTheme="majorEastAsia" w:cstheme="majorBidi"/>
      <w:b/>
      <w:sz w:val="28"/>
      <w:szCs w:val="24"/>
    </w:rPr>
  </w:style>
  <w:style w:type="paragraph" w:styleId="Nadpis4">
    <w:name w:val="heading 4"/>
    <w:basedOn w:val="Normln"/>
    <w:next w:val="Normln-prvn"/>
    <w:link w:val="Nadpis4Char"/>
    <w:uiPriority w:val="9"/>
    <w:unhideWhenUsed/>
    <w:qFormat/>
    <w:rsid w:val="0089609B"/>
    <w:pPr>
      <w:keepNext/>
      <w:keepLines/>
      <w:numPr>
        <w:ilvl w:val="3"/>
        <w:numId w:val="11"/>
      </w:numPr>
      <w:spacing w:before="360" w:after="240"/>
      <w:ind w:left="0" w:firstLine="0"/>
      <w:outlineLvl w:val="3"/>
    </w:pPr>
    <w:rPr>
      <w:rFonts w:eastAsiaTheme="majorEastAsia" w:cstheme="majorBidi"/>
      <w:b/>
      <w:iCs/>
    </w:rPr>
  </w:style>
  <w:style w:type="paragraph" w:styleId="Nadpis5">
    <w:name w:val="heading 5"/>
    <w:basedOn w:val="Normln"/>
    <w:next w:val="Normln"/>
    <w:link w:val="Nadpis5Char"/>
    <w:uiPriority w:val="9"/>
    <w:semiHidden/>
    <w:unhideWhenUsed/>
    <w:qFormat/>
    <w:rsid w:val="00C92F72"/>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C92F72"/>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C92F72"/>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C92F72"/>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C92F72"/>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51206F"/>
    <w:rPr>
      <w:color w:val="0563C1" w:themeColor="hyperlink"/>
      <w:u w:val="single"/>
    </w:rPr>
  </w:style>
  <w:style w:type="character" w:styleId="Nevyeenzmnka">
    <w:name w:val="Unresolved Mention"/>
    <w:basedOn w:val="Standardnpsmoodstavce"/>
    <w:uiPriority w:val="99"/>
    <w:semiHidden/>
    <w:unhideWhenUsed/>
    <w:rsid w:val="0051206F"/>
    <w:rPr>
      <w:color w:val="605E5C"/>
      <w:shd w:val="clear" w:color="auto" w:fill="E1DFDD"/>
    </w:rPr>
  </w:style>
  <w:style w:type="paragraph" w:styleId="Textpoznpodarou">
    <w:name w:val="footnote text"/>
    <w:basedOn w:val="Normln"/>
    <w:link w:val="TextpoznpodarouChar"/>
    <w:uiPriority w:val="99"/>
    <w:semiHidden/>
    <w:unhideWhenUsed/>
    <w:rsid w:val="00332A68"/>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32A68"/>
    <w:rPr>
      <w:sz w:val="20"/>
      <w:szCs w:val="20"/>
    </w:rPr>
  </w:style>
  <w:style w:type="character" w:styleId="Znakapoznpodarou">
    <w:name w:val="footnote reference"/>
    <w:basedOn w:val="Standardnpsmoodstavce"/>
    <w:uiPriority w:val="99"/>
    <w:semiHidden/>
    <w:unhideWhenUsed/>
    <w:rsid w:val="00332A68"/>
    <w:rPr>
      <w:vertAlign w:val="superscript"/>
    </w:rPr>
  </w:style>
  <w:style w:type="paragraph" w:customStyle="1" w:styleId="Normln-odsazen">
    <w:name w:val="Normální - odsazen"/>
    <w:basedOn w:val="Normln"/>
    <w:qFormat/>
    <w:rsid w:val="00BC6219"/>
    <w:pPr>
      <w:spacing w:after="0" w:line="300" w:lineRule="auto"/>
      <w:ind w:firstLine="709"/>
    </w:pPr>
  </w:style>
  <w:style w:type="paragraph" w:customStyle="1" w:styleId="Normln-prvn">
    <w:name w:val="Normální - první"/>
    <w:basedOn w:val="Normln"/>
    <w:next w:val="Normln-odsazen"/>
    <w:qFormat/>
    <w:rsid w:val="00BC6219"/>
    <w:pPr>
      <w:spacing w:before="240" w:after="0" w:line="300" w:lineRule="auto"/>
    </w:pPr>
  </w:style>
  <w:style w:type="character" w:customStyle="1" w:styleId="Nadpis1Char">
    <w:name w:val="Nadpis 1 Char"/>
    <w:basedOn w:val="Standardnpsmoodstavce"/>
    <w:link w:val="Nadpis1"/>
    <w:uiPriority w:val="9"/>
    <w:rsid w:val="00A56D08"/>
    <w:rPr>
      <w:rFonts w:ascii="Times New Roman" w:eastAsiaTheme="majorEastAsia" w:hAnsi="Times New Roman" w:cstheme="majorBidi"/>
      <w:b/>
      <w:sz w:val="40"/>
      <w:szCs w:val="32"/>
    </w:rPr>
  </w:style>
  <w:style w:type="character" w:customStyle="1" w:styleId="Nadpis2Char">
    <w:name w:val="Nadpis 2 Char"/>
    <w:basedOn w:val="Standardnpsmoodstavce"/>
    <w:link w:val="Nadpis2"/>
    <w:uiPriority w:val="9"/>
    <w:rsid w:val="00A56D08"/>
    <w:rPr>
      <w:rFonts w:ascii="Times New Roman" w:eastAsiaTheme="majorEastAsia" w:hAnsi="Times New Roman" w:cstheme="majorBidi"/>
      <w:b/>
      <w:sz w:val="32"/>
      <w:szCs w:val="26"/>
    </w:rPr>
  </w:style>
  <w:style w:type="character" w:customStyle="1" w:styleId="Nadpis3Char">
    <w:name w:val="Nadpis 3 Char"/>
    <w:basedOn w:val="Standardnpsmoodstavce"/>
    <w:link w:val="Nadpis3"/>
    <w:uiPriority w:val="9"/>
    <w:rsid w:val="0089609B"/>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89609B"/>
    <w:rPr>
      <w:rFonts w:ascii="Times New Roman" w:eastAsiaTheme="majorEastAsia" w:hAnsi="Times New Roman" w:cstheme="majorBidi"/>
      <w:b/>
      <w:iCs/>
      <w:sz w:val="24"/>
    </w:rPr>
  </w:style>
  <w:style w:type="character" w:customStyle="1" w:styleId="Nadpis5Char">
    <w:name w:val="Nadpis 5 Char"/>
    <w:basedOn w:val="Standardnpsmoodstavce"/>
    <w:link w:val="Nadpis5"/>
    <w:uiPriority w:val="9"/>
    <w:semiHidden/>
    <w:rsid w:val="00C92F72"/>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C92F72"/>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C92F72"/>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C92F7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C92F72"/>
    <w:rPr>
      <w:rFonts w:asciiTheme="majorHAnsi" w:eastAsiaTheme="majorEastAsia" w:hAnsiTheme="majorHAnsi" w:cstheme="majorBidi"/>
      <w:i/>
      <w:iCs/>
      <w:color w:val="272727" w:themeColor="text1" w:themeTint="D8"/>
      <w:sz w:val="21"/>
      <w:szCs w:val="21"/>
    </w:rPr>
  </w:style>
  <w:style w:type="paragraph" w:styleId="Bezmezer">
    <w:name w:val="No Spacing"/>
    <w:uiPriority w:val="1"/>
    <w:qFormat/>
    <w:rsid w:val="00963ED2"/>
    <w:pPr>
      <w:spacing w:after="0" w:line="240" w:lineRule="auto"/>
    </w:pPr>
  </w:style>
  <w:style w:type="paragraph" w:styleId="Odstavecseseznamem">
    <w:name w:val="List Paragraph"/>
    <w:basedOn w:val="Normln"/>
    <w:uiPriority w:val="34"/>
    <w:qFormat/>
    <w:rsid w:val="00C24AB0"/>
    <w:pPr>
      <w:ind w:left="720"/>
      <w:contextualSpacing/>
    </w:pPr>
  </w:style>
  <w:style w:type="paragraph" w:styleId="Zhlav">
    <w:name w:val="header"/>
    <w:basedOn w:val="Normln"/>
    <w:link w:val="ZhlavChar"/>
    <w:uiPriority w:val="99"/>
    <w:unhideWhenUsed/>
    <w:rsid w:val="008217F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217F6"/>
    <w:rPr>
      <w:rFonts w:ascii="Times New Roman" w:hAnsi="Times New Roman"/>
      <w:sz w:val="24"/>
    </w:rPr>
  </w:style>
  <w:style w:type="paragraph" w:styleId="Zpat">
    <w:name w:val="footer"/>
    <w:basedOn w:val="Normln"/>
    <w:link w:val="ZpatChar"/>
    <w:uiPriority w:val="99"/>
    <w:unhideWhenUsed/>
    <w:rsid w:val="008217F6"/>
    <w:pPr>
      <w:tabs>
        <w:tab w:val="center" w:pos="4536"/>
        <w:tab w:val="right" w:pos="9072"/>
      </w:tabs>
      <w:spacing w:after="0" w:line="240" w:lineRule="auto"/>
    </w:pPr>
  </w:style>
  <w:style w:type="character" w:customStyle="1" w:styleId="ZpatChar">
    <w:name w:val="Zápatí Char"/>
    <w:basedOn w:val="Standardnpsmoodstavce"/>
    <w:link w:val="Zpat"/>
    <w:uiPriority w:val="99"/>
    <w:rsid w:val="008217F6"/>
    <w:rPr>
      <w:rFonts w:ascii="Times New Roman" w:hAnsi="Times New Roman"/>
      <w:sz w:val="24"/>
    </w:rPr>
  </w:style>
  <w:style w:type="character" w:styleId="Odkaznakoment">
    <w:name w:val="annotation reference"/>
    <w:basedOn w:val="Standardnpsmoodstavce"/>
    <w:uiPriority w:val="99"/>
    <w:semiHidden/>
    <w:unhideWhenUsed/>
    <w:rsid w:val="00917982"/>
    <w:rPr>
      <w:sz w:val="16"/>
      <w:szCs w:val="16"/>
    </w:rPr>
  </w:style>
  <w:style w:type="paragraph" w:styleId="Textkomente">
    <w:name w:val="annotation text"/>
    <w:basedOn w:val="Normln"/>
    <w:link w:val="TextkomenteChar"/>
    <w:uiPriority w:val="99"/>
    <w:unhideWhenUsed/>
    <w:rsid w:val="00917982"/>
    <w:pPr>
      <w:spacing w:line="240" w:lineRule="auto"/>
    </w:pPr>
    <w:rPr>
      <w:sz w:val="20"/>
      <w:szCs w:val="20"/>
    </w:rPr>
  </w:style>
  <w:style w:type="character" w:customStyle="1" w:styleId="TextkomenteChar">
    <w:name w:val="Text komentáře Char"/>
    <w:basedOn w:val="Standardnpsmoodstavce"/>
    <w:link w:val="Textkomente"/>
    <w:uiPriority w:val="99"/>
    <w:rsid w:val="00917982"/>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EE0FFC"/>
    <w:rPr>
      <w:b/>
      <w:bCs/>
    </w:rPr>
  </w:style>
  <w:style w:type="character" w:customStyle="1" w:styleId="PedmtkomenteChar">
    <w:name w:val="Předmět komentáře Char"/>
    <w:basedOn w:val="TextkomenteChar"/>
    <w:link w:val="Pedmtkomente"/>
    <w:uiPriority w:val="99"/>
    <w:semiHidden/>
    <w:rsid w:val="00EE0FFC"/>
    <w:rPr>
      <w:rFonts w:ascii="Times New Roman" w:hAnsi="Times New Roman"/>
      <w:b/>
      <w:bCs/>
      <w:sz w:val="20"/>
      <w:szCs w:val="20"/>
    </w:rPr>
  </w:style>
  <w:style w:type="paragraph" w:styleId="Obsah1">
    <w:name w:val="toc 1"/>
    <w:basedOn w:val="Normln"/>
    <w:next w:val="Normln"/>
    <w:autoRedefine/>
    <w:uiPriority w:val="39"/>
    <w:unhideWhenUsed/>
    <w:rsid w:val="008E73E6"/>
    <w:pPr>
      <w:spacing w:after="100"/>
    </w:pPr>
  </w:style>
  <w:style w:type="paragraph" w:styleId="Obsah2">
    <w:name w:val="toc 2"/>
    <w:basedOn w:val="Normln"/>
    <w:next w:val="Normln"/>
    <w:autoRedefine/>
    <w:uiPriority w:val="39"/>
    <w:unhideWhenUsed/>
    <w:rsid w:val="008E73E6"/>
    <w:pPr>
      <w:spacing w:after="100"/>
      <w:ind w:left="240"/>
    </w:pPr>
  </w:style>
  <w:style w:type="paragraph" w:styleId="Obsah3">
    <w:name w:val="toc 3"/>
    <w:basedOn w:val="Normln"/>
    <w:next w:val="Normln"/>
    <w:autoRedefine/>
    <w:uiPriority w:val="39"/>
    <w:unhideWhenUsed/>
    <w:rsid w:val="008E73E6"/>
    <w:pPr>
      <w:spacing w:after="100"/>
      <w:ind w:left="480"/>
    </w:pPr>
  </w:style>
  <w:style w:type="table" w:styleId="Mkatabulky">
    <w:name w:val="Table Grid"/>
    <w:basedOn w:val="Normlntabulka"/>
    <w:uiPriority w:val="39"/>
    <w:rsid w:val="00056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05621C"/>
    <w:pPr>
      <w:spacing w:before="120" w:after="200" w:line="240" w:lineRule="auto"/>
    </w:pPr>
    <w:rPr>
      <w:iCs/>
      <w:szCs w:val="18"/>
    </w:rPr>
  </w:style>
  <w:style w:type="paragraph" w:styleId="Seznamobrzk">
    <w:name w:val="table of figures"/>
    <w:basedOn w:val="Normln"/>
    <w:next w:val="Normln"/>
    <w:uiPriority w:val="99"/>
    <w:unhideWhenUsed/>
    <w:rsid w:val="00470E19"/>
    <w:pPr>
      <w:spacing w:after="0"/>
    </w:pPr>
  </w:style>
  <w:style w:type="paragraph" w:styleId="Bibliografie">
    <w:name w:val="Bibliography"/>
    <w:basedOn w:val="Normln"/>
    <w:next w:val="Normln"/>
    <w:uiPriority w:val="37"/>
    <w:unhideWhenUsed/>
    <w:rsid w:val="00A56D08"/>
    <w:pPr>
      <w:spacing w:after="160" w:line="259" w:lineRule="auto"/>
      <w:jc w:val="left"/>
    </w:pPr>
    <w:rPr>
      <w:rFonts w:asciiTheme="minorHAnsi" w:hAnsiTheme="minorHAnsi"/>
      <w:sz w:val="22"/>
    </w:rPr>
  </w:style>
  <w:style w:type="character" w:styleId="Sledovanodkaz">
    <w:name w:val="FollowedHyperlink"/>
    <w:basedOn w:val="Standardnpsmoodstavce"/>
    <w:uiPriority w:val="99"/>
    <w:semiHidden/>
    <w:unhideWhenUsed/>
    <w:rsid w:val="00AC4127"/>
    <w:rPr>
      <w:color w:val="954F72" w:themeColor="followedHyperlink"/>
      <w:u w:val="single"/>
    </w:rPr>
  </w:style>
  <w:style w:type="paragraph" w:customStyle="1" w:styleId="AP-Odstaveczapedlem">
    <w:name w:val="AP - Odstavec za předělem"/>
    <w:basedOn w:val="Normln"/>
    <w:next w:val="Normln"/>
    <w:qFormat/>
    <w:rsid w:val="009E5070"/>
    <w:pPr>
      <w:spacing w:before="240" w:after="0" w:line="312" w:lineRule="auto"/>
      <w:jc w:val="left"/>
    </w:pPr>
    <w:rPr>
      <w:rFonts w:ascii="Georgia" w:eastAsia="Times New Roman" w:hAnsi="Georgia" w:cs="Times New Roman"/>
      <w:sz w:val="22"/>
      <w:szCs w:val="24"/>
      <w:lang w:eastAsia="cs-CZ"/>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58992">
      <w:bodyDiv w:val="1"/>
      <w:marLeft w:val="0"/>
      <w:marRight w:val="0"/>
      <w:marTop w:val="0"/>
      <w:marBottom w:val="0"/>
      <w:divBdr>
        <w:top w:val="none" w:sz="0" w:space="0" w:color="auto"/>
        <w:left w:val="none" w:sz="0" w:space="0" w:color="auto"/>
        <w:bottom w:val="none" w:sz="0" w:space="0" w:color="auto"/>
        <w:right w:val="none" w:sz="0" w:space="0" w:color="auto"/>
      </w:divBdr>
      <w:divsChild>
        <w:div w:id="2013681796">
          <w:marLeft w:val="0"/>
          <w:marRight w:val="0"/>
          <w:marTop w:val="0"/>
          <w:marBottom w:val="0"/>
          <w:divBdr>
            <w:top w:val="none" w:sz="0" w:space="0" w:color="auto"/>
            <w:left w:val="none" w:sz="0" w:space="0" w:color="auto"/>
            <w:bottom w:val="none" w:sz="0" w:space="0" w:color="auto"/>
            <w:right w:val="none" w:sz="0" w:space="0" w:color="auto"/>
          </w:divBdr>
        </w:div>
        <w:div w:id="1807889214">
          <w:marLeft w:val="0"/>
          <w:marRight w:val="0"/>
          <w:marTop w:val="0"/>
          <w:marBottom w:val="0"/>
          <w:divBdr>
            <w:top w:val="none" w:sz="0" w:space="0" w:color="auto"/>
            <w:left w:val="none" w:sz="0" w:space="0" w:color="auto"/>
            <w:bottom w:val="none" w:sz="0" w:space="0" w:color="auto"/>
            <w:right w:val="none" w:sz="0" w:space="0" w:color="auto"/>
          </w:divBdr>
        </w:div>
        <w:div w:id="1549414155">
          <w:marLeft w:val="0"/>
          <w:marRight w:val="0"/>
          <w:marTop w:val="0"/>
          <w:marBottom w:val="0"/>
          <w:divBdr>
            <w:top w:val="none" w:sz="0" w:space="0" w:color="auto"/>
            <w:left w:val="none" w:sz="0" w:space="0" w:color="auto"/>
            <w:bottom w:val="none" w:sz="0" w:space="0" w:color="auto"/>
            <w:right w:val="none" w:sz="0" w:space="0" w:color="auto"/>
          </w:divBdr>
        </w:div>
        <w:div w:id="1232078535">
          <w:marLeft w:val="0"/>
          <w:marRight w:val="0"/>
          <w:marTop w:val="0"/>
          <w:marBottom w:val="0"/>
          <w:divBdr>
            <w:top w:val="none" w:sz="0" w:space="0" w:color="auto"/>
            <w:left w:val="none" w:sz="0" w:space="0" w:color="auto"/>
            <w:bottom w:val="none" w:sz="0" w:space="0" w:color="auto"/>
            <w:right w:val="none" w:sz="0" w:space="0" w:color="auto"/>
          </w:divBdr>
        </w:div>
        <w:div w:id="339504213">
          <w:marLeft w:val="0"/>
          <w:marRight w:val="0"/>
          <w:marTop w:val="0"/>
          <w:marBottom w:val="0"/>
          <w:divBdr>
            <w:top w:val="none" w:sz="0" w:space="0" w:color="auto"/>
            <w:left w:val="none" w:sz="0" w:space="0" w:color="auto"/>
            <w:bottom w:val="none" w:sz="0" w:space="0" w:color="auto"/>
            <w:right w:val="none" w:sz="0" w:space="0" w:color="auto"/>
          </w:divBdr>
        </w:div>
        <w:div w:id="802651796">
          <w:marLeft w:val="0"/>
          <w:marRight w:val="0"/>
          <w:marTop w:val="0"/>
          <w:marBottom w:val="0"/>
          <w:divBdr>
            <w:top w:val="none" w:sz="0" w:space="0" w:color="auto"/>
            <w:left w:val="none" w:sz="0" w:space="0" w:color="auto"/>
            <w:bottom w:val="none" w:sz="0" w:space="0" w:color="auto"/>
            <w:right w:val="none" w:sz="0" w:space="0" w:color="auto"/>
          </w:divBdr>
        </w:div>
        <w:div w:id="588270634">
          <w:marLeft w:val="0"/>
          <w:marRight w:val="0"/>
          <w:marTop w:val="0"/>
          <w:marBottom w:val="0"/>
          <w:divBdr>
            <w:top w:val="none" w:sz="0" w:space="0" w:color="auto"/>
            <w:left w:val="none" w:sz="0" w:space="0" w:color="auto"/>
            <w:bottom w:val="none" w:sz="0" w:space="0" w:color="auto"/>
            <w:right w:val="none" w:sz="0" w:space="0" w:color="auto"/>
          </w:divBdr>
        </w:div>
        <w:div w:id="193661284">
          <w:marLeft w:val="0"/>
          <w:marRight w:val="0"/>
          <w:marTop w:val="0"/>
          <w:marBottom w:val="0"/>
          <w:divBdr>
            <w:top w:val="none" w:sz="0" w:space="0" w:color="auto"/>
            <w:left w:val="none" w:sz="0" w:space="0" w:color="auto"/>
            <w:bottom w:val="none" w:sz="0" w:space="0" w:color="auto"/>
            <w:right w:val="none" w:sz="0" w:space="0" w:color="auto"/>
          </w:divBdr>
        </w:div>
        <w:div w:id="1084689096">
          <w:marLeft w:val="0"/>
          <w:marRight w:val="0"/>
          <w:marTop w:val="0"/>
          <w:marBottom w:val="0"/>
          <w:divBdr>
            <w:top w:val="none" w:sz="0" w:space="0" w:color="auto"/>
            <w:left w:val="none" w:sz="0" w:space="0" w:color="auto"/>
            <w:bottom w:val="none" w:sz="0" w:space="0" w:color="auto"/>
            <w:right w:val="none" w:sz="0" w:space="0" w:color="auto"/>
          </w:divBdr>
        </w:div>
        <w:div w:id="743524549">
          <w:marLeft w:val="0"/>
          <w:marRight w:val="0"/>
          <w:marTop w:val="0"/>
          <w:marBottom w:val="0"/>
          <w:divBdr>
            <w:top w:val="none" w:sz="0" w:space="0" w:color="auto"/>
            <w:left w:val="none" w:sz="0" w:space="0" w:color="auto"/>
            <w:bottom w:val="none" w:sz="0" w:space="0" w:color="auto"/>
            <w:right w:val="none" w:sz="0" w:space="0" w:color="auto"/>
          </w:divBdr>
        </w:div>
        <w:div w:id="1145898179">
          <w:marLeft w:val="0"/>
          <w:marRight w:val="0"/>
          <w:marTop w:val="0"/>
          <w:marBottom w:val="0"/>
          <w:divBdr>
            <w:top w:val="none" w:sz="0" w:space="0" w:color="auto"/>
            <w:left w:val="none" w:sz="0" w:space="0" w:color="auto"/>
            <w:bottom w:val="none" w:sz="0" w:space="0" w:color="auto"/>
            <w:right w:val="none" w:sz="0" w:space="0" w:color="auto"/>
          </w:divBdr>
        </w:div>
        <w:div w:id="720204358">
          <w:marLeft w:val="0"/>
          <w:marRight w:val="0"/>
          <w:marTop w:val="0"/>
          <w:marBottom w:val="0"/>
          <w:divBdr>
            <w:top w:val="none" w:sz="0" w:space="0" w:color="auto"/>
            <w:left w:val="none" w:sz="0" w:space="0" w:color="auto"/>
            <w:bottom w:val="none" w:sz="0" w:space="0" w:color="auto"/>
            <w:right w:val="none" w:sz="0" w:space="0" w:color="auto"/>
          </w:divBdr>
        </w:div>
        <w:div w:id="184907085">
          <w:marLeft w:val="0"/>
          <w:marRight w:val="0"/>
          <w:marTop w:val="0"/>
          <w:marBottom w:val="0"/>
          <w:divBdr>
            <w:top w:val="none" w:sz="0" w:space="0" w:color="auto"/>
            <w:left w:val="none" w:sz="0" w:space="0" w:color="auto"/>
            <w:bottom w:val="none" w:sz="0" w:space="0" w:color="auto"/>
            <w:right w:val="none" w:sz="0" w:space="0" w:color="auto"/>
          </w:divBdr>
        </w:div>
        <w:div w:id="784539434">
          <w:marLeft w:val="0"/>
          <w:marRight w:val="0"/>
          <w:marTop w:val="0"/>
          <w:marBottom w:val="0"/>
          <w:divBdr>
            <w:top w:val="none" w:sz="0" w:space="0" w:color="auto"/>
            <w:left w:val="none" w:sz="0" w:space="0" w:color="auto"/>
            <w:bottom w:val="none" w:sz="0" w:space="0" w:color="auto"/>
            <w:right w:val="none" w:sz="0" w:space="0" w:color="auto"/>
          </w:divBdr>
        </w:div>
        <w:div w:id="840896153">
          <w:marLeft w:val="0"/>
          <w:marRight w:val="0"/>
          <w:marTop w:val="0"/>
          <w:marBottom w:val="0"/>
          <w:divBdr>
            <w:top w:val="none" w:sz="0" w:space="0" w:color="auto"/>
            <w:left w:val="none" w:sz="0" w:space="0" w:color="auto"/>
            <w:bottom w:val="none" w:sz="0" w:space="0" w:color="auto"/>
            <w:right w:val="none" w:sz="0" w:space="0" w:color="auto"/>
          </w:divBdr>
        </w:div>
        <w:div w:id="37704733">
          <w:marLeft w:val="0"/>
          <w:marRight w:val="0"/>
          <w:marTop w:val="0"/>
          <w:marBottom w:val="0"/>
          <w:divBdr>
            <w:top w:val="none" w:sz="0" w:space="0" w:color="auto"/>
            <w:left w:val="none" w:sz="0" w:space="0" w:color="auto"/>
            <w:bottom w:val="none" w:sz="0" w:space="0" w:color="auto"/>
            <w:right w:val="none" w:sz="0" w:space="0" w:color="auto"/>
          </w:divBdr>
        </w:div>
        <w:div w:id="1786195547">
          <w:marLeft w:val="0"/>
          <w:marRight w:val="0"/>
          <w:marTop w:val="0"/>
          <w:marBottom w:val="0"/>
          <w:divBdr>
            <w:top w:val="none" w:sz="0" w:space="0" w:color="auto"/>
            <w:left w:val="none" w:sz="0" w:space="0" w:color="auto"/>
            <w:bottom w:val="none" w:sz="0" w:space="0" w:color="auto"/>
            <w:right w:val="none" w:sz="0" w:space="0" w:color="auto"/>
          </w:divBdr>
        </w:div>
        <w:div w:id="2104450915">
          <w:marLeft w:val="0"/>
          <w:marRight w:val="0"/>
          <w:marTop w:val="0"/>
          <w:marBottom w:val="0"/>
          <w:divBdr>
            <w:top w:val="none" w:sz="0" w:space="0" w:color="auto"/>
            <w:left w:val="none" w:sz="0" w:space="0" w:color="auto"/>
            <w:bottom w:val="none" w:sz="0" w:space="0" w:color="auto"/>
            <w:right w:val="none" w:sz="0" w:space="0" w:color="auto"/>
          </w:divBdr>
        </w:div>
        <w:div w:id="183135487">
          <w:marLeft w:val="0"/>
          <w:marRight w:val="0"/>
          <w:marTop w:val="0"/>
          <w:marBottom w:val="0"/>
          <w:divBdr>
            <w:top w:val="none" w:sz="0" w:space="0" w:color="auto"/>
            <w:left w:val="none" w:sz="0" w:space="0" w:color="auto"/>
            <w:bottom w:val="none" w:sz="0" w:space="0" w:color="auto"/>
            <w:right w:val="none" w:sz="0" w:space="0" w:color="auto"/>
          </w:divBdr>
        </w:div>
        <w:div w:id="510487996">
          <w:marLeft w:val="0"/>
          <w:marRight w:val="0"/>
          <w:marTop w:val="0"/>
          <w:marBottom w:val="0"/>
          <w:divBdr>
            <w:top w:val="none" w:sz="0" w:space="0" w:color="auto"/>
            <w:left w:val="none" w:sz="0" w:space="0" w:color="auto"/>
            <w:bottom w:val="none" w:sz="0" w:space="0" w:color="auto"/>
            <w:right w:val="none" w:sz="0" w:space="0" w:color="auto"/>
          </w:divBdr>
        </w:div>
        <w:div w:id="1896043505">
          <w:marLeft w:val="0"/>
          <w:marRight w:val="0"/>
          <w:marTop w:val="0"/>
          <w:marBottom w:val="0"/>
          <w:divBdr>
            <w:top w:val="none" w:sz="0" w:space="0" w:color="auto"/>
            <w:left w:val="none" w:sz="0" w:space="0" w:color="auto"/>
            <w:bottom w:val="none" w:sz="0" w:space="0" w:color="auto"/>
            <w:right w:val="none" w:sz="0" w:space="0" w:color="auto"/>
          </w:divBdr>
        </w:div>
        <w:div w:id="1498572745">
          <w:marLeft w:val="0"/>
          <w:marRight w:val="0"/>
          <w:marTop w:val="0"/>
          <w:marBottom w:val="0"/>
          <w:divBdr>
            <w:top w:val="none" w:sz="0" w:space="0" w:color="auto"/>
            <w:left w:val="none" w:sz="0" w:space="0" w:color="auto"/>
            <w:bottom w:val="none" w:sz="0" w:space="0" w:color="auto"/>
            <w:right w:val="none" w:sz="0" w:space="0" w:color="auto"/>
          </w:divBdr>
        </w:div>
        <w:div w:id="909075260">
          <w:marLeft w:val="0"/>
          <w:marRight w:val="0"/>
          <w:marTop w:val="0"/>
          <w:marBottom w:val="0"/>
          <w:divBdr>
            <w:top w:val="none" w:sz="0" w:space="0" w:color="auto"/>
            <w:left w:val="none" w:sz="0" w:space="0" w:color="auto"/>
            <w:bottom w:val="none" w:sz="0" w:space="0" w:color="auto"/>
            <w:right w:val="none" w:sz="0" w:space="0" w:color="auto"/>
          </w:divBdr>
        </w:div>
        <w:div w:id="187185674">
          <w:marLeft w:val="0"/>
          <w:marRight w:val="0"/>
          <w:marTop w:val="0"/>
          <w:marBottom w:val="0"/>
          <w:divBdr>
            <w:top w:val="none" w:sz="0" w:space="0" w:color="auto"/>
            <w:left w:val="none" w:sz="0" w:space="0" w:color="auto"/>
            <w:bottom w:val="none" w:sz="0" w:space="0" w:color="auto"/>
            <w:right w:val="none" w:sz="0" w:space="0" w:color="auto"/>
          </w:divBdr>
        </w:div>
        <w:div w:id="767625229">
          <w:marLeft w:val="0"/>
          <w:marRight w:val="0"/>
          <w:marTop w:val="0"/>
          <w:marBottom w:val="0"/>
          <w:divBdr>
            <w:top w:val="none" w:sz="0" w:space="0" w:color="auto"/>
            <w:left w:val="none" w:sz="0" w:space="0" w:color="auto"/>
            <w:bottom w:val="none" w:sz="0" w:space="0" w:color="auto"/>
            <w:right w:val="none" w:sz="0" w:space="0" w:color="auto"/>
          </w:divBdr>
        </w:div>
        <w:div w:id="1747802485">
          <w:marLeft w:val="0"/>
          <w:marRight w:val="0"/>
          <w:marTop w:val="0"/>
          <w:marBottom w:val="0"/>
          <w:divBdr>
            <w:top w:val="none" w:sz="0" w:space="0" w:color="auto"/>
            <w:left w:val="none" w:sz="0" w:space="0" w:color="auto"/>
            <w:bottom w:val="none" w:sz="0" w:space="0" w:color="auto"/>
            <w:right w:val="none" w:sz="0" w:space="0" w:color="auto"/>
          </w:divBdr>
        </w:div>
        <w:div w:id="1881239842">
          <w:marLeft w:val="0"/>
          <w:marRight w:val="0"/>
          <w:marTop w:val="0"/>
          <w:marBottom w:val="0"/>
          <w:divBdr>
            <w:top w:val="none" w:sz="0" w:space="0" w:color="auto"/>
            <w:left w:val="none" w:sz="0" w:space="0" w:color="auto"/>
            <w:bottom w:val="none" w:sz="0" w:space="0" w:color="auto"/>
            <w:right w:val="none" w:sz="0" w:space="0" w:color="auto"/>
          </w:divBdr>
        </w:div>
        <w:div w:id="1396464965">
          <w:marLeft w:val="0"/>
          <w:marRight w:val="0"/>
          <w:marTop w:val="0"/>
          <w:marBottom w:val="0"/>
          <w:divBdr>
            <w:top w:val="none" w:sz="0" w:space="0" w:color="auto"/>
            <w:left w:val="none" w:sz="0" w:space="0" w:color="auto"/>
            <w:bottom w:val="none" w:sz="0" w:space="0" w:color="auto"/>
            <w:right w:val="none" w:sz="0" w:space="0" w:color="auto"/>
          </w:divBdr>
        </w:div>
        <w:div w:id="1162938208">
          <w:marLeft w:val="0"/>
          <w:marRight w:val="0"/>
          <w:marTop w:val="0"/>
          <w:marBottom w:val="0"/>
          <w:divBdr>
            <w:top w:val="none" w:sz="0" w:space="0" w:color="auto"/>
            <w:left w:val="none" w:sz="0" w:space="0" w:color="auto"/>
            <w:bottom w:val="none" w:sz="0" w:space="0" w:color="auto"/>
            <w:right w:val="none" w:sz="0" w:space="0" w:color="auto"/>
          </w:divBdr>
        </w:div>
        <w:div w:id="2071418849">
          <w:marLeft w:val="0"/>
          <w:marRight w:val="0"/>
          <w:marTop w:val="0"/>
          <w:marBottom w:val="0"/>
          <w:divBdr>
            <w:top w:val="none" w:sz="0" w:space="0" w:color="auto"/>
            <w:left w:val="none" w:sz="0" w:space="0" w:color="auto"/>
            <w:bottom w:val="none" w:sz="0" w:space="0" w:color="auto"/>
            <w:right w:val="none" w:sz="0" w:space="0" w:color="auto"/>
          </w:divBdr>
        </w:div>
        <w:div w:id="1662614827">
          <w:marLeft w:val="0"/>
          <w:marRight w:val="0"/>
          <w:marTop w:val="0"/>
          <w:marBottom w:val="0"/>
          <w:divBdr>
            <w:top w:val="none" w:sz="0" w:space="0" w:color="auto"/>
            <w:left w:val="none" w:sz="0" w:space="0" w:color="auto"/>
            <w:bottom w:val="none" w:sz="0" w:space="0" w:color="auto"/>
            <w:right w:val="none" w:sz="0" w:space="0" w:color="auto"/>
          </w:divBdr>
        </w:div>
        <w:div w:id="2090537596">
          <w:marLeft w:val="0"/>
          <w:marRight w:val="0"/>
          <w:marTop w:val="0"/>
          <w:marBottom w:val="0"/>
          <w:divBdr>
            <w:top w:val="none" w:sz="0" w:space="0" w:color="auto"/>
            <w:left w:val="none" w:sz="0" w:space="0" w:color="auto"/>
            <w:bottom w:val="none" w:sz="0" w:space="0" w:color="auto"/>
            <w:right w:val="none" w:sz="0" w:space="0" w:color="auto"/>
          </w:divBdr>
        </w:div>
        <w:div w:id="981931814">
          <w:marLeft w:val="0"/>
          <w:marRight w:val="0"/>
          <w:marTop w:val="0"/>
          <w:marBottom w:val="0"/>
          <w:divBdr>
            <w:top w:val="none" w:sz="0" w:space="0" w:color="auto"/>
            <w:left w:val="none" w:sz="0" w:space="0" w:color="auto"/>
            <w:bottom w:val="none" w:sz="0" w:space="0" w:color="auto"/>
            <w:right w:val="none" w:sz="0" w:space="0" w:color="auto"/>
          </w:divBdr>
        </w:div>
        <w:div w:id="595552102">
          <w:marLeft w:val="0"/>
          <w:marRight w:val="0"/>
          <w:marTop w:val="0"/>
          <w:marBottom w:val="0"/>
          <w:divBdr>
            <w:top w:val="none" w:sz="0" w:space="0" w:color="auto"/>
            <w:left w:val="none" w:sz="0" w:space="0" w:color="auto"/>
            <w:bottom w:val="none" w:sz="0" w:space="0" w:color="auto"/>
            <w:right w:val="none" w:sz="0" w:space="0" w:color="auto"/>
          </w:divBdr>
        </w:div>
        <w:div w:id="1474642377">
          <w:marLeft w:val="0"/>
          <w:marRight w:val="0"/>
          <w:marTop w:val="0"/>
          <w:marBottom w:val="0"/>
          <w:divBdr>
            <w:top w:val="none" w:sz="0" w:space="0" w:color="auto"/>
            <w:left w:val="none" w:sz="0" w:space="0" w:color="auto"/>
            <w:bottom w:val="none" w:sz="0" w:space="0" w:color="auto"/>
            <w:right w:val="none" w:sz="0" w:space="0" w:color="auto"/>
          </w:divBdr>
        </w:div>
        <w:div w:id="1614897715">
          <w:marLeft w:val="0"/>
          <w:marRight w:val="0"/>
          <w:marTop w:val="0"/>
          <w:marBottom w:val="0"/>
          <w:divBdr>
            <w:top w:val="none" w:sz="0" w:space="0" w:color="auto"/>
            <w:left w:val="none" w:sz="0" w:space="0" w:color="auto"/>
            <w:bottom w:val="none" w:sz="0" w:space="0" w:color="auto"/>
            <w:right w:val="none" w:sz="0" w:space="0" w:color="auto"/>
          </w:divBdr>
        </w:div>
        <w:div w:id="1778986866">
          <w:marLeft w:val="0"/>
          <w:marRight w:val="0"/>
          <w:marTop w:val="0"/>
          <w:marBottom w:val="0"/>
          <w:divBdr>
            <w:top w:val="none" w:sz="0" w:space="0" w:color="auto"/>
            <w:left w:val="none" w:sz="0" w:space="0" w:color="auto"/>
            <w:bottom w:val="none" w:sz="0" w:space="0" w:color="auto"/>
            <w:right w:val="none" w:sz="0" w:space="0" w:color="auto"/>
          </w:divBdr>
        </w:div>
        <w:div w:id="922376664">
          <w:marLeft w:val="0"/>
          <w:marRight w:val="0"/>
          <w:marTop w:val="0"/>
          <w:marBottom w:val="0"/>
          <w:divBdr>
            <w:top w:val="none" w:sz="0" w:space="0" w:color="auto"/>
            <w:left w:val="none" w:sz="0" w:space="0" w:color="auto"/>
            <w:bottom w:val="none" w:sz="0" w:space="0" w:color="auto"/>
            <w:right w:val="none" w:sz="0" w:space="0" w:color="auto"/>
          </w:divBdr>
        </w:div>
        <w:div w:id="1144542518">
          <w:marLeft w:val="0"/>
          <w:marRight w:val="0"/>
          <w:marTop w:val="0"/>
          <w:marBottom w:val="0"/>
          <w:divBdr>
            <w:top w:val="none" w:sz="0" w:space="0" w:color="auto"/>
            <w:left w:val="none" w:sz="0" w:space="0" w:color="auto"/>
            <w:bottom w:val="none" w:sz="0" w:space="0" w:color="auto"/>
            <w:right w:val="none" w:sz="0" w:space="0" w:color="auto"/>
          </w:divBdr>
        </w:div>
        <w:div w:id="517275982">
          <w:marLeft w:val="0"/>
          <w:marRight w:val="0"/>
          <w:marTop w:val="0"/>
          <w:marBottom w:val="0"/>
          <w:divBdr>
            <w:top w:val="none" w:sz="0" w:space="0" w:color="auto"/>
            <w:left w:val="none" w:sz="0" w:space="0" w:color="auto"/>
            <w:bottom w:val="none" w:sz="0" w:space="0" w:color="auto"/>
            <w:right w:val="none" w:sz="0" w:space="0" w:color="auto"/>
          </w:divBdr>
        </w:div>
      </w:divsChild>
    </w:div>
    <w:div w:id="220288796">
      <w:bodyDiv w:val="1"/>
      <w:marLeft w:val="0"/>
      <w:marRight w:val="0"/>
      <w:marTop w:val="0"/>
      <w:marBottom w:val="0"/>
      <w:divBdr>
        <w:top w:val="none" w:sz="0" w:space="0" w:color="auto"/>
        <w:left w:val="none" w:sz="0" w:space="0" w:color="auto"/>
        <w:bottom w:val="none" w:sz="0" w:space="0" w:color="auto"/>
        <w:right w:val="none" w:sz="0" w:space="0" w:color="auto"/>
      </w:divBdr>
    </w:div>
    <w:div w:id="248083996">
      <w:bodyDiv w:val="1"/>
      <w:marLeft w:val="0"/>
      <w:marRight w:val="0"/>
      <w:marTop w:val="0"/>
      <w:marBottom w:val="0"/>
      <w:divBdr>
        <w:top w:val="none" w:sz="0" w:space="0" w:color="auto"/>
        <w:left w:val="none" w:sz="0" w:space="0" w:color="auto"/>
        <w:bottom w:val="none" w:sz="0" w:space="0" w:color="auto"/>
        <w:right w:val="none" w:sz="0" w:space="0" w:color="auto"/>
      </w:divBdr>
    </w:div>
    <w:div w:id="449130062">
      <w:bodyDiv w:val="1"/>
      <w:marLeft w:val="0"/>
      <w:marRight w:val="0"/>
      <w:marTop w:val="0"/>
      <w:marBottom w:val="0"/>
      <w:divBdr>
        <w:top w:val="none" w:sz="0" w:space="0" w:color="auto"/>
        <w:left w:val="none" w:sz="0" w:space="0" w:color="auto"/>
        <w:bottom w:val="none" w:sz="0" w:space="0" w:color="auto"/>
        <w:right w:val="none" w:sz="0" w:space="0" w:color="auto"/>
      </w:divBdr>
    </w:div>
    <w:div w:id="529998347">
      <w:bodyDiv w:val="1"/>
      <w:marLeft w:val="0"/>
      <w:marRight w:val="0"/>
      <w:marTop w:val="0"/>
      <w:marBottom w:val="0"/>
      <w:divBdr>
        <w:top w:val="none" w:sz="0" w:space="0" w:color="auto"/>
        <w:left w:val="none" w:sz="0" w:space="0" w:color="auto"/>
        <w:bottom w:val="none" w:sz="0" w:space="0" w:color="auto"/>
        <w:right w:val="none" w:sz="0" w:space="0" w:color="auto"/>
      </w:divBdr>
    </w:div>
    <w:div w:id="670521266">
      <w:bodyDiv w:val="1"/>
      <w:marLeft w:val="0"/>
      <w:marRight w:val="0"/>
      <w:marTop w:val="0"/>
      <w:marBottom w:val="0"/>
      <w:divBdr>
        <w:top w:val="none" w:sz="0" w:space="0" w:color="auto"/>
        <w:left w:val="none" w:sz="0" w:space="0" w:color="auto"/>
        <w:bottom w:val="none" w:sz="0" w:space="0" w:color="auto"/>
        <w:right w:val="none" w:sz="0" w:space="0" w:color="auto"/>
      </w:divBdr>
      <w:divsChild>
        <w:div w:id="1994528657">
          <w:marLeft w:val="0"/>
          <w:marRight w:val="0"/>
          <w:marTop w:val="0"/>
          <w:marBottom w:val="0"/>
          <w:divBdr>
            <w:top w:val="none" w:sz="0" w:space="0" w:color="auto"/>
            <w:left w:val="none" w:sz="0" w:space="0" w:color="auto"/>
            <w:bottom w:val="none" w:sz="0" w:space="0" w:color="auto"/>
            <w:right w:val="none" w:sz="0" w:space="0" w:color="auto"/>
          </w:divBdr>
        </w:div>
        <w:div w:id="681594780">
          <w:marLeft w:val="0"/>
          <w:marRight w:val="0"/>
          <w:marTop w:val="0"/>
          <w:marBottom w:val="0"/>
          <w:divBdr>
            <w:top w:val="none" w:sz="0" w:space="0" w:color="auto"/>
            <w:left w:val="none" w:sz="0" w:space="0" w:color="auto"/>
            <w:bottom w:val="none" w:sz="0" w:space="0" w:color="auto"/>
            <w:right w:val="none" w:sz="0" w:space="0" w:color="auto"/>
          </w:divBdr>
        </w:div>
        <w:div w:id="1142968901">
          <w:marLeft w:val="0"/>
          <w:marRight w:val="0"/>
          <w:marTop w:val="0"/>
          <w:marBottom w:val="0"/>
          <w:divBdr>
            <w:top w:val="none" w:sz="0" w:space="0" w:color="auto"/>
            <w:left w:val="none" w:sz="0" w:space="0" w:color="auto"/>
            <w:bottom w:val="none" w:sz="0" w:space="0" w:color="auto"/>
            <w:right w:val="none" w:sz="0" w:space="0" w:color="auto"/>
          </w:divBdr>
        </w:div>
        <w:div w:id="1416125524">
          <w:marLeft w:val="0"/>
          <w:marRight w:val="0"/>
          <w:marTop w:val="0"/>
          <w:marBottom w:val="0"/>
          <w:divBdr>
            <w:top w:val="none" w:sz="0" w:space="0" w:color="auto"/>
            <w:left w:val="none" w:sz="0" w:space="0" w:color="auto"/>
            <w:bottom w:val="none" w:sz="0" w:space="0" w:color="auto"/>
            <w:right w:val="none" w:sz="0" w:space="0" w:color="auto"/>
          </w:divBdr>
        </w:div>
        <w:div w:id="880242161">
          <w:marLeft w:val="0"/>
          <w:marRight w:val="0"/>
          <w:marTop w:val="0"/>
          <w:marBottom w:val="0"/>
          <w:divBdr>
            <w:top w:val="none" w:sz="0" w:space="0" w:color="auto"/>
            <w:left w:val="none" w:sz="0" w:space="0" w:color="auto"/>
            <w:bottom w:val="none" w:sz="0" w:space="0" w:color="auto"/>
            <w:right w:val="none" w:sz="0" w:space="0" w:color="auto"/>
          </w:divBdr>
        </w:div>
        <w:div w:id="1641764706">
          <w:marLeft w:val="0"/>
          <w:marRight w:val="0"/>
          <w:marTop w:val="0"/>
          <w:marBottom w:val="0"/>
          <w:divBdr>
            <w:top w:val="none" w:sz="0" w:space="0" w:color="auto"/>
            <w:left w:val="none" w:sz="0" w:space="0" w:color="auto"/>
            <w:bottom w:val="none" w:sz="0" w:space="0" w:color="auto"/>
            <w:right w:val="none" w:sz="0" w:space="0" w:color="auto"/>
          </w:divBdr>
        </w:div>
        <w:div w:id="1825926075">
          <w:marLeft w:val="0"/>
          <w:marRight w:val="0"/>
          <w:marTop w:val="0"/>
          <w:marBottom w:val="0"/>
          <w:divBdr>
            <w:top w:val="none" w:sz="0" w:space="0" w:color="auto"/>
            <w:left w:val="none" w:sz="0" w:space="0" w:color="auto"/>
            <w:bottom w:val="none" w:sz="0" w:space="0" w:color="auto"/>
            <w:right w:val="none" w:sz="0" w:space="0" w:color="auto"/>
          </w:divBdr>
        </w:div>
        <w:div w:id="2147353747">
          <w:marLeft w:val="0"/>
          <w:marRight w:val="0"/>
          <w:marTop w:val="0"/>
          <w:marBottom w:val="0"/>
          <w:divBdr>
            <w:top w:val="none" w:sz="0" w:space="0" w:color="auto"/>
            <w:left w:val="none" w:sz="0" w:space="0" w:color="auto"/>
            <w:bottom w:val="none" w:sz="0" w:space="0" w:color="auto"/>
            <w:right w:val="none" w:sz="0" w:space="0" w:color="auto"/>
          </w:divBdr>
        </w:div>
        <w:div w:id="357662164">
          <w:marLeft w:val="0"/>
          <w:marRight w:val="0"/>
          <w:marTop w:val="0"/>
          <w:marBottom w:val="0"/>
          <w:divBdr>
            <w:top w:val="none" w:sz="0" w:space="0" w:color="auto"/>
            <w:left w:val="none" w:sz="0" w:space="0" w:color="auto"/>
            <w:bottom w:val="none" w:sz="0" w:space="0" w:color="auto"/>
            <w:right w:val="none" w:sz="0" w:space="0" w:color="auto"/>
          </w:divBdr>
        </w:div>
        <w:div w:id="1716153743">
          <w:marLeft w:val="0"/>
          <w:marRight w:val="0"/>
          <w:marTop w:val="0"/>
          <w:marBottom w:val="0"/>
          <w:divBdr>
            <w:top w:val="none" w:sz="0" w:space="0" w:color="auto"/>
            <w:left w:val="none" w:sz="0" w:space="0" w:color="auto"/>
            <w:bottom w:val="none" w:sz="0" w:space="0" w:color="auto"/>
            <w:right w:val="none" w:sz="0" w:space="0" w:color="auto"/>
          </w:divBdr>
        </w:div>
        <w:div w:id="821043589">
          <w:marLeft w:val="0"/>
          <w:marRight w:val="0"/>
          <w:marTop w:val="0"/>
          <w:marBottom w:val="0"/>
          <w:divBdr>
            <w:top w:val="none" w:sz="0" w:space="0" w:color="auto"/>
            <w:left w:val="none" w:sz="0" w:space="0" w:color="auto"/>
            <w:bottom w:val="none" w:sz="0" w:space="0" w:color="auto"/>
            <w:right w:val="none" w:sz="0" w:space="0" w:color="auto"/>
          </w:divBdr>
        </w:div>
        <w:div w:id="187258620">
          <w:marLeft w:val="0"/>
          <w:marRight w:val="0"/>
          <w:marTop w:val="0"/>
          <w:marBottom w:val="0"/>
          <w:divBdr>
            <w:top w:val="none" w:sz="0" w:space="0" w:color="auto"/>
            <w:left w:val="none" w:sz="0" w:space="0" w:color="auto"/>
            <w:bottom w:val="none" w:sz="0" w:space="0" w:color="auto"/>
            <w:right w:val="none" w:sz="0" w:space="0" w:color="auto"/>
          </w:divBdr>
        </w:div>
        <w:div w:id="711464935">
          <w:marLeft w:val="0"/>
          <w:marRight w:val="0"/>
          <w:marTop w:val="0"/>
          <w:marBottom w:val="0"/>
          <w:divBdr>
            <w:top w:val="none" w:sz="0" w:space="0" w:color="auto"/>
            <w:left w:val="none" w:sz="0" w:space="0" w:color="auto"/>
            <w:bottom w:val="none" w:sz="0" w:space="0" w:color="auto"/>
            <w:right w:val="none" w:sz="0" w:space="0" w:color="auto"/>
          </w:divBdr>
        </w:div>
        <w:div w:id="287782166">
          <w:marLeft w:val="0"/>
          <w:marRight w:val="0"/>
          <w:marTop w:val="0"/>
          <w:marBottom w:val="0"/>
          <w:divBdr>
            <w:top w:val="none" w:sz="0" w:space="0" w:color="auto"/>
            <w:left w:val="none" w:sz="0" w:space="0" w:color="auto"/>
            <w:bottom w:val="none" w:sz="0" w:space="0" w:color="auto"/>
            <w:right w:val="none" w:sz="0" w:space="0" w:color="auto"/>
          </w:divBdr>
        </w:div>
        <w:div w:id="827288569">
          <w:marLeft w:val="0"/>
          <w:marRight w:val="0"/>
          <w:marTop w:val="0"/>
          <w:marBottom w:val="0"/>
          <w:divBdr>
            <w:top w:val="none" w:sz="0" w:space="0" w:color="auto"/>
            <w:left w:val="none" w:sz="0" w:space="0" w:color="auto"/>
            <w:bottom w:val="none" w:sz="0" w:space="0" w:color="auto"/>
            <w:right w:val="none" w:sz="0" w:space="0" w:color="auto"/>
          </w:divBdr>
        </w:div>
        <w:div w:id="1502503264">
          <w:marLeft w:val="0"/>
          <w:marRight w:val="0"/>
          <w:marTop w:val="0"/>
          <w:marBottom w:val="0"/>
          <w:divBdr>
            <w:top w:val="none" w:sz="0" w:space="0" w:color="auto"/>
            <w:left w:val="none" w:sz="0" w:space="0" w:color="auto"/>
            <w:bottom w:val="none" w:sz="0" w:space="0" w:color="auto"/>
            <w:right w:val="none" w:sz="0" w:space="0" w:color="auto"/>
          </w:divBdr>
        </w:div>
        <w:div w:id="877013165">
          <w:marLeft w:val="0"/>
          <w:marRight w:val="0"/>
          <w:marTop w:val="0"/>
          <w:marBottom w:val="0"/>
          <w:divBdr>
            <w:top w:val="none" w:sz="0" w:space="0" w:color="auto"/>
            <w:left w:val="none" w:sz="0" w:space="0" w:color="auto"/>
            <w:bottom w:val="none" w:sz="0" w:space="0" w:color="auto"/>
            <w:right w:val="none" w:sz="0" w:space="0" w:color="auto"/>
          </w:divBdr>
        </w:div>
        <w:div w:id="343632470">
          <w:marLeft w:val="0"/>
          <w:marRight w:val="0"/>
          <w:marTop w:val="0"/>
          <w:marBottom w:val="0"/>
          <w:divBdr>
            <w:top w:val="none" w:sz="0" w:space="0" w:color="auto"/>
            <w:left w:val="none" w:sz="0" w:space="0" w:color="auto"/>
            <w:bottom w:val="none" w:sz="0" w:space="0" w:color="auto"/>
            <w:right w:val="none" w:sz="0" w:space="0" w:color="auto"/>
          </w:divBdr>
        </w:div>
        <w:div w:id="396516493">
          <w:marLeft w:val="0"/>
          <w:marRight w:val="0"/>
          <w:marTop w:val="0"/>
          <w:marBottom w:val="0"/>
          <w:divBdr>
            <w:top w:val="none" w:sz="0" w:space="0" w:color="auto"/>
            <w:left w:val="none" w:sz="0" w:space="0" w:color="auto"/>
            <w:bottom w:val="none" w:sz="0" w:space="0" w:color="auto"/>
            <w:right w:val="none" w:sz="0" w:space="0" w:color="auto"/>
          </w:divBdr>
        </w:div>
      </w:divsChild>
    </w:div>
    <w:div w:id="795297478">
      <w:bodyDiv w:val="1"/>
      <w:marLeft w:val="0"/>
      <w:marRight w:val="0"/>
      <w:marTop w:val="0"/>
      <w:marBottom w:val="0"/>
      <w:divBdr>
        <w:top w:val="none" w:sz="0" w:space="0" w:color="auto"/>
        <w:left w:val="none" w:sz="0" w:space="0" w:color="auto"/>
        <w:bottom w:val="none" w:sz="0" w:space="0" w:color="auto"/>
        <w:right w:val="none" w:sz="0" w:space="0" w:color="auto"/>
      </w:divBdr>
      <w:divsChild>
        <w:div w:id="492263363">
          <w:marLeft w:val="0"/>
          <w:marRight w:val="0"/>
          <w:marTop w:val="0"/>
          <w:marBottom w:val="0"/>
          <w:divBdr>
            <w:top w:val="none" w:sz="0" w:space="0" w:color="auto"/>
            <w:left w:val="none" w:sz="0" w:space="0" w:color="auto"/>
            <w:bottom w:val="none" w:sz="0" w:space="0" w:color="auto"/>
            <w:right w:val="none" w:sz="0" w:space="0" w:color="auto"/>
          </w:divBdr>
        </w:div>
        <w:div w:id="6366995">
          <w:marLeft w:val="0"/>
          <w:marRight w:val="0"/>
          <w:marTop w:val="0"/>
          <w:marBottom w:val="0"/>
          <w:divBdr>
            <w:top w:val="none" w:sz="0" w:space="0" w:color="auto"/>
            <w:left w:val="none" w:sz="0" w:space="0" w:color="auto"/>
            <w:bottom w:val="none" w:sz="0" w:space="0" w:color="auto"/>
            <w:right w:val="none" w:sz="0" w:space="0" w:color="auto"/>
          </w:divBdr>
        </w:div>
        <w:div w:id="250042023">
          <w:marLeft w:val="0"/>
          <w:marRight w:val="0"/>
          <w:marTop w:val="0"/>
          <w:marBottom w:val="0"/>
          <w:divBdr>
            <w:top w:val="none" w:sz="0" w:space="0" w:color="auto"/>
            <w:left w:val="none" w:sz="0" w:space="0" w:color="auto"/>
            <w:bottom w:val="none" w:sz="0" w:space="0" w:color="auto"/>
            <w:right w:val="none" w:sz="0" w:space="0" w:color="auto"/>
          </w:divBdr>
        </w:div>
        <w:div w:id="1968201831">
          <w:marLeft w:val="0"/>
          <w:marRight w:val="0"/>
          <w:marTop w:val="0"/>
          <w:marBottom w:val="0"/>
          <w:divBdr>
            <w:top w:val="none" w:sz="0" w:space="0" w:color="auto"/>
            <w:left w:val="none" w:sz="0" w:space="0" w:color="auto"/>
            <w:bottom w:val="none" w:sz="0" w:space="0" w:color="auto"/>
            <w:right w:val="none" w:sz="0" w:space="0" w:color="auto"/>
          </w:divBdr>
        </w:div>
        <w:div w:id="1772313773">
          <w:marLeft w:val="0"/>
          <w:marRight w:val="0"/>
          <w:marTop w:val="0"/>
          <w:marBottom w:val="0"/>
          <w:divBdr>
            <w:top w:val="none" w:sz="0" w:space="0" w:color="auto"/>
            <w:left w:val="none" w:sz="0" w:space="0" w:color="auto"/>
            <w:bottom w:val="none" w:sz="0" w:space="0" w:color="auto"/>
            <w:right w:val="none" w:sz="0" w:space="0" w:color="auto"/>
          </w:divBdr>
        </w:div>
        <w:div w:id="193925706">
          <w:marLeft w:val="0"/>
          <w:marRight w:val="0"/>
          <w:marTop w:val="0"/>
          <w:marBottom w:val="0"/>
          <w:divBdr>
            <w:top w:val="none" w:sz="0" w:space="0" w:color="auto"/>
            <w:left w:val="none" w:sz="0" w:space="0" w:color="auto"/>
            <w:bottom w:val="none" w:sz="0" w:space="0" w:color="auto"/>
            <w:right w:val="none" w:sz="0" w:space="0" w:color="auto"/>
          </w:divBdr>
        </w:div>
        <w:div w:id="1035276133">
          <w:marLeft w:val="0"/>
          <w:marRight w:val="0"/>
          <w:marTop w:val="0"/>
          <w:marBottom w:val="0"/>
          <w:divBdr>
            <w:top w:val="none" w:sz="0" w:space="0" w:color="auto"/>
            <w:left w:val="none" w:sz="0" w:space="0" w:color="auto"/>
            <w:bottom w:val="none" w:sz="0" w:space="0" w:color="auto"/>
            <w:right w:val="none" w:sz="0" w:space="0" w:color="auto"/>
          </w:divBdr>
        </w:div>
        <w:div w:id="849832259">
          <w:marLeft w:val="0"/>
          <w:marRight w:val="0"/>
          <w:marTop w:val="0"/>
          <w:marBottom w:val="0"/>
          <w:divBdr>
            <w:top w:val="none" w:sz="0" w:space="0" w:color="auto"/>
            <w:left w:val="none" w:sz="0" w:space="0" w:color="auto"/>
            <w:bottom w:val="none" w:sz="0" w:space="0" w:color="auto"/>
            <w:right w:val="none" w:sz="0" w:space="0" w:color="auto"/>
          </w:divBdr>
        </w:div>
        <w:div w:id="1262182742">
          <w:marLeft w:val="0"/>
          <w:marRight w:val="0"/>
          <w:marTop w:val="0"/>
          <w:marBottom w:val="0"/>
          <w:divBdr>
            <w:top w:val="none" w:sz="0" w:space="0" w:color="auto"/>
            <w:left w:val="none" w:sz="0" w:space="0" w:color="auto"/>
            <w:bottom w:val="none" w:sz="0" w:space="0" w:color="auto"/>
            <w:right w:val="none" w:sz="0" w:space="0" w:color="auto"/>
          </w:divBdr>
        </w:div>
        <w:div w:id="911768802">
          <w:marLeft w:val="0"/>
          <w:marRight w:val="0"/>
          <w:marTop w:val="0"/>
          <w:marBottom w:val="0"/>
          <w:divBdr>
            <w:top w:val="none" w:sz="0" w:space="0" w:color="auto"/>
            <w:left w:val="none" w:sz="0" w:space="0" w:color="auto"/>
            <w:bottom w:val="none" w:sz="0" w:space="0" w:color="auto"/>
            <w:right w:val="none" w:sz="0" w:space="0" w:color="auto"/>
          </w:divBdr>
        </w:div>
        <w:div w:id="604651133">
          <w:marLeft w:val="0"/>
          <w:marRight w:val="0"/>
          <w:marTop w:val="0"/>
          <w:marBottom w:val="0"/>
          <w:divBdr>
            <w:top w:val="none" w:sz="0" w:space="0" w:color="auto"/>
            <w:left w:val="none" w:sz="0" w:space="0" w:color="auto"/>
            <w:bottom w:val="none" w:sz="0" w:space="0" w:color="auto"/>
            <w:right w:val="none" w:sz="0" w:space="0" w:color="auto"/>
          </w:divBdr>
        </w:div>
        <w:div w:id="1845389479">
          <w:marLeft w:val="0"/>
          <w:marRight w:val="0"/>
          <w:marTop w:val="0"/>
          <w:marBottom w:val="0"/>
          <w:divBdr>
            <w:top w:val="none" w:sz="0" w:space="0" w:color="auto"/>
            <w:left w:val="none" w:sz="0" w:space="0" w:color="auto"/>
            <w:bottom w:val="none" w:sz="0" w:space="0" w:color="auto"/>
            <w:right w:val="none" w:sz="0" w:space="0" w:color="auto"/>
          </w:divBdr>
        </w:div>
        <w:div w:id="1668363875">
          <w:marLeft w:val="0"/>
          <w:marRight w:val="0"/>
          <w:marTop w:val="0"/>
          <w:marBottom w:val="0"/>
          <w:divBdr>
            <w:top w:val="none" w:sz="0" w:space="0" w:color="auto"/>
            <w:left w:val="none" w:sz="0" w:space="0" w:color="auto"/>
            <w:bottom w:val="none" w:sz="0" w:space="0" w:color="auto"/>
            <w:right w:val="none" w:sz="0" w:space="0" w:color="auto"/>
          </w:divBdr>
        </w:div>
        <w:div w:id="20280597">
          <w:marLeft w:val="0"/>
          <w:marRight w:val="0"/>
          <w:marTop w:val="0"/>
          <w:marBottom w:val="0"/>
          <w:divBdr>
            <w:top w:val="none" w:sz="0" w:space="0" w:color="auto"/>
            <w:left w:val="none" w:sz="0" w:space="0" w:color="auto"/>
            <w:bottom w:val="none" w:sz="0" w:space="0" w:color="auto"/>
            <w:right w:val="none" w:sz="0" w:space="0" w:color="auto"/>
          </w:divBdr>
        </w:div>
        <w:div w:id="1086728604">
          <w:marLeft w:val="0"/>
          <w:marRight w:val="0"/>
          <w:marTop w:val="0"/>
          <w:marBottom w:val="0"/>
          <w:divBdr>
            <w:top w:val="none" w:sz="0" w:space="0" w:color="auto"/>
            <w:left w:val="none" w:sz="0" w:space="0" w:color="auto"/>
            <w:bottom w:val="none" w:sz="0" w:space="0" w:color="auto"/>
            <w:right w:val="none" w:sz="0" w:space="0" w:color="auto"/>
          </w:divBdr>
        </w:div>
        <w:div w:id="1481850460">
          <w:marLeft w:val="0"/>
          <w:marRight w:val="0"/>
          <w:marTop w:val="0"/>
          <w:marBottom w:val="0"/>
          <w:divBdr>
            <w:top w:val="none" w:sz="0" w:space="0" w:color="auto"/>
            <w:left w:val="none" w:sz="0" w:space="0" w:color="auto"/>
            <w:bottom w:val="none" w:sz="0" w:space="0" w:color="auto"/>
            <w:right w:val="none" w:sz="0" w:space="0" w:color="auto"/>
          </w:divBdr>
        </w:div>
        <w:div w:id="1764570610">
          <w:marLeft w:val="0"/>
          <w:marRight w:val="0"/>
          <w:marTop w:val="0"/>
          <w:marBottom w:val="0"/>
          <w:divBdr>
            <w:top w:val="none" w:sz="0" w:space="0" w:color="auto"/>
            <w:left w:val="none" w:sz="0" w:space="0" w:color="auto"/>
            <w:bottom w:val="none" w:sz="0" w:space="0" w:color="auto"/>
            <w:right w:val="none" w:sz="0" w:space="0" w:color="auto"/>
          </w:divBdr>
        </w:div>
        <w:div w:id="548614557">
          <w:marLeft w:val="0"/>
          <w:marRight w:val="0"/>
          <w:marTop w:val="0"/>
          <w:marBottom w:val="0"/>
          <w:divBdr>
            <w:top w:val="none" w:sz="0" w:space="0" w:color="auto"/>
            <w:left w:val="none" w:sz="0" w:space="0" w:color="auto"/>
            <w:bottom w:val="none" w:sz="0" w:space="0" w:color="auto"/>
            <w:right w:val="none" w:sz="0" w:space="0" w:color="auto"/>
          </w:divBdr>
        </w:div>
        <w:div w:id="1961454521">
          <w:marLeft w:val="0"/>
          <w:marRight w:val="0"/>
          <w:marTop w:val="0"/>
          <w:marBottom w:val="0"/>
          <w:divBdr>
            <w:top w:val="none" w:sz="0" w:space="0" w:color="auto"/>
            <w:left w:val="none" w:sz="0" w:space="0" w:color="auto"/>
            <w:bottom w:val="none" w:sz="0" w:space="0" w:color="auto"/>
            <w:right w:val="none" w:sz="0" w:space="0" w:color="auto"/>
          </w:divBdr>
        </w:div>
        <w:div w:id="1219197989">
          <w:marLeft w:val="0"/>
          <w:marRight w:val="0"/>
          <w:marTop w:val="0"/>
          <w:marBottom w:val="0"/>
          <w:divBdr>
            <w:top w:val="none" w:sz="0" w:space="0" w:color="auto"/>
            <w:left w:val="none" w:sz="0" w:space="0" w:color="auto"/>
            <w:bottom w:val="none" w:sz="0" w:space="0" w:color="auto"/>
            <w:right w:val="none" w:sz="0" w:space="0" w:color="auto"/>
          </w:divBdr>
        </w:div>
        <w:div w:id="1046105926">
          <w:marLeft w:val="0"/>
          <w:marRight w:val="0"/>
          <w:marTop w:val="0"/>
          <w:marBottom w:val="0"/>
          <w:divBdr>
            <w:top w:val="none" w:sz="0" w:space="0" w:color="auto"/>
            <w:left w:val="none" w:sz="0" w:space="0" w:color="auto"/>
            <w:bottom w:val="none" w:sz="0" w:space="0" w:color="auto"/>
            <w:right w:val="none" w:sz="0" w:space="0" w:color="auto"/>
          </w:divBdr>
        </w:div>
        <w:div w:id="1516263457">
          <w:marLeft w:val="0"/>
          <w:marRight w:val="0"/>
          <w:marTop w:val="0"/>
          <w:marBottom w:val="0"/>
          <w:divBdr>
            <w:top w:val="none" w:sz="0" w:space="0" w:color="auto"/>
            <w:left w:val="none" w:sz="0" w:space="0" w:color="auto"/>
            <w:bottom w:val="none" w:sz="0" w:space="0" w:color="auto"/>
            <w:right w:val="none" w:sz="0" w:space="0" w:color="auto"/>
          </w:divBdr>
        </w:div>
        <w:div w:id="218984289">
          <w:marLeft w:val="0"/>
          <w:marRight w:val="0"/>
          <w:marTop w:val="0"/>
          <w:marBottom w:val="0"/>
          <w:divBdr>
            <w:top w:val="none" w:sz="0" w:space="0" w:color="auto"/>
            <w:left w:val="none" w:sz="0" w:space="0" w:color="auto"/>
            <w:bottom w:val="none" w:sz="0" w:space="0" w:color="auto"/>
            <w:right w:val="none" w:sz="0" w:space="0" w:color="auto"/>
          </w:divBdr>
        </w:div>
        <w:div w:id="2094349886">
          <w:marLeft w:val="0"/>
          <w:marRight w:val="0"/>
          <w:marTop w:val="0"/>
          <w:marBottom w:val="0"/>
          <w:divBdr>
            <w:top w:val="none" w:sz="0" w:space="0" w:color="auto"/>
            <w:left w:val="none" w:sz="0" w:space="0" w:color="auto"/>
            <w:bottom w:val="none" w:sz="0" w:space="0" w:color="auto"/>
            <w:right w:val="none" w:sz="0" w:space="0" w:color="auto"/>
          </w:divBdr>
        </w:div>
        <w:div w:id="1534422773">
          <w:marLeft w:val="0"/>
          <w:marRight w:val="0"/>
          <w:marTop w:val="0"/>
          <w:marBottom w:val="0"/>
          <w:divBdr>
            <w:top w:val="none" w:sz="0" w:space="0" w:color="auto"/>
            <w:left w:val="none" w:sz="0" w:space="0" w:color="auto"/>
            <w:bottom w:val="none" w:sz="0" w:space="0" w:color="auto"/>
            <w:right w:val="none" w:sz="0" w:space="0" w:color="auto"/>
          </w:divBdr>
        </w:div>
        <w:div w:id="1757091609">
          <w:marLeft w:val="0"/>
          <w:marRight w:val="0"/>
          <w:marTop w:val="0"/>
          <w:marBottom w:val="0"/>
          <w:divBdr>
            <w:top w:val="none" w:sz="0" w:space="0" w:color="auto"/>
            <w:left w:val="none" w:sz="0" w:space="0" w:color="auto"/>
            <w:bottom w:val="none" w:sz="0" w:space="0" w:color="auto"/>
            <w:right w:val="none" w:sz="0" w:space="0" w:color="auto"/>
          </w:divBdr>
        </w:div>
        <w:div w:id="786898848">
          <w:marLeft w:val="0"/>
          <w:marRight w:val="0"/>
          <w:marTop w:val="0"/>
          <w:marBottom w:val="0"/>
          <w:divBdr>
            <w:top w:val="none" w:sz="0" w:space="0" w:color="auto"/>
            <w:left w:val="none" w:sz="0" w:space="0" w:color="auto"/>
            <w:bottom w:val="none" w:sz="0" w:space="0" w:color="auto"/>
            <w:right w:val="none" w:sz="0" w:space="0" w:color="auto"/>
          </w:divBdr>
        </w:div>
        <w:div w:id="1325670935">
          <w:marLeft w:val="0"/>
          <w:marRight w:val="0"/>
          <w:marTop w:val="0"/>
          <w:marBottom w:val="0"/>
          <w:divBdr>
            <w:top w:val="none" w:sz="0" w:space="0" w:color="auto"/>
            <w:left w:val="none" w:sz="0" w:space="0" w:color="auto"/>
            <w:bottom w:val="none" w:sz="0" w:space="0" w:color="auto"/>
            <w:right w:val="none" w:sz="0" w:space="0" w:color="auto"/>
          </w:divBdr>
        </w:div>
        <w:div w:id="1452359567">
          <w:marLeft w:val="0"/>
          <w:marRight w:val="0"/>
          <w:marTop w:val="0"/>
          <w:marBottom w:val="0"/>
          <w:divBdr>
            <w:top w:val="none" w:sz="0" w:space="0" w:color="auto"/>
            <w:left w:val="none" w:sz="0" w:space="0" w:color="auto"/>
            <w:bottom w:val="none" w:sz="0" w:space="0" w:color="auto"/>
            <w:right w:val="none" w:sz="0" w:space="0" w:color="auto"/>
          </w:divBdr>
        </w:div>
        <w:div w:id="1993100712">
          <w:marLeft w:val="0"/>
          <w:marRight w:val="0"/>
          <w:marTop w:val="0"/>
          <w:marBottom w:val="0"/>
          <w:divBdr>
            <w:top w:val="none" w:sz="0" w:space="0" w:color="auto"/>
            <w:left w:val="none" w:sz="0" w:space="0" w:color="auto"/>
            <w:bottom w:val="none" w:sz="0" w:space="0" w:color="auto"/>
            <w:right w:val="none" w:sz="0" w:space="0" w:color="auto"/>
          </w:divBdr>
        </w:div>
        <w:div w:id="1474827744">
          <w:marLeft w:val="0"/>
          <w:marRight w:val="0"/>
          <w:marTop w:val="0"/>
          <w:marBottom w:val="0"/>
          <w:divBdr>
            <w:top w:val="none" w:sz="0" w:space="0" w:color="auto"/>
            <w:left w:val="none" w:sz="0" w:space="0" w:color="auto"/>
            <w:bottom w:val="none" w:sz="0" w:space="0" w:color="auto"/>
            <w:right w:val="none" w:sz="0" w:space="0" w:color="auto"/>
          </w:divBdr>
        </w:div>
        <w:div w:id="1062829993">
          <w:marLeft w:val="0"/>
          <w:marRight w:val="0"/>
          <w:marTop w:val="0"/>
          <w:marBottom w:val="0"/>
          <w:divBdr>
            <w:top w:val="none" w:sz="0" w:space="0" w:color="auto"/>
            <w:left w:val="none" w:sz="0" w:space="0" w:color="auto"/>
            <w:bottom w:val="none" w:sz="0" w:space="0" w:color="auto"/>
            <w:right w:val="none" w:sz="0" w:space="0" w:color="auto"/>
          </w:divBdr>
        </w:div>
        <w:div w:id="391079558">
          <w:marLeft w:val="0"/>
          <w:marRight w:val="0"/>
          <w:marTop w:val="0"/>
          <w:marBottom w:val="0"/>
          <w:divBdr>
            <w:top w:val="none" w:sz="0" w:space="0" w:color="auto"/>
            <w:left w:val="none" w:sz="0" w:space="0" w:color="auto"/>
            <w:bottom w:val="none" w:sz="0" w:space="0" w:color="auto"/>
            <w:right w:val="none" w:sz="0" w:space="0" w:color="auto"/>
          </w:divBdr>
        </w:div>
        <w:div w:id="1347514717">
          <w:marLeft w:val="0"/>
          <w:marRight w:val="0"/>
          <w:marTop w:val="0"/>
          <w:marBottom w:val="0"/>
          <w:divBdr>
            <w:top w:val="none" w:sz="0" w:space="0" w:color="auto"/>
            <w:left w:val="none" w:sz="0" w:space="0" w:color="auto"/>
            <w:bottom w:val="none" w:sz="0" w:space="0" w:color="auto"/>
            <w:right w:val="none" w:sz="0" w:space="0" w:color="auto"/>
          </w:divBdr>
        </w:div>
        <w:div w:id="806970199">
          <w:marLeft w:val="0"/>
          <w:marRight w:val="0"/>
          <w:marTop w:val="0"/>
          <w:marBottom w:val="0"/>
          <w:divBdr>
            <w:top w:val="none" w:sz="0" w:space="0" w:color="auto"/>
            <w:left w:val="none" w:sz="0" w:space="0" w:color="auto"/>
            <w:bottom w:val="none" w:sz="0" w:space="0" w:color="auto"/>
            <w:right w:val="none" w:sz="0" w:space="0" w:color="auto"/>
          </w:divBdr>
        </w:div>
        <w:div w:id="430199111">
          <w:marLeft w:val="0"/>
          <w:marRight w:val="0"/>
          <w:marTop w:val="0"/>
          <w:marBottom w:val="0"/>
          <w:divBdr>
            <w:top w:val="none" w:sz="0" w:space="0" w:color="auto"/>
            <w:left w:val="none" w:sz="0" w:space="0" w:color="auto"/>
            <w:bottom w:val="none" w:sz="0" w:space="0" w:color="auto"/>
            <w:right w:val="none" w:sz="0" w:space="0" w:color="auto"/>
          </w:divBdr>
        </w:div>
        <w:div w:id="566573063">
          <w:marLeft w:val="0"/>
          <w:marRight w:val="0"/>
          <w:marTop w:val="0"/>
          <w:marBottom w:val="0"/>
          <w:divBdr>
            <w:top w:val="none" w:sz="0" w:space="0" w:color="auto"/>
            <w:left w:val="none" w:sz="0" w:space="0" w:color="auto"/>
            <w:bottom w:val="none" w:sz="0" w:space="0" w:color="auto"/>
            <w:right w:val="none" w:sz="0" w:space="0" w:color="auto"/>
          </w:divBdr>
        </w:div>
        <w:div w:id="1909924949">
          <w:marLeft w:val="0"/>
          <w:marRight w:val="0"/>
          <w:marTop w:val="0"/>
          <w:marBottom w:val="0"/>
          <w:divBdr>
            <w:top w:val="none" w:sz="0" w:space="0" w:color="auto"/>
            <w:left w:val="none" w:sz="0" w:space="0" w:color="auto"/>
            <w:bottom w:val="none" w:sz="0" w:space="0" w:color="auto"/>
            <w:right w:val="none" w:sz="0" w:space="0" w:color="auto"/>
          </w:divBdr>
        </w:div>
        <w:div w:id="1424649605">
          <w:marLeft w:val="0"/>
          <w:marRight w:val="0"/>
          <w:marTop w:val="0"/>
          <w:marBottom w:val="0"/>
          <w:divBdr>
            <w:top w:val="none" w:sz="0" w:space="0" w:color="auto"/>
            <w:left w:val="none" w:sz="0" w:space="0" w:color="auto"/>
            <w:bottom w:val="none" w:sz="0" w:space="0" w:color="auto"/>
            <w:right w:val="none" w:sz="0" w:space="0" w:color="auto"/>
          </w:divBdr>
        </w:div>
        <w:div w:id="1002657642">
          <w:marLeft w:val="0"/>
          <w:marRight w:val="0"/>
          <w:marTop w:val="0"/>
          <w:marBottom w:val="0"/>
          <w:divBdr>
            <w:top w:val="none" w:sz="0" w:space="0" w:color="auto"/>
            <w:left w:val="none" w:sz="0" w:space="0" w:color="auto"/>
            <w:bottom w:val="none" w:sz="0" w:space="0" w:color="auto"/>
            <w:right w:val="none" w:sz="0" w:space="0" w:color="auto"/>
          </w:divBdr>
        </w:div>
        <w:div w:id="408310480">
          <w:marLeft w:val="0"/>
          <w:marRight w:val="0"/>
          <w:marTop w:val="0"/>
          <w:marBottom w:val="0"/>
          <w:divBdr>
            <w:top w:val="none" w:sz="0" w:space="0" w:color="auto"/>
            <w:left w:val="none" w:sz="0" w:space="0" w:color="auto"/>
            <w:bottom w:val="none" w:sz="0" w:space="0" w:color="auto"/>
            <w:right w:val="none" w:sz="0" w:space="0" w:color="auto"/>
          </w:divBdr>
        </w:div>
        <w:div w:id="173498295">
          <w:marLeft w:val="0"/>
          <w:marRight w:val="0"/>
          <w:marTop w:val="0"/>
          <w:marBottom w:val="0"/>
          <w:divBdr>
            <w:top w:val="none" w:sz="0" w:space="0" w:color="auto"/>
            <w:left w:val="none" w:sz="0" w:space="0" w:color="auto"/>
            <w:bottom w:val="none" w:sz="0" w:space="0" w:color="auto"/>
            <w:right w:val="none" w:sz="0" w:space="0" w:color="auto"/>
          </w:divBdr>
        </w:div>
        <w:div w:id="375472573">
          <w:marLeft w:val="0"/>
          <w:marRight w:val="0"/>
          <w:marTop w:val="0"/>
          <w:marBottom w:val="0"/>
          <w:divBdr>
            <w:top w:val="none" w:sz="0" w:space="0" w:color="auto"/>
            <w:left w:val="none" w:sz="0" w:space="0" w:color="auto"/>
            <w:bottom w:val="none" w:sz="0" w:space="0" w:color="auto"/>
            <w:right w:val="none" w:sz="0" w:space="0" w:color="auto"/>
          </w:divBdr>
        </w:div>
        <w:div w:id="101922899">
          <w:marLeft w:val="0"/>
          <w:marRight w:val="0"/>
          <w:marTop w:val="0"/>
          <w:marBottom w:val="0"/>
          <w:divBdr>
            <w:top w:val="none" w:sz="0" w:space="0" w:color="auto"/>
            <w:left w:val="none" w:sz="0" w:space="0" w:color="auto"/>
            <w:bottom w:val="none" w:sz="0" w:space="0" w:color="auto"/>
            <w:right w:val="none" w:sz="0" w:space="0" w:color="auto"/>
          </w:divBdr>
        </w:div>
        <w:div w:id="1495603662">
          <w:marLeft w:val="0"/>
          <w:marRight w:val="0"/>
          <w:marTop w:val="0"/>
          <w:marBottom w:val="0"/>
          <w:divBdr>
            <w:top w:val="none" w:sz="0" w:space="0" w:color="auto"/>
            <w:left w:val="none" w:sz="0" w:space="0" w:color="auto"/>
            <w:bottom w:val="none" w:sz="0" w:space="0" w:color="auto"/>
            <w:right w:val="none" w:sz="0" w:space="0" w:color="auto"/>
          </w:divBdr>
        </w:div>
        <w:div w:id="128787631">
          <w:marLeft w:val="0"/>
          <w:marRight w:val="0"/>
          <w:marTop w:val="0"/>
          <w:marBottom w:val="0"/>
          <w:divBdr>
            <w:top w:val="none" w:sz="0" w:space="0" w:color="auto"/>
            <w:left w:val="none" w:sz="0" w:space="0" w:color="auto"/>
            <w:bottom w:val="none" w:sz="0" w:space="0" w:color="auto"/>
            <w:right w:val="none" w:sz="0" w:space="0" w:color="auto"/>
          </w:divBdr>
        </w:div>
        <w:div w:id="1674841010">
          <w:marLeft w:val="0"/>
          <w:marRight w:val="0"/>
          <w:marTop w:val="0"/>
          <w:marBottom w:val="0"/>
          <w:divBdr>
            <w:top w:val="none" w:sz="0" w:space="0" w:color="auto"/>
            <w:left w:val="none" w:sz="0" w:space="0" w:color="auto"/>
            <w:bottom w:val="none" w:sz="0" w:space="0" w:color="auto"/>
            <w:right w:val="none" w:sz="0" w:space="0" w:color="auto"/>
          </w:divBdr>
        </w:div>
      </w:divsChild>
    </w:div>
    <w:div w:id="991788747">
      <w:bodyDiv w:val="1"/>
      <w:marLeft w:val="0"/>
      <w:marRight w:val="0"/>
      <w:marTop w:val="0"/>
      <w:marBottom w:val="0"/>
      <w:divBdr>
        <w:top w:val="none" w:sz="0" w:space="0" w:color="auto"/>
        <w:left w:val="none" w:sz="0" w:space="0" w:color="auto"/>
        <w:bottom w:val="none" w:sz="0" w:space="0" w:color="auto"/>
        <w:right w:val="none" w:sz="0" w:space="0" w:color="auto"/>
      </w:divBdr>
    </w:div>
    <w:div w:id="1105077281">
      <w:bodyDiv w:val="1"/>
      <w:marLeft w:val="0"/>
      <w:marRight w:val="0"/>
      <w:marTop w:val="0"/>
      <w:marBottom w:val="0"/>
      <w:divBdr>
        <w:top w:val="none" w:sz="0" w:space="0" w:color="auto"/>
        <w:left w:val="none" w:sz="0" w:space="0" w:color="auto"/>
        <w:bottom w:val="none" w:sz="0" w:space="0" w:color="auto"/>
        <w:right w:val="none" w:sz="0" w:space="0" w:color="auto"/>
      </w:divBdr>
    </w:div>
    <w:div w:id="1164054957">
      <w:bodyDiv w:val="1"/>
      <w:marLeft w:val="0"/>
      <w:marRight w:val="0"/>
      <w:marTop w:val="0"/>
      <w:marBottom w:val="0"/>
      <w:divBdr>
        <w:top w:val="none" w:sz="0" w:space="0" w:color="auto"/>
        <w:left w:val="none" w:sz="0" w:space="0" w:color="auto"/>
        <w:bottom w:val="none" w:sz="0" w:space="0" w:color="auto"/>
        <w:right w:val="none" w:sz="0" w:space="0" w:color="auto"/>
      </w:divBdr>
    </w:div>
    <w:div w:id="1165583308">
      <w:bodyDiv w:val="1"/>
      <w:marLeft w:val="0"/>
      <w:marRight w:val="0"/>
      <w:marTop w:val="0"/>
      <w:marBottom w:val="0"/>
      <w:divBdr>
        <w:top w:val="none" w:sz="0" w:space="0" w:color="auto"/>
        <w:left w:val="none" w:sz="0" w:space="0" w:color="auto"/>
        <w:bottom w:val="none" w:sz="0" w:space="0" w:color="auto"/>
        <w:right w:val="none" w:sz="0" w:space="0" w:color="auto"/>
      </w:divBdr>
    </w:div>
    <w:div w:id="1509517577">
      <w:bodyDiv w:val="1"/>
      <w:marLeft w:val="0"/>
      <w:marRight w:val="0"/>
      <w:marTop w:val="0"/>
      <w:marBottom w:val="0"/>
      <w:divBdr>
        <w:top w:val="none" w:sz="0" w:space="0" w:color="auto"/>
        <w:left w:val="none" w:sz="0" w:space="0" w:color="auto"/>
        <w:bottom w:val="none" w:sz="0" w:space="0" w:color="auto"/>
        <w:right w:val="none" w:sz="0" w:space="0" w:color="auto"/>
      </w:divBdr>
    </w:div>
    <w:div w:id="1941834950">
      <w:bodyDiv w:val="1"/>
      <w:marLeft w:val="0"/>
      <w:marRight w:val="0"/>
      <w:marTop w:val="0"/>
      <w:marBottom w:val="0"/>
      <w:divBdr>
        <w:top w:val="none" w:sz="0" w:space="0" w:color="auto"/>
        <w:left w:val="none" w:sz="0" w:space="0" w:color="auto"/>
        <w:bottom w:val="none" w:sz="0" w:space="0" w:color="auto"/>
        <w:right w:val="none" w:sz="0" w:space="0" w:color="auto"/>
      </w:divBdr>
    </w:div>
    <w:div w:id="210503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2.gif"/><Relationship Id="rId42" Type="http://schemas.openxmlformats.org/officeDocument/2006/relationships/hyperlink" Target="https://www.dobrovolnictvi.net/storage/app/media/vystupy/20220830_-_SCaC_Dobrovolnictvi_v_CR.pdf" TargetMode="External"/><Relationship Id="rId47" Type="http://schemas.openxmlformats.org/officeDocument/2006/relationships/hyperlink" Target="https://www.ilo.org/wcmsp5/groups/public/---dgreports/---stat/documents/publication/wcms_162119.pdf" TargetMode="External"/><Relationship Id="rId63" Type="http://schemas.openxmlformats.org/officeDocument/2006/relationships/hyperlink" Target="file:///C:\Users\klara\Downloads\BP-naform&#225;tovan&#225;-koment&#225;&#345;e.docx" TargetMode="External"/><Relationship Id="rId68" Type="http://schemas.openxmlformats.org/officeDocument/2006/relationships/hyperlink" Target="file:///C:\Users\klara\Downloads\BP-naform&#225;tovan&#225;-koment&#225;&#345;e.docx" TargetMode="Externa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chart" Target="charts/chart6.xml"/><Relationship Id="rId11" Type="http://schemas.openxmlformats.org/officeDocument/2006/relationships/footer" Target="footer3.xml"/><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hyperlink" Target="https://www.researchgate.net/publication/288436761_Participation_in_volunteering_what_helps_and_hinders" TargetMode="External"/><Relationship Id="rId40" Type="http://schemas.openxmlformats.org/officeDocument/2006/relationships/hyperlink" Target="https://www.mvcr.cz/webpm/soubor/01-rozvoj-dobrovolnictvi-v-cr-analyza-pdf.aspx" TargetMode="External"/><Relationship Id="rId45" Type="http://schemas.openxmlformats.org/officeDocument/2006/relationships/hyperlink" Target="https://www.mpsv.cz/documents/20142/225517/Zprava_2012.pdf/fc9a448f-e2c6-02ab-4229-a796b8796695" TargetMode="External"/><Relationship Id="rId53" Type="http://schemas.openxmlformats.org/officeDocument/2006/relationships/hyperlink" Target="https://www.academia.edu/877045/The_social_marketing_of_volunteerism_A_functional_approach" TargetMode="External"/><Relationship Id="rId58" Type="http://schemas.openxmlformats.org/officeDocument/2006/relationships/hyperlink" Target="https://www.academia.edu/67276278/Differential_benefits_of_volunteering_across_the_life_course" TargetMode="External"/><Relationship Id="rId66" Type="http://schemas.openxmlformats.org/officeDocument/2006/relationships/hyperlink" Target="file:///C:\Users\klara\Downloads\BP-naform&#225;tovan&#225;-koment&#225;&#345;e.docx"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C:\Users\klara\Downloads\BP-naform&#225;tovan&#225;-koment&#225;&#345;e.docx" TargetMode="External"/><Relationship Id="rId19" Type="http://schemas.openxmlformats.org/officeDocument/2006/relationships/footer" Target="footer8.xml"/><Relationship Id="rId14" Type="http://schemas.openxmlformats.org/officeDocument/2006/relationships/header" Target="header3.xml"/><Relationship Id="rId22" Type="http://schemas.openxmlformats.org/officeDocument/2006/relationships/image" Target="media/image3.gif"/><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chart" Target="charts/chart12.xml"/><Relationship Id="rId43" Type="http://schemas.openxmlformats.org/officeDocument/2006/relationships/hyperlink" Target="https://www.uhk.cz/file/edee/filozoficka-fakulta/studium/korinek_-_statisticke_zpracovani_dat-20200401-100405.pdf" TargetMode="External"/><Relationship Id="rId48" Type="http://schemas.openxmlformats.org/officeDocument/2006/relationships/hyperlink" Target="https://www.mvcr.cz/soubor/koncept-koncepce-rozvoje-dobrovolnictvi-v-cr-pro-projednavani.aspx" TargetMode="External"/><Relationship Id="rId56" Type="http://schemas.openxmlformats.org/officeDocument/2006/relationships/hyperlink" Target="https://journals.sagepub.com/doi/full/10.1177/0011392116677300" TargetMode="External"/><Relationship Id="rId64" Type="http://schemas.openxmlformats.org/officeDocument/2006/relationships/hyperlink" Target="file:///C:\Users\klara\Downloads\BP-naform&#225;tovan&#225;-koment&#225;&#345;e.docx" TargetMode="External"/><Relationship Id="rId69" Type="http://schemas.openxmlformats.org/officeDocument/2006/relationships/hyperlink" Target="file:///C:\Users\klara\Downloads\BP-naform&#225;tovan&#225;-koment&#225;&#345;e.docx" TargetMode="External"/><Relationship Id="rId8" Type="http://schemas.openxmlformats.org/officeDocument/2006/relationships/footer" Target="footer1.xml"/><Relationship Id="rId51" Type="http://schemas.openxmlformats.org/officeDocument/2006/relationships/hyperlink" Target="https://www.clovekvtisni.cz/media/publications/752/file/1498144203-behaviour-change-toolkit-mail.pdf" TargetMode="External"/><Relationship Id="rId72" Type="http://schemas.openxmlformats.org/officeDocument/2006/relationships/hyperlink" Target="file:///C:\Users\klara\Downloads\BP-naform&#225;tovan&#225;-koment&#225;&#345;e.docx"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hyperlink" Target="https://vdb.czso.cz/vdbvo2/faces/cs/index.jsf?page=vystup-objekt&amp;pvo=SLD210092-KR&amp;z=T&amp;f=TABULKA&amp;skupId=4294&amp;katalog=33525&amp;pvo=SLD210092-KR" TargetMode="External"/><Relationship Id="rId46" Type="http://schemas.openxmlformats.org/officeDocument/2006/relationships/hyperlink" Target="https://www.researchgate.net/publication/313172043_An_ecological_perspective_on_health_promotion_programs" TargetMode="External"/><Relationship Id="rId59" Type="http://schemas.openxmlformats.org/officeDocument/2006/relationships/hyperlink" Target="https://aplikace.mvcr.cz/sbirka-zakonu/ViewFile.aspx?type=c&amp;id=4883" TargetMode="External"/><Relationship Id="rId67" Type="http://schemas.openxmlformats.org/officeDocument/2006/relationships/hyperlink" Target="file:///C:\Users\klara\Downloads\BP-naform&#225;tovan&#225;-koment&#225;&#345;e.docx" TargetMode="External"/><Relationship Id="rId20" Type="http://schemas.openxmlformats.org/officeDocument/2006/relationships/image" Target="media/image1.gif"/><Relationship Id="rId41" Type="http://schemas.openxmlformats.org/officeDocument/2006/relationships/hyperlink" Target="https://theses.cz/id/fl0ubh/Diplomov_prce_Knichalov.pdf?zpet=%2Fvyhledavani%2F%3Fsearch%3Dbari%C3%A9ry%20dobrovolnictv%C3%AD%26start%3D1" TargetMode="External"/><Relationship Id="rId54" Type="http://schemas.openxmlformats.org/officeDocument/2006/relationships/hyperlink" Target="https://encyklopedie.soc.cas.cz/w/Informovanost" TargetMode="External"/><Relationship Id="rId62" Type="http://schemas.openxmlformats.org/officeDocument/2006/relationships/hyperlink" Target="file:///C:\Users\klara\Downloads\BP-naform&#225;tovan&#225;-koment&#225;&#345;e.docx" TargetMode="External"/><Relationship Id="rId70" Type="http://schemas.openxmlformats.org/officeDocument/2006/relationships/hyperlink" Target="file:///C:\Users\klara\Downloads\BP-naform&#225;tovan&#225;-koment&#225;&#345;e.docx"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image" Target="media/image4.gif"/><Relationship Id="rId28" Type="http://schemas.openxmlformats.org/officeDocument/2006/relationships/chart" Target="charts/chart5.xml"/><Relationship Id="rId36" Type="http://schemas.openxmlformats.org/officeDocument/2006/relationships/hyperlink" Target="https://archiv.ub.uni-heidelberg.de/volltextserver/28677/1/10.1177_0899764019848484.pdf" TargetMode="External"/><Relationship Id="rId49" Type="http://schemas.openxmlformats.org/officeDocument/2006/relationships/hyperlink" Target="https://books.google.cz/books?id=zw0sDgAAQBAJ&amp;printsec=frontcover&amp;dq=research&amp;hl=cs&amp;sa=X&amp;redir_esc=y" TargetMode="External"/><Relationship Id="rId57" Type="http://schemas.openxmlformats.org/officeDocument/2006/relationships/hyperlink" Target="https://www.academia.edu/16737472/A_Person-Environment_Fit_Approach_to_Volunteerism_Volunteer_Personality_Fit_and_Culture_Fit_as_Predictors_of_Affective_Outcomes" TargetMode="External"/><Relationship Id="rId10" Type="http://schemas.openxmlformats.org/officeDocument/2006/relationships/header" Target="header1.xml"/><Relationship Id="rId31" Type="http://schemas.openxmlformats.org/officeDocument/2006/relationships/chart" Target="charts/chart8.xml"/><Relationship Id="rId44" Type="http://schemas.openxmlformats.org/officeDocument/2006/relationships/hyperlink" Target="https://www.academia.edu/6741321/DETERMINANTS_OF_VOLUNTEERING_AND_CHARITABLE_GIVING" TargetMode="External"/><Relationship Id="rId52" Type="http://schemas.openxmlformats.org/officeDocument/2006/relationships/hyperlink" Target="https://www.academia.edu/35903848/Conducive_Motivations_and_Psychological_Influences_on_Volunteering" TargetMode="External"/><Relationship Id="rId60" Type="http://schemas.openxmlformats.org/officeDocument/2006/relationships/hyperlink" Target="https://aplikace.mvcr.cz/sbirka-zakonu/ViewFile.aspx?type=c&amp;id=3901" TargetMode="External"/><Relationship Id="rId65" Type="http://schemas.openxmlformats.org/officeDocument/2006/relationships/hyperlink" Target="file:///C:\Users\klara\Downloads\BP-naform&#225;tovan&#225;-koment&#225;&#345;e.docx" TargetMode="External"/><Relationship Id="rId73" Type="http://schemas.openxmlformats.org/officeDocument/2006/relationships/hyperlink" Target="file:///C:\Users\klara\Desktop\BP%20naform&#225;tovan&#225;.docx" TargetMode="Externa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footer" Target="footer7.xml"/><Relationship Id="rId39" Type="http://schemas.openxmlformats.org/officeDocument/2006/relationships/hyperlink" Target="https://www.hest.cz/cdn/public/001597.pdf" TargetMode="External"/><Relationship Id="rId34" Type="http://schemas.openxmlformats.org/officeDocument/2006/relationships/chart" Target="charts/chart11.xml"/><Relationship Id="rId50" Type="http://schemas.openxmlformats.org/officeDocument/2006/relationships/hyperlink" Target="https://digitalcommons.kennesaw.edu/cgi/viewcontent.cgi?article=1170&amp;context=kjur" TargetMode="External"/><Relationship Id="rId55" Type="http://schemas.openxmlformats.org/officeDocument/2006/relationships/hyperlink" Target="https://digitallibrary.un.org/record/820866" TargetMode="External"/><Relationship Id="rId7" Type="http://schemas.openxmlformats.org/officeDocument/2006/relationships/endnotes" Target="endnotes.xml"/><Relationship Id="rId71" Type="http://schemas.openxmlformats.org/officeDocument/2006/relationships/hyperlink" Target="file:///C:\Users\klara\Downloads\BP-naform&#225;tovan&#225;-koment&#225;&#345;e.doc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Který ročník střední školy momentálně studuje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8855041319988179"/>
          <c:y val="0.18302562230124461"/>
          <c:w val="0.40395388937791654"/>
          <c:h val="0.66623984501937261"/>
        </c:manualLayout>
      </c:layout>
      <c:barChart>
        <c:barDir val="col"/>
        <c:grouping val="clustered"/>
        <c:varyColors val="0"/>
        <c:ser>
          <c:idx val="0"/>
          <c:order val="0"/>
          <c:tx>
            <c:strRef>
              <c:f>List1!$B$1</c:f>
              <c:strCache>
                <c:ptCount val="1"/>
                <c:pt idx="0">
                  <c:v>Typ střední školy</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01AF-4F1B-9680-D3E13BF5F530}"/>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01AF-4F1B-9680-D3E13BF5F530}"/>
              </c:ext>
            </c:extLst>
          </c:dPt>
          <c:dPt>
            <c:idx val="2"/>
            <c:invertIfNegative val="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05-01AF-4F1B-9680-D3E13BF5F530}"/>
              </c:ext>
            </c:extLst>
          </c:dPt>
          <c:dPt>
            <c:idx val="3"/>
            <c:invertIfNegative val="0"/>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7-01AF-4F1B-9680-D3E13BF5F530}"/>
              </c:ext>
            </c:extLst>
          </c:dPt>
          <c:dLbls>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1. ročník</c:v>
                </c:pt>
                <c:pt idx="1">
                  <c:v>2. ročník</c:v>
                </c:pt>
                <c:pt idx="2">
                  <c:v>3. ročník</c:v>
                </c:pt>
                <c:pt idx="3">
                  <c:v>4. ročník</c:v>
                </c:pt>
              </c:strCache>
            </c:strRef>
          </c:cat>
          <c:val>
            <c:numRef>
              <c:f>List1!$B$2:$B$5</c:f>
              <c:numCache>
                <c:formatCode>General</c:formatCode>
                <c:ptCount val="4"/>
                <c:pt idx="0">
                  <c:v>169</c:v>
                </c:pt>
                <c:pt idx="1">
                  <c:v>157</c:v>
                </c:pt>
                <c:pt idx="2">
                  <c:v>172</c:v>
                </c:pt>
                <c:pt idx="3">
                  <c:v>149</c:v>
                </c:pt>
              </c:numCache>
            </c:numRef>
          </c:val>
          <c:extLst>
            <c:ext xmlns:c16="http://schemas.microsoft.com/office/drawing/2014/chart" uri="{C3380CC4-5D6E-409C-BE32-E72D297353CC}">
              <c16:uniqueId val="{00000008-01AF-4F1B-9680-D3E13BF5F530}"/>
            </c:ext>
          </c:extLst>
        </c:ser>
        <c:dLbls>
          <c:dLblPos val="outEnd"/>
          <c:showLegendKey val="0"/>
          <c:showVal val="1"/>
          <c:showCatName val="0"/>
          <c:showSerName val="0"/>
          <c:showPercent val="0"/>
          <c:showBubbleSize val="0"/>
        </c:dLbls>
        <c:gapWidth val="108"/>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Studovaný roční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b"/>
      <c:layout>
        <c:manualLayout>
          <c:xMode val="edge"/>
          <c:yMode val="edge"/>
          <c:x val="0.10471938390902567"/>
          <c:y val="0.29311182372364747"/>
          <c:w val="0.16689858637501859"/>
          <c:h val="0.4107170685695538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Zaznělo téma dobrovolnictví v sociálních službách  někdy v rámci výuky na Vaší střední ško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87733059405"/>
          <c:y val="0.19310626746253493"/>
          <c:w val="0.44990742955700874"/>
          <c:h val="0.67128008318516641"/>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70B9-486E-8350-FC4E465739CF}"/>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70B9-486E-8350-FC4E465739CF}"/>
              </c:ext>
            </c:extLst>
          </c:dPt>
          <c:dPt>
            <c:idx val="2"/>
            <c:invertIfNegative val="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05-70B9-486E-8350-FC4E465739CF}"/>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4</c:f>
              <c:strCache>
                <c:ptCount val="3"/>
                <c:pt idx="0">
                  <c:v>Ano</c:v>
                </c:pt>
                <c:pt idx="1">
                  <c:v>Ne</c:v>
                </c:pt>
                <c:pt idx="2">
                  <c:v>Nevím</c:v>
                </c:pt>
              </c:strCache>
            </c:strRef>
          </c:cat>
          <c:val>
            <c:numRef>
              <c:f>List1!$B$2:$B$4</c:f>
              <c:numCache>
                <c:formatCode>General</c:formatCode>
                <c:ptCount val="3"/>
                <c:pt idx="0">
                  <c:v>208</c:v>
                </c:pt>
                <c:pt idx="1">
                  <c:v>54</c:v>
                </c:pt>
                <c:pt idx="2">
                  <c:v>142</c:v>
                </c:pt>
              </c:numCache>
            </c:numRef>
          </c:val>
          <c:extLst>
            <c:ext xmlns:c16="http://schemas.microsoft.com/office/drawing/2014/chart" uri="{C3380CC4-5D6E-409C-BE32-E72D297353CC}">
              <c16:uniqueId val="{00000006-70B9-486E-8350-FC4E465739CF}"/>
            </c:ext>
          </c:extLst>
        </c:ser>
        <c:dLbls>
          <c:dLblPos val="outEnd"/>
          <c:showLegendKey val="0"/>
          <c:showVal val="1"/>
          <c:showCatName val="0"/>
          <c:showSerName val="0"/>
          <c:showPercent val="0"/>
          <c:showBubbleSize val="0"/>
        </c:dLbls>
        <c:gapWidth val="145"/>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ahrnutí do výuk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0.12509573653306102"/>
          <c:y val="0.33362172974345949"/>
          <c:w val="0.11599187068683048"/>
          <c:h val="0.260780734061468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Uvítal/a byste, kdyby Vaše škola byla aktivnější ve zprostředkování informací ohledně dobrovolnictví v sociálních službác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87733059405"/>
          <c:y val="0.19310626746253493"/>
          <c:w val="0.44990742955700874"/>
          <c:h val="0.67128008318516641"/>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2C7D-496B-B191-74FEAA6EE53E}"/>
              </c:ext>
            </c:extLst>
          </c:dPt>
          <c:dPt>
            <c:idx val="1"/>
            <c:invertIfNegative val="0"/>
            <c:bubble3D val="0"/>
            <c:spPr>
              <a:solidFill>
                <a:schemeClr val="accent5">
                  <a:lumMod val="40000"/>
                  <a:lumOff val="60000"/>
                </a:schemeClr>
              </a:solidFill>
              <a:ln w="19050">
                <a:solidFill>
                  <a:schemeClr val="lt1"/>
                </a:solidFill>
              </a:ln>
              <a:effectLst/>
            </c:spPr>
            <c:extLst>
              <c:ext xmlns:c16="http://schemas.microsoft.com/office/drawing/2014/chart" uri="{C3380CC4-5D6E-409C-BE32-E72D297353CC}">
                <c16:uniqueId val="{00000003-2C7D-496B-B191-74FEAA6EE53E}"/>
              </c:ext>
            </c:extLst>
          </c:dPt>
          <c:dPt>
            <c:idx val="2"/>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5-2C7D-496B-B191-74FEAA6EE53E}"/>
              </c:ext>
            </c:extLst>
          </c:dPt>
          <c:dPt>
            <c:idx val="3"/>
            <c:invertIfNegative val="0"/>
            <c:bubble3D val="0"/>
            <c:spPr>
              <a:solidFill>
                <a:srgbClr val="FFD757"/>
              </a:solidFill>
              <a:ln w="19050">
                <a:solidFill>
                  <a:schemeClr val="lt1"/>
                </a:solidFill>
              </a:ln>
              <a:effectLst/>
            </c:spPr>
            <c:extLst>
              <c:ext xmlns:c16="http://schemas.microsoft.com/office/drawing/2014/chart" uri="{C3380CC4-5D6E-409C-BE32-E72D297353CC}">
                <c16:uniqueId val="{00000007-2C7D-496B-B191-74FEAA6EE53E}"/>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Ne</c:v>
                </c:pt>
                <c:pt idx="1">
                  <c:v>Spíše ne</c:v>
                </c:pt>
                <c:pt idx="2">
                  <c:v>Spíše ano</c:v>
                </c:pt>
                <c:pt idx="3">
                  <c:v>Ano</c:v>
                </c:pt>
              </c:strCache>
            </c:strRef>
          </c:cat>
          <c:val>
            <c:numRef>
              <c:f>List1!$B$2:$B$5</c:f>
              <c:numCache>
                <c:formatCode>General</c:formatCode>
                <c:ptCount val="4"/>
                <c:pt idx="0">
                  <c:v>45</c:v>
                </c:pt>
                <c:pt idx="1">
                  <c:v>172</c:v>
                </c:pt>
                <c:pt idx="2">
                  <c:v>334</c:v>
                </c:pt>
                <c:pt idx="3">
                  <c:v>127</c:v>
                </c:pt>
              </c:numCache>
            </c:numRef>
          </c:val>
          <c:extLst>
            <c:ext xmlns:c16="http://schemas.microsoft.com/office/drawing/2014/chart" uri="{C3380CC4-5D6E-409C-BE32-E72D297353CC}">
              <c16:uniqueId val="{00000008-2C7D-496B-B191-74FEAA6EE53E}"/>
            </c:ext>
          </c:extLst>
        </c:ser>
        <c:dLbls>
          <c:dLblPos val="outEnd"/>
          <c:showLegendKey val="0"/>
          <c:showVal val="1"/>
          <c:showCatName val="0"/>
          <c:showSerName val="0"/>
          <c:showPercent val="0"/>
          <c:showBubbleSize val="0"/>
        </c:dLbls>
        <c:gapWidth val="145"/>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ájem o větší aktivitu škol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0.12509573653306102"/>
          <c:y val="0.33362172974345949"/>
          <c:w val="0.15683945812619735"/>
          <c:h val="0.4976758953517906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Měl/a byste zájem dozvědět se více informací o dobrovolnictví v sociálních službá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87733059405"/>
          <c:y val="0.21830788036576074"/>
          <c:w val="0.44990742955700874"/>
          <c:h val="0.64607847028194054"/>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9BC4-4422-976F-664B9089C42C}"/>
              </c:ext>
            </c:extLst>
          </c:dPt>
          <c:dPt>
            <c:idx val="1"/>
            <c:invertIfNegative val="0"/>
            <c:bubble3D val="0"/>
            <c:spPr>
              <a:solidFill>
                <a:schemeClr val="accent5">
                  <a:lumMod val="40000"/>
                  <a:lumOff val="60000"/>
                </a:schemeClr>
              </a:solidFill>
              <a:ln w="19050">
                <a:solidFill>
                  <a:schemeClr val="lt1"/>
                </a:solidFill>
              </a:ln>
              <a:effectLst/>
            </c:spPr>
            <c:extLst>
              <c:ext xmlns:c16="http://schemas.microsoft.com/office/drawing/2014/chart" uri="{C3380CC4-5D6E-409C-BE32-E72D297353CC}">
                <c16:uniqueId val="{00000003-9BC4-4422-976F-664B9089C42C}"/>
              </c:ext>
            </c:extLst>
          </c:dPt>
          <c:dPt>
            <c:idx val="2"/>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5-9BC4-4422-976F-664B9089C42C}"/>
              </c:ext>
            </c:extLst>
          </c:dPt>
          <c:dPt>
            <c:idx val="3"/>
            <c:invertIfNegative val="0"/>
            <c:bubble3D val="0"/>
            <c:spPr>
              <a:solidFill>
                <a:srgbClr val="FFD757"/>
              </a:solidFill>
              <a:ln w="19050">
                <a:solidFill>
                  <a:schemeClr val="lt1"/>
                </a:solidFill>
              </a:ln>
              <a:effectLst/>
            </c:spPr>
            <c:extLst>
              <c:ext xmlns:c16="http://schemas.microsoft.com/office/drawing/2014/chart" uri="{C3380CC4-5D6E-409C-BE32-E72D297353CC}">
                <c16:uniqueId val="{00000007-9BC4-4422-976F-664B9089C42C}"/>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Ne</c:v>
                </c:pt>
                <c:pt idx="1">
                  <c:v>Spíše ne</c:v>
                </c:pt>
                <c:pt idx="2">
                  <c:v>Spíše ano</c:v>
                </c:pt>
                <c:pt idx="3">
                  <c:v>Ano</c:v>
                </c:pt>
              </c:strCache>
            </c:strRef>
          </c:cat>
          <c:val>
            <c:numRef>
              <c:f>List1!$B$2:$B$5</c:f>
              <c:numCache>
                <c:formatCode>General</c:formatCode>
                <c:ptCount val="4"/>
                <c:pt idx="0">
                  <c:v>67</c:v>
                </c:pt>
                <c:pt idx="1">
                  <c:v>228</c:v>
                </c:pt>
                <c:pt idx="2">
                  <c:v>273</c:v>
                </c:pt>
                <c:pt idx="3">
                  <c:v>111</c:v>
                </c:pt>
              </c:numCache>
            </c:numRef>
          </c:val>
          <c:extLst>
            <c:ext xmlns:c16="http://schemas.microsoft.com/office/drawing/2014/chart" uri="{C3380CC4-5D6E-409C-BE32-E72D297353CC}">
              <c16:uniqueId val="{00000008-9BC4-4422-976F-664B9089C42C}"/>
            </c:ext>
          </c:extLst>
        </c:ser>
        <c:dLbls>
          <c:dLblPos val="outEnd"/>
          <c:showLegendKey val="0"/>
          <c:showVal val="1"/>
          <c:showCatName val="0"/>
          <c:showSerName val="0"/>
          <c:showPercent val="0"/>
          <c:showBubbleSize val="0"/>
        </c:dLbls>
        <c:gapWidth val="145"/>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ájem o více informací</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0.12509573653306102"/>
          <c:y val="0.33362172974345949"/>
          <c:w val="0.15683945812619735"/>
          <c:h val="0.4976758953517906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Jaký typ střední školy navštěvuje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8855041319988179"/>
          <c:y val="0.18302562230124461"/>
          <c:w val="0.42948363583732529"/>
          <c:h val="0.70152201866903741"/>
        </c:manualLayout>
      </c:layout>
      <c:barChart>
        <c:barDir val="col"/>
        <c:grouping val="clustered"/>
        <c:varyColors val="0"/>
        <c:ser>
          <c:idx val="0"/>
          <c:order val="0"/>
          <c:tx>
            <c:strRef>
              <c:f>List1!$B$1</c:f>
              <c:strCache>
                <c:ptCount val="1"/>
                <c:pt idx="0">
                  <c:v>Typ střední školy</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D9EE-4B96-9EDD-46569DE3C2ED}"/>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D9EE-4B96-9EDD-46569DE3C2ED}"/>
              </c:ext>
            </c:extLst>
          </c:dPt>
          <c:dPt>
            <c:idx val="2"/>
            <c:invertIfNegative val="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05-D9EE-4B96-9EDD-46569DE3C2ED}"/>
              </c:ext>
            </c:extLst>
          </c:dPt>
          <c:dPt>
            <c:idx val="3"/>
            <c:invertIfNegative val="0"/>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7-D9EE-4B96-9EDD-46569DE3C2ED}"/>
              </c:ext>
            </c:extLst>
          </c:dPt>
          <c:dPt>
            <c:idx val="4"/>
            <c:invertIfNegative val="0"/>
            <c:bubble3D val="0"/>
            <c:spPr>
              <a:solidFill>
                <a:srgbClr val="C00000"/>
              </a:solidFill>
              <a:ln w="19050">
                <a:solidFill>
                  <a:schemeClr val="lt1"/>
                </a:solidFill>
              </a:ln>
              <a:effectLst/>
            </c:spPr>
            <c:extLst>
              <c:ext xmlns:c16="http://schemas.microsoft.com/office/drawing/2014/chart" uri="{C3380CC4-5D6E-409C-BE32-E72D297353CC}">
                <c16:uniqueId val="{00000009-D9EE-4B96-9EDD-46569DE3C2ED}"/>
              </c:ext>
            </c:extLst>
          </c:dPt>
          <c:dPt>
            <c:idx val="5"/>
            <c:invertIfNegative val="0"/>
            <c:bubble3D val="0"/>
            <c:spPr>
              <a:solidFill>
                <a:srgbClr val="92D050"/>
              </a:solidFill>
              <a:ln w="19050">
                <a:solidFill>
                  <a:schemeClr val="lt1"/>
                </a:solidFill>
              </a:ln>
              <a:effectLst/>
            </c:spPr>
            <c:extLst>
              <c:ext xmlns:c16="http://schemas.microsoft.com/office/drawing/2014/chart" uri="{C3380CC4-5D6E-409C-BE32-E72D297353CC}">
                <c16:uniqueId val="{0000000B-D9EE-4B96-9EDD-46569DE3C2ED}"/>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7</c:f>
              <c:strCache>
                <c:ptCount val="6"/>
                <c:pt idx="0">
                  <c:v>Gymnázium</c:v>
                </c:pt>
                <c:pt idx="1">
                  <c:v>Střední odborné učiliště</c:v>
                </c:pt>
                <c:pt idx="2">
                  <c:v>Střední odborná škola (se sociálnímzaměřením)</c:v>
                </c:pt>
                <c:pt idx="3">
                  <c:v>Střední odborná škola (s jiným nežsociálním zaměřením)</c:v>
                </c:pt>
                <c:pt idx="4">
                  <c:v>Konzervatoř</c:v>
                </c:pt>
                <c:pt idx="5">
                  <c:v>Jiné</c:v>
                </c:pt>
              </c:strCache>
            </c:strRef>
          </c:cat>
          <c:val>
            <c:numRef>
              <c:f>List1!$B$2:$B$7</c:f>
              <c:numCache>
                <c:formatCode>General</c:formatCode>
                <c:ptCount val="6"/>
                <c:pt idx="0">
                  <c:v>208</c:v>
                </c:pt>
                <c:pt idx="1">
                  <c:v>54</c:v>
                </c:pt>
                <c:pt idx="2">
                  <c:v>142</c:v>
                </c:pt>
                <c:pt idx="3">
                  <c:v>224</c:v>
                </c:pt>
                <c:pt idx="4">
                  <c:v>1</c:v>
                </c:pt>
                <c:pt idx="5">
                  <c:v>18</c:v>
                </c:pt>
              </c:numCache>
            </c:numRef>
          </c:val>
          <c:extLst>
            <c:ext xmlns:c16="http://schemas.microsoft.com/office/drawing/2014/chart" uri="{C3380CC4-5D6E-409C-BE32-E72D297353CC}">
              <c16:uniqueId val="{0000000C-D9EE-4B96-9EDD-46569DE3C2ED}"/>
            </c:ext>
          </c:extLst>
        </c:ser>
        <c:dLbls>
          <c:dLblPos val="outEnd"/>
          <c:showLegendKey val="0"/>
          <c:showVal val="1"/>
          <c:showCatName val="0"/>
          <c:showSerName val="0"/>
          <c:showPercent val="0"/>
          <c:showBubbleSize val="0"/>
        </c:dLbls>
        <c:gapWidth val="33"/>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Typ škol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b"/>
      <c:layout>
        <c:manualLayout>
          <c:xMode val="edge"/>
          <c:yMode val="edge"/>
          <c:x val="2.5579095874883936E-2"/>
          <c:y val="0.14610228282956564"/>
          <c:w val="0.4119215572785408"/>
          <c:h val="0.76423950660401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Slyšel/a jste již někdy dříve o dobrovolnictví?</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87733059405"/>
          <c:y val="0.19310626746253493"/>
          <c:w val="0.44990742955700874"/>
          <c:h val="0.67128008318516641"/>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D838-431D-B790-EC6AD7A79D96}"/>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D838-431D-B790-EC6AD7A79D96}"/>
              </c:ext>
            </c:extLst>
          </c:dPt>
          <c:dPt>
            <c:idx val="2"/>
            <c:invertIfNegative val="0"/>
            <c:bubble3D val="0"/>
            <c:spPr>
              <a:solidFill>
                <a:schemeClr val="accent6">
                  <a:lumMod val="20000"/>
                  <a:lumOff val="80000"/>
                </a:schemeClr>
              </a:solidFill>
              <a:ln w="19050">
                <a:solidFill>
                  <a:schemeClr val="lt1"/>
                </a:solidFill>
              </a:ln>
              <a:effectLst/>
            </c:spPr>
            <c:extLst>
              <c:ext xmlns:c16="http://schemas.microsoft.com/office/drawing/2014/chart" uri="{C3380CC4-5D6E-409C-BE32-E72D297353CC}">
                <c16:uniqueId val="{00000005-D838-431D-B790-EC6AD7A79D9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4</c:f>
              <c:strCache>
                <c:ptCount val="3"/>
                <c:pt idx="0">
                  <c:v>Ano</c:v>
                </c:pt>
                <c:pt idx="1">
                  <c:v>Ne</c:v>
                </c:pt>
                <c:pt idx="2">
                  <c:v>Nevím</c:v>
                </c:pt>
              </c:strCache>
            </c:strRef>
          </c:cat>
          <c:val>
            <c:numRef>
              <c:f>List1!$B$2:$B$4</c:f>
              <c:numCache>
                <c:formatCode>General</c:formatCode>
                <c:ptCount val="3"/>
                <c:pt idx="0">
                  <c:v>590</c:v>
                </c:pt>
                <c:pt idx="1">
                  <c:v>37</c:v>
                </c:pt>
                <c:pt idx="2">
                  <c:v>20</c:v>
                </c:pt>
              </c:numCache>
            </c:numRef>
          </c:val>
          <c:extLst>
            <c:ext xmlns:c16="http://schemas.microsoft.com/office/drawing/2014/chart" uri="{C3380CC4-5D6E-409C-BE32-E72D297353CC}">
              <c16:uniqueId val="{00000006-D838-431D-B790-EC6AD7A79D96}"/>
            </c:ext>
          </c:extLst>
        </c:ser>
        <c:dLbls>
          <c:dLblPos val="outEnd"/>
          <c:showLegendKey val="0"/>
          <c:showVal val="1"/>
          <c:showCatName val="0"/>
          <c:showSerName val="0"/>
          <c:showPercent val="0"/>
          <c:showBubbleSize val="0"/>
        </c:dLbls>
        <c:gapWidth val="145"/>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kušenost s pojmem dobrovolnictví</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0.12509573653306102"/>
          <c:y val="0.33362172974345949"/>
          <c:w val="0.11599187068683048"/>
          <c:h val="0.260780734061468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Vykonával/a jste sám/ sama za posledních 12 měsíců nějakou formu dobrovolnické činnost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95155707962"/>
          <c:y val="0.25107725664726688"/>
          <c:w val="0.44990742955700874"/>
          <c:h val="0.64229449579672104"/>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50BD-485A-8A91-7A1A2DC1AA4E}"/>
              </c:ext>
            </c:extLst>
          </c:dPt>
          <c:dPt>
            <c:idx val="1"/>
            <c:invertIfNegative val="0"/>
            <c:bubble3D val="0"/>
            <c:spPr>
              <a:solidFill>
                <a:schemeClr val="accent5">
                  <a:lumMod val="40000"/>
                  <a:lumOff val="60000"/>
                </a:schemeClr>
              </a:solidFill>
              <a:ln w="19050">
                <a:solidFill>
                  <a:schemeClr val="lt1"/>
                </a:solidFill>
              </a:ln>
              <a:effectLst/>
            </c:spPr>
            <c:extLst>
              <c:ext xmlns:c16="http://schemas.microsoft.com/office/drawing/2014/chart" uri="{C3380CC4-5D6E-409C-BE32-E72D297353CC}">
                <c16:uniqueId val="{00000003-50BD-485A-8A91-7A1A2DC1AA4E}"/>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3</c:f>
              <c:strCache>
                <c:ptCount val="2"/>
                <c:pt idx="0">
                  <c:v>Ano</c:v>
                </c:pt>
                <c:pt idx="1">
                  <c:v>Ne</c:v>
                </c:pt>
              </c:strCache>
            </c:strRef>
          </c:cat>
          <c:val>
            <c:numRef>
              <c:f>List1!$B$2:$B$3</c:f>
              <c:numCache>
                <c:formatCode>General</c:formatCode>
                <c:ptCount val="2"/>
                <c:pt idx="0">
                  <c:v>219</c:v>
                </c:pt>
                <c:pt idx="1">
                  <c:v>428</c:v>
                </c:pt>
              </c:numCache>
            </c:numRef>
          </c:val>
          <c:extLst>
            <c:ext xmlns:c16="http://schemas.microsoft.com/office/drawing/2014/chart" uri="{C3380CC4-5D6E-409C-BE32-E72D297353CC}">
              <c16:uniqueId val="{00000004-50BD-485A-8A91-7A1A2DC1AA4E}"/>
            </c:ext>
          </c:extLst>
        </c:ser>
        <c:dLbls>
          <c:dLblPos val="outEnd"/>
          <c:showLegendKey val="0"/>
          <c:showVal val="1"/>
          <c:showCatName val="0"/>
          <c:showSerName val="0"/>
          <c:showPercent val="0"/>
          <c:showBubbleSize val="0"/>
        </c:dLbls>
        <c:gapWidth val="145"/>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apojení se do dobrovolnictví</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0.12509573653306102"/>
          <c:y val="0.33362172974345949"/>
          <c:w val="0.11599187068683048"/>
          <c:h val="0.2607807340614681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Víte o nějakém dobrovolnickém programu/ programech ve svém okolí?</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4259693376113307"/>
          <c:y val="0.18052954529332479"/>
          <c:w val="0.49993244653822966"/>
          <c:h val="0.49394560973995899"/>
        </c:manualLayout>
      </c:layout>
      <c:barChart>
        <c:barDir val="col"/>
        <c:grouping val="stacked"/>
        <c:varyColors val="0"/>
        <c:ser>
          <c:idx val="0"/>
          <c:order val="0"/>
          <c:tx>
            <c:strRef>
              <c:f>List1!$B$1</c:f>
              <c:strCache>
                <c:ptCount val="1"/>
                <c:pt idx="0">
                  <c:v>Ano</c:v>
                </c:pt>
              </c:strCache>
            </c:strRef>
          </c:tx>
          <c:spPr>
            <a:solidFill>
              <a:srgbClr val="FFD757"/>
            </a:solidFill>
            <a:ln w="19050">
              <a:solidFill>
                <a:schemeClr val="lt1"/>
              </a:solidFill>
            </a:ln>
            <a:effectLst/>
          </c:spPr>
          <c:invertIfNegative val="0"/>
          <c:dPt>
            <c:idx val="0"/>
            <c:invertIfNegative val="0"/>
            <c:bubble3D val="0"/>
            <c:spPr>
              <a:solidFill>
                <a:srgbClr val="FFD757"/>
              </a:solidFill>
              <a:ln w="19050">
                <a:solidFill>
                  <a:schemeClr val="lt1"/>
                </a:solidFill>
              </a:ln>
              <a:effectLst/>
            </c:spPr>
            <c:extLst>
              <c:ext xmlns:c16="http://schemas.microsoft.com/office/drawing/2014/chart" uri="{C3380CC4-5D6E-409C-BE32-E72D297353CC}">
                <c16:uniqueId val="{00000001-34BB-45DF-A496-E74CDB68024A}"/>
              </c:ext>
            </c:extLst>
          </c:dPt>
          <c:dPt>
            <c:idx val="1"/>
            <c:invertIfNegative val="0"/>
            <c:bubble3D val="0"/>
            <c:spPr>
              <a:solidFill>
                <a:srgbClr val="FFD757"/>
              </a:solidFill>
              <a:ln w="19050">
                <a:solidFill>
                  <a:schemeClr val="lt1"/>
                </a:solidFill>
              </a:ln>
              <a:effectLst/>
            </c:spPr>
            <c:extLst>
              <c:ext xmlns:c16="http://schemas.microsoft.com/office/drawing/2014/chart" uri="{C3380CC4-5D6E-409C-BE32-E72D297353CC}">
                <c16:uniqueId val="{00000003-34BB-45DF-A496-E74CDB68024A}"/>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3</c:f>
              <c:strCache>
                <c:ptCount val="2"/>
                <c:pt idx="0">
                  <c:v>Ano, sám vykonával/a dobrovolnickou činnost</c:v>
                </c:pt>
                <c:pt idx="1">
                  <c:v>Nevykonával/a dobrovolnickou činnost</c:v>
                </c:pt>
              </c:strCache>
            </c:strRef>
          </c:cat>
          <c:val>
            <c:numRef>
              <c:f>List1!$B$2:$B$3</c:f>
              <c:numCache>
                <c:formatCode>General</c:formatCode>
                <c:ptCount val="2"/>
                <c:pt idx="0">
                  <c:v>219</c:v>
                </c:pt>
                <c:pt idx="1">
                  <c:v>171</c:v>
                </c:pt>
              </c:numCache>
            </c:numRef>
          </c:val>
          <c:extLst>
            <c:ext xmlns:c16="http://schemas.microsoft.com/office/drawing/2014/chart" uri="{C3380CC4-5D6E-409C-BE32-E72D297353CC}">
              <c16:uniqueId val="{00000004-34BB-45DF-A496-E74CDB68024A}"/>
            </c:ext>
          </c:extLst>
        </c:ser>
        <c:ser>
          <c:idx val="1"/>
          <c:order val="1"/>
          <c:tx>
            <c:strRef>
              <c:f>List1!$C$1</c:f>
              <c:strCache>
                <c:ptCount val="1"/>
                <c:pt idx="0">
                  <c:v>Ne</c:v>
                </c:pt>
              </c:strCache>
            </c:strRef>
          </c:tx>
          <c:spPr>
            <a:solidFill>
              <a:schemeClr val="accent5">
                <a:lumMod val="40000"/>
                <a:lumOff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Ano, sám vykonával/a dobrovolnickou činnost</c:v>
                </c:pt>
                <c:pt idx="1">
                  <c:v>Nevykonával/a dobrovolnickou činnost</c:v>
                </c:pt>
              </c:strCache>
            </c:strRef>
          </c:cat>
          <c:val>
            <c:numRef>
              <c:f>List1!$C$2:$C$3</c:f>
              <c:numCache>
                <c:formatCode>General</c:formatCode>
                <c:ptCount val="2"/>
                <c:pt idx="0">
                  <c:v>0</c:v>
                </c:pt>
                <c:pt idx="1">
                  <c:v>257</c:v>
                </c:pt>
              </c:numCache>
            </c:numRef>
          </c:val>
          <c:extLst>
            <c:ext xmlns:c16="http://schemas.microsoft.com/office/drawing/2014/chart" uri="{C3380CC4-5D6E-409C-BE32-E72D297353CC}">
              <c16:uniqueId val="{00000005-34BB-45DF-A496-E74CDB68024A}"/>
            </c:ext>
          </c:extLst>
        </c:ser>
        <c:dLbls>
          <c:showLegendKey val="0"/>
          <c:showVal val="1"/>
          <c:showCatName val="0"/>
          <c:showSerName val="0"/>
          <c:showPercent val="0"/>
          <c:showBubbleSize val="0"/>
        </c:dLbls>
        <c:gapWidth val="145"/>
        <c:overlap val="100"/>
        <c:axId val="1884446144"/>
        <c:axId val="1884442816"/>
      </c:barChart>
      <c:catAx>
        <c:axId val="1884446144"/>
        <c:scaling>
          <c:orientation val="minMax"/>
        </c:scaling>
        <c:delete val="0"/>
        <c:axPos val="b"/>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layout>
            <c:manualLayout>
              <c:xMode val="edge"/>
              <c:yMode val="edge"/>
              <c:x val="0.3934183627246694"/>
              <c:y val="0.2805641941816096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dTable>
      <c:spPr>
        <a:noFill/>
        <a:ln>
          <a:noFill/>
        </a:ln>
        <a:effectLst/>
      </c:spPr>
    </c:plotArea>
    <c:legend>
      <c:legendPos val="l"/>
      <c:layout>
        <c:manualLayout>
          <c:xMode val="edge"/>
          <c:yMode val="edge"/>
          <c:x val="0.12506253126563283"/>
          <c:y val="0.40949440143511473"/>
          <c:w val="8.5627656347858974E-2"/>
          <c:h val="0.161029871266091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Znáte názvy nějakých konkrétních organizací, které zprostředkovávají dobrovolnickou činnost v sociálních službách?</a:t>
            </a:r>
          </a:p>
        </c:rich>
      </c:tx>
      <c:layout>
        <c:manualLayout>
          <c:xMode val="edge"/>
          <c:yMode val="edge"/>
          <c:x val="0.12200020504202357"/>
          <c:y val="2.520161290322580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8855041319988179"/>
          <c:y val="0.28159978586246126"/>
          <c:w val="0.40395388937791654"/>
          <c:h val="0.61302855910716547"/>
        </c:manualLayout>
      </c:layout>
      <c:barChart>
        <c:barDir val="col"/>
        <c:grouping val="clustered"/>
        <c:varyColors val="0"/>
        <c:ser>
          <c:idx val="0"/>
          <c:order val="0"/>
          <c:tx>
            <c:strRef>
              <c:f>List1!$B$1</c:f>
              <c:strCache>
                <c:ptCount val="1"/>
                <c:pt idx="0">
                  <c:v>Sloupec2</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D9CA-440D-BCAB-48D36E7998AA}"/>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D9CA-440D-BCAB-48D36E7998AA}"/>
              </c:ext>
            </c:extLst>
          </c:dPt>
          <c:dPt>
            <c:idx val="2"/>
            <c:invertIfNegative val="0"/>
            <c:bubble3D val="0"/>
            <c:spPr>
              <a:solidFill>
                <a:schemeClr val="accent6">
                  <a:lumMod val="40000"/>
                  <a:lumOff val="60000"/>
                </a:schemeClr>
              </a:solidFill>
              <a:ln w="19050">
                <a:solidFill>
                  <a:schemeClr val="lt1"/>
                </a:solidFill>
              </a:ln>
              <a:effectLst/>
            </c:spPr>
            <c:extLst>
              <c:ext xmlns:c16="http://schemas.microsoft.com/office/drawing/2014/chart" uri="{C3380CC4-5D6E-409C-BE32-E72D297353CC}">
                <c16:uniqueId val="{00000005-D9CA-440D-BCAB-48D36E7998AA}"/>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4</c:f>
              <c:strCache>
                <c:ptCount val="3"/>
                <c:pt idx="0">
                  <c:v>Ano</c:v>
                </c:pt>
                <c:pt idx="1">
                  <c:v>Znám konkrétní organizaci, ale nevím, jestli zprostředkovává dobrovolnictví i přímo v sociálních službách</c:v>
                </c:pt>
                <c:pt idx="2">
                  <c:v>Ne</c:v>
                </c:pt>
              </c:strCache>
            </c:strRef>
          </c:cat>
          <c:val>
            <c:numRef>
              <c:f>List1!$B$2:$B$4</c:f>
              <c:numCache>
                <c:formatCode>General</c:formatCode>
                <c:ptCount val="3"/>
                <c:pt idx="0">
                  <c:v>113</c:v>
                </c:pt>
                <c:pt idx="1">
                  <c:v>127</c:v>
                </c:pt>
                <c:pt idx="2">
                  <c:v>404</c:v>
                </c:pt>
              </c:numCache>
            </c:numRef>
          </c:val>
          <c:extLst>
            <c:ext xmlns:c16="http://schemas.microsoft.com/office/drawing/2014/chart" uri="{C3380CC4-5D6E-409C-BE32-E72D297353CC}">
              <c16:uniqueId val="{00000006-D9CA-440D-BCAB-48D36E7998AA}"/>
            </c:ext>
          </c:extLst>
        </c:ser>
        <c:dLbls>
          <c:dLblPos val="outEnd"/>
          <c:showLegendKey val="0"/>
          <c:showVal val="1"/>
          <c:showCatName val="0"/>
          <c:showSerName val="0"/>
          <c:showPercent val="0"/>
          <c:showBubbleSize val="0"/>
        </c:dLbls>
        <c:gapWidth val="131"/>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Znalost konkrétních N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0"/>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0"/>
        <c:lblAlgn val="ctr"/>
        <c:lblOffset val="100"/>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l"/>
      <c:layout>
        <c:manualLayout>
          <c:xMode val="edge"/>
          <c:yMode val="edge"/>
          <c:x val="1.5317845289762573E-2"/>
          <c:y val="0.25493515049530097"/>
          <c:w val="0.35429532886127296"/>
          <c:h val="0.729040989331978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Kdo se podle Vás může stát dobrovolníkem v sociálních službách v České republi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48855041319988179"/>
          <c:y val="0.24854981584963171"/>
          <c:w val="0.40395388937791654"/>
          <c:h val="0.65111879286258567"/>
        </c:manualLayout>
      </c:layout>
      <c:barChart>
        <c:barDir val="col"/>
        <c:grouping val="clustered"/>
        <c:varyColors val="0"/>
        <c:ser>
          <c:idx val="0"/>
          <c:order val="0"/>
          <c:tx>
            <c:strRef>
              <c:f>List1!$B$1</c:f>
              <c:strCache>
                <c:ptCount val="1"/>
                <c:pt idx="0">
                  <c:v>Sloupec1</c:v>
                </c:pt>
              </c:strCache>
            </c:strRef>
          </c:tx>
          <c:spPr>
            <a:solidFill>
              <a:schemeClr val="accent1"/>
            </a:solidFill>
            <a:ln w="19050">
              <a:solidFill>
                <a:schemeClr val="lt1"/>
              </a:solidFill>
            </a:ln>
            <a:effectLst/>
          </c:spPr>
          <c:invertIfNegative val="0"/>
          <c:dPt>
            <c:idx val="0"/>
            <c:invertIfNegative val="0"/>
            <c:bubble3D val="0"/>
            <c:spPr>
              <a:solidFill>
                <a:schemeClr val="accent4">
                  <a:lumMod val="40000"/>
                  <a:lumOff val="60000"/>
                </a:schemeClr>
              </a:solidFill>
              <a:ln w="19050">
                <a:solidFill>
                  <a:schemeClr val="lt1"/>
                </a:solidFill>
              </a:ln>
              <a:effectLst/>
            </c:spPr>
            <c:extLst>
              <c:ext xmlns:c16="http://schemas.microsoft.com/office/drawing/2014/chart" uri="{C3380CC4-5D6E-409C-BE32-E72D297353CC}">
                <c16:uniqueId val="{00000001-FE67-4D84-B429-EA3CF5914FC0}"/>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FE67-4D84-B429-EA3CF5914FC0}"/>
              </c:ext>
            </c:extLst>
          </c:dPt>
          <c:dPt>
            <c:idx val="2"/>
            <c:invertIfNegative val="0"/>
            <c:bubble3D val="0"/>
            <c:spPr>
              <a:solidFill>
                <a:schemeClr val="accent6">
                  <a:lumMod val="40000"/>
                  <a:lumOff val="60000"/>
                </a:schemeClr>
              </a:solidFill>
              <a:ln w="19050">
                <a:solidFill>
                  <a:schemeClr val="lt1"/>
                </a:solidFill>
              </a:ln>
              <a:effectLst/>
            </c:spPr>
            <c:extLst>
              <c:ext xmlns:c16="http://schemas.microsoft.com/office/drawing/2014/chart" uri="{C3380CC4-5D6E-409C-BE32-E72D297353CC}">
                <c16:uniqueId val="{00000005-FE67-4D84-B429-EA3CF5914FC0}"/>
              </c:ext>
            </c:extLst>
          </c:dPt>
          <c:dLbls>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4</c:f>
              <c:strCache>
                <c:ptCount val="3"/>
                <c:pt idx="0">
                  <c:v>Pouze osoba starší 15 let</c:v>
                </c:pt>
                <c:pt idx="1">
                  <c:v>Pouze osoba starší 18 let</c:v>
                </c:pt>
                <c:pt idx="2">
                  <c:v>Pouze osoba starší 18 let s dokončeným vysokoškolským, nebo alespoň středoškolským, vzděláním v oboru sociální činnost/ sociální práce</c:v>
                </c:pt>
              </c:strCache>
            </c:strRef>
          </c:cat>
          <c:val>
            <c:numRef>
              <c:f>List1!$B$2:$B$4</c:f>
              <c:numCache>
                <c:formatCode>General</c:formatCode>
                <c:ptCount val="3"/>
                <c:pt idx="0">
                  <c:v>466</c:v>
                </c:pt>
                <c:pt idx="1">
                  <c:v>148</c:v>
                </c:pt>
                <c:pt idx="2">
                  <c:v>33</c:v>
                </c:pt>
              </c:numCache>
            </c:numRef>
          </c:val>
          <c:extLst>
            <c:ext xmlns:c16="http://schemas.microsoft.com/office/drawing/2014/chart" uri="{C3380CC4-5D6E-409C-BE32-E72D297353CC}">
              <c16:uniqueId val="{00000006-FE67-4D84-B429-EA3CF5914FC0}"/>
            </c:ext>
          </c:extLst>
        </c:ser>
        <c:dLbls>
          <c:dLblPos val="outEnd"/>
          <c:showLegendKey val="0"/>
          <c:showVal val="1"/>
          <c:showCatName val="0"/>
          <c:showSerName val="0"/>
          <c:showPercent val="0"/>
          <c:showBubbleSize val="0"/>
        </c:dLbls>
        <c:gapWidth val="108"/>
        <c:axId val="1884446144"/>
        <c:axId val="1884442816"/>
      </c:barChart>
      <c:catAx>
        <c:axId val="188444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Kdo může být dobrovolníkem v soc. s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tickLblSkip val="1"/>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spPr>
        <a:noFill/>
        <a:ln>
          <a:noFill/>
        </a:ln>
        <a:effectLst/>
      </c:spPr>
    </c:plotArea>
    <c:legend>
      <c:legendPos val="t"/>
      <c:layout>
        <c:manualLayout>
          <c:xMode val="edge"/>
          <c:yMode val="edge"/>
          <c:x val="0"/>
          <c:y val="0.19838709677419353"/>
          <c:w val="0.44103413547649151"/>
          <c:h val="0.75542132334264656"/>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Dokážete si na základě informací, které momentálně máte, představit, čím je dobrovolnictví v sociálních službách přínosné pro následující skupiny osob?</a:t>
            </a:r>
          </a:p>
        </c:rich>
      </c:tx>
      <c:overlay val="0"/>
      <c:spPr>
        <a:noFill/>
        <a:ln>
          <a:noFill/>
        </a:ln>
        <a:effectLst/>
      </c:spPr>
      <c:txPr>
        <a:bodyPr rot="0" spcFirstLastPara="1" vertOverflow="ellipsis" vert="horz" wrap="square" anchor="ctr" anchorCtr="1"/>
        <a:lstStyle/>
        <a:p>
          <a:pPr>
            <a:defRPr sz="1200" b="0" i="1"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20517027533927418"/>
          <c:y val="0.22500539761568453"/>
          <c:w val="0.62606265038927833"/>
          <c:h val="0.43165369938272091"/>
        </c:manualLayout>
      </c:layout>
      <c:barChart>
        <c:barDir val="col"/>
        <c:grouping val="clustered"/>
        <c:varyColors val="0"/>
        <c:ser>
          <c:idx val="0"/>
          <c:order val="0"/>
          <c:tx>
            <c:strRef>
              <c:f>List1!$B$1</c:f>
              <c:strCache>
                <c:ptCount val="1"/>
                <c:pt idx="0">
                  <c:v>Ne</c:v>
                </c:pt>
              </c:strCache>
            </c:strRef>
          </c:tx>
          <c:spPr>
            <a:solidFill>
              <a:schemeClr val="accent1">
                <a:lumMod val="75000"/>
              </a:schemeClr>
            </a:solidFill>
            <a:ln w="19050">
              <a:solidFill>
                <a:schemeClr val="lt1"/>
              </a:solidFill>
            </a:ln>
            <a:effectLst/>
          </c:spPr>
          <c:invertIfNegative val="0"/>
          <c:dPt>
            <c:idx val="0"/>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C81F-4EBE-98E4-6C09FCBDFAE6}"/>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C81F-4EBE-98E4-6C09FCBDFAE6}"/>
              </c:ext>
            </c:extLst>
          </c:dPt>
          <c:dPt>
            <c:idx val="2"/>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5-C81F-4EBE-98E4-6C09FCBDFAE6}"/>
              </c:ext>
            </c:extLst>
          </c:dPt>
          <c:dPt>
            <c:idx val="3"/>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7-C81F-4EBE-98E4-6C09FCBDFAE6}"/>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5</c:f>
              <c:strCache>
                <c:ptCount val="4"/>
                <c:pt idx="0">
                  <c:v>Samotné dobrovolníky</c:v>
                </c:pt>
                <c:pt idx="1">
                  <c:v>Poskytovatele sociálních služeb</c:v>
                </c:pt>
                <c:pt idx="2">
                  <c:v>Klienty sociálních služeb</c:v>
                </c:pt>
                <c:pt idx="3">
                  <c:v>Širší společnost</c:v>
                </c:pt>
              </c:strCache>
            </c:strRef>
          </c:cat>
          <c:val>
            <c:numRef>
              <c:f>List1!$B$2:$B$5</c:f>
              <c:numCache>
                <c:formatCode>General</c:formatCode>
                <c:ptCount val="4"/>
                <c:pt idx="0">
                  <c:v>50</c:v>
                </c:pt>
                <c:pt idx="1">
                  <c:v>31</c:v>
                </c:pt>
                <c:pt idx="2">
                  <c:v>30</c:v>
                </c:pt>
                <c:pt idx="3">
                  <c:v>66</c:v>
                </c:pt>
              </c:numCache>
            </c:numRef>
          </c:val>
          <c:extLst>
            <c:ext xmlns:c16="http://schemas.microsoft.com/office/drawing/2014/chart" uri="{C3380CC4-5D6E-409C-BE32-E72D297353CC}">
              <c16:uniqueId val="{00000008-C81F-4EBE-98E4-6C09FCBDFAE6}"/>
            </c:ext>
          </c:extLst>
        </c:ser>
        <c:ser>
          <c:idx val="1"/>
          <c:order val="1"/>
          <c:tx>
            <c:strRef>
              <c:f>List1!$C$1</c:f>
              <c:strCache>
                <c:ptCount val="1"/>
                <c:pt idx="0">
                  <c:v>Spíše ne</c:v>
                </c:pt>
              </c:strCache>
            </c:strRef>
          </c:tx>
          <c:spPr>
            <a:solidFill>
              <a:schemeClr val="accent5">
                <a:lumMod val="40000"/>
                <a:lumOff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Samotné dobrovolníky</c:v>
                </c:pt>
                <c:pt idx="1">
                  <c:v>Poskytovatele sociálních služeb</c:v>
                </c:pt>
                <c:pt idx="2">
                  <c:v>Klienty sociálních služeb</c:v>
                </c:pt>
                <c:pt idx="3">
                  <c:v>Širší společnost</c:v>
                </c:pt>
              </c:strCache>
            </c:strRef>
          </c:cat>
          <c:val>
            <c:numRef>
              <c:f>List1!$C$2:$C$5</c:f>
              <c:numCache>
                <c:formatCode>General</c:formatCode>
                <c:ptCount val="4"/>
                <c:pt idx="0">
                  <c:v>144</c:v>
                </c:pt>
                <c:pt idx="1">
                  <c:v>127</c:v>
                </c:pt>
                <c:pt idx="2">
                  <c:v>78</c:v>
                </c:pt>
                <c:pt idx="3">
                  <c:v>202</c:v>
                </c:pt>
              </c:numCache>
            </c:numRef>
          </c:val>
          <c:extLst>
            <c:ext xmlns:c16="http://schemas.microsoft.com/office/drawing/2014/chart" uri="{C3380CC4-5D6E-409C-BE32-E72D297353CC}">
              <c16:uniqueId val="{00000009-C81F-4EBE-98E4-6C09FCBDFAE6}"/>
            </c:ext>
          </c:extLst>
        </c:ser>
        <c:ser>
          <c:idx val="2"/>
          <c:order val="2"/>
          <c:tx>
            <c:strRef>
              <c:f>List1!$D$1</c:f>
              <c:strCache>
                <c:ptCount val="1"/>
                <c:pt idx="0">
                  <c:v>Spíše ano</c:v>
                </c:pt>
              </c:strCache>
            </c:strRef>
          </c:tx>
          <c:spPr>
            <a:solidFill>
              <a:schemeClr val="accent4">
                <a:lumMod val="40000"/>
                <a:lumOff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Samotné dobrovolníky</c:v>
                </c:pt>
                <c:pt idx="1">
                  <c:v>Poskytovatele sociálních služeb</c:v>
                </c:pt>
                <c:pt idx="2">
                  <c:v>Klienty sociálních služeb</c:v>
                </c:pt>
                <c:pt idx="3">
                  <c:v>Širší společnost</c:v>
                </c:pt>
              </c:strCache>
            </c:strRef>
          </c:cat>
          <c:val>
            <c:numRef>
              <c:f>List1!$D$2:$D$5</c:f>
              <c:numCache>
                <c:formatCode>General</c:formatCode>
                <c:ptCount val="4"/>
                <c:pt idx="0">
                  <c:v>321</c:v>
                </c:pt>
                <c:pt idx="1">
                  <c:v>295</c:v>
                </c:pt>
                <c:pt idx="2">
                  <c:v>274</c:v>
                </c:pt>
                <c:pt idx="3">
                  <c:v>283</c:v>
                </c:pt>
              </c:numCache>
            </c:numRef>
          </c:val>
          <c:extLst>
            <c:ext xmlns:c16="http://schemas.microsoft.com/office/drawing/2014/chart" uri="{C3380CC4-5D6E-409C-BE32-E72D297353CC}">
              <c16:uniqueId val="{0000000A-C81F-4EBE-98E4-6C09FCBDFAE6}"/>
            </c:ext>
          </c:extLst>
        </c:ser>
        <c:ser>
          <c:idx val="3"/>
          <c:order val="3"/>
          <c:tx>
            <c:strRef>
              <c:f>List1!$E$1</c:f>
              <c:strCache>
                <c:ptCount val="1"/>
                <c:pt idx="0">
                  <c:v>Ano</c:v>
                </c:pt>
              </c:strCache>
            </c:strRef>
          </c:tx>
          <c:spPr>
            <a:solidFill>
              <a:srgbClr val="FFD757"/>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Samotné dobrovolníky</c:v>
                </c:pt>
                <c:pt idx="1">
                  <c:v>Poskytovatele sociálních služeb</c:v>
                </c:pt>
                <c:pt idx="2">
                  <c:v>Klienty sociálních služeb</c:v>
                </c:pt>
                <c:pt idx="3">
                  <c:v>Širší společnost</c:v>
                </c:pt>
              </c:strCache>
            </c:strRef>
          </c:cat>
          <c:val>
            <c:numRef>
              <c:f>List1!$E$2:$E$5</c:f>
              <c:numCache>
                <c:formatCode>General</c:formatCode>
                <c:ptCount val="4"/>
                <c:pt idx="0">
                  <c:v>159</c:v>
                </c:pt>
                <c:pt idx="1">
                  <c:v>213</c:v>
                </c:pt>
                <c:pt idx="2">
                  <c:v>290</c:v>
                </c:pt>
                <c:pt idx="3">
                  <c:v>123</c:v>
                </c:pt>
              </c:numCache>
            </c:numRef>
          </c:val>
          <c:extLst>
            <c:ext xmlns:c16="http://schemas.microsoft.com/office/drawing/2014/chart" uri="{C3380CC4-5D6E-409C-BE32-E72D297353CC}">
              <c16:uniqueId val="{0000000B-C81F-4EBE-98E4-6C09FCBDFAE6}"/>
            </c:ext>
          </c:extLst>
        </c:ser>
        <c:dLbls>
          <c:dLblPos val="outEnd"/>
          <c:showLegendKey val="0"/>
          <c:showVal val="1"/>
          <c:showCatName val="0"/>
          <c:showSerName val="0"/>
          <c:showPercent val="0"/>
          <c:showBubbleSize val="0"/>
        </c:dLbls>
        <c:gapWidth val="33"/>
        <c:axId val="1884446144"/>
        <c:axId val="1884442816"/>
      </c:barChart>
      <c:catAx>
        <c:axId val="1884446144"/>
        <c:scaling>
          <c:orientation val="minMax"/>
        </c:scaling>
        <c:delete val="0"/>
        <c:axPos val="b"/>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000"/>
                  <a:t>Počet respondentů</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sz="1200" i="1"/>
              <a:t>Jakým způsobem jste se o daném dobrovolnickém programu/ dané možnosti dobrovolnictví dozvěděl/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autoTitleDeleted val="0"/>
    <c:plotArea>
      <c:layout>
        <c:manualLayout>
          <c:layoutTarget val="inner"/>
          <c:xMode val="edge"/>
          <c:yMode val="edge"/>
          <c:x val="0.34891393509267055"/>
          <c:y val="0.22500539761568453"/>
          <c:w val="0.60152023791886045"/>
          <c:h val="0.43165369938272091"/>
        </c:manualLayout>
      </c:layout>
      <c:barChart>
        <c:barDir val="col"/>
        <c:grouping val="clustered"/>
        <c:varyColors val="0"/>
        <c:ser>
          <c:idx val="0"/>
          <c:order val="0"/>
          <c:tx>
            <c:strRef>
              <c:f>List1!$B$1</c:f>
              <c:strCache>
                <c:ptCount val="1"/>
                <c:pt idx="0">
                  <c:v>Prostřednictvím internetových zdrojů, které jste účelně vyhledal/a se zájmem o dobrovolnictví</c:v>
                </c:pt>
              </c:strCache>
            </c:strRef>
          </c:tx>
          <c:spPr>
            <a:solidFill>
              <a:schemeClr val="accent1">
                <a:lumMod val="75000"/>
              </a:schemeClr>
            </a:solidFill>
            <a:ln w="19050">
              <a:solidFill>
                <a:schemeClr val="lt1"/>
              </a:solidFill>
            </a:ln>
            <a:effectLst/>
          </c:spPr>
          <c:invertIfNegative val="0"/>
          <c:dPt>
            <c:idx val="0"/>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1-BD96-4554-8DB1-BF7E3C51D3F2}"/>
              </c:ext>
            </c:extLst>
          </c:dPt>
          <c:dPt>
            <c:idx val="1"/>
            <c:invertIfNegative val="0"/>
            <c:bubble3D val="0"/>
            <c:spPr>
              <a:solidFill>
                <a:schemeClr val="accent1">
                  <a:lumMod val="75000"/>
                </a:schemeClr>
              </a:solidFill>
              <a:ln w="19050">
                <a:solidFill>
                  <a:schemeClr val="lt1"/>
                </a:solidFill>
              </a:ln>
              <a:effectLst/>
            </c:spPr>
            <c:extLst>
              <c:ext xmlns:c16="http://schemas.microsoft.com/office/drawing/2014/chart" uri="{C3380CC4-5D6E-409C-BE32-E72D297353CC}">
                <c16:uniqueId val="{00000003-BD96-4554-8DB1-BF7E3C51D3F2}"/>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3</c:f>
              <c:strCache>
                <c:ptCount val="2"/>
                <c:pt idx="0">
                  <c:v>Zapojil se jako dobrovolník</c:v>
                </c:pt>
                <c:pt idx="1">
                  <c:v>Nezapojil se jako dobrovolník</c:v>
                </c:pt>
              </c:strCache>
            </c:strRef>
          </c:cat>
          <c:val>
            <c:numRef>
              <c:f>List1!$B$2:$B$3</c:f>
              <c:numCache>
                <c:formatCode>General</c:formatCode>
                <c:ptCount val="2"/>
                <c:pt idx="0">
                  <c:v>28</c:v>
                </c:pt>
                <c:pt idx="1">
                  <c:v>43</c:v>
                </c:pt>
              </c:numCache>
            </c:numRef>
          </c:val>
          <c:extLst>
            <c:ext xmlns:c16="http://schemas.microsoft.com/office/drawing/2014/chart" uri="{C3380CC4-5D6E-409C-BE32-E72D297353CC}">
              <c16:uniqueId val="{00000004-BD96-4554-8DB1-BF7E3C51D3F2}"/>
            </c:ext>
          </c:extLst>
        </c:ser>
        <c:ser>
          <c:idx val="1"/>
          <c:order val="1"/>
          <c:tx>
            <c:strRef>
              <c:f>List1!$C$1</c:f>
              <c:strCache>
                <c:ptCount val="1"/>
                <c:pt idx="0">
                  <c:v>Náhodným způsobem prostřednictvím internetových zdrojů</c:v>
                </c:pt>
              </c:strCache>
            </c:strRef>
          </c:tx>
          <c:spPr>
            <a:solidFill>
              <a:schemeClr val="accent5">
                <a:lumMod val="40000"/>
                <a:lumOff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C$2:$C$3</c:f>
              <c:numCache>
                <c:formatCode>General</c:formatCode>
                <c:ptCount val="2"/>
                <c:pt idx="0">
                  <c:v>25</c:v>
                </c:pt>
                <c:pt idx="1">
                  <c:v>66</c:v>
                </c:pt>
              </c:numCache>
            </c:numRef>
          </c:val>
          <c:extLst>
            <c:ext xmlns:c16="http://schemas.microsoft.com/office/drawing/2014/chart" uri="{C3380CC4-5D6E-409C-BE32-E72D297353CC}">
              <c16:uniqueId val="{00000005-BD96-4554-8DB1-BF7E3C51D3F2}"/>
            </c:ext>
          </c:extLst>
        </c:ser>
        <c:ser>
          <c:idx val="2"/>
          <c:order val="2"/>
          <c:tx>
            <c:strRef>
              <c:f>List1!$D$1</c:f>
              <c:strCache>
                <c:ptCount val="1"/>
                <c:pt idx="0">
                  <c:v>Prostřednictvím blízké osoby (rodinný příslušník, kamarád, spolužák atd.)</c:v>
                </c:pt>
              </c:strCache>
            </c:strRef>
          </c:tx>
          <c:spPr>
            <a:solidFill>
              <a:schemeClr val="accent4">
                <a:lumMod val="40000"/>
                <a:lumOff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D$2:$D$3</c:f>
              <c:numCache>
                <c:formatCode>General</c:formatCode>
                <c:ptCount val="2"/>
                <c:pt idx="0">
                  <c:v>140</c:v>
                </c:pt>
                <c:pt idx="1">
                  <c:v>61</c:v>
                </c:pt>
              </c:numCache>
            </c:numRef>
          </c:val>
          <c:extLst>
            <c:ext xmlns:c16="http://schemas.microsoft.com/office/drawing/2014/chart" uri="{C3380CC4-5D6E-409C-BE32-E72D297353CC}">
              <c16:uniqueId val="{00000006-BD96-4554-8DB1-BF7E3C51D3F2}"/>
            </c:ext>
          </c:extLst>
        </c:ser>
        <c:ser>
          <c:idx val="3"/>
          <c:order val="3"/>
          <c:tx>
            <c:strRef>
              <c:f>List1!$E$1</c:f>
              <c:strCache>
                <c:ptCount val="1"/>
                <c:pt idx="0">
                  <c:v>Prostřednictvím školy</c:v>
                </c:pt>
              </c:strCache>
            </c:strRef>
          </c:tx>
          <c:spPr>
            <a:solidFill>
              <a:srgbClr val="FFD757"/>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E$2:$E$3</c:f>
              <c:numCache>
                <c:formatCode>General</c:formatCode>
                <c:ptCount val="2"/>
                <c:pt idx="0">
                  <c:v>78</c:v>
                </c:pt>
                <c:pt idx="1">
                  <c:v>59</c:v>
                </c:pt>
              </c:numCache>
            </c:numRef>
          </c:val>
          <c:extLst>
            <c:ext xmlns:c16="http://schemas.microsoft.com/office/drawing/2014/chart" uri="{C3380CC4-5D6E-409C-BE32-E72D297353CC}">
              <c16:uniqueId val="{00000007-BD96-4554-8DB1-BF7E3C51D3F2}"/>
            </c:ext>
          </c:extLst>
        </c:ser>
        <c:ser>
          <c:idx val="4"/>
          <c:order val="4"/>
          <c:tx>
            <c:strRef>
              <c:f>List1!$F$1</c:f>
              <c:strCache>
                <c:ptCount val="1"/>
                <c:pt idx="0">
                  <c:v>Prostřednictvím církve/ náboženské společnosti</c:v>
                </c:pt>
              </c:strCache>
            </c:strRef>
          </c:tx>
          <c:spPr>
            <a:solidFill>
              <a:schemeClr val="accent5"/>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F$2:$F$3</c:f>
              <c:numCache>
                <c:formatCode>General</c:formatCode>
                <c:ptCount val="2"/>
                <c:pt idx="0">
                  <c:v>27</c:v>
                </c:pt>
                <c:pt idx="1">
                  <c:v>12</c:v>
                </c:pt>
              </c:numCache>
            </c:numRef>
          </c:val>
          <c:extLst>
            <c:ext xmlns:c16="http://schemas.microsoft.com/office/drawing/2014/chart" uri="{C3380CC4-5D6E-409C-BE32-E72D297353CC}">
              <c16:uniqueId val="{00000008-BD96-4554-8DB1-BF7E3C51D3F2}"/>
            </c:ext>
          </c:extLst>
        </c:ser>
        <c:ser>
          <c:idx val="5"/>
          <c:order val="5"/>
          <c:tx>
            <c:strRef>
              <c:f>List1!$G$1</c:f>
              <c:strCache>
                <c:ptCount val="1"/>
                <c:pt idx="0">
                  <c:v>Prostřednictvím televize</c:v>
                </c:pt>
              </c:strCache>
            </c:strRef>
          </c:tx>
          <c:spPr>
            <a:solidFill>
              <a:schemeClr val="accent6"/>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G$2:$G$3</c:f>
              <c:numCache>
                <c:formatCode>General</c:formatCode>
                <c:ptCount val="2"/>
                <c:pt idx="0">
                  <c:v>10</c:v>
                </c:pt>
                <c:pt idx="1">
                  <c:v>32</c:v>
                </c:pt>
              </c:numCache>
            </c:numRef>
          </c:val>
          <c:extLst>
            <c:ext xmlns:c16="http://schemas.microsoft.com/office/drawing/2014/chart" uri="{C3380CC4-5D6E-409C-BE32-E72D297353CC}">
              <c16:uniqueId val="{00000009-BD96-4554-8DB1-BF7E3C51D3F2}"/>
            </c:ext>
          </c:extLst>
        </c:ser>
        <c:ser>
          <c:idx val="6"/>
          <c:order val="6"/>
          <c:tx>
            <c:strRef>
              <c:f>List1!$H$1</c:f>
              <c:strCache>
                <c:ptCount val="1"/>
                <c:pt idx="0">
                  <c:v>Jiné</c:v>
                </c:pt>
              </c:strCache>
            </c:strRef>
          </c:tx>
          <c:spPr>
            <a:solidFill>
              <a:schemeClr val="accent1">
                <a:lumMod val="60000"/>
              </a:schemeClr>
            </a:solidFill>
            <a:ln w="19050">
              <a:solidFill>
                <a:schemeClr val="lt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3</c:f>
              <c:strCache>
                <c:ptCount val="2"/>
                <c:pt idx="0">
                  <c:v>Zapojil se jako dobrovolník</c:v>
                </c:pt>
                <c:pt idx="1">
                  <c:v>Nezapojil se jako dobrovolník</c:v>
                </c:pt>
              </c:strCache>
            </c:strRef>
          </c:cat>
          <c:val>
            <c:numRef>
              <c:f>List1!$H$2:$H$3</c:f>
              <c:numCache>
                <c:formatCode>General</c:formatCode>
                <c:ptCount val="2"/>
                <c:pt idx="0">
                  <c:v>24</c:v>
                </c:pt>
                <c:pt idx="1">
                  <c:v>11</c:v>
                </c:pt>
              </c:numCache>
            </c:numRef>
          </c:val>
          <c:extLst>
            <c:ext xmlns:c16="http://schemas.microsoft.com/office/drawing/2014/chart" uri="{C3380CC4-5D6E-409C-BE32-E72D297353CC}">
              <c16:uniqueId val="{0000000A-BD96-4554-8DB1-BF7E3C51D3F2}"/>
            </c:ext>
          </c:extLst>
        </c:ser>
        <c:dLbls>
          <c:dLblPos val="outEnd"/>
          <c:showLegendKey val="0"/>
          <c:showVal val="1"/>
          <c:showCatName val="0"/>
          <c:showSerName val="0"/>
          <c:showPercent val="0"/>
          <c:showBubbleSize val="0"/>
        </c:dLbls>
        <c:gapWidth val="33"/>
        <c:axId val="1884446144"/>
        <c:axId val="1884442816"/>
      </c:barChart>
      <c:catAx>
        <c:axId val="1884446144"/>
        <c:scaling>
          <c:orientation val="minMax"/>
        </c:scaling>
        <c:delete val="0"/>
        <c:axPos val="b"/>
        <c:numFmt formatCode="General" sourceLinked="1"/>
        <c:majorTickMark val="out"/>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crossAx val="1884442816"/>
        <c:crosses val="autoZero"/>
        <c:auto val="1"/>
        <c:lblAlgn val="ctr"/>
        <c:lblOffset val="100"/>
        <c:noMultiLvlLbl val="0"/>
      </c:catAx>
      <c:valAx>
        <c:axId val="1884442816"/>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cs-CZ"/>
                  <a:t>Počet respondentů</a:t>
                </a:r>
              </a:p>
            </c:rich>
          </c:tx>
          <c:layout>
            <c:manualLayout>
              <c:xMode val="edge"/>
              <c:yMode val="edge"/>
              <c:x val="0.28082716364564719"/>
              <c:y val="0.2220653980752405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title>
        <c:numFmt formatCode="General" sourceLinked="1"/>
        <c:majorTickMark val="out"/>
        <c:minorTickMark val="none"/>
        <c:tickLblPos val="nextTo"/>
        <c:crossAx val="188444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cs-CZ"/>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lumMod val="90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55F6C-79B2-43D3-813A-9BCC51F8A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5</Pages>
  <Words>12703</Words>
  <Characters>74950</Characters>
  <Application>Microsoft Office Word</Application>
  <DocSecurity>0</DocSecurity>
  <Lines>624</Lines>
  <Paragraphs>17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Klára Jiřičková</cp:lastModifiedBy>
  <cp:revision>2</cp:revision>
  <dcterms:created xsi:type="dcterms:W3CDTF">2022-11-02T16:23:00Z</dcterms:created>
  <dcterms:modified xsi:type="dcterms:W3CDTF">2022-11-02T16:30:00Z</dcterms:modified>
</cp:coreProperties>
</file>